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page" w:horzAnchor="margin" w:tblpXSpec="center" w:tblpY="2150"/>
        <w:bidiVisual/>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28"/>
        <w:gridCol w:w="1348"/>
        <w:gridCol w:w="628"/>
        <w:gridCol w:w="799"/>
        <w:gridCol w:w="309"/>
        <w:gridCol w:w="2114"/>
        <w:gridCol w:w="745"/>
        <w:gridCol w:w="265"/>
        <w:gridCol w:w="454"/>
        <w:gridCol w:w="328"/>
        <w:gridCol w:w="2547"/>
      </w:tblGrid>
      <w:tr w:rsidR="00932D6E" w:rsidRPr="008F0497" w:rsidTr="00932D6E">
        <w:trPr>
          <w:trHeight w:val="266"/>
        </w:trPr>
        <w:tc>
          <w:tcPr>
            <w:tcW w:w="10165" w:type="dxa"/>
            <w:gridSpan w:val="11"/>
            <w:vAlign w:val="center"/>
          </w:tcPr>
          <w:p w:rsidR="00421CE3" w:rsidRPr="00421CE3" w:rsidRDefault="00421CE3" w:rsidP="00421CE3">
            <w:pPr>
              <w:jc w:val="center"/>
              <w:rPr>
                <w:rFonts w:cs="Arial"/>
                <w:b/>
                <w:bCs/>
                <w:sz w:val="34"/>
                <w:szCs w:val="34"/>
                <w:rtl/>
                <w:lang w:bidi="ar-EG"/>
              </w:rPr>
            </w:pPr>
            <w:r w:rsidRPr="00421CE3">
              <w:rPr>
                <w:rFonts w:cs="Arial" w:hint="cs"/>
                <w:b/>
                <w:bCs/>
                <w:sz w:val="34"/>
                <w:szCs w:val="34"/>
                <w:rtl/>
                <w:lang w:bidi="ar-EG"/>
              </w:rPr>
              <w:t xml:space="preserve">استمارة التسجيل في </w:t>
            </w:r>
            <w:r w:rsidRPr="00421CE3">
              <w:rPr>
                <w:rFonts w:cs="Arial"/>
                <w:b/>
                <w:bCs/>
                <w:sz w:val="34"/>
                <w:szCs w:val="34"/>
                <w:rtl/>
                <w:lang w:bidi="ar-EG"/>
              </w:rPr>
              <w:t>المؤتمر الثالث للبحوث الطلابية</w:t>
            </w:r>
          </w:p>
          <w:p w:rsidR="00421CE3" w:rsidRPr="00421CE3" w:rsidRDefault="00421CE3" w:rsidP="00421CE3">
            <w:pPr>
              <w:jc w:val="center"/>
              <w:rPr>
                <w:rFonts w:cs="Arial"/>
                <w:b/>
                <w:bCs/>
                <w:sz w:val="34"/>
                <w:szCs w:val="34"/>
                <w:rtl/>
                <w:lang w:bidi="ar-EG"/>
              </w:rPr>
            </w:pPr>
            <w:r w:rsidRPr="00421CE3">
              <w:rPr>
                <w:rFonts w:cs="Arial" w:hint="cs"/>
                <w:b/>
                <w:bCs/>
                <w:sz w:val="34"/>
                <w:szCs w:val="34"/>
                <w:rtl/>
                <w:lang w:bidi="ar-EG"/>
              </w:rPr>
              <w:t>(البحوث</w:t>
            </w:r>
            <w:r w:rsidRPr="00421CE3">
              <w:rPr>
                <w:rFonts w:cs="Arial"/>
                <w:b/>
                <w:bCs/>
                <w:sz w:val="34"/>
                <w:szCs w:val="34"/>
                <w:rtl/>
                <w:lang w:bidi="ar-EG"/>
              </w:rPr>
              <w:t xml:space="preserve"> الطلابية وتحديات التنمية)</w:t>
            </w:r>
          </w:p>
          <w:p w:rsidR="00421CE3" w:rsidRPr="00421CE3" w:rsidRDefault="009D375D" w:rsidP="00E222AD">
            <w:pPr>
              <w:jc w:val="center"/>
              <w:rPr>
                <w:rFonts w:cs="Arial"/>
                <w:b/>
                <w:bCs/>
                <w:sz w:val="34"/>
                <w:szCs w:val="34"/>
                <w:rtl/>
                <w:lang w:bidi="ar-EG"/>
              </w:rPr>
            </w:pPr>
            <w:r>
              <w:rPr>
                <w:rFonts w:cs="Arial" w:hint="cs"/>
                <w:b/>
                <w:bCs/>
                <w:sz w:val="34"/>
                <w:szCs w:val="34"/>
                <w:rtl/>
                <w:lang w:bidi="ar-EG"/>
              </w:rPr>
              <w:t>5 مايو 2019</w:t>
            </w:r>
          </w:p>
          <w:p w:rsidR="00932D6E" w:rsidRDefault="00932D6E" w:rsidP="00597DC9">
            <w:pPr>
              <w:jc w:val="center"/>
              <w:rPr>
                <w:b/>
                <w:bCs/>
                <w:sz w:val="32"/>
                <w:szCs w:val="32"/>
                <w:rtl/>
                <w:lang w:bidi="ar-EG"/>
              </w:rPr>
            </w:pPr>
          </w:p>
          <w:p w:rsidR="00932D6E" w:rsidRPr="0053348C" w:rsidRDefault="00932D6E" w:rsidP="00932D6E">
            <w:pPr>
              <w:rPr>
                <w:rFonts w:asciiTheme="minorBidi" w:hAnsiTheme="minorBidi"/>
                <w:b/>
                <w:bCs/>
                <w:sz w:val="10"/>
                <w:szCs w:val="10"/>
                <w:rtl/>
                <w:lang w:bidi="ar-EG"/>
              </w:rPr>
            </w:pPr>
          </w:p>
        </w:tc>
      </w:tr>
      <w:tr w:rsidR="00932D6E" w:rsidRPr="008F0497" w:rsidTr="00B11BCA">
        <w:trPr>
          <w:trHeight w:val="266"/>
        </w:trPr>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س</w:t>
            </w:r>
            <w:r w:rsidR="00B11BCA">
              <w:rPr>
                <w:rFonts w:asciiTheme="minorBidi" w:hAnsiTheme="minorBidi" w:hint="cs"/>
                <w:b/>
                <w:bCs/>
                <w:sz w:val="26"/>
                <w:szCs w:val="26"/>
                <w:rtl/>
                <w:lang w:bidi="ar-EG"/>
              </w:rPr>
              <w:t>ــــــ</w:t>
            </w:r>
            <w:r w:rsidRPr="008F0497">
              <w:rPr>
                <w:rFonts w:asciiTheme="minorBidi" w:hAnsiTheme="minorBidi"/>
                <w:b/>
                <w:bCs/>
                <w:sz w:val="26"/>
                <w:szCs w:val="26"/>
                <w:rtl/>
                <w:lang w:bidi="ar-EG"/>
              </w:rPr>
              <w:t>م المتق</w:t>
            </w:r>
            <w:r w:rsidR="00B11BCA">
              <w:rPr>
                <w:rFonts w:asciiTheme="minorBidi" w:hAnsiTheme="minorBidi" w:hint="cs"/>
                <w:b/>
                <w:bCs/>
                <w:sz w:val="26"/>
                <w:szCs w:val="26"/>
                <w:rtl/>
                <w:lang w:bidi="ar-EG"/>
              </w:rPr>
              <w:t>ــ</w:t>
            </w:r>
            <w:r w:rsidRPr="008F0497">
              <w:rPr>
                <w:rFonts w:asciiTheme="minorBidi" w:hAnsiTheme="minorBidi"/>
                <w:b/>
                <w:bCs/>
                <w:sz w:val="26"/>
                <w:szCs w:val="26"/>
                <w:rtl/>
                <w:lang w:bidi="ar-EG"/>
              </w:rPr>
              <w:t>دم:</w:t>
            </w:r>
          </w:p>
        </w:tc>
        <w:sdt>
          <w:sdtPr>
            <w:rPr>
              <w:rFonts w:asciiTheme="minorBidi" w:hAnsiTheme="minorBidi"/>
              <w:b/>
              <w:bCs/>
              <w:sz w:val="26"/>
              <w:szCs w:val="26"/>
              <w:rtl/>
              <w:lang w:bidi="ar-EG"/>
            </w:rPr>
            <w:id w:val="798880430"/>
            <w:placeholder>
              <w:docPart w:val="ADBC65235D3943C9AECFC9005EF0D5D1"/>
            </w:placeholder>
          </w:sdtPr>
          <w:sdtContent>
            <w:tc>
              <w:tcPr>
                <w:tcW w:w="8189" w:type="dxa"/>
                <w:gridSpan w:val="9"/>
                <w:vAlign w:val="center"/>
              </w:tcPr>
              <w:p w:rsidR="00932D6E" w:rsidRPr="008F0497" w:rsidRDefault="00CD0932" w:rsidP="00CD0932">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محمد إبراهيم أحمد أحمد</w:t>
                </w:r>
                <w:r w:rsidR="0012646D">
                  <w:rPr>
                    <w:rFonts w:asciiTheme="minorBidi" w:hAnsiTheme="minorBidi"/>
                    <w:b/>
                    <w:bCs/>
                    <w:sz w:val="26"/>
                    <w:szCs w:val="26"/>
                    <w:rtl/>
                    <w:lang w:bidi="ar-EG"/>
                  </w:rPr>
                  <w:t>–</w:t>
                </w:r>
                <w:r>
                  <w:rPr>
                    <w:rFonts w:asciiTheme="minorBidi" w:hAnsiTheme="minorBidi" w:hint="cs"/>
                    <w:b/>
                    <w:bCs/>
                    <w:sz w:val="26"/>
                    <w:szCs w:val="26"/>
                    <w:rtl/>
                    <w:lang w:bidi="ar-EG"/>
                  </w:rPr>
                  <w:t>نسرين إبراهيم حسين إبراهيم</w:t>
                </w:r>
              </w:p>
            </w:tc>
          </w:sdtContent>
        </w:sdt>
      </w:tr>
      <w:tr w:rsidR="00932D6E" w:rsidRPr="008F0497" w:rsidTr="00B11BCA">
        <w:trPr>
          <w:trHeight w:val="338"/>
        </w:trPr>
        <w:tc>
          <w:tcPr>
            <w:tcW w:w="1976" w:type="dxa"/>
            <w:gridSpan w:val="2"/>
            <w:vAlign w:val="center"/>
          </w:tcPr>
          <w:p w:rsidR="00932D6E" w:rsidRPr="008F0497" w:rsidRDefault="00932D6E" w:rsidP="00932D6E">
            <w:pPr>
              <w:spacing w:line="276" w:lineRule="auto"/>
              <w:rPr>
                <w:rFonts w:ascii="Times New Roman" w:hAnsi="Times New Roman" w:cs="Times New Roman"/>
                <w:b/>
                <w:bCs/>
                <w:sz w:val="26"/>
                <w:szCs w:val="26"/>
                <w:rtl/>
                <w:lang w:bidi="ar-EG"/>
              </w:rPr>
            </w:pPr>
            <w:r w:rsidRPr="008F0497">
              <w:rPr>
                <w:rFonts w:ascii="Times New Roman" w:hAnsi="Times New Roman" w:cs="Times New Roman"/>
                <w:b/>
                <w:bCs/>
                <w:sz w:val="26"/>
                <w:szCs w:val="26"/>
                <w:rtl/>
                <w:lang w:bidi="ar-EG"/>
              </w:rPr>
              <w:t>▪</w:t>
            </w:r>
            <w:r w:rsidRPr="008F0497">
              <w:rPr>
                <w:rFonts w:ascii="Times New Roman" w:hAnsi="Times New Roman" w:cs="Times New Roman" w:hint="cs"/>
                <w:b/>
                <w:bCs/>
                <w:sz w:val="26"/>
                <w:szCs w:val="26"/>
                <w:rtl/>
                <w:lang w:bidi="ar-EG"/>
              </w:rPr>
              <w:t xml:space="preserve"> ال</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رق</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 xml:space="preserve">م </w:t>
            </w:r>
            <w:r w:rsidR="00B11BCA" w:rsidRPr="008F0497">
              <w:rPr>
                <w:rFonts w:ascii="Times New Roman" w:hAnsi="Times New Roman" w:cs="Times New Roman" w:hint="cs"/>
                <w:b/>
                <w:bCs/>
                <w:sz w:val="26"/>
                <w:szCs w:val="26"/>
                <w:rtl/>
                <w:lang w:bidi="ar-EG"/>
              </w:rPr>
              <w:t>الج</w:t>
            </w:r>
            <w:r w:rsidR="00B11BCA">
              <w:rPr>
                <w:rFonts w:ascii="Times New Roman" w:hAnsi="Times New Roman" w:cs="Times New Roman" w:hint="cs"/>
                <w:b/>
                <w:bCs/>
                <w:sz w:val="26"/>
                <w:szCs w:val="26"/>
                <w:rtl/>
                <w:lang w:bidi="ar-EG"/>
              </w:rPr>
              <w:t>ـ</w:t>
            </w:r>
            <w:r w:rsidR="00B11BCA" w:rsidRPr="008F0497">
              <w:rPr>
                <w:rFonts w:ascii="Times New Roman" w:hAnsi="Times New Roman" w:cs="Times New Roman" w:hint="cs"/>
                <w:b/>
                <w:bCs/>
                <w:sz w:val="26"/>
                <w:szCs w:val="26"/>
                <w:rtl/>
                <w:lang w:bidi="ar-EG"/>
              </w:rPr>
              <w:t>ام</w:t>
            </w:r>
            <w:r w:rsidR="00B11BCA">
              <w:rPr>
                <w:rFonts w:ascii="Times New Roman" w:hAnsi="Times New Roman" w:cs="Times New Roman" w:hint="cs"/>
                <w:b/>
                <w:bCs/>
                <w:sz w:val="26"/>
                <w:szCs w:val="26"/>
                <w:rtl/>
                <w:lang w:bidi="ar-EG"/>
              </w:rPr>
              <w:t>عـ</w:t>
            </w:r>
            <w:r w:rsidR="00B11BCA" w:rsidRPr="008F0497">
              <w:rPr>
                <w:rFonts w:ascii="Times New Roman" w:hAnsi="Times New Roman" w:cs="Times New Roman" w:hint="cs"/>
                <w:b/>
                <w:bCs/>
                <w:sz w:val="26"/>
                <w:szCs w:val="26"/>
                <w:rtl/>
                <w:lang w:bidi="ar-EG"/>
              </w:rPr>
              <w:t>ي</w:t>
            </w:r>
            <w:r w:rsidRPr="008F0497">
              <w:rPr>
                <w:rFonts w:ascii="Times New Roman" w:hAnsi="Times New Roman" w:cs="Times New Roman" w:hint="cs"/>
                <w:b/>
                <w:bCs/>
                <w:sz w:val="26"/>
                <w:szCs w:val="26"/>
                <w:rtl/>
                <w:lang w:bidi="ar-EG"/>
              </w:rPr>
              <w:t>:</w:t>
            </w:r>
          </w:p>
        </w:tc>
        <w:sdt>
          <w:sdtPr>
            <w:rPr>
              <w:rFonts w:asciiTheme="minorBidi" w:hAnsiTheme="minorBidi"/>
              <w:b/>
              <w:bCs/>
              <w:sz w:val="26"/>
              <w:szCs w:val="26"/>
              <w:rtl/>
              <w:lang w:bidi="ar-EG"/>
            </w:rPr>
            <w:id w:val="-200556110"/>
            <w:placeholder>
              <w:docPart w:val="E55A1AA04E404137B97A5E1A1FB2033C"/>
            </w:placeholder>
            <w:showingPlcHdr/>
          </w:sdtPr>
          <w:sdtContent>
            <w:tc>
              <w:tcPr>
                <w:tcW w:w="8189" w:type="dxa"/>
                <w:gridSpan w:val="9"/>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rFonts w:cstheme="minorHAnsi"/>
                    <w:sz w:val="26"/>
                    <w:szCs w:val="26"/>
                  </w:rPr>
                  <w:t>………………………….………………….</w:t>
                </w:r>
              </w:p>
            </w:tc>
          </w:sdtContent>
        </w:sdt>
      </w:tr>
      <w:tr w:rsidR="00932D6E" w:rsidRPr="008F0497" w:rsidTr="00417433">
        <w:trPr>
          <w:trHeight w:val="482"/>
        </w:trPr>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البرنامج </w:t>
            </w:r>
            <w:r w:rsidR="00B11BCA" w:rsidRPr="008F0497">
              <w:rPr>
                <w:rFonts w:asciiTheme="minorBidi" w:hAnsiTheme="minorBidi" w:hint="cs"/>
                <w:b/>
                <w:bCs/>
                <w:sz w:val="26"/>
                <w:szCs w:val="26"/>
                <w:rtl/>
                <w:lang w:bidi="ar-EG"/>
              </w:rPr>
              <w:t>الع</w:t>
            </w:r>
            <w:r w:rsidR="00B11BCA">
              <w:rPr>
                <w:rFonts w:asciiTheme="minorBidi" w:hAnsiTheme="minorBidi" w:hint="cs"/>
                <w:b/>
                <w:bCs/>
                <w:sz w:val="26"/>
                <w:szCs w:val="26"/>
                <w:rtl/>
                <w:lang w:bidi="ar-EG"/>
              </w:rPr>
              <w:t>ـ</w:t>
            </w:r>
            <w:r w:rsidR="00B11BCA" w:rsidRPr="008F0497">
              <w:rPr>
                <w:rFonts w:asciiTheme="minorBidi" w:hAnsiTheme="minorBidi" w:hint="cs"/>
                <w:b/>
                <w:bCs/>
                <w:sz w:val="26"/>
                <w:szCs w:val="26"/>
                <w:rtl/>
                <w:lang w:bidi="ar-EG"/>
              </w:rPr>
              <w:t>ل</w:t>
            </w:r>
            <w:r w:rsidR="00B11BCA">
              <w:rPr>
                <w:rFonts w:asciiTheme="minorBidi" w:hAnsiTheme="minorBidi" w:hint="cs"/>
                <w:b/>
                <w:bCs/>
                <w:sz w:val="26"/>
                <w:szCs w:val="26"/>
                <w:rtl/>
                <w:lang w:bidi="ar-EG"/>
              </w:rPr>
              <w:t>م</w:t>
            </w:r>
            <w:r w:rsidR="00B11BCA" w:rsidRPr="008F0497">
              <w:rPr>
                <w:rFonts w:asciiTheme="minorBidi" w:hAnsiTheme="minorBidi" w:hint="cs"/>
                <w:b/>
                <w:bCs/>
                <w:sz w:val="26"/>
                <w:szCs w:val="26"/>
                <w:rtl/>
                <w:lang w:bidi="ar-EG"/>
              </w:rPr>
              <w:t>ي</w:t>
            </w:r>
            <w:r w:rsidRPr="008F0497">
              <w:rPr>
                <w:rFonts w:asciiTheme="minorBidi" w:hAnsiTheme="minorBidi" w:hint="cs"/>
                <w:b/>
                <w:bCs/>
                <w:sz w:val="26"/>
                <w:szCs w:val="26"/>
                <w:rtl/>
                <w:lang w:bidi="ar-EG"/>
              </w:rPr>
              <w:t>:</w:t>
            </w:r>
          </w:p>
        </w:tc>
        <w:sdt>
          <w:sdtPr>
            <w:rPr>
              <w:rFonts w:asciiTheme="minorBidi" w:hAnsiTheme="minorBidi"/>
              <w:b/>
              <w:bCs/>
              <w:sz w:val="26"/>
              <w:szCs w:val="26"/>
              <w:rtl/>
              <w:lang w:bidi="ar-EG"/>
            </w:rPr>
            <w:id w:val="1444651611"/>
            <w:placeholder>
              <w:docPart w:val="61ED7500127148938BF624648ED4D5DF"/>
            </w:placeholder>
          </w:sdtPr>
          <w:sdtContent>
            <w:tc>
              <w:tcPr>
                <w:tcW w:w="3850" w:type="dxa"/>
                <w:gridSpan w:val="4"/>
                <w:vAlign w:val="center"/>
              </w:tcPr>
              <w:p w:rsidR="00932D6E" w:rsidRPr="008F0497" w:rsidRDefault="00CD0932" w:rsidP="00CD0932">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الأراضي والمياه</w:t>
                </w:r>
              </w:p>
            </w:tc>
          </w:sdtContent>
        </w:sdt>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lang w:bidi="ar-EG"/>
              </w:rPr>
              <w:t xml:space="preserve"> ▪</w:t>
            </w:r>
            <w:r w:rsidRPr="008F0497">
              <w:rPr>
                <w:rFonts w:asciiTheme="minorBidi" w:hAnsiTheme="minorBidi"/>
                <w:b/>
                <w:bCs/>
                <w:sz w:val="26"/>
                <w:szCs w:val="26"/>
                <w:rtl/>
                <w:lang w:bidi="ar-EG"/>
              </w:rPr>
              <w:t>القسم التابع ل</w:t>
            </w:r>
            <w:r w:rsidR="00B11BCA">
              <w:rPr>
                <w:rFonts w:asciiTheme="minorBidi" w:hAnsiTheme="minorBidi" w:hint="cs"/>
                <w:b/>
                <w:bCs/>
                <w:sz w:val="26"/>
                <w:szCs w:val="26"/>
                <w:rtl/>
                <w:lang w:bidi="ar-EG"/>
              </w:rPr>
              <w:t>ــ</w:t>
            </w:r>
            <w:r w:rsidRPr="008F0497">
              <w:rPr>
                <w:rFonts w:asciiTheme="minorBidi" w:hAnsiTheme="minorBidi"/>
                <w:b/>
                <w:bCs/>
                <w:sz w:val="26"/>
                <w:szCs w:val="26"/>
                <w:rtl/>
                <w:lang w:bidi="ar-EG"/>
              </w:rPr>
              <w:t>ه</w:t>
            </w:r>
            <w:r w:rsidRPr="008F0497">
              <w:rPr>
                <w:rFonts w:asciiTheme="minorBidi" w:hAnsiTheme="minorBidi" w:hint="cs"/>
                <w:b/>
                <w:bCs/>
                <w:sz w:val="26"/>
                <w:szCs w:val="26"/>
                <w:rtl/>
                <w:lang w:bidi="ar-EG"/>
              </w:rPr>
              <w:t>:</w:t>
            </w:r>
          </w:p>
        </w:tc>
        <w:tc>
          <w:tcPr>
            <w:tcW w:w="2547" w:type="dxa"/>
          </w:tcPr>
          <w:p w:rsidR="00932D6E" w:rsidRPr="008F0497" w:rsidRDefault="00E15E03" w:rsidP="0012646D">
            <w:pPr>
              <w:tabs>
                <w:tab w:val="right" w:pos="2331"/>
              </w:tabs>
              <w:spacing w:line="276" w:lineRule="auto"/>
              <w:rPr>
                <w:rFonts w:asciiTheme="minorBidi" w:hAnsiTheme="minorBidi"/>
                <w:b/>
                <w:bCs/>
                <w:sz w:val="26"/>
                <w:szCs w:val="26"/>
                <w:rtl/>
                <w:lang w:bidi="ar-EG"/>
              </w:rPr>
            </w:pPr>
            <w:sdt>
              <w:sdtPr>
                <w:rPr>
                  <w:rFonts w:asciiTheme="minorBidi" w:hAnsiTheme="minorBidi"/>
                  <w:b/>
                  <w:bCs/>
                  <w:sz w:val="26"/>
                  <w:szCs w:val="26"/>
                  <w:rtl/>
                  <w:lang w:bidi="ar-EG"/>
                </w:rPr>
                <w:id w:val="1700279428"/>
                <w:placeholder>
                  <w:docPart w:val="0FF51B7C89044D268CAC9FCD6FF4FBAA"/>
                </w:placeholder>
              </w:sdtPr>
              <w:sdtContent>
                <w:r w:rsidR="0012646D">
                  <w:rPr>
                    <w:rFonts w:asciiTheme="minorBidi" w:hAnsiTheme="minorBidi" w:hint="cs"/>
                    <w:b/>
                    <w:bCs/>
                    <w:sz w:val="26"/>
                    <w:szCs w:val="26"/>
                    <w:rtl/>
                    <w:lang w:bidi="ar-EG"/>
                  </w:rPr>
                  <w:t xml:space="preserve">الأراضي والمياه </w:t>
                </w:r>
              </w:sdtContent>
            </w:sdt>
            <w:r w:rsidR="00417433">
              <w:rPr>
                <w:rFonts w:asciiTheme="minorBidi" w:hAnsiTheme="minorBidi"/>
                <w:b/>
                <w:bCs/>
                <w:sz w:val="26"/>
                <w:szCs w:val="26"/>
                <w:rtl/>
                <w:lang w:bidi="ar-EG"/>
              </w:rPr>
              <w:tab/>
            </w:r>
          </w:p>
        </w:tc>
      </w:tr>
      <w:tr w:rsidR="00932D6E" w:rsidRPr="008F0497" w:rsidTr="00417433">
        <w:tc>
          <w:tcPr>
            <w:tcW w:w="1976" w:type="dxa"/>
            <w:gridSpan w:val="2"/>
            <w:vAlign w:val="center"/>
          </w:tcPr>
          <w:p w:rsidR="00932D6E" w:rsidRPr="008F0497" w:rsidRDefault="00932D6E" w:rsidP="00932D6E">
            <w:pPr>
              <w:spacing w:line="276" w:lineRule="auto"/>
              <w:rPr>
                <w:rFonts w:ascii="Times New Roman" w:hAnsi="Times New Roman" w:cs="Times New Roman"/>
                <w:b/>
                <w:bCs/>
                <w:sz w:val="26"/>
                <w:szCs w:val="26"/>
                <w:rtl/>
                <w:lang w:bidi="ar-EG"/>
              </w:rPr>
            </w:pPr>
            <w:r w:rsidRPr="008F0497">
              <w:rPr>
                <w:rFonts w:ascii="Times New Roman" w:hAnsi="Times New Roman" w:cs="Times New Roman"/>
                <w:b/>
                <w:bCs/>
                <w:sz w:val="26"/>
                <w:szCs w:val="26"/>
                <w:rtl/>
                <w:lang w:bidi="ar-EG"/>
              </w:rPr>
              <w:t>▪</w:t>
            </w:r>
            <w:r w:rsidRPr="008F0497">
              <w:rPr>
                <w:rFonts w:ascii="Times New Roman" w:hAnsi="Times New Roman" w:cs="Times New Roman" w:hint="cs"/>
                <w:b/>
                <w:bCs/>
                <w:sz w:val="26"/>
                <w:szCs w:val="26"/>
                <w:rtl/>
                <w:lang w:bidi="ar-EG"/>
              </w:rPr>
              <w:t xml:space="preserve"> ال</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كل</w:t>
            </w:r>
            <w:r w:rsidR="00B11BCA">
              <w:rPr>
                <w:rFonts w:ascii="Times New Roman" w:hAnsi="Times New Roman" w:cs="Times New Roman" w:hint="cs"/>
                <w:b/>
                <w:bCs/>
                <w:sz w:val="26"/>
                <w:szCs w:val="26"/>
                <w:rtl/>
                <w:lang w:bidi="ar-EG"/>
              </w:rPr>
              <w:t>ــــــــ</w:t>
            </w:r>
            <w:r w:rsidR="007442F8">
              <w:rPr>
                <w:rFonts w:ascii="Times New Roman" w:hAnsi="Times New Roman" w:cs="Times New Roman" w:hint="cs"/>
                <w:b/>
                <w:bCs/>
                <w:sz w:val="26"/>
                <w:szCs w:val="26"/>
                <w:rtl/>
                <w:lang w:bidi="ar-EG"/>
              </w:rPr>
              <w:t>ــ</w:t>
            </w:r>
            <w:r w:rsidR="00B11BCA">
              <w:rPr>
                <w:rFonts w:ascii="Times New Roman" w:hAnsi="Times New Roman" w:cs="Times New Roman" w:hint="cs"/>
                <w:b/>
                <w:bCs/>
                <w:sz w:val="26"/>
                <w:szCs w:val="26"/>
                <w:rtl/>
                <w:lang w:bidi="ar-EG"/>
              </w:rPr>
              <w:t>ـــــــ</w:t>
            </w:r>
            <w:r w:rsidRPr="008F0497">
              <w:rPr>
                <w:rFonts w:ascii="Times New Roman" w:hAnsi="Times New Roman" w:cs="Times New Roman" w:hint="cs"/>
                <w:b/>
                <w:bCs/>
                <w:sz w:val="26"/>
                <w:szCs w:val="26"/>
                <w:rtl/>
                <w:lang w:bidi="ar-EG"/>
              </w:rPr>
              <w:t>ية</w:t>
            </w:r>
            <w:r>
              <w:rPr>
                <w:rFonts w:ascii="Times New Roman" w:hAnsi="Times New Roman" w:cs="Times New Roman" w:hint="cs"/>
                <w:b/>
                <w:bCs/>
                <w:sz w:val="26"/>
                <w:szCs w:val="26"/>
                <w:rtl/>
                <w:lang w:bidi="ar-EG"/>
              </w:rPr>
              <w:t>:</w:t>
            </w:r>
          </w:p>
        </w:tc>
        <w:sdt>
          <w:sdtPr>
            <w:rPr>
              <w:rFonts w:asciiTheme="minorBidi" w:hAnsiTheme="minorBidi"/>
              <w:b/>
              <w:bCs/>
              <w:sz w:val="26"/>
              <w:szCs w:val="26"/>
              <w:rtl/>
              <w:lang w:bidi="ar-EG"/>
            </w:rPr>
            <w:id w:val="1705897432"/>
            <w:placeholder>
              <w:docPart w:val="FD2B060DD157498B8DD15C67BD13FBF7"/>
            </w:placeholder>
          </w:sdtPr>
          <w:sdtContent>
            <w:tc>
              <w:tcPr>
                <w:tcW w:w="3850" w:type="dxa"/>
                <w:gridSpan w:val="4"/>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زراعة </w:t>
                </w:r>
              </w:p>
            </w:tc>
          </w:sdtContent>
        </w:sdt>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المستوى</w:t>
            </w:r>
            <w:r>
              <w:rPr>
                <w:rFonts w:asciiTheme="minorBidi" w:hAnsiTheme="minorBidi" w:hint="cs"/>
                <w:b/>
                <w:bCs/>
                <w:sz w:val="26"/>
                <w:szCs w:val="26"/>
                <w:rtl/>
                <w:lang w:bidi="ar-EG"/>
              </w:rPr>
              <w:t>/الفرقة</w:t>
            </w:r>
            <w:r w:rsidRPr="008F0497">
              <w:rPr>
                <w:rFonts w:asciiTheme="minorBidi" w:hAnsiTheme="minorBidi" w:hint="cs"/>
                <w:b/>
                <w:bCs/>
                <w:sz w:val="26"/>
                <w:szCs w:val="26"/>
                <w:rtl/>
                <w:lang w:bidi="ar-EG"/>
              </w:rPr>
              <w:t xml:space="preserve">: </w:t>
            </w:r>
          </w:p>
        </w:tc>
        <w:sdt>
          <w:sdtPr>
            <w:rPr>
              <w:rFonts w:asciiTheme="minorBidi" w:hAnsiTheme="minorBidi"/>
              <w:b/>
              <w:bCs/>
              <w:sz w:val="26"/>
              <w:szCs w:val="26"/>
              <w:rtl/>
              <w:lang w:bidi="ar-EG"/>
            </w:rPr>
            <w:id w:val="-1234005245"/>
            <w:placeholder>
              <w:docPart w:val="8D2B0B8F1E2149309C83944A1EEBC505"/>
            </w:placeholder>
          </w:sdtPr>
          <w:sdtContent>
            <w:tc>
              <w:tcPr>
                <w:tcW w:w="2547" w:type="dxa"/>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رابعة </w:t>
                </w:r>
              </w:p>
            </w:tc>
          </w:sdtContent>
        </w:sdt>
      </w:tr>
      <w:tr w:rsidR="00932D6E" w:rsidRPr="008F0497" w:rsidTr="00B11BCA">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ل</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ع</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 xml:space="preserve">ام </w:t>
            </w:r>
            <w:r w:rsidRPr="008F0497">
              <w:rPr>
                <w:rFonts w:asciiTheme="minorBidi" w:hAnsiTheme="minorBidi" w:hint="cs"/>
                <w:b/>
                <w:bCs/>
                <w:sz w:val="26"/>
                <w:szCs w:val="26"/>
                <w:rtl/>
                <w:lang w:bidi="ar-EG"/>
              </w:rPr>
              <w:t>الدراس</w:t>
            </w:r>
            <w:r w:rsidR="00B11BCA">
              <w:rPr>
                <w:rFonts w:asciiTheme="minorBidi" w:hAnsiTheme="minorBidi" w:hint="cs"/>
                <w:b/>
                <w:bCs/>
                <w:sz w:val="26"/>
                <w:szCs w:val="26"/>
                <w:rtl/>
                <w:lang w:bidi="ar-EG"/>
              </w:rPr>
              <w:t>ــ</w:t>
            </w:r>
            <w:r w:rsidRPr="008F0497">
              <w:rPr>
                <w:rFonts w:asciiTheme="minorBidi" w:hAnsiTheme="minorBidi" w:hint="cs"/>
                <w:b/>
                <w:bCs/>
                <w:sz w:val="26"/>
                <w:szCs w:val="26"/>
                <w:rtl/>
                <w:lang w:bidi="ar-EG"/>
              </w:rPr>
              <w:t>ي:</w:t>
            </w:r>
          </w:p>
        </w:tc>
        <w:sdt>
          <w:sdtPr>
            <w:rPr>
              <w:rFonts w:asciiTheme="minorBidi" w:hAnsiTheme="minorBidi"/>
              <w:b/>
              <w:bCs/>
              <w:sz w:val="26"/>
              <w:szCs w:val="26"/>
              <w:rtl/>
              <w:lang w:bidi="ar-EG"/>
            </w:rPr>
            <w:id w:val="673853811"/>
            <w:placeholder>
              <w:docPart w:val="F624717A412B40B0A202212E5E57F2D3"/>
            </w:placeholder>
          </w:sdtPr>
          <w:sdtContent>
            <w:tc>
              <w:tcPr>
                <w:tcW w:w="3850" w:type="dxa"/>
                <w:gridSpan w:val="4"/>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2018-2019 </w:t>
                </w:r>
              </w:p>
            </w:tc>
          </w:sdtContent>
        </w:sdt>
        <w:tc>
          <w:tcPr>
            <w:tcW w:w="1792" w:type="dxa"/>
            <w:gridSpan w:val="4"/>
            <w:vAlign w:val="center"/>
          </w:tcPr>
          <w:p w:rsidR="00932D6E" w:rsidRPr="00036546" w:rsidRDefault="00932D6E" w:rsidP="00932D6E">
            <w:pPr>
              <w:spacing w:line="276" w:lineRule="auto"/>
              <w:rPr>
                <w:rFonts w:asciiTheme="minorBidi" w:hAnsiTheme="minorBidi"/>
                <w:b/>
                <w:bCs/>
                <w:sz w:val="24"/>
                <w:szCs w:val="24"/>
                <w:rtl/>
                <w:lang w:bidi="ar-EG"/>
              </w:rPr>
            </w:pPr>
            <w:r w:rsidRPr="00036546">
              <w:rPr>
                <w:rFonts w:ascii="Times New Roman" w:hAnsi="Times New Roman" w:cs="Times New Roman"/>
                <w:b/>
                <w:bCs/>
                <w:sz w:val="24"/>
                <w:szCs w:val="24"/>
                <w:rtl/>
                <w:lang w:bidi="ar-EG"/>
              </w:rPr>
              <w:t>▪</w:t>
            </w:r>
            <w:r w:rsidR="001A71A0">
              <w:rPr>
                <w:rFonts w:asciiTheme="minorBidi" w:hAnsiTheme="minorBidi" w:hint="cs"/>
                <w:b/>
                <w:bCs/>
                <w:sz w:val="24"/>
                <w:szCs w:val="24"/>
                <w:rtl/>
                <w:lang w:bidi="ar-EG"/>
              </w:rPr>
              <w:t xml:space="preserve">رقــــــــم </w:t>
            </w:r>
            <w:r w:rsidRPr="00036546">
              <w:rPr>
                <w:rFonts w:asciiTheme="minorBidi" w:hAnsiTheme="minorBidi" w:hint="cs"/>
                <w:b/>
                <w:bCs/>
                <w:sz w:val="24"/>
                <w:szCs w:val="24"/>
                <w:rtl/>
                <w:lang w:bidi="ar-EG"/>
              </w:rPr>
              <w:t xml:space="preserve">التليفون: </w:t>
            </w:r>
          </w:p>
        </w:tc>
        <w:sdt>
          <w:sdtPr>
            <w:rPr>
              <w:rFonts w:asciiTheme="minorBidi" w:hAnsiTheme="minorBidi"/>
              <w:b/>
              <w:bCs/>
              <w:sz w:val="26"/>
              <w:szCs w:val="26"/>
              <w:rtl/>
              <w:lang w:bidi="ar-EG"/>
            </w:rPr>
            <w:id w:val="-1015375928"/>
            <w:placeholder>
              <w:docPart w:val="5BD7F933E5E04B0AB6E7C89AECE03FB6"/>
            </w:placeholder>
          </w:sdtPr>
          <w:sdtContent>
            <w:tc>
              <w:tcPr>
                <w:tcW w:w="2547" w:type="dxa"/>
                <w:vAlign w:val="center"/>
              </w:tcPr>
              <w:p w:rsidR="0012646D" w:rsidRDefault="00CD0932" w:rsidP="00CD0932">
                <w:pPr>
                  <w:spacing w:line="276" w:lineRule="auto"/>
                  <w:rPr>
                    <w:rFonts w:asciiTheme="minorBidi" w:hAnsiTheme="minorBidi"/>
                    <w:b/>
                    <w:bCs/>
                    <w:sz w:val="26"/>
                    <w:szCs w:val="26"/>
                    <w:lang w:bidi="ar-EG"/>
                  </w:rPr>
                </w:pPr>
                <w:r>
                  <w:rPr>
                    <w:rFonts w:asciiTheme="minorBidi" w:hAnsiTheme="minorBidi" w:hint="cs"/>
                    <w:b/>
                    <w:bCs/>
                    <w:sz w:val="26"/>
                    <w:szCs w:val="26"/>
                    <w:rtl/>
                    <w:lang w:bidi="ar-EG"/>
                  </w:rPr>
                  <w:t>01016219043</w:t>
                </w:r>
              </w:p>
              <w:p w:rsidR="0012646D" w:rsidRDefault="00CD0932" w:rsidP="0012646D">
                <w:pPr>
                  <w:spacing w:line="276" w:lineRule="auto"/>
                  <w:rPr>
                    <w:rFonts w:asciiTheme="minorBidi" w:hAnsiTheme="minorBidi"/>
                    <w:b/>
                    <w:bCs/>
                    <w:sz w:val="26"/>
                    <w:szCs w:val="26"/>
                    <w:lang w:bidi="ar-EG"/>
                  </w:rPr>
                </w:pPr>
                <w:r>
                  <w:rPr>
                    <w:rFonts w:asciiTheme="minorBidi" w:hAnsiTheme="minorBidi" w:hint="cs"/>
                    <w:b/>
                    <w:bCs/>
                    <w:sz w:val="26"/>
                    <w:szCs w:val="26"/>
                    <w:rtl/>
                    <w:lang w:bidi="ar-EG"/>
                  </w:rPr>
                  <w:t>......................</w:t>
                </w:r>
              </w:p>
              <w:p w:rsidR="00932D6E" w:rsidRPr="008F0497" w:rsidRDefault="00CD0932"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01110449448</w:t>
                </w:r>
              </w:p>
            </w:tc>
          </w:sdtContent>
        </w:sdt>
      </w:tr>
      <w:tr w:rsidR="00932D6E" w:rsidRPr="008F0497" w:rsidTr="00417433">
        <w:trPr>
          <w:trHeight w:val="460"/>
        </w:trPr>
        <w:tc>
          <w:tcPr>
            <w:tcW w:w="1976" w:type="dxa"/>
            <w:gridSpan w:val="2"/>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البريد </w:t>
            </w:r>
            <w:r w:rsidRPr="008F0497">
              <w:rPr>
                <w:rFonts w:asciiTheme="minorBidi" w:hAnsiTheme="minorBidi" w:hint="cs"/>
                <w:b/>
                <w:bCs/>
                <w:sz w:val="26"/>
                <w:szCs w:val="26"/>
                <w:rtl/>
                <w:lang w:bidi="ar-EG"/>
              </w:rPr>
              <w:t>الإلكتروني:</w:t>
            </w:r>
          </w:p>
        </w:tc>
        <w:sdt>
          <w:sdtPr>
            <w:rPr>
              <w:rFonts w:asciiTheme="minorBidi" w:hAnsiTheme="minorBidi"/>
              <w:b/>
              <w:bCs/>
              <w:sz w:val="26"/>
              <w:szCs w:val="26"/>
              <w:rtl/>
              <w:lang w:bidi="ar-EG"/>
            </w:rPr>
            <w:id w:val="-419106371"/>
            <w:placeholder>
              <w:docPart w:val="5B0294A9813F45169F4754B0D624C181"/>
            </w:placeholder>
          </w:sdtPr>
          <w:sdtContent>
            <w:tc>
              <w:tcPr>
                <w:tcW w:w="8189" w:type="dxa"/>
                <w:gridSpan w:val="9"/>
              </w:tcPr>
              <w:p w:rsidR="00932D6E" w:rsidRPr="008F0497" w:rsidRDefault="00CD0932" w:rsidP="00CD0932">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مشرف: </w:t>
                </w:r>
                <w:r>
                  <w:rPr>
                    <w:rFonts w:asciiTheme="minorBidi" w:hAnsiTheme="minorBidi"/>
                    <w:b/>
                    <w:bCs/>
                    <w:sz w:val="26"/>
                    <w:szCs w:val="26"/>
                    <w:lang w:bidi="ar-EG"/>
                  </w:rPr>
                  <w:t>prof.dr.essamhokam@gmail.com</w:t>
                </w:r>
              </w:p>
            </w:tc>
          </w:sdtContent>
        </w:sdt>
      </w:tr>
      <w:tr w:rsidR="00932D6E" w:rsidRPr="008F0497" w:rsidTr="00932D6E">
        <w:trPr>
          <w:trHeight w:val="266"/>
        </w:trPr>
        <w:tc>
          <w:tcPr>
            <w:tcW w:w="5826" w:type="dxa"/>
            <w:gridSpan w:val="6"/>
            <w:vAlign w:val="center"/>
          </w:tcPr>
          <w:p w:rsidR="00932D6E" w:rsidRPr="00036546" w:rsidRDefault="00932D6E" w:rsidP="00932D6E">
            <w:pPr>
              <w:spacing w:line="276" w:lineRule="auto"/>
              <w:rPr>
                <w:rFonts w:ascii="Times New Roman" w:hAnsi="Times New Roman" w:cs="Times New Roman"/>
                <w:b/>
                <w:bCs/>
                <w:sz w:val="12"/>
                <w:szCs w:val="12"/>
                <w:rtl/>
                <w:lang w:bidi="ar-EG"/>
              </w:rPr>
            </w:pPr>
          </w:p>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عنوان البحث باللغة ال</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ع</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ربي</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ة</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32D6E">
        <w:trPr>
          <w:trHeight w:val="1201"/>
        </w:trPr>
        <w:sdt>
          <w:sdtPr>
            <w:rPr>
              <w:rFonts w:asciiTheme="minorBidi" w:hAnsiTheme="minorBidi"/>
              <w:b/>
              <w:bCs/>
              <w:sz w:val="28"/>
              <w:szCs w:val="28"/>
              <w:rtl/>
              <w:lang w:bidi="ar-EG"/>
            </w:rPr>
            <w:id w:val="-1080746249"/>
            <w:placeholder>
              <w:docPart w:val="06F3E1377644424AB3768FC560F0C779"/>
            </w:placeholder>
          </w:sdtPr>
          <w:sdtContent>
            <w:tc>
              <w:tcPr>
                <w:tcW w:w="10165" w:type="dxa"/>
                <w:gridSpan w:val="11"/>
              </w:tcPr>
              <w:p w:rsidR="00932D6E" w:rsidRPr="00CD0932" w:rsidRDefault="00CD0932" w:rsidP="00CD0932">
                <w:pPr>
                  <w:jc w:val="center"/>
                  <w:rPr>
                    <w:rFonts w:asciiTheme="majorBidi" w:hAnsiTheme="majorBidi" w:cstheme="majorBidi"/>
                    <w:b/>
                    <w:bCs/>
                    <w:sz w:val="28"/>
                    <w:szCs w:val="28"/>
                    <w:rtl/>
                    <w:lang w:bidi="ar-EG"/>
                  </w:rPr>
                </w:pPr>
                <w:r w:rsidRPr="00CD0932">
                  <w:rPr>
                    <w:rFonts w:asciiTheme="majorBidi" w:hAnsiTheme="majorBidi" w:cstheme="majorBidi"/>
                    <w:b/>
                    <w:bCs/>
                    <w:sz w:val="28"/>
                    <w:szCs w:val="28"/>
                    <w:rtl/>
                    <w:lang w:bidi="ar-EG"/>
                  </w:rPr>
                  <w:t xml:space="preserve"> تقييم أداء نظام متطور للري المستمر</w:t>
                </w:r>
              </w:p>
            </w:tc>
          </w:sdtContent>
        </w:sdt>
      </w:tr>
      <w:tr w:rsidR="00932D6E" w:rsidRPr="008F0497" w:rsidTr="00932D6E">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عنوان البحث باللغة الانجليزية</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32D6E">
        <w:trPr>
          <w:trHeight w:val="1273"/>
        </w:trPr>
        <w:sdt>
          <w:sdtPr>
            <w:rPr>
              <w:rFonts w:asciiTheme="minorBidi" w:hAnsiTheme="minorBidi"/>
              <w:b/>
              <w:bCs/>
              <w:sz w:val="20"/>
              <w:szCs w:val="20"/>
              <w:rtl/>
              <w:lang w:bidi="ar-EG"/>
            </w:rPr>
            <w:id w:val="1853604066"/>
            <w:placeholder>
              <w:docPart w:val="179D9C39189D498CA32C611404F9EFCB"/>
            </w:placeholder>
          </w:sdtPr>
          <w:sdtContent>
            <w:tc>
              <w:tcPr>
                <w:tcW w:w="10165" w:type="dxa"/>
                <w:gridSpan w:val="11"/>
              </w:tcPr>
              <w:p w:rsidR="00932D6E" w:rsidRPr="00CD0932" w:rsidRDefault="00CD0932" w:rsidP="00CD0932">
                <w:pPr>
                  <w:tabs>
                    <w:tab w:val="left" w:pos="6030"/>
                  </w:tabs>
                  <w:jc w:val="center"/>
                  <w:rPr>
                    <w:rFonts w:asciiTheme="majorBidi" w:hAnsiTheme="majorBidi" w:cstheme="majorBidi"/>
                    <w:b/>
                    <w:bCs/>
                    <w:sz w:val="32"/>
                    <w:szCs w:val="32"/>
                    <w:rtl/>
                    <w:lang w:bidi="ar-EG"/>
                  </w:rPr>
                </w:pPr>
                <w:r w:rsidRPr="00CD0932">
                  <w:rPr>
                    <w:rFonts w:asciiTheme="majorBidi" w:hAnsiTheme="majorBidi" w:cstheme="majorBidi"/>
                    <w:b/>
                    <w:bCs/>
                    <w:sz w:val="28"/>
                    <w:szCs w:val="28"/>
                    <w:lang w:bidi="ar-EG"/>
                  </w:rPr>
                  <w:t xml:space="preserve"> Evaluation of the Performance of an Advanced Continuous Irrigation System</w:t>
                </w:r>
              </w:p>
            </w:tc>
          </w:sdtContent>
        </w:sdt>
      </w:tr>
      <w:tr w:rsidR="00932D6E" w:rsidRPr="008F0497" w:rsidTr="00932D6E">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سماء المشرفين على الموضوع</w:t>
            </w:r>
            <w:r w:rsidR="00B11BCA">
              <w:rPr>
                <w:rFonts w:asciiTheme="minorBidi" w:hAnsiTheme="minorBidi" w:hint="cs"/>
                <w:b/>
                <w:bCs/>
                <w:sz w:val="26"/>
                <w:szCs w:val="26"/>
                <w:rtl/>
                <w:lang w:bidi="ar-EG"/>
              </w:rPr>
              <w:t>/المشروع</w:t>
            </w:r>
            <w:r w:rsidRPr="008F0497">
              <w:rPr>
                <w:rFonts w:asciiTheme="minorBidi" w:hAnsiTheme="minorBidi"/>
                <w:b/>
                <w:bCs/>
                <w:sz w:val="26"/>
                <w:szCs w:val="26"/>
                <w:rtl/>
                <w:lang w:bidi="ar-EG"/>
              </w:rPr>
              <w:t>البحثى</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417433">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1-</w:t>
            </w:r>
          </w:p>
        </w:tc>
        <w:tc>
          <w:tcPr>
            <w:tcW w:w="5198" w:type="dxa"/>
            <w:gridSpan w:val="5"/>
            <w:vAlign w:val="center"/>
          </w:tcPr>
          <w:p w:rsidR="00932D6E" w:rsidRPr="00155420" w:rsidRDefault="00E15E03" w:rsidP="00155420">
            <w:pPr>
              <w:pStyle w:val="ListParagraph"/>
              <w:numPr>
                <w:ilvl w:val="0"/>
                <w:numId w:val="2"/>
              </w:numPr>
              <w:rPr>
                <w:rFonts w:asciiTheme="minorBidi" w:hAnsiTheme="minorBidi"/>
                <w:b/>
                <w:bCs/>
                <w:sz w:val="26"/>
                <w:szCs w:val="26"/>
                <w:rtl/>
                <w:lang w:bidi="ar-EG"/>
              </w:rPr>
            </w:pPr>
            <w:sdt>
              <w:sdtPr>
                <w:rPr>
                  <w:rtl/>
                  <w:lang w:bidi="ar-EG"/>
                </w:rPr>
                <w:id w:val="-719436849"/>
                <w:placeholder>
                  <w:docPart w:val="B77EB3AB01CB49A48A711E770039C765"/>
                </w:placeholder>
              </w:sdtPr>
              <w:sdtContent>
                <w:r w:rsidR="00155420">
                  <w:rPr>
                    <w:rFonts w:hint="cs"/>
                    <w:rtl/>
                    <w:lang w:bidi="ar-EG"/>
                  </w:rPr>
                  <w:t>د/ عصام محمد محمد حكام</w:t>
                </w:r>
              </w:sdtContent>
            </w:sdt>
          </w:p>
        </w:tc>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جهة العمل:</w:t>
            </w:r>
          </w:p>
        </w:tc>
        <w:sdt>
          <w:sdtPr>
            <w:rPr>
              <w:rFonts w:asciiTheme="minorBidi" w:hAnsiTheme="minorBidi"/>
              <w:b/>
              <w:bCs/>
              <w:sz w:val="26"/>
              <w:szCs w:val="26"/>
              <w:rtl/>
              <w:lang w:bidi="ar-EG"/>
            </w:rPr>
            <w:id w:val="-1304613327"/>
            <w:placeholder>
              <w:docPart w:val="17CF1F28849B484A92B6CAD8B9F4A179"/>
            </w:placeholder>
          </w:sdtPr>
          <w:sdtContent>
            <w:tc>
              <w:tcPr>
                <w:tcW w:w="2875" w:type="dxa"/>
                <w:gridSpan w:val="2"/>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قسم الأراضي والمياه </w:t>
                </w:r>
                <w:r>
                  <w:rPr>
                    <w:rFonts w:asciiTheme="minorBidi" w:hAnsiTheme="minorBidi"/>
                    <w:b/>
                    <w:bCs/>
                    <w:sz w:val="26"/>
                    <w:szCs w:val="26"/>
                    <w:rtl/>
                    <w:lang w:bidi="ar-EG"/>
                  </w:rPr>
                  <w:t>–</w:t>
                </w:r>
                <w:r>
                  <w:rPr>
                    <w:rFonts w:asciiTheme="minorBidi" w:hAnsiTheme="minorBidi" w:hint="cs"/>
                    <w:b/>
                    <w:bCs/>
                    <w:sz w:val="26"/>
                    <w:szCs w:val="26"/>
                    <w:rtl/>
                    <w:lang w:bidi="ar-EG"/>
                  </w:rPr>
                  <w:t xml:space="preserve"> كلية الزراعة </w:t>
                </w:r>
                <w:r>
                  <w:rPr>
                    <w:rFonts w:asciiTheme="minorBidi" w:hAnsiTheme="minorBidi"/>
                    <w:b/>
                    <w:bCs/>
                    <w:sz w:val="26"/>
                    <w:szCs w:val="26"/>
                    <w:rtl/>
                    <w:lang w:bidi="ar-EG"/>
                  </w:rPr>
                  <w:t>–</w:t>
                </w:r>
                <w:r>
                  <w:rPr>
                    <w:rFonts w:asciiTheme="minorBidi" w:hAnsiTheme="minorBidi" w:hint="cs"/>
                    <w:b/>
                    <w:bCs/>
                    <w:sz w:val="26"/>
                    <w:szCs w:val="26"/>
                    <w:rtl/>
                    <w:lang w:bidi="ar-EG"/>
                  </w:rPr>
                  <w:t xml:space="preserve"> جامعة قناة السويس </w:t>
                </w:r>
              </w:p>
            </w:tc>
          </w:sdtContent>
        </w:sdt>
      </w:tr>
      <w:tr w:rsidR="00932D6E" w:rsidRPr="008F0497" w:rsidTr="00417433">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2-</w:t>
            </w:r>
          </w:p>
        </w:tc>
        <w:sdt>
          <w:sdtPr>
            <w:rPr>
              <w:rFonts w:asciiTheme="minorBidi" w:hAnsiTheme="minorBidi"/>
              <w:b/>
              <w:bCs/>
              <w:sz w:val="26"/>
              <w:szCs w:val="26"/>
              <w:rtl/>
              <w:lang w:bidi="ar-EG"/>
            </w:rPr>
            <w:id w:val="-2046664635"/>
            <w:placeholder>
              <w:docPart w:val="F603E46A60A34742B798BA4F45C27BA7"/>
            </w:placeholder>
            <w:showingPlcHdr/>
          </w:sdtPr>
          <w:sdtContent>
            <w:tc>
              <w:tcPr>
                <w:tcW w:w="5198"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جهة العمل:</w:t>
            </w:r>
          </w:p>
        </w:tc>
        <w:sdt>
          <w:sdtPr>
            <w:rPr>
              <w:rFonts w:asciiTheme="minorBidi" w:hAnsiTheme="minorBidi"/>
              <w:b/>
              <w:bCs/>
              <w:sz w:val="26"/>
              <w:szCs w:val="26"/>
              <w:rtl/>
              <w:lang w:bidi="ar-EG"/>
            </w:rPr>
            <w:id w:val="-1810926700"/>
            <w:placeholder>
              <w:docPart w:val="EB8269E6535A4193B89ED64F3AA12844"/>
            </w:placeholder>
            <w:showingPlcHdr/>
          </w:sdtPr>
          <w:sdtContent>
            <w:tc>
              <w:tcPr>
                <w:tcW w:w="2875"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r>
      <w:tr w:rsidR="00932D6E" w:rsidRPr="008F0497" w:rsidTr="00417433">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3-</w:t>
            </w:r>
          </w:p>
        </w:tc>
        <w:sdt>
          <w:sdtPr>
            <w:rPr>
              <w:rFonts w:asciiTheme="minorBidi" w:hAnsiTheme="minorBidi"/>
              <w:b/>
              <w:bCs/>
              <w:sz w:val="26"/>
              <w:szCs w:val="26"/>
              <w:rtl/>
              <w:lang w:bidi="ar-EG"/>
            </w:rPr>
            <w:id w:val="228507452"/>
            <w:placeholder>
              <w:docPart w:val="5B883751D1154648B59FCBA99B63627F"/>
            </w:placeholder>
            <w:showingPlcHdr/>
          </w:sdtPr>
          <w:sdtContent>
            <w:tc>
              <w:tcPr>
                <w:tcW w:w="5198"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جهة العمل:</w:t>
            </w:r>
          </w:p>
        </w:tc>
        <w:sdt>
          <w:sdtPr>
            <w:rPr>
              <w:rFonts w:asciiTheme="minorBidi" w:hAnsiTheme="minorBidi"/>
              <w:b/>
              <w:bCs/>
              <w:sz w:val="26"/>
              <w:szCs w:val="26"/>
              <w:rtl/>
              <w:lang w:bidi="ar-EG"/>
            </w:rPr>
            <w:id w:val="291795335"/>
            <w:placeholder>
              <w:docPart w:val="DB50E225BFA54F26849ADC4875DC4F75"/>
            </w:placeholder>
            <w:showingPlcHdr/>
          </w:sdtPr>
          <w:sdtContent>
            <w:tc>
              <w:tcPr>
                <w:tcW w:w="2875"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r>
      <w:tr w:rsidR="00932D6E" w:rsidRPr="008F0497" w:rsidTr="00417433">
        <w:trPr>
          <w:trHeight w:val="190"/>
        </w:trPr>
        <w:tc>
          <w:tcPr>
            <w:tcW w:w="10165" w:type="dxa"/>
            <w:gridSpan w:val="11"/>
            <w:vAlign w:val="center"/>
          </w:tcPr>
          <w:p w:rsidR="00932D6E" w:rsidRPr="00417433" w:rsidRDefault="00932D6E" w:rsidP="00932D6E">
            <w:pPr>
              <w:spacing w:line="276" w:lineRule="auto"/>
              <w:jc w:val="both"/>
              <w:rPr>
                <w:rFonts w:asciiTheme="minorBidi" w:hAnsiTheme="minorBidi"/>
                <w:b/>
                <w:bCs/>
                <w:sz w:val="16"/>
                <w:szCs w:val="16"/>
                <w:rtl/>
                <w:lang w:bidi="ar-EG"/>
              </w:rPr>
            </w:pPr>
          </w:p>
        </w:tc>
      </w:tr>
      <w:tr w:rsidR="00932D6E" w:rsidRPr="008F0497" w:rsidTr="00932D6E">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اوجه الاستفادة من البحث، الجهات المستفيدة:</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B11BCA">
        <w:trPr>
          <w:trHeight w:val="1523"/>
        </w:trPr>
        <w:sdt>
          <w:sdtPr>
            <w:rPr>
              <w:rFonts w:asciiTheme="minorBidi" w:hAnsiTheme="minorBidi"/>
              <w:b/>
              <w:bCs/>
              <w:sz w:val="26"/>
              <w:szCs w:val="26"/>
              <w:rtl/>
              <w:lang w:bidi="ar-EG"/>
            </w:rPr>
            <w:id w:val="-12999203"/>
            <w:placeholder>
              <w:docPart w:val="AD2EE442D6404F38AF0774A57DC9B86D"/>
            </w:placeholder>
          </w:sdtPr>
          <w:sdtContent>
            <w:tc>
              <w:tcPr>
                <w:tcW w:w="10165" w:type="dxa"/>
                <w:gridSpan w:val="11"/>
              </w:tcPr>
              <w:p w:rsidR="00932D6E" w:rsidRPr="008F0497" w:rsidRDefault="00155420" w:rsidP="00155420">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توفير كمية مياه الري والطاقة اللازمة له </w:t>
                </w:r>
                <w:r>
                  <w:rPr>
                    <w:rFonts w:asciiTheme="minorBidi" w:hAnsiTheme="minorBidi"/>
                    <w:b/>
                    <w:bCs/>
                    <w:sz w:val="26"/>
                    <w:szCs w:val="26"/>
                    <w:rtl/>
                    <w:lang w:bidi="ar-EG"/>
                  </w:rPr>
                  <w:t>–</w:t>
                </w:r>
                <w:r>
                  <w:rPr>
                    <w:rFonts w:asciiTheme="minorBidi" w:hAnsiTheme="minorBidi" w:hint="cs"/>
                    <w:b/>
                    <w:bCs/>
                    <w:sz w:val="26"/>
                    <w:szCs w:val="26"/>
                    <w:rtl/>
                    <w:lang w:bidi="ar-EG"/>
                  </w:rPr>
                  <w:t xml:space="preserve"> المساحات المروية  </w:t>
                </w:r>
              </w:p>
            </w:tc>
          </w:sdtContent>
        </w:sdt>
      </w:tr>
      <w:tr w:rsidR="00932D6E" w:rsidRPr="008F0497" w:rsidTr="00932D6E">
        <w:trPr>
          <w:trHeight w:val="131"/>
        </w:trPr>
        <w:tc>
          <w:tcPr>
            <w:tcW w:w="10165" w:type="dxa"/>
            <w:gridSpan w:val="11"/>
            <w:vAlign w:val="center"/>
          </w:tcPr>
          <w:p w:rsidR="00932D6E" w:rsidRPr="006D2DF9" w:rsidRDefault="00932D6E" w:rsidP="00932D6E">
            <w:pPr>
              <w:rPr>
                <w:rFonts w:asciiTheme="minorBidi" w:hAnsiTheme="minorBidi"/>
                <w:b/>
                <w:bCs/>
                <w:sz w:val="6"/>
                <w:szCs w:val="6"/>
                <w:rtl/>
                <w:lang w:bidi="ar-EG"/>
              </w:rPr>
            </w:pPr>
          </w:p>
        </w:tc>
      </w:tr>
      <w:tr w:rsidR="00932D6E" w:rsidRPr="008F0497" w:rsidTr="00B11BCA">
        <w:tc>
          <w:tcPr>
            <w:tcW w:w="260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طريقة العرض</w:t>
            </w:r>
            <w:r w:rsidRPr="008F0497">
              <w:rPr>
                <w:rFonts w:asciiTheme="minorBidi" w:hAnsiTheme="minorBidi" w:hint="cs"/>
                <w:b/>
                <w:bCs/>
                <w:sz w:val="26"/>
                <w:szCs w:val="26"/>
                <w:rtl/>
                <w:lang w:bidi="ar-EG"/>
              </w:rPr>
              <w:t xml:space="preserve"> المفضلة* </w:t>
            </w:r>
          </w:p>
        </w:tc>
        <w:sdt>
          <w:sdtPr>
            <w:rPr>
              <w:rFonts w:asciiTheme="minorBidi" w:hAnsiTheme="minorBidi"/>
              <w:b/>
              <w:bCs/>
              <w:sz w:val="26"/>
              <w:szCs w:val="26"/>
              <w:rtl/>
              <w:lang w:bidi="ar-EG"/>
            </w:rPr>
            <w:id w:val="1961840495"/>
          </w:sdtPr>
          <w:sdtContent>
            <w:tc>
              <w:tcPr>
                <w:tcW w:w="799" w:type="dxa"/>
                <w:vAlign w:val="center"/>
              </w:tcPr>
              <w:p w:rsidR="00932D6E" w:rsidRPr="008F0497" w:rsidRDefault="00B11BCA" w:rsidP="00B11BCA">
                <w:pPr>
                  <w:spacing w:line="276" w:lineRule="auto"/>
                  <w:jc w:val="center"/>
                  <w:rPr>
                    <w:rFonts w:asciiTheme="minorBidi" w:hAnsiTheme="minorBidi"/>
                    <w:b/>
                    <w:bCs/>
                    <w:sz w:val="26"/>
                    <w:szCs w:val="26"/>
                    <w:rtl/>
                    <w:lang w:bidi="ar-EG"/>
                  </w:rPr>
                </w:pPr>
                <w:r>
                  <w:rPr>
                    <w:rFonts w:ascii="Meiryo" w:eastAsia="Meiryo" w:hAnsi="Meiryo" w:cs="Meiryo" w:hint="eastAsia"/>
                    <w:b/>
                    <w:bCs/>
                    <w:sz w:val="26"/>
                    <w:szCs w:val="26"/>
                    <w:rtl/>
                    <w:lang w:bidi="ar-EG"/>
                  </w:rPr>
                  <w:t>☐</w:t>
                </w:r>
              </w:p>
            </w:tc>
          </w:sdtContent>
        </w:sdt>
        <w:tc>
          <w:tcPr>
            <w:tcW w:w="2423" w:type="dxa"/>
            <w:gridSpan w:val="2"/>
            <w:vAlign w:val="center"/>
          </w:tcPr>
          <w:p w:rsidR="00932D6E" w:rsidRPr="008F0497" w:rsidRDefault="00932D6E" w:rsidP="00932D6E">
            <w:pPr>
              <w:spacing w:line="276" w:lineRule="auto"/>
              <w:rPr>
                <w:rFonts w:asciiTheme="minorBidi" w:hAnsiTheme="minorBidi"/>
                <w:b/>
                <w:bCs/>
                <w:sz w:val="26"/>
                <w:szCs w:val="26"/>
                <w:lang w:bidi="ar-EG"/>
              </w:rPr>
            </w:pPr>
            <w:r w:rsidRPr="008F0497">
              <w:rPr>
                <w:rFonts w:asciiTheme="minorBidi" w:hAnsiTheme="minorBidi"/>
                <w:b/>
                <w:bCs/>
                <w:sz w:val="26"/>
                <w:szCs w:val="26"/>
                <w:rtl/>
                <w:lang w:bidi="ar-EG"/>
              </w:rPr>
              <w:t xml:space="preserve">ملصق </w:t>
            </w:r>
            <w:r w:rsidRPr="008F0497">
              <w:rPr>
                <w:rFonts w:asciiTheme="minorBidi" w:hAnsiTheme="minorBidi"/>
                <w:b/>
                <w:bCs/>
                <w:sz w:val="26"/>
                <w:szCs w:val="26"/>
                <w:lang w:bidi="ar-EG"/>
              </w:rPr>
              <w:t>Poster</w:t>
            </w:r>
          </w:p>
        </w:tc>
        <w:sdt>
          <w:sdtPr>
            <w:rPr>
              <w:rFonts w:asciiTheme="minorBidi" w:hAnsiTheme="minorBidi"/>
              <w:b/>
              <w:bCs/>
              <w:sz w:val="26"/>
              <w:szCs w:val="26"/>
              <w:rtl/>
              <w:lang w:bidi="ar-EG"/>
            </w:rPr>
            <w:id w:val="1937248638"/>
          </w:sdtPr>
          <w:sdtContent>
            <w:tc>
              <w:tcPr>
                <w:tcW w:w="1010" w:type="dxa"/>
                <w:gridSpan w:val="2"/>
                <w:vAlign w:val="center"/>
              </w:tcPr>
              <w:p w:rsidR="00932D6E" w:rsidRPr="008F0497" w:rsidRDefault="0012646D" w:rsidP="00932D6E">
                <w:pPr>
                  <w:spacing w:line="276" w:lineRule="auto"/>
                  <w:jc w:val="center"/>
                  <w:rPr>
                    <w:rFonts w:asciiTheme="minorBidi" w:hAnsiTheme="minorBidi"/>
                    <w:b/>
                    <w:bCs/>
                    <w:sz w:val="26"/>
                    <w:szCs w:val="26"/>
                    <w:rtl/>
                    <w:lang w:bidi="ar-EG"/>
                  </w:rPr>
                </w:pPr>
                <w:r>
                  <w:rPr>
                    <w:rFonts w:ascii="Segoe UI Symbol" w:eastAsia="MS Gothic" w:hAnsi="Segoe UI Symbol" w:cs="Segoe UI Symbol" w:hint="cs"/>
                    <w:b/>
                    <w:bCs/>
                    <w:sz w:val="26"/>
                    <w:szCs w:val="26"/>
                    <w:rtl/>
                    <w:lang w:bidi="ar-EG"/>
                  </w:rPr>
                  <w:t>☒</w:t>
                </w:r>
              </w:p>
            </w:tc>
          </w:sdtContent>
        </w:sdt>
        <w:tc>
          <w:tcPr>
            <w:tcW w:w="3329" w:type="dxa"/>
            <w:gridSpan w:val="3"/>
            <w:vAlign w:val="center"/>
          </w:tcPr>
          <w:p w:rsidR="00932D6E" w:rsidRPr="008F0497" w:rsidRDefault="00932D6E" w:rsidP="00932D6E">
            <w:pPr>
              <w:spacing w:line="276" w:lineRule="auto"/>
              <w:rPr>
                <w:rFonts w:asciiTheme="minorBidi" w:hAnsiTheme="minorBidi"/>
                <w:b/>
                <w:bCs/>
                <w:sz w:val="26"/>
                <w:szCs w:val="26"/>
                <w:lang w:bidi="ar-EG"/>
              </w:rPr>
            </w:pPr>
            <w:r w:rsidRPr="008F0497">
              <w:rPr>
                <w:rFonts w:asciiTheme="minorBidi" w:hAnsiTheme="minorBidi"/>
                <w:b/>
                <w:bCs/>
                <w:sz w:val="26"/>
                <w:szCs w:val="26"/>
                <w:rtl/>
                <w:lang w:bidi="ar-EG"/>
              </w:rPr>
              <w:t xml:space="preserve">عرض </w:t>
            </w:r>
            <w:r w:rsidR="00F43654" w:rsidRPr="008F0497">
              <w:rPr>
                <w:rFonts w:asciiTheme="minorBidi" w:hAnsiTheme="minorBidi" w:hint="cs"/>
                <w:b/>
                <w:bCs/>
                <w:sz w:val="26"/>
                <w:szCs w:val="26"/>
                <w:rtl/>
                <w:lang w:bidi="ar-EG"/>
              </w:rPr>
              <w:t>تقديمي</w:t>
            </w:r>
            <w:r w:rsidR="00F43654">
              <w:rPr>
                <w:rFonts w:asciiTheme="minorBidi" w:hAnsiTheme="minorBidi" w:hint="cs"/>
                <w:b/>
                <w:bCs/>
                <w:sz w:val="26"/>
                <w:szCs w:val="26"/>
                <w:rtl/>
                <w:lang w:bidi="ar-EG"/>
              </w:rPr>
              <w:t xml:space="preserve"> شفهي</w:t>
            </w:r>
            <w:r w:rsidRPr="008F0497">
              <w:rPr>
                <w:rFonts w:asciiTheme="minorBidi" w:hAnsiTheme="minorBidi"/>
                <w:b/>
                <w:bCs/>
                <w:sz w:val="26"/>
                <w:szCs w:val="26"/>
                <w:lang w:bidi="ar-EG"/>
              </w:rPr>
              <w:t>Oral</w:t>
            </w:r>
          </w:p>
        </w:tc>
      </w:tr>
      <w:tr w:rsidR="00932D6E" w:rsidRPr="008F0497" w:rsidTr="00932D6E">
        <w:trPr>
          <w:trHeight w:val="180"/>
        </w:trPr>
        <w:tc>
          <w:tcPr>
            <w:tcW w:w="10165" w:type="dxa"/>
            <w:gridSpan w:val="11"/>
            <w:vAlign w:val="center"/>
          </w:tcPr>
          <w:p w:rsidR="00932D6E" w:rsidRPr="00BE40BD" w:rsidRDefault="00932D6E" w:rsidP="00932D6E">
            <w:pPr>
              <w:spacing w:line="276" w:lineRule="auto"/>
              <w:rPr>
                <w:rFonts w:asciiTheme="minorBidi" w:hAnsiTheme="minorBidi"/>
                <w:b/>
                <w:bCs/>
                <w:sz w:val="16"/>
                <w:szCs w:val="16"/>
                <w:rtl/>
                <w:lang w:bidi="ar-EG"/>
              </w:rPr>
            </w:pPr>
            <w:r w:rsidRPr="00BE40BD">
              <w:rPr>
                <w:rFonts w:asciiTheme="minorBidi" w:hAnsiTheme="minorBidi" w:hint="cs"/>
                <w:b/>
                <w:bCs/>
                <w:sz w:val="16"/>
                <w:szCs w:val="16"/>
                <w:rtl/>
                <w:lang w:bidi="ar-EG"/>
              </w:rPr>
              <w:t>*  ستقوم اللجنة المنظمة بالتواصل مع مقدمي الأبحاث لتأكيد طريقة العرض او تعديلها.</w:t>
            </w:r>
          </w:p>
        </w:tc>
      </w:tr>
      <w:tr w:rsidR="00932D6E" w:rsidRPr="008F0497" w:rsidTr="00546AB6">
        <w:tc>
          <w:tcPr>
            <w:tcW w:w="3712"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توقيع المتقدم </w:t>
            </w:r>
            <w:r w:rsidRPr="008F0497">
              <w:rPr>
                <w:rFonts w:asciiTheme="minorBidi" w:hAnsiTheme="minorBidi" w:hint="cs"/>
                <w:b/>
                <w:bCs/>
                <w:sz w:val="26"/>
                <w:szCs w:val="26"/>
                <w:rtl/>
                <w:lang w:bidi="ar-EG"/>
              </w:rPr>
              <w:t>:</w:t>
            </w:r>
          </w:p>
        </w:tc>
        <w:tc>
          <w:tcPr>
            <w:tcW w:w="3906" w:type="dxa"/>
            <w:gridSpan w:val="5"/>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546AB6">
        <w:sdt>
          <w:sdtPr>
            <w:rPr>
              <w:rFonts w:asciiTheme="minorBidi" w:hAnsiTheme="minorBidi"/>
              <w:b/>
              <w:bCs/>
              <w:sz w:val="26"/>
              <w:szCs w:val="26"/>
              <w:rtl/>
              <w:lang w:bidi="ar-EG"/>
            </w:rPr>
            <w:id w:val="-148359901"/>
          </w:sdtPr>
          <w:sdtContent>
            <w:tc>
              <w:tcPr>
                <w:tcW w:w="3712" w:type="dxa"/>
                <w:gridSpan w:val="5"/>
                <w:tcBorders>
                  <w:bottom w:val="single" w:sz="4" w:space="0" w:color="auto"/>
                </w:tcBorders>
                <w:vAlign w:val="center"/>
              </w:tcPr>
              <w:p w:rsidR="0012646D" w:rsidRDefault="00155420" w:rsidP="00155420">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محمد ابراهيم أحمد أحمد</w:t>
                </w:r>
              </w:p>
              <w:p w:rsidR="00932D6E" w:rsidRPr="008F0497" w:rsidRDefault="00155420"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نسرين إبراهيم حسين إبراهيم </w:t>
                </w:r>
              </w:p>
            </w:tc>
          </w:sdtContent>
        </w:sdt>
        <w:tc>
          <w:tcPr>
            <w:tcW w:w="2859"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توقيع احد المشرفين</w:t>
            </w:r>
            <w:r w:rsidRPr="008F0497">
              <w:rPr>
                <w:rFonts w:asciiTheme="minorBidi" w:hAnsiTheme="minorBidi" w:hint="cs"/>
                <w:b/>
                <w:bCs/>
                <w:sz w:val="26"/>
                <w:szCs w:val="26"/>
                <w:rtl/>
                <w:lang w:bidi="ar-EG"/>
              </w:rPr>
              <w:t>:</w:t>
            </w:r>
          </w:p>
        </w:tc>
        <w:sdt>
          <w:sdtPr>
            <w:rPr>
              <w:rtl/>
              <w:lang w:bidi="ar-EG"/>
            </w:rPr>
            <w:id w:val="936020258"/>
          </w:sdtPr>
          <w:sdtContent>
            <w:tc>
              <w:tcPr>
                <w:tcW w:w="3594" w:type="dxa"/>
                <w:gridSpan w:val="4"/>
                <w:tcBorders>
                  <w:bottom w:val="single" w:sz="4" w:space="0" w:color="auto"/>
                </w:tcBorders>
                <w:vAlign w:val="center"/>
              </w:tcPr>
              <w:p w:rsidR="00932D6E" w:rsidRPr="00155420" w:rsidRDefault="00155420" w:rsidP="00155420">
                <w:pPr>
                  <w:pStyle w:val="ListParagraph"/>
                  <w:numPr>
                    <w:ilvl w:val="0"/>
                    <w:numId w:val="3"/>
                  </w:numPr>
                  <w:rPr>
                    <w:rFonts w:asciiTheme="minorBidi" w:hAnsiTheme="minorBidi"/>
                    <w:b/>
                    <w:bCs/>
                    <w:sz w:val="26"/>
                    <w:szCs w:val="26"/>
                    <w:rtl/>
                    <w:lang w:bidi="ar-EG"/>
                  </w:rPr>
                </w:pPr>
                <w:r>
                  <w:rPr>
                    <w:rFonts w:hint="cs"/>
                    <w:rtl/>
                    <w:lang w:bidi="ar-EG"/>
                  </w:rPr>
                  <w:t>د/ عصام محمد حكام</w:t>
                </w:r>
              </w:p>
            </w:tc>
          </w:sdtContent>
        </w:sdt>
      </w:tr>
    </w:tbl>
    <w:p w:rsidR="000E3228" w:rsidRPr="000E3228" w:rsidRDefault="000E3228" w:rsidP="00AA62BF">
      <w:pPr>
        <w:jc w:val="center"/>
        <w:rPr>
          <w:b/>
          <w:bCs/>
          <w:sz w:val="2"/>
          <w:szCs w:val="2"/>
          <w:rtl/>
          <w:lang w:bidi="ar-EG"/>
        </w:rPr>
      </w:pPr>
    </w:p>
    <w:p w:rsidR="005A210A" w:rsidRPr="0012646D" w:rsidRDefault="00BE40BD" w:rsidP="00155420">
      <w:pPr>
        <w:bidi w:val="0"/>
        <w:jc w:val="center"/>
        <w:rPr>
          <w:rFonts w:ascii="Times New Roman" w:hAnsi="Times New Roman" w:cs="Times New Roman"/>
          <w:b/>
          <w:bCs/>
          <w:sz w:val="36"/>
          <w:szCs w:val="36"/>
          <w:lang w:bidi="ar-EG"/>
        </w:rPr>
      </w:pPr>
      <w:r>
        <w:rPr>
          <w:b/>
          <w:bCs/>
          <w:sz w:val="32"/>
          <w:szCs w:val="32"/>
          <w:rtl/>
          <w:lang w:bidi="ar-EG"/>
        </w:rPr>
        <w:br w:type="page"/>
      </w:r>
      <w:sdt>
        <w:sdtPr>
          <w:rPr>
            <w:rFonts w:asciiTheme="majorBidi" w:hAnsiTheme="majorBidi" w:cstheme="majorBidi"/>
            <w:b/>
            <w:bCs/>
            <w:caps/>
            <w:sz w:val="26"/>
            <w:szCs w:val="26"/>
          </w:rPr>
          <w:id w:val="967235680"/>
        </w:sdtPr>
        <w:sdtEndPr>
          <w:rPr>
            <w:sz w:val="30"/>
            <w:szCs w:val="30"/>
          </w:rPr>
        </w:sdtEndPr>
        <w:sdtContent>
          <w:r w:rsidR="00155420" w:rsidRPr="006410FF">
            <w:rPr>
              <w:rFonts w:asciiTheme="majorBidi" w:hAnsiTheme="majorBidi" w:cstheme="majorBidi"/>
              <w:b/>
              <w:bCs/>
              <w:sz w:val="32"/>
              <w:szCs w:val="32"/>
              <w:lang w:bidi="ar-EG"/>
            </w:rPr>
            <w:t xml:space="preserve">Evaluation of the </w:t>
          </w:r>
          <w:r w:rsidR="00155420">
            <w:rPr>
              <w:rFonts w:asciiTheme="majorBidi" w:hAnsiTheme="majorBidi" w:cstheme="majorBidi"/>
              <w:b/>
              <w:bCs/>
              <w:sz w:val="32"/>
              <w:szCs w:val="32"/>
              <w:lang w:bidi="ar-EG"/>
            </w:rPr>
            <w:t>P</w:t>
          </w:r>
          <w:r w:rsidR="00155420" w:rsidRPr="006410FF">
            <w:rPr>
              <w:rFonts w:asciiTheme="majorBidi" w:hAnsiTheme="majorBidi" w:cstheme="majorBidi"/>
              <w:b/>
              <w:bCs/>
              <w:sz w:val="32"/>
              <w:szCs w:val="32"/>
              <w:lang w:bidi="ar-EG"/>
            </w:rPr>
            <w:t xml:space="preserve">erformance of an </w:t>
          </w:r>
          <w:r w:rsidR="00155420">
            <w:rPr>
              <w:rFonts w:asciiTheme="majorBidi" w:hAnsiTheme="majorBidi" w:cstheme="majorBidi"/>
              <w:b/>
              <w:bCs/>
              <w:sz w:val="32"/>
              <w:szCs w:val="32"/>
              <w:lang w:bidi="ar-EG"/>
            </w:rPr>
            <w:t>A</w:t>
          </w:r>
          <w:r w:rsidR="00155420" w:rsidRPr="006410FF">
            <w:rPr>
              <w:rFonts w:asciiTheme="majorBidi" w:hAnsiTheme="majorBidi" w:cstheme="majorBidi"/>
              <w:b/>
              <w:bCs/>
              <w:sz w:val="32"/>
              <w:szCs w:val="32"/>
              <w:lang w:bidi="ar-EG"/>
            </w:rPr>
            <w:t xml:space="preserve">dvanced </w:t>
          </w:r>
          <w:r w:rsidR="00155420">
            <w:rPr>
              <w:rFonts w:asciiTheme="majorBidi" w:hAnsiTheme="majorBidi" w:cstheme="majorBidi"/>
              <w:b/>
              <w:bCs/>
              <w:sz w:val="32"/>
              <w:szCs w:val="32"/>
              <w:lang w:bidi="ar-EG"/>
            </w:rPr>
            <w:t>Continuous I</w:t>
          </w:r>
          <w:r w:rsidR="00155420" w:rsidRPr="006410FF">
            <w:rPr>
              <w:rFonts w:asciiTheme="majorBidi" w:hAnsiTheme="majorBidi" w:cstheme="majorBidi"/>
              <w:b/>
              <w:bCs/>
              <w:sz w:val="32"/>
              <w:szCs w:val="32"/>
              <w:lang w:bidi="ar-EG"/>
            </w:rPr>
            <w:t xml:space="preserve">rrigation </w:t>
          </w:r>
          <w:r w:rsidR="00155420">
            <w:rPr>
              <w:rFonts w:asciiTheme="majorBidi" w:hAnsiTheme="majorBidi" w:cstheme="majorBidi"/>
              <w:b/>
              <w:bCs/>
              <w:sz w:val="32"/>
              <w:szCs w:val="32"/>
              <w:lang w:bidi="ar-EG"/>
            </w:rPr>
            <w:t>S</w:t>
          </w:r>
          <w:r w:rsidR="00155420" w:rsidRPr="006410FF">
            <w:rPr>
              <w:rFonts w:asciiTheme="majorBidi" w:hAnsiTheme="majorBidi" w:cstheme="majorBidi"/>
              <w:b/>
              <w:bCs/>
              <w:sz w:val="32"/>
              <w:szCs w:val="32"/>
              <w:lang w:bidi="ar-EG"/>
            </w:rPr>
            <w:t>ystem</w:t>
          </w:r>
        </w:sdtContent>
      </w:sdt>
    </w:p>
    <w:p w:rsidR="005A210A" w:rsidRPr="00D61C20" w:rsidRDefault="005A210A" w:rsidP="005A210A">
      <w:pPr>
        <w:jc w:val="center"/>
        <w:rPr>
          <w:rFonts w:asciiTheme="majorBidi" w:hAnsiTheme="majorBidi" w:cstheme="majorBidi"/>
          <w:b/>
          <w:bCs/>
          <w:caps/>
          <w:sz w:val="12"/>
          <w:szCs w:val="12"/>
        </w:rPr>
      </w:pPr>
      <w:bookmarkStart w:id="0" w:name="_GoBack"/>
      <w:bookmarkEnd w:id="0"/>
    </w:p>
    <w:sdt>
      <w:sdtPr>
        <w:rPr>
          <w:rFonts w:asciiTheme="majorBidi" w:hAnsiTheme="majorBidi" w:cstheme="majorBidi"/>
          <w:b/>
          <w:bCs/>
          <w:sz w:val="28"/>
          <w:szCs w:val="28"/>
        </w:rPr>
        <w:id w:val="1462239573"/>
      </w:sdtPr>
      <w:sdtContent>
        <w:p w:rsidR="005A210A" w:rsidRPr="00D61C20" w:rsidRDefault="00D068FA" w:rsidP="00763BA5">
          <w:pPr>
            <w:bidi w:val="0"/>
            <w:jc w:val="center"/>
            <w:rPr>
              <w:rFonts w:asciiTheme="majorBidi" w:hAnsiTheme="majorBidi" w:cstheme="majorBidi"/>
              <w:b/>
              <w:bCs/>
              <w:sz w:val="28"/>
              <w:szCs w:val="28"/>
            </w:rPr>
          </w:pPr>
          <w:r>
            <w:rPr>
              <w:rFonts w:asciiTheme="majorBidi" w:hAnsiTheme="majorBidi" w:cstheme="majorBidi"/>
              <w:b/>
              <w:bCs/>
              <w:sz w:val="28"/>
              <w:szCs w:val="28"/>
            </w:rPr>
            <w:t>Mohamed Ahmed</w:t>
          </w:r>
          <w:r w:rsidR="0012646D">
            <w:rPr>
              <w:rFonts w:asciiTheme="majorBidi" w:hAnsiTheme="majorBidi" w:cstheme="majorBidi"/>
              <w:b/>
              <w:bCs/>
              <w:sz w:val="28"/>
              <w:szCs w:val="28"/>
            </w:rPr>
            <w:t xml:space="preserve">, </w:t>
          </w:r>
          <w:r>
            <w:rPr>
              <w:rFonts w:asciiTheme="majorBidi" w:hAnsiTheme="majorBidi" w:cstheme="majorBidi"/>
              <w:b/>
              <w:bCs/>
              <w:sz w:val="28"/>
              <w:szCs w:val="28"/>
            </w:rPr>
            <w:t>Nisrren Ibrahim</w:t>
          </w:r>
          <w:r w:rsidR="00763BA5">
            <w:rPr>
              <w:rFonts w:asciiTheme="majorBidi" w:hAnsiTheme="majorBidi" w:cstheme="majorBidi"/>
              <w:b/>
              <w:bCs/>
              <w:sz w:val="28"/>
              <w:szCs w:val="28"/>
            </w:rPr>
            <w:t xml:space="preserve"> and</w:t>
          </w:r>
          <w:r>
            <w:rPr>
              <w:rFonts w:asciiTheme="majorBidi" w:hAnsiTheme="majorBidi" w:cstheme="majorBidi"/>
              <w:b/>
              <w:bCs/>
              <w:sz w:val="28"/>
              <w:szCs w:val="28"/>
            </w:rPr>
            <w:t>Essam Hokam</w:t>
          </w:r>
        </w:p>
      </w:sdtContent>
    </w:sdt>
    <w:sdt>
      <w:sdtPr>
        <w:rPr>
          <w:rFonts w:asciiTheme="majorBidi" w:hAnsiTheme="majorBidi" w:cstheme="majorBidi"/>
          <w:i/>
          <w:iCs/>
          <w:sz w:val="24"/>
          <w:szCs w:val="24"/>
        </w:rPr>
        <w:id w:val="1510804761"/>
      </w:sdtPr>
      <w:sdtContent>
        <w:p w:rsidR="005A210A" w:rsidRPr="004B719E" w:rsidRDefault="0012646D" w:rsidP="0012646D">
          <w:pPr>
            <w:bidi w:val="0"/>
            <w:jc w:val="center"/>
            <w:rPr>
              <w:rFonts w:asciiTheme="majorBidi" w:hAnsiTheme="majorBidi" w:cstheme="majorBidi"/>
              <w:i/>
              <w:iCs/>
              <w:sz w:val="24"/>
              <w:szCs w:val="24"/>
            </w:rPr>
          </w:pPr>
          <w:r>
            <w:rPr>
              <w:rFonts w:asciiTheme="majorBidi" w:hAnsiTheme="majorBidi" w:cstheme="majorBidi"/>
              <w:i/>
              <w:iCs/>
              <w:sz w:val="24"/>
              <w:szCs w:val="24"/>
            </w:rPr>
            <w:t xml:space="preserve">Soil and Water Department, Faculty of Agriculture, Suez Canal University  </w:t>
          </w:r>
        </w:p>
      </w:sdtContent>
    </w:sdt>
    <w:p w:rsidR="005A210A" w:rsidRPr="00D61C20" w:rsidRDefault="005A210A" w:rsidP="005A210A">
      <w:pPr>
        <w:tabs>
          <w:tab w:val="left" w:pos="7950"/>
        </w:tabs>
        <w:rPr>
          <w:rFonts w:asciiTheme="majorBidi" w:hAnsiTheme="majorBidi" w:cstheme="majorBidi"/>
          <w:sz w:val="12"/>
          <w:szCs w:val="12"/>
        </w:rPr>
      </w:pPr>
    </w:p>
    <w:p w:rsidR="005A210A" w:rsidRDefault="008B234F" w:rsidP="00C10620">
      <w:pPr>
        <w:bidi w:val="0"/>
        <w:jc w:val="both"/>
        <w:rPr>
          <w:rFonts w:asciiTheme="majorBidi" w:hAnsiTheme="majorBidi" w:cstheme="majorBidi"/>
          <w:sz w:val="24"/>
          <w:szCs w:val="24"/>
        </w:rPr>
      </w:pPr>
      <w:r w:rsidRPr="008B234F">
        <w:rPr>
          <w:rFonts w:asciiTheme="majorBidi" w:hAnsiTheme="majorBidi" w:cstheme="majorBidi"/>
          <w:b/>
          <w:bCs/>
          <w:sz w:val="24"/>
          <w:szCs w:val="24"/>
        </w:rPr>
        <w:t>Freshwater scarcity and the energy crisis are major challenges to field irrigation, especially in the face of climate change that threatens agricultural production. In recent years, this has led to the creation of a continuous irrigation method known as the "</w:t>
      </w:r>
      <w:r w:rsidR="001E738B">
        <w:rPr>
          <w:rFonts w:asciiTheme="majorBidi" w:hAnsiTheme="majorBidi" w:cstheme="majorBidi"/>
          <w:b/>
          <w:bCs/>
          <w:sz w:val="24"/>
          <w:szCs w:val="24"/>
        </w:rPr>
        <w:t>Mois</w:t>
      </w:r>
      <w:r w:rsidRPr="008B234F">
        <w:rPr>
          <w:rFonts w:asciiTheme="majorBidi" w:hAnsiTheme="majorBidi" w:cstheme="majorBidi"/>
          <w:b/>
          <w:bCs/>
          <w:sz w:val="24"/>
          <w:szCs w:val="24"/>
        </w:rPr>
        <w:t xml:space="preserve">tube". It is </w:t>
      </w:r>
      <w:r w:rsidR="00F32316">
        <w:rPr>
          <w:rFonts w:asciiTheme="majorBidi" w:hAnsiTheme="majorBidi" w:cstheme="majorBidi"/>
          <w:b/>
          <w:bCs/>
          <w:sz w:val="24"/>
          <w:szCs w:val="24"/>
        </w:rPr>
        <w:t xml:space="preserve">assumed to </w:t>
      </w:r>
      <w:r w:rsidRPr="008B234F">
        <w:rPr>
          <w:rFonts w:asciiTheme="majorBidi" w:hAnsiTheme="majorBidi" w:cstheme="majorBidi"/>
          <w:b/>
          <w:bCs/>
          <w:sz w:val="24"/>
          <w:szCs w:val="24"/>
        </w:rPr>
        <w:t xml:space="preserve">depend on the extension of the plant with water on the physiological state of the plant (thirst condition), which leads to the </w:t>
      </w:r>
      <w:r w:rsidR="00F32316">
        <w:rPr>
          <w:rFonts w:asciiTheme="majorBidi" w:hAnsiTheme="majorBidi" w:cstheme="majorBidi"/>
          <w:b/>
          <w:bCs/>
          <w:sz w:val="24"/>
          <w:szCs w:val="24"/>
        </w:rPr>
        <w:t>saving</w:t>
      </w:r>
      <w:r w:rsidRPr="008B234F">
        <w:rPr>
          <w:rFonts w:asciiTheme="majorBidi" w:hAnsiTheme="majorBidi" w:cstheme="majorBidi"/>
          <w:b/>
          <w:bCs/>
          <w:sz w:val="24"/>
          <w:szCs w:val="24"/>
        </w:rPr>
        <w:t xml:space="preserve"> of irrigation water and energy used. The aim of this research was to evaluate the performance of this tube on three axes. The first axis is to determine the most appropriate position of the tube (horizontal or vertical) under the surface of the soil to achieve the best distribution of moisture in the root area of ​​the plant. The second axis is to test the range of operating pressure in which this system can operate efficiently. The third was to test the extent of the concentration of the fertilized fertilizers and saline water after passing through irrigation water through this tube, under laboratory conditions. </w:t>
      </w:r>
      <w:r w:rsidR="00276381">
        <w:rPr>
          <w:rFonts w:asciiTheme="majorBidi" w:hAnsiTheme="majorBidi" w:cstheme="majorBidi"/>
          <w:b/>
          <w:bCs/>
          <w:sz w:val="24"/>
          <w:szCs w:val="24"/>
        </w:rPr>
        <w:t>O</w:t>
      </w:r>
      <w:r w:rsidR="00A31055">
        <w:rPr>
          <w:rFonts w:asciiTheme="majorBidi" w:hAnsiTheme="majorBidi" w:cstheme="majorBidi"/>
          <w:b/>
          <w:bCs/>
          <w:sz w:val="24"/>
          <w:szCs w:val="24"/>
        </w:rPr>
        <w:t xml:space="preserve">btained </w:t>
      </w:r>
      <w:r w:rsidRPr="008B234F">
        <w:rPr>
          <w:rFonts w:asciiTheme="majorBidi" w:hAnsiTheme="majorBidi" w:cstheme="majorBidi"/>
          <w:b/>
          <w:bCs/>
          <w:sz w:val="24"/>
          <w:szCs w:val="24"/>
        </w:rPr>
        <w:t xml:space="preserve">results were based on the two points of the common GR </w:t>
      </w:r>
      <w:r w:rsidR="00276381">
        <w:rPr>
          <w:rFonts w:asciiTheme="majorBidi" w:hAnsiTheme="majorBidi" w:cstheme="majorBidi"/>
          <w:b/>
          <w:bCs/>
          <w:sz w:val="24"/>
          <w:szCs w:val="24"/>
        </w:rPr>
        <w:t>emitter</w:t>
      </w:r>
      <w:r w:rsidRPr="008B234F">
        <w:rPr>
          <w:rFonts w:asciiTheme="majorBidi" w:hAnsiTheme="majorBidi" w:cstheme="majorBidi"/>
          <w:b/>
          <w:bCs/>
          <w:sz w:val="24"/>
          <w:szCs w:val="24"/>
        </w:rPr>
        <w:t xml:space="preserve"> used in the </w:t>
      </w:r>
      <w:r w:rsidR="00276381">
        <w:rPr>
          <w:rFonts w:asciiTheme="majorBidi" w:hAnsiTheme="majorBidi" w:cstheme="majorBidi"/>
          <w:b/>
          <w:bCs/>
          <w:sz w:val="24"/>
          <w:szCs w:val="24"/>
        </w:rPr>
        <w:t>region</w:t>
      </w:r>
      <w:r w:rsidRPr="008B234F">
        <w:rPr>
          <w:rFonts w:asciiTheme="majorBidi" w:hAnsiTheme="majorBidi" w:cstheme="majorBidi"/>
          <w:b/>
          <w:bCs/>
          <w:sz w:val="24"/>
          <w:szCs w:val="24"/>
        </w:rPr>
        <w:t xml:space="preserve">, as well as the controlled </w:t>
      </w:r>
      <w:r w:rsidR="00276381">
        <w:rPr>
          <w:rFonts w:asciiTheme="majorBidi" w:hAnsiTheme="majorBidi" w:cstheme="majorBidi"/>
          <w:b/>
          <w:bCs/>
          <w:sz w:val="24"/>
          <w:szCs w:val="24"/>
        </w:rPr>
        <w:t>flooding method,</w:t>
      </w:r>
      <w:r w:rsidRPr="008B234F">
        <w:rPr>
          <w:rFonts w:asciiTheme="majorBidi" w:hAnsiTheme="majorBidi" w:cstheme="majorBidi"/>
          <w:b/>
          <w:bCs/>
          <w:sz w:val="24"/>
          <w:szCs w:val="24"/>
        </w:rPr>
        <w:t xml:space="preserve"> as control coefficients. The obtained results indicated that the best position of the tube obtained from a desired moisture distribution covering the root spread </w:t>
      </w:r>
      <w:r w:rsidR="00276381">
        <w:rPr>
          <w:rFonts w:asciiTheme="majorBidi" w:hAnsiTheme="majorBidi" w:cstheme="majorBidi"/>
          <w:b/>
          <w:bCs/>
          <w:sz w:val="24"/>
          <w:szCs w:val="24"/>
        </w:rPr>
        <w:t>zone</w:t>
      </w:r>
      <w:r w:rsidRPr="008B234F">
        <w:rPr>
          <w:rFonts w:asciiTheme="majorBidi" w:hAnsiTheme="majorBidi" w:cstheme="majorBidi"/>
          <w:b/>
          <w:bCs/>
          <w:sz w:val="24"/>
          <w:szCs w:val="24"/>
        </w:rPr>
        <w:t xml:space="preserve"> was the horizontal position. With regard to the performance of the pipe under different operating pressures, it was found that it is possible to obtain the good moisture distribution under pressure of zero operation, which means that there is a chance to </w:t>
      </w:r>
      <w:r w:rsidR="00276381">
        <w:rPr>
          <w:rFonts w:asciiTheme="majorBidi" w:hAnsiTheme="majorBidi" w:cstheme="majorBidi"/>
          <w:b/>
          <w:bCs/>
          <w:sz w:val="24"/>
          <w:szCs w:val="24"/>
        </w:rPr>
        <w:t>save</w:t>
      </w:r>
      <w:r w:rsidRPr="008B234F">
        <w:rPr>
          <w:rFonts w:asciiTheme="majorBidi" w:hAnsiTheme="majorBidi" w:cstheme="majorBidi"/>
          <w:b/>
          <w:bCs/>
          <w:sz w:val="24"/>
          <w:szCs w:val="24"/>
        </w:rPr>
        <w:t xml:space="preserve"> a large amount of energy consumed in the operation of irrigation. It was also found that there was a positive relationship between the </w:t>
      </w:r>
      <w:r w:rsidR="00276381">
        <w:rPr>
          <w:rFonts w:asciiTheme="majorBidi" w:hAnsiTheme="majorBidi" w:cstheme="majorBidi"/>
          <w:b/>
          <w:bCs/>
          <w:sz w:val="24"/>
          <w:szCs w:val="24"/>
        </w:rPr>
        <w:t xml:space="preserve">discharge </w:t>
      </w:r>
      <w:r w:rsidRPr="008B234F">
        <w:rPr>
          <w:rFonts w:asciiTheme="majorBidi" w:hAnsiTheme="majorBidi" w:cstheme="majorBidi"/>
          <w:b/>
          <w:bCs/>
          <w:sz w:val="24"/>
          <w:szCs w:val="24"/>
        </w:rPr>
        <w:t xml:space="preserve">of the tube and some operating pressures in the range from 0.1 - 0.6 bar and it was possible to obtain the mathematical equation that represents that relationship. It was also found that there was </w:t>
      </w:r>
      <w:r w:rsidR="00C10620">
        <w:rPr>
          <w:rFonts w:asciiTheme="majorBidi" w:hAnsiTheme="majorBidi" w:cstheme="majorBidi"/>
          <w:b/>
          <w:bCs/>
          <w:sz w:val="24"/>
          <w:szCs w:val="24"/>
        </w:rPr>
        <w:t>a</w:t>
      </w:r>
      <w:r w:rsidRPr="008B234F">
        <w:rPr>
          <w:rFonts w:asciiTheme="majorBidi" w:hAnsiTheme="majorBidi" w:cstheme="majorBidi"/>
          <w:b/>
          <w:bCs/>
          <w:sz w:val="24"/>
          <w:szCs w:val="24"/>
        </w:rPr>
        <w:t xml:space="preserve"> possibility of using salt water at the limits of 1000-2000 ppm without a blockage in this tube</w:t>
      </w:r>
      <w:r w:rsidRPr="008B234F">
        <w:rPr>
          <w:rFonts w:asciiTheme="majorBidi" w:hAnsiTheme="majorBidi" w:cs="Times New Roman"/>
          <w:b/>
          <w:bCs/>
          <w:sz w:val="24"/>
          <w:szCs w:val="24"/>
          <w:rtl/>
        </w:rPr>
        <w:t>.</w:t>
      </w:r>
    </w:p>
    <w:p w:rsidR="005A210A" w:rsidRDefault="005A210A" w:rsidP="00C10620">
      <w:pPr>
        <w:tabs>
          <w:tab w:val="left" w:pos="2580"/>
        </w:tabs>
        <w:bidi w:val="0"/>
        <w:jc w:val="both"/>
        <w:rPr>
          <w:rFonts w:asciiTheme="majorBidi" w:hAnsiTheme="majorBidi" w:cstheme="majorBidi"/>
          <w:b/>
          <w:bCs/>
          <w:sz w:val="24"/>
          <w:szCs w:val="24"/>
        </w:rPr>
      </w:pPr>
      <w:r w:rsidRPr="00612A93">
        <w:rPr>
          <w:rFonts w:asciiTheme="majorBidi" w:hAnsiTheme="majorBidi" w:cstheme="majorBidi"/>
          <w:b/>
          <w:bCs/>
          <w:sz w:val="24"/>
          <w:szCs w:val="24"/>
        </w:rPr>
        <w:t xml:space="preserve">Keywords: </w:t>
      </w:r>
      <w:sdt>
        <w:sdtPr>
          <w:rPr>
            <w:rFonts w:asciiTheme="majorBidi" w:hAnsiTheme="majorBidi" w:cstheme="majorBidi"/>
            <w:b/>
            <w:bCs/>
            <w:sz w:val="24"/>
            <w:szCs w:val="24"/>
          </w:rPr>
          <w:id w:val="-667788504"/>
        </w:sdtPr>
        <w:sdtContent>
          <w:r w:rsidR="001E738B">
            <w:rPr>
              <w:rFonts w:asciiTheme="majorBidi" w:hAnsiTheme="majorBidi" w:cstheme="majorBidi"/>
              <w:b/>
              <w:bCs/>
              <w:sz w:val="24"/>
              <w:szCs w:val="24"/>
            </w:rPr>
            <w:t>W</w:t>
          </w:r>
          <w:r w:rsidR="001E738B" w:rsidRPr="008B234F">
            <w:rPr>
              <w:rFonts w:asciiTheme="majorBidi" w:hAnsiTheme="majorBidi" w:cstheme="majorBidi"/>
              <w:b/>
              <w:bCs/>
              <w:sz w:val="24"/>
              <w:szCs w:val="24"/>
            </w:rPr>
            <w:t xml:space="preserve">ater </w:t>
          </w:r>
          <w:r w:rsidR="001E738B">
            <w:rPr>
              <w:rFonts w:asciiTheme="majorBidi" w:hAnsiTheme="majorBidi" w:cstheme="majorBidi"/>
              <w:b/>
              <w:bCs/>
              <w:sz w:val="24"/>
              <w:szCs w:val="24"/>
            </w:rPr>
            <w:t xml:space="preserve">and </w:t>
          </w:r>
          <w:r w:rsidR="001E738B" w:rsidRPr="008B234F">
            <w:rPr>
              <w:rFonts w:asciiTheme="majorBidi" w:hAnsiTheme="majorBidi" w:cstheme="majorBidi"/>
              <w:b/>
              <w:bCs/>
              <w:sz w:val="24"/>
              <w:szCs w:val="24"/>
            </w:rPr>
            <w:t>energyscarcity</w:t>
          </w:r>
          <w:r w:rsidR="001E738B">
            <w:rPr>
              <w:rFonts w:asciiTheme="majorBidi" w:hAnsiTheme="majorBidi" w:cstheme="majorBidi"/>
              <w:b/>
              <w:bCs/>
              <w:sz w:val="24"/>
              <w:szCs w:val="24"/>
            </w:rPr>
            <w:t xml:space="preserve">, </w:t>
          </w:r>
          <w:r w:rsidR="001E738B" w:rsidRPr="00F32316">
            <w:rPr>
              <w:rFonts w:asciiTheme="majorBidi" w:hAnsiTheme="majorBidi" w:cstheme="majorBidi"/>
              <w:b/>
              <w:bCs/>
              <w:sz w:val="24"/>
              <w:szCs w:val="24"/>
            </w:rPr>
            <w:t xml:space="preserve">Moistube, </w:t>
          </w:r>
          <w:r w:rsidR="00F32316" w:rsidRPr="00F32316">
            <w:rPr>
              <w:rFonts w:asciiTheme="majorBidi" w:hAnsiTheme="majorBidi" w:cstheme="majorBidi"/>
              <w:b/>
              <w:bCs/>
              <w:sz w:val="24"/>
              <w:szCs w:val="24"/>
            </w:rPr>
            <w:t>irrigation water saving</w:t>
          </w:r>
          <w:r w:rsidR="00C10620">
            <w:rPr>
              <w:rFonts w:asciiTheme="majorBidi" w:hAnsiTheme="majorBidi" w:cstheme="majorBidi"/>
              <w:b/>
              <w:bCs/>
              <w:sz w:val="24"/>
              <w:szCs w:val="24"/>
            </w:rPr>
            <w:t>.</w:t>
          </w:r>
        </w:sdtContent>
      </w:sdt>
      <w:r w:rsidRPr="00612A93">
        <w:rPr>
          <w:rFonts w:asciiTheme="majorBidi" w:hAnsiTheme="majorBidi" w:cstheme="majorBidi"/>
          <w:b/>
          <w:bCs/>
          <w:sz w:val="24"/>
          <w:szCs w:val="24"/>
        </w:rPr>
        <w:tab/>
      </w:r>
    </w:p>
    <w:p w:rsidR="00251536" w:rsidRPr="00796EF8" w:rsidRDefault="00251536" w:rsidP="003A09F2">
      <w:pPr>
        <w:rPr>
          <w:rFonts w:asciiTheme="majorBidi" w:hAnsiTheme="majorBidi" w:cstheme="majorBidi"/>
          <w:b/>
          <w:bCs/>
          <w:sz w:val="24"/>
          <w:szCs w:val="24"/>
          <w:rtl/>
          <w:lang w:bidi="ar-EG"/>
        </w:rPr>
      </w:pPr>
    </w:p>
    <w:sectPr w:rsidR="00251536" w:rsidRPr="00796EF8" w:rsidSect="002C316E">
      <w:headerReference w:type="even" r:id="rId8"/>
      <w:headerReference w:type="default" r:id="rId9"/>
      <w:footerReference w:type="even" r:id="rId10"/>
      <w:footerReference w:type="default" r:id="rId11"/>
      <w:headerReference w:type="first" r:id="rId12"/>
      <w:footerReference w:type="first" r:id="rId13"/>
      <w:pgSz w:w="11906" w:h="16838"/>
      <w:pgMar w:top="1440" w:right="1800" w:bottom="720" w:left="1800" w:header="708" w:footer="38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065D5" w:rsidRDefault="00A065D5" w:rsidP="00AA62BF">
      <w:pPr>
        <w:spacing w:after="0" w:line="240" w:lineRule="auto"/>
      </w:pPr>
      <w:r>
        <w:separator/>
      </w:r>
    </w:p>
  </w:endnote>
  <w:endnote w:type="continuationSeparator" w:id="1">
    <w:p w:rsidR="00A065D5" w:rsidRDefault="00A065D5" w:rsidP="00AA62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eiryo">
    <w:altName w:val="Arial Unicode MS"/>
    <w:charset w:val="80"/>
    <w:family w:val="swiss"/>
    <w:pitch w:val="variable"/>
    <w:sig w:usb0="00000000" w:usb1="EAC7FFFF" w:usb2="00010012" w:usb3="00000000" w:csb0="0002009F" w:csb1="00000000"/>
  </w:font>
  <w:font w:name="Segoe UI Symbol">
    <w:panose1 w:val="020B0502040204020203"/>
    <w:charset w:val="00"/>
    <w:family w:val="swiss"/>
    <w:pitch w:val="variable"/>
    <w:sig w:usb0="8000006F" w:usb1="1200FBEF" w:usb2="000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22BE" w:rsidRDefault="006F22B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316E" w:rsidRDefault="002C316E" w:rsidP="002C316E">
    <w:pPr>
      <w:pStyle w:val="Footer"/>
      <w:jc w:val="center"/>
      <w:rPr>
        <w:lang w:bidi="ar-EG"/>
      </w:rPr>
    </w:pPr>
    <w:r>
      <w:rPr>
        <w:rFonts w:hint="cs"/>
        <w:rtl/>
        <w:lang w:bidi="ar-EG"/>
      </w:rPr>
      <w:t>يتم التقديم من خلال وحدات الدعم الأكاديمي للطلاب بكل كلية</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22BE" w:rsidRDefault="006F22B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065D5" w:rsidRDefault="00A065D5" w:rsidP="00AA62BF">
      <w:pPr>
        <w:spacing w:after="0" w:line="240" w:lineRule="auto"/>
      </w:pPr>
      <w:r>
        <w:separator/>
      </w:r>
    </w:p>
  </w:footnote>
  <w:footnote w:type="continuationSeparator" w:id="1">
    <w:p w:rsidR="00A065D5" w:rsidRDefault="00A065D5" w:rsidP="00AA62B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22BE" w:rsidRDefault="006F22B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62BF" w:rsidRPr="00AA62BF" w:rsidRDefault="00FA682C" w:rsidP="00FA682C">
    <w:pPr>
      <w:pStyle w:val="Header"/>
      <w:jc w:val="center"/>
      <w:rPr>
        <w:b/>
        <w:bCs/>
        <w:sz w:val="30"/>
        <w:szCs w:val="30"/>
        <w:rtl/>
        <w:lang w:bidi="ar-EG"/>
      </w:rPr>
    </w:pPr>
    <w:r w:rsidRPr="00FA682C">
      <w:rPr>
        <w:b/>
        <w:bCs/>
        <w:noProof/>
        <w:sz w:val="30"/>
        <w:szCs w:val="30"/>
      </w:rPr>
      <w:drawing>
        <wp:anchor distT="0" distB="0" distL="114300" distR="114300" simplePos="0" relativeHeight="251662336" behindDoc="0" locked="0" layoutInCell="1" allowOverlap="1">
          <wp:simplePos x="0" y="0"/>
          <wp:positionH relativeFrom="column">
            <wp:posOffset>-419735</wp:posOffset>
          </wp:positionH>
          <wp:positionV relativeFrom="paragraph">
            <wp:posOffset>-87630</wp:posOffset>
          </wp:positionV>
          <wp:extent cx="755396" cy="731520"/>
          <wp:effectExtent l="0" t="0" r="698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2">
                            <a14:imgEffect>
                              <a14:backgroundRemoval t="3125" b="97266" l="9961" r="92090">
                                <a14:foregroundMark x1="30762" y1="27995" x2="30762" y2="27995"/>
                                <a14:foregroundMark x1="39551" y1="22656" x2="27344" y2="36719"/>
                                <a14:foregroundMark x1="63965" y1="35547" x2="59473" y2="83073"/>
                                <a14:foregroundMark x1="61816" y1="45182" x2="28711" y2="53125"/>
                                <a14:foregroundMark x1="49902" y1="81250" x2="48340" y2="37500"/>
                                <a14:foregroundMark x1="62402" y1="20313" x2="34863" y2="63151"/>
                                <a14:foregroundMark x1="24023" y1="38281" x2="70410" y2="64844"/>
                                <a14:foregroundMark x1="56543" y1="16406" x2="72949" y2="50000"/>
                                <a14:foregroundMark x1="35254" y1="74609" x2="18457" y2="44922"/>
                                <a14:foregroundMark x1="52734" y1="87760" x2="77637" y2="48307"/>
                                <a14:foregroundMark x1="47461" y1="23958" x2="47168" y2="30990"/>
                                <a14:foregroundMark x1="37988" y1="19271" x2="65234" y2="44010"/>
                              </a14:backgroundRemoval>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3228" t="3602" r="16157" b="5235"/>
                  <a:stretch/>
                </pic:blipFill>
                <pic:spPr>
                  <a:xfrm>
                    <a:off x="0" y="0"/>
                    <a:ext cx="755396" cy="731520"/>
                  </a:xfrm>
                  <a:prstGeom prst="rect">
                    <a:avLst/>
                  </a:prstGeom>
                </pic:spPr>
              </pic:pic>
            </a:graphicData>
          </a:graphic>
        </wp:anchor>
      </w:drawing>
    </w:r>
    <w:r w:rsidR="000E3228" w:rsidRPr="00AA62BF">
      <w:rPr>
        <w:b/>
        <w:bCs/>
        <w:noProof/>
        <w:sz w:val="30"/>
        <w:szCs w:val="30"/>
      </w:rPr>
      <w:drawing>
        <wp:anchor distT="0" distB="0" distL="114300" distR="114300" simplePos="0" relativeHeight="251661312" behindDoc="0" locked="0" layoutInCell="1" allowOverlap="1">
          <wp:simplePos x="0" y="0"/>
          <wp:positionH relativeFrom="column">
            <wp:posOffset>4454261</wp:posOffset>
          </wp:positionH>
          <wp:positionV relativeFrom="paragraph">
            <wp:posOffset>-86360</wp:posOffset>
          </wp:positionV>
          <wp:extent cx="746760" cy="731520"/>
          <wp:effectExtent l="0" t="0" r="0" b="0"/>
          <wp:wrapNone/>
          <wp:docPr id="8" name="Picture 8" descr="شعار جامعة قناة السوي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descr="شعار جامعة قناة السويس"/>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46760" cy="731520"/>
                  </a:xfrm>
                  <a:prstGeom prst="rect">
                    <a:avLst/>
                  </a:prstGeom>
                  <a:noFill/>
                  <a:ln>
                    <a:noFill/>
                  </a:ln>
                  <a:extLst/>
                </pic:spPr>
              </pic:pic>
            </a:graphicData>
          </a:graphic>
        </wp:anchor>
      </w:drawing>
    </w:r>
    <w:r w:rsidR="00AA62BF" w:rsidRPr="00AA62BF">
      <w:rPr>
        <w:rFonts w:hint="cs"/>
        <w:b/>
        <w:bCs/>
        <w:sz w:val="30"/>
        <w:szCs w:val="30"/>
        <w:rtl/>
        <w:lang w:bidi="ar-EG"/>
      </w:rPr>
      <w:t>جامعة قناة السويس</w:t>
    </w:r>
  </w:p>
  <w:p w:rsidR="00AA62BF" w:rsidRDefault="0053784A" w:rsidP="00AA62BF">
    <w:pPr>
      <w:pStyle w:val="Header"/>
      <w:jc w:val="center"/>
      <w:rPr>
        <w:b/>
        <w:bCs/>
        <w:sz w:val="30"/>
        <w:szCs w:val="30"/>
        <w:rtl/>
        <w:lang w:bidi="ar-EG"/>
      </w:rPr>
    </w:pPr>
    <w:r>
      <w:rPr>
        <w:rFonts w:hint="cs"/>
        <w:b/>
        <w:bCs/>
        <w:sz w:val="30"/>
        <w:szCs w:val="30"/>
        <w:rtl/>
        <w:lang w:bidi="ar-EG"/>
      </w:rPr>
      <w:t>قطاع شئون</w:t>
    </w:r>
    <w:r w:rsidR="006F22BE">
      <w:rPr>
        <w:rFonts w:hint="cs"/>
        <w:b/>
        <w:bCs/>
        <w:sz w:val="30"/>
        <w:szCs w:val="30"/>
        <w:rtl/>
        <w:lang w:bidi="ar-EG"/>
      </w:rPr>
      <w:t xml:space="preserve"> </w:t>
    </w:r>
    <w:r>
      <w:rPr>
        <w:rFonts w:hint="cs"/>
        <w:b/>
        <w:bCs/>
        <w:sz w:val="30"/>
        <w:szCs w:val="30"/>
        <w:rtl/>
        <w:lang w:bidi="ar-EG"/>
      </w:rPr>
      <w:t>التعليم</w:t>
    </w:r>
    <w:r w:rsidR="00B11BCA">
      <w:rPr>
        <w:rFonts w:hint="cs"/>
        <w:b/>
        <w:bCs/>
        <w:sz w:val="30"/>
        <w:szCs w:val="30"/>
        <w:rtl/>
        <w:lang w:bidi="ar-EG"/>
      </w:rPr>
      <w:t xml:space="preserve"> والطلاب</w:t>
    </w:r>
  </w:p>
  <w:p w:rsidR="0053784A" w:rsidRDefault="0053784A" w:rsidP="00AA62BF">
    <w:pPr>
      <w:pStyle w:val="Header"/>
      <w:jc w:val="center"/>
      <w:rPr>
        <w:rtl/>
        <w:lang w:bidi="ar-EG"/>
      </w:rPr>
    </w:pPr>
    <w:r>
      <w:rPr>
        <w:rFonts w:hint="cs"/>
        <w:b/>
        <w:bCs/>
        <w:sz w:val="30"/>
        <w:szCs w:val="30"/>
        <w:rtl/>
        <w:lang w:bidi="ar-EG"/>
      </w:rPr>
      <w:t xml:space="preserve">مركز الدعم </w:t>
    </w:r>
    <w:r w:rsidR="00812D4F">
      <w:rPr>
        <w:rFonts w:hint="cs"/>
        <w:b/>
        <w:bCs/>
        <w:sz w:val="30"/>
        <w:szCs w:val="30"/>
        <w:rtl/>
        <w:lang w:bidi="ar-EG"/>
      </w:rPr>
      <w:t>الأكاديمي</w:t>
    </w:r>
    <w:r>
      <w:rPr>
        <w:rFonts w:hint="cs"/>
        <w:b/>
        <w:bCs/>
        <w:sz w:val="30"/>
        <w:szCs w:val="30"/>
        <w:rtl/>
        <w:lang w:bidi="ar-EG"/>
      </w:rPr>
      <w:t xml:space="preserve"> للطلاب</w:t>
    </w:r>
  </w:p>
  <w:p w:rsidR="00AA62BF" w:rsidRPr="00AA62BF" w:rsidRDefault="00AA62BF" w:rsidP="00FA682C">
    <w:pPr>
      <w:pStyle w:val="Header"/>
      <w:tabs>
        <w:tab w:val="clear" w:pos="8306"/>
        <w:tab w:val="right" w:pos="9206"/>
      </w:tabs>
      <w:ind w:left="-874" w:right="-1440"/>
      <w:jc w:val="center"/>
      <w:rPr>
        <w:u w:val="single"/>
        <w:rtl/>
        <w:lang w:bidi="ar-EG"/>
      </w:rPr>
    </w:pPr>
    <w:r w:rsidRPr="00AA62BF">
      <w:rPr>
        <w:rFonts w:hint="cs"/>
        <w:u w:val="single"/>
        <w:rtl/>
        <w:lang w:bidi="ar-EG"/>
      </w:rPr>
      <w:t>----------------------------------------------------</w:t>
    </w:r>
    <w:r w:rsidR="00FA682C">
      <w:rPr>
        <w:rFonts w:hint="cs"/>
        <w:u w:val="single"/>
        <w:rtl/>
        <w:lang w:bidi="ar-EG"/>
      </w:rPr>
      <w:t>-----------</w:t>
    </w:r>
    <w:r w:rsidRPr="00AA62BF">
      <w:rPr>
        <w:rFonts w:hint="cs"/>
        <w:u w:val="single"/>
        <w:rtl/>
        <w:lang w:bidi="ar-EG"/>
      </w:rPr>
      <w:t>-------------------------------------------------------------</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22BE" w:rsidRDefault="006F22B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3422F87"/>
    <w:multiLevelType w:val="hybridMultilevel"/>
    <w:tmpl w:val="81CCDB34"/>
    <w:lvl w:ilvl="0" w:tplc="AA76DD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D8C39AE"/>
    <w:multiLevelType w:val="hybridMultilevel"/>
    <w:tmpl w:val="19148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E59012A"/>
    <w:multiLevelType w:val="hybridMultilevel"/>
    <w:tmpl w:val="92C6389E"/>
    <w:lvl w:ilvl="0" w:tplc="107A5BC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cumentProtection w:edit="forms" w:enforcement="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cwtDQzsTQwNjE3NDRQ0lEKTi0uzszPAykwrAUAaeh39ywAAAA="/>
  </w:docVars>
  <w:rsids>
    <w:rsidRoot w:val="00F61926"/>
    <w:rsid w:val="00001317"/>
    <w:rsid w:val="000119C7"/>
    <w:rsid w:val="00036546"/>
    <w:rsid w:val="000421E4"/>
    <w:rsid w:val="0005585B"/>
    <w:rsid w:val="000E3228"/>
    <w:rsid w:val="00112A22"/>
    <w:rsid w:val="0012646D"/>
    <w:rsid w:val="001322F9"/>
    <w:rsid w:val="00153074"/>
    <w:rsid w:val="00155420"/>
    <w:rsid w:val="001767F2"/>
    <w:rsid w:val="001A1DC2"/>
    <w:rsid w:val="001A71A0"/>
    <w:rsid w:val="001E738B"/>
    <w:rsid w:val="001F2426"/>
    <w:rsid w:val="001F430D"/>
    <w:rsid w:val="00221263"/>
    <w:rsid w:val="00251536"/>
    <w:rsid w:val="00256A59"/>
    <w:rsid w:val="00261B9F"/>
    <w:rsid w:val="00265C54"/>
    <w:rsid w:val="002704D2"/>
    <w:rsid w:val="00276381"/>
    <w:rsid w:val="0028298C"/>
    <w:rsid w:val="002852CE"/>
    <w:rsid w:val="002C316E"/>
    <w:rsid w:val="002F34D2"/>
    <w:rsid w:val="00301AFB"/>
    <w:rsid w:val="00310AD6"/>
    <w:rsid w:val="00354E91"/>
    <w:rsid w:val="00360327"/>
    <w:rsid w:val="00370538"/>
    <w:rsid w:val="003A09F2"/>
    <w:rsid w:val="003D4653"/>
    <w:rsid w:val="00417433"/>
    <w:rsid w:val="00421CE3"/>
    <w:rsid w:val="004B5853"/>
    <w:rsid w:val="004C2828"/>
    <w:rsid w:val="004E1391"/>
    <w:rsid w:val="004F2EFA"/>
    <w:rsid w:val="0053348C"/>
    <w:rsid w:val="0053784A"/>
    <w:rsid w:val="00543496"/>
    <w:rsid w:val="00546AB6"/>
    <w:rsid w:val="00597DC9"/>
    <w:rsid w:val="005A210A"/>
    <w:rsid w:val="006273C1"/>
    <w:rsid w:val="0066297D"/>
    <w:rsid w:val="006B0397"/>
    <w:rsid w:val="006D2DF9"/>
    <w:rsid w:val="006F22BE"/>
    <w:rsid w:val="0070124A"/>
    <w:rsid w:val="00702C6D"/>
    <w:rsid w:val="007442F8"/>
    <w:rsid w:val="00745FFF"/>
    <w:rsid w:val="00763BA5"/>
    <w:rsid w:val="00786657"/>
    <w:rsid w:val="00796390"/>
    <w:rsid w:val="00796EF8"/>
    <w:rsid w:val="007C1B05"/>
    <w:rsid w:val="007F7B37"/>
    <w:rsid w:val="00812D4F"/>
    <w:rsid w:val="00817FEB"/>
    <w:rsid w:val="008B234F"/>
    <w:rsid w:val="008C2AD6"/>
    <w:rsid w:val="008C7995"/>
    <w:rsid w:val="008D5AFB"/>
    <w:rsid w:val="008E0D4C"/>
    <w:rsid w:val="008F0497"/>
    <w:rsid w:val="00901639"/>
    <w:rsid w:val="00932D6E"/>
    <w:rsid w:val="009401EE"/>
    <w:rsid w:val="00961C8F"/>
    <w:rsid w:val="009D375D"/>
    <w:rsid w:val="009E540E"/>
    <w:rsid w:val="009F44AA"/>
    <w:rsid w:val="00A065D5"/>
    <w:rsid w:val="00A14A56"/>
    <w:rsid w:val="00A31055"/>
    <w:rsid w:val="00A55DC4"/>
    <w:rsid w:val="00A65E94"/>
    <w:rsid w:val="00AA62BF"/>
    <w:rsid w:val="00AB52DC"/>
    <w:rsid w:val="00AF42DA"/>
    <w:rsid w:val="00B02C21"/>
    <w:rsid w:val="00B11BCA"/>
    <w:rsid w:val="00B319C7"/>
    <w:rsid w:val="00B348D5"/>
    <w:rsid w:val="00B451C4"/>
    <w:rsid w:val="00B97480"/>
    <w:rsid w:val="00BE40BD"/>
    <w:rsid w:val="00C10620"/>
    <w:rsid w:val="00C16953"/>
    <w:rsid w:val="00C300BF"/>
    <w:rsid w:val="00C84417"/>
    <w:rsid w:val="00CD0932"/>
    <w:rsid w:val="00CD2A13"/>
    <w:rsid w:val="00D068FA"/>
    <w:rsid w:val="00D251C7"/>
    <w:rsid w:val="00D845DB"/>
    <w:rsid w:val="00DA1D40"/>
    <w:rsid w:val="00DC6C83"/>
    <w:rsid w:val="00DE0DA3"/>
    <w:rsid w:val="00E15E03"/>
    <w:rsid w:val="00E222AD"/>
    <w:rsid w:val="00E6607C"/>
    <w:rsid w:val="00F070D7"/>
    <w:rsid w:val="00F30C22"/>
    <w:rsid w:val="00F32316"/>
    <w:rsid w:val="00F43654"/>
    <w:rsid w:val="00F4607E"/>
    <w:rsid w:val="00F529DE"/>
    <w:rsid w:val="00F61926"/>
    <w:rsid w:val="00F711E3"/>
    <w:rsid w:val="00F85719"/>
    <w:rsid w:val="00FA1390"/>
    <w:rsid w:val="00FA682C"/>
    <w:rsid w:val="00FB5D00"/>
    <w:rsid w:val="00FB6D3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2C6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619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A62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AA62BF"/>
  </w:style>
  <w:style w:type="paragraph" w:styleId="Footer">
    <w:name w:val="footer"/>
    <w:basedOn w:val="Normal"/>
    <w:link w:val="FooterChar"/>
    <w:uiPriority w:val="99"/>
    <w:unhideWhenUsed/>
    <w:rsid w:val="00AA62BF"/>
    <w:pPr>
      <w:tabs>
        <w:tab w:val="center" w:pos="4153"/>
        <w:tab w:val="right" w:pos="8306"/>
      </w:tabs>
      <w:spacing w:after="0" w:line="240" w:lineRule="auto"/>
    </w:pPr>
  </w:style>
  <w:style w:type="character" w:customStyle="1" w:styleId="FooterChar">
    <w:name w:val="Footer Char"/>
    <w:basedOn w:val="DefaultParagraphFont"/>
    <w:link w:val="Footer"/>
    <w:uiPriority w:val="99"/>
    <w:rsid w:val="00AA62BF"/>
  </w:style>
  <w:style w:type="paragraph" w:styleId="NormalWeb">
    <w:name w:val="Normal (Web)"/>
    <w:basedOn w:val="Normal"/>
    <w:uiPriority w:val="99"/>
    <w:semiHidden/>
    <w:unhideWhenUsed/>
    <w:rsid w:val="00AA62B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76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67F2"/>
    <w:rPr>
      <w:rFonts w:ascii="Tahoma" w:hAnsi="Tahoma" w:cs="Tahoma"/>
      <w:sz w:val="16"/>
      <w:szCs w:val="16"/>
    </w:rPr>
  </w:style>
  <w:style w:type="paragraph" w:styleId="ListParagraph">
    <w:name w:val="List Paragraph"/>
    <w:basedOn w:val="Normal"/>
    <w:uiPriority w:val="34"/>
    <w:qFormat/>
    <w:rsid w:val="004C2828"/>
    <w:pPr>
      <w:ind w:left="720"/>
      <w:contextualSpacing/>
    </w:pPr>
  </w:style>
  <w:style w:type="character" w:styleId="PlaceholderText">
    <w:name w:val="Placeholder Text"/>
    <w:basedOn w:val="DefaultParagraphFont"/>
    <w:uiPriority w:val="99"/>
    <w:semiHidden/>
    <w:rsid w:val="00B348D5"/>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2C6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619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A62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AA62BF"/>
  </w:style>
  <w:style w:type="paragraph" w:styleId="Footer">
    <w:name w:val="footer"/>
    <w:basedOn w:val="Normal"/>
    <w:link w:val="FooterChar"/>
    <w:uiPriority w:val="99"/>
    <w:unhideWhenUsed/>
    <w:rsid w:val="00AA62BF"/>
    <w:pPr>
      <w:tabs>
        <w:tab w:val="center" w:pos="4153"/>
        <w:tab w:val="right" w:pos="8306"/>
      </w:tabs>
      <w:spacing w:after="0" w:line="240" w:lineRule="auto"/>
    </w:pPr>
  </w:style>
  <w:style w:type="character" w:customStyle="1" w:styleId="FooterChar">
    <w:name w:val="Footer Char"/>
    <w:basedOn w:val="DefaultParagraphFont"/>
    <w:link w:val="Footer"/>
    <w:uiPriority w:val="99"/>
    <w:rsid w:val="00AA62BF"/>
  </w:style>
  <w:style w:type="paragraph" w:styleId="NormalWeb">
    <w:name w:val="Normal (Web)"/>
    <w:basedOn w:val="Normal"/>
    <w:uiPriority w:val="99"/>
    <w:semiHidden/>
    <w:unhideWhenUsed/>
    <w:rsid w:val="00AA62B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76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67F2"/>
    <w:rPr>
      <w:rFonts w:ascii="Tahoma" w:hAnsi="Tahoma" w:cs="Tahoma"/>
      <w:sz w:val="16"/>
      <w:szCs w:val="16"/>
    </w:rPr>
  </w:style>
  <w:style w:type="paragraph" w:styleId="ListParagraph">
    <w:name w:val="List Paragraph"/>
    <w:basedOn w:val="Normal"/>
    <w:uiPriority w:val="34"/>
    <w:qFormat/>
    <w:rsid w:val="004C2828"/>
    <w:pPr>
      <w:ind w:left="720"/>
      <w:contextualSpacing/>
    </w:pPr>
  </w:style>
  <w:style w:type="character" w:styleId="PlaceholderText">
    <w:name w:val="Placeholder Text"/>
    <w:basedOn w:val="DefaultParagraphFont"/>
    <w:uiPriority w:val="99"/>
    <w:semiHidden/>
    <w:rsid w:val="00B348D5"/>
    <w:rPr>
      <w:color w:val="808080"/>
    </w:rPr>
  </w:style>
</w:styles>
</file>

<file path=word/webSettings.xml><?xml version="1.0" encoding="utf-8"?>
<w:webSettings xmlns:r="http://schemas.openxmlformats.org/officeDocument/2006/relationships" xmlns:w="http://schemas.openxmlformats.org/wordprocessingml/2006/main">
  <w:divs>
    <w:div w:id="478613396">
      <w:bodyDiv w:val="1"/>
      <w:marLeft w:val="0"/>
      <w:marRight w:val="0"/>
      <w:marTop w:val="0"/>
      <w:marBottom w:val="0"/>
      <w:divBdr>
        <w:top w:val="none" w:sz="0" w:space="0" w:color="auto"/>
        <w:left w:val="none" w:sz="0" w:space="0" w:color="auto"/>
        <w:bottom w:val="none" w:sz="0" w:space="0" w:color="auto"/>
        <w:right w:val="none" w:sz="0" w:space="0" w:color="auto"/>
      </w:divBdr>
    </w:div>
    <w:div w:id="1044715669">
      <w:bodyDiv w:val="1"/>
      <w:marLeft w:val="0"/>
      <w:marRight w:val="0"/>
      <w:marTop w:val="0"/>
      <w:marBottom w:val="0"/>
      <w:divBdr>
        <w:top w:val="none" w:sz="0" w:space="0" w:color="auto"/>
        <w:left w:val="none" w:sz="0" w:space="0" w:color="auto"/>
        <w:bottom w:val="none" w:sz="0" w:space="0" w:color="auto"/>
        <w:right w:val="none" w:sz="0" w:space="0" w:color="auto"/>
      </w:divBdr>
    </w:div>
    <w:div w:id="160866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DBC65235D3943C9AECFC9005EF0D5D1"/>
        <w:category>
          <w:name w:val="General"/>
          <w:gallery w:val="placeholder"/>
        </w:category>
        <w:types>
          <w:type w:val="bbPlcHdr"/>
        </w:types>
        <w:behaviors>
          <w:behavior w:val="content"/>
        </w:behaviors>
        <w:guid w:val="{9C016604-9BC7-44EC-A4A6-B881968A1DCC}"/>
      </w:docPartPr>
      <w:docPartBody>
        <w:p w:rsidR="00875272" w:rsidRDefault="00875272" w:rsidP="00875272">
          <w:pPr>
            <w:pStyle w:val="ADBC65235D3943C9AECFC9005EF0D5D12"/>
          </w:pPr>
          <w:r w:rsidRPr="008F0497">
            <w:rPr>
              <w:rStyle w:val="PlaceholderText"/>
              <w:rFonts w:cs="Andalus"/>
              <w:sz w:val="26"/>
              <w:szCs w:val="26"/>
            </w:rPr>
            <w:t>………………………….………………….</w:t>
          </w:r>
        </w:p>
      </w:docPartBody>
    </w:docPart>
    <w:docPart>
      <w:docPartPr>
        <w:name w:val="E55A1AA04E404137B97A5E1A1FB2033C"/>
        <w:category>
          <w:name w:val="General"/>
          <w:gallery w:val="placeholder"/>
        </w:category>
        <w:types>
          <w:type w:val="bbPlcHdr"/>
        </w:types>
        <w:behaviors>
          <w:behavior w:val="content"/>
        </w:behaviors>
        <w:guid w:val="{D9C499BF-2824-4DA5-8025-B673F0844601}"/>
      </w:docPartPr>
      <w:docPartBody>
        <w:p w:rsidR="00875272" w:rsidRDefault="00875272" w:rsidP="00875272">
          <w:pPr>
            <w:pStyle w:val="E55A1AA04E404137B97A5E1A1FB2033C2"/>
          </w:pPr>
          <w:r w:rsidRPr="008F0497">
            <w:rPr>
              <w:rStyle w:val="PlaceholderText"/>
              <w:rFonts w:cstheme="minorHAnsi"/>
              <w:sz w:val="26"/>
              <w:szCs w:val="26"/>
            </w:rPr>
            <w:t>………………………….………………….</w:t>
          </w:r>
        </w:p>
      </w:docPartBody>
    </w:docPart>
    <w:docPart>
      <w:docPartPr>
        <w:name w:val="61ED7500127148938BF624648ED4D5DF"/>
        <w:category>
          <w:name w:val="General"/>
          <w:gallery w:val="placeholder"/>
        </w:category>
        <w:types>
          <w:type w:val="bbPlcHdr"/>
        </w:types>
        <w:behaviors>
          <w:behavior w:val="content"/>
        </w:behaviors>
        <w:guid w:val="{13128CC6-77F6-49B6-A636-059A817F1D1A}"/>
      </w:docPartPr>
      <w:docPartBody>
        <w:p w:rsidR="00875272" w:rsidRDefault="00875272" w:rsidP="00875272">
          <w:pPr>
            <w:pStyle w:val="61ED7500127148938BF624648ED4D5DF2"/>
          </w:pPr>
          <w:r w:rsidRPr="008F0497">
            <w:rPr>
              <w:rStyle w:val="PlaceholderText"/>
              <w:sz w:val="26"/>
              <w:szCs w:val="26"/>
            </w:rPr>
            <w:t>…………………………….</w:t>
          </w:r>
        </w:p>
      </w:docPartBody>
    </w:docPart>
    <w:docPart>
      <w:docPartPr>
        <w:name w:val="0FF51B7C89044D268CAC9FCD6FF4FBAA"/>
        <w:category>
          <w:name w:val="General"/>
          <w:gallery w:val="placeholder"/>
        </w:category>
        <w:types>
          <w:type w:val="bbPlcHdr"/>
        </w:types>
        <w:behaviors>
          <w:behavior w:val="content"/>
        </w:behaviors>
        <w:guid w:val="{A4AA235F-5FBC-47EB-8F91-5184E62AFC9C}"/>
      </w:docPartPr>
      <w:docPartBody>
        <w:p w:rsidR="00875272" w:rsidRDefault="00875272" w:rsidP="00875272">
          <w:pPr>
            <w:pStyle w:val="0FF51B7C89044D268CAC9FCD6FF4FBAA2"/>
          </w:pPr>
          <w:r w:rsidRPr="008F0497">
            <w:rPr>
              <w:rStyle w:val="PlaceholderText"/>
              <w:sz w:val="26"/>
              <w:szCs w:val="26"/>
            </w:rPr>
            <w:t>………………….</w:t>
          </w:r>
        </w:p>
      </w:docPartBody>
    </w:docPart>
    <w:docPart>
      <w:docPartPr>
        <w:name w:val="FD2B060DD157498B8DD15C67BD13FBF7"/>
        <w:category>
          <w:name w:val="General"/>
          <w:gallery w:val="placeholder"/>
        </w:category>
        <w:types>
          <w:type w:val="bbPlcHdr"/>
        </w:types>
        <w:behaviors>
          <w:behavior w:val="content"/>
        </w:behaviors>
        <w:guid w:val="{DAEA7DC1-1874-4251-8E67-C1B642DB2354}"/>
      </w:docPartPr>
      <w:docPartBody>
        <w:p w:rsidR="00875272" w:rsidRDefault="00875272" w:rsidP="00875272">
          <w:pPr>
            <w:pStyle w:val="FD2B060DD157498B8DD15C67BD13FBF72"/>
          </w:pPr>
          <w:r w:rsidRPr="008F0497">
            <w:rPr>
              <w:rStyle w:val="PlaceholderText"/>
              <w:sz w:val="26"/>
              <w:szCs w:val="26"/>
            </w:rPr>
            <w:t>…………………………….</w:t>
          </w:r>
        </w:p>
      </w:docPartBody>
    </w:docPart>
    <w:docPart>
      <w:docPartPr>
        <w:name w:val="8D2B0B8F1E2149309C83944A1EEBC505"/>
        <w:category>
          <w:name w:val="General"/>
          <w:gallery w:val="placeholder"/>
        </w:category>
        <w:types>
          <w:type w:val="bbPlcHdr"/>
        </w:types>
        <w:behaviors>
          <w:behavior w:val="content"/>
        </w:behaviors>
        <w:guid w:val="{2C23C379-73C3-4DE4-BC37-6A73C423547D}"/>
      </w:docPartPr>
      <w:docPartBody>
        <w:p w:rsidR="00875272" w:rsidRDefault="00875272" w:rsidP="00875272">
          <w:pPr>
            <w:pStyle w:val="8D2B0B8F1E2149309C83944A1EEBC5052"/>
          </w:pPr>
          <w:r w:rsidRPr="008F0497">
            <w:rPr>
              <w:rStyle w:val="PlaceholderText"/>
              <w:sz w:val="26"/>
              <w:szCs w:val="26"/>
            </w:rPr>
            <w:t>………………….</w:t>
          </w:r>
        </w:p>
      </w:docPartBody>
    </w:docPart>
    <w:docPart>
      <w:docPartPr>
        <w:name w:val="F624717A412B40B0A202212E5E57F2D3"/>
        <w:category>
          <w:name w:val="General"/>
          <w:gallery w:val="placeholder"/>
        </w:category>
        <w:types>
          <w:type w:val="bbPlcHdr"/>
        </w:types>
        <w:behaviors>
          <w:behavior w:val="content"/>
        </w:behaviors>
        <w:guid w:val="{6A660162-1CB5-4475-AD18-00369450164D}"/>
      </w:docPartPr>
      <w:docPartBody>
        <w:p w:rsidR="00875272" w:rsidRDefault="00875272" w:rsidP="00875272">
          <w:pPr>
            <w:pStyle w:val="F624717A412B40B0A202212E5E57F2D32"/>
          </w:pPr>
          <w:r w:rsidRPr="008F0497">
            <w:rPr>
              <w:rStyle w:val="PlaceholderText"/>
              <w:sz w:val="26"/>
              <w:szCs w:val="26"/>
            </w:rPr>
            <w:t>…………………………….</w:t>
          </w:r>
        </w:p>
      </w:docPartBody>
    </w:docPart>
    <w:docPart>
      <w:docPartPr>
        <w:name w:val="5BD7F933E5E04B0AB6E7C89AECE03FB6"/>
        <w:category>
          <w:name w:val="General"/>
          <w:gallery w:val="placeholder"/>
        </w:category>
        <w:types>
          <w:type w:val="bbPlcHdr"/>
        </w:types>
        <w:behaviors>
          <w:behavior w:val="content"/>
        </w:behaviors>
        <w:guid w:val="{7EAAE2A5-A5BA-45A6-89BE-4F861E6C9E6E}"/>
      </w:docPartPr>
      <w:docPartBody>
        <w:p w:rsidR="00875272" w:rsidRDefault="00875272" w:rsidP="00875272">
          <w:pPr>
            <w:pStyle w:val="5BD7F933E5E04B0AB6E7C89AECE03FB62"/>
          </w:pPr>
          <w:r w:rsidRPr="008F0497">
            <w:rPr>
              <w:rStyle w:val="PlaceholderText"/>
              <w:sz w:val="26"/>
              <w:szCs w:val="26"/>
            </w:rPr>
            <w:t>………………….</w:t>
          </w:r>
        </w:p>
      </w:docPartBody>
    </w:docPart>
    <w:docPart>
      <w:docPartPr>
        <w:name w:val="5B0294A9813F45169F4754B0D624C181"/>
        <w:category>
          <w:name w:val="General"/>
          <w:gallery w:val="placeholder"/>
        </w:category>
        <w:types>
          <w:type w:val="bbPlcHdr"/>
        </w:types>
        <w:behaviors>
          <w:behavior w:val="content"/>
        </w:behaviors>
        <w:guid w:val="{F3E789E5-5FDA-4C4F-A8B8-617DD8F2FC64}"/>
      </w:docPartPr>
      <w:docPartBody>
        <w:p w:rsidR="00875272" w:rsidRDefault="00875272" w:rsidP="00875272">
          <w:pPr>
            <w:pStyle w:val="5B0294A9813F45169F4754B0D624C1812"/>
          </w:pPr>
          <w:r w:rsidRPr="008F0497">
            <w:rPr>
              <w:rStyle w:val="PlaceholderText"/>
              <w:sz w:val="26"/>
              <w:szCs w:val="26"/>
            </w:rPr>
            <w:t>…………………………….……………….</w:t>
          </w:r>
        </w:p>
      </w:docPartBody>
    </w:docPart>
    <w:docPart>
      <w:docPartPr>
        <w:name w:val="06F3E1377644424AB3768FC560F0C779"/>
        <w:category>
          <w:name w:val="General"/>
          <w:gallery w:val="placeholder"/>
        </w:category>
        <w:types>
          <w:type w:val="bbPlcHdr"/>
        </w:types>
        <w:behaviors>
          <w:behavior w:val="content"/>
        </w:behaviors>
        <w:guid w:val="{4CE9BD3D-7EA0-430F-B31A-1B45A295C974}"/>
      </w:docPartPr>
      <w:docPartBody>
        <w:p w:rsidR="00875272" w:rsidRDefault="00875272" w:rsidP="00875272">
          <w:pPr>
            <w:pStyle w:val="06F3E1377644424AB3768FC560F0C7792"/>
          </w:pPr>
          <w:r w:rsidRPr="008F0497">
            <w:rPr>
              <w:rStyle w:val="PlaceholderText"/>
              <w:rFonts w:cs="Andalus"/>
              <w:sz w:val="26"/>
              <w:szCs w:val="26"/>
            </w:rPr>
            <w:t>………………………….………………….………………………….………………….………………………….………………….</w:t>
          </w:r>
        </w:p>
      </w:docPartBody>
    </w:docPart>
    <w:docPart>
      <w:docPartPr>
        <w:name w:val="179D9C39189D498CA32C611404F9EFCB"/>
        <w:category>
          <w:name w:val="General"/>
          <w:gallery w:val="placeholder"/>
        </w:category>
        <w:types>
          <w:type w:val="bbPlcHdr"/>
        </w:types>
        <w:behaviors>
          <w:behavior w:val="content"/>
        </w:behaviors>
        <w:guid w:val="{3D56A2D9-15F0-4E99-91E6-3DE9316A8160}"/>
      </w:docPartPr>
      <w:docPartBody>
        <w:p w:rsidR="00875272" w:rsidRDefault="00875272" w:rsidP="00875272">
          <w:pPr>
            <w:pStyle w:val="179D9C39189D498CA32C611404F9EFCB2"/>
          </w:pPr>
          <w:r w:rsidRPr="008F0497">
            <w:rPr>
              <w:rStyle w:val="PlaceholderText"/>
              <w:rFonts w:cs="Andalus"/>
              <w:sz w:val="26"/>
              <w:szCs w:val="26"/>
            </w:rPr>
            <w:t>………………………….………………….………………………….………………….………………………….………………….</w:t>
          </w:r>
        </w:p>
      </w:docPartBody>
    </w:docPart>
    <w:docPart>
      <w:docPartPr>
        <w:name w:val="B77EB3AB01CB49A48A711E770039C765"/>
        <w:category>
          <w:name w:val="General"/>
          <w:gallery w:val="placeholder"/>
        </w:category>
        <w:types>
          <w:type w:val="bbPlcHdr"/>
        </w:types>
        <w:behaviors>
          <w:behavior w:val="content"/>
        </w:behaviors>
        <w:guid w:val="{2CF49107-2292-4B56-B722-590D43CBAFEE}"/>
      </w:docPartPr>
      <w:docPartBody>
        <w:p w:rsidR="00875272" w:rsidRDefault="00875272" w:rsidP="00875272">
          <w:pPr>
            <w:pStyle w:val="B77EB3AB01CB49A48A711E770039C7652"/>
          </w:pPr>
          <w:r w:rsidRPr="008F0497">
            <w:rPr>
              <w:rStyle w:val="PlaceholderText"/>
              <w:sz w:val="26"/>
              <w:szCs w:val="26"/>
            </w:rPr>
            <w:t>…………………………………………….</w:t>
          </w:r>
        </w:p>
      </w:docPartBody>
    </w:docPart>
    <w:docPart>
      <w:docPartPr>
        <w:name w:val="17CF1F28849B484A92B6CAD8B9F4A179"/>
        <w:category>
          <w:name w:val="General"/>
          <w:gallery w:val="placeholder"/>
        </w:category>
        <w:types>
          <w:type w:val="bbPlcHdr"/>
        </w:types>
        <w:behaviors>
          <w:behavior w:val="content"/>
        </w:behaviors>
        <w:guid w:val="{F4FFD549-9068-4138-9999-5CDB62C7F967}"/>
      </w:docPartPr>
      <w:docPartBody>
        <w:p w:rsidR="00875272" w:rsidRDefault="00875272" w:rsidP="00875272">
          <w:pPr>
            <w:pStyle w:val="17CF1F28849B484A92B6CAD8B9F4A1792"/>
          </w:pPr>
          <w:r w:rsidRPr="008F0497">
            <w:rPr>
              <w:rStyle w:val="PlaceholderText"/>
              <w:sz w:val="26"/>
              <w:szCs w:val="26"/>
            </w:rPr>
            <w:t>…………..</w:t>
          </w:r>
        </w:p>
      </w:docPartBody>
    </w:docPart>
    <w:docPart>
      <w:docPartPr>
        <w:name w:val="F603E46A60A34742B798BA4F45C27BA7"/>
        <w:category>
          <w:name w:val="General"/>
          <w:gallery w:val="placeholder"/>
        </w:category>
        <w:types>
          <w:type w:val="bbPlcHdr"/>
        </w:types>
        <w:behaviors>
          <w:behavior w:val="content"/>
        </w:behaviors>
        <w:guid w:val="{6E90BC0F-199D-4A78-BE37-ED327CE49AC8}"/>
      </w:docPartPr>
      <w:docPartBody>
        <w:p w:rsidR="00875272" w:rsidRDefault="00875272" w:rsidP="00875272">
          <w:pPr>
            <w:pStyle w:val="F603E46A60A34742B798BA4F45C27BA72"/>
          </w:pPr>
          <w:r w:rsidRPr="008F0497">
            <w:rPr>
              <w:rStyle w:val="PlaceholderText"/>
              <w:sz w:val="26"/>
              <w:szCs w:val="26"/>
            </w:rPr>
            <w:t>………………………….………………….</w:t>
          </w:r>
        </w:p>
      </w:docPartBody>
    </w:docPart>
    <w:docPart>
      <w:docPartPr>
        <w:name w:val="EB8269E6535A4193B89ED64F3AA12844"/>
        <w:category>
          <w:name w:val="General"/>
          <w:gallery w:val="placeholder"/>
        </w:category>
        <w:types>
          <w:type w:val="bbPlcHdr"/>
        </w:types>
        <w:behaviors>
          <w:behavior w:val="content"/>
        </w:behaviors>
        <w:guid w:val="{B146A157-17D8-4680-AECD-3E43940871ED}"/>
      </w:docPartPr>
      <w:docPartBody>
        <w:p w:rsidR="00875272" w:rsidRDefault="00875272" w:rsidP="00875272">
          <w:pPr>
            <w:pStyle w:val="EB8269E6535A4193B89ED64F3AA128442"/>
          </w:pPr>
          <w:r w:rsidRPr="008F0497">
            <w:rPr>
              <w:rStyle w:val="PlaceholderText"/>
              <w:sz w:val="26"/>
              <w:szCs w:val="26"/>
            </w:rPr>
            <w:t>…………..</w:t>
          </w:r>
        </w:p>
      </w:docPartBody>
    </w:docPart>
    <w:docPart>
      <w:docPartPr>
        <w:name w:val="5B883751D1154648B59FCBA99B63627F"/>
        <w:category>
          <w:name w:val="General"/>
          <w:gallery w:val="placeholder"/>
        </w:category>
        <w:types>
          <w:type w:val="bbPlcHdr"/>
        </w:types>
        <w:behaviors>
          <w:behavior w:val="content"/>
        </w:behaviors>
        <w:guid w:val="{88AFD7E7-71D1-462E-AFC6-1CC7EDE594EE}"/>
      </w:docPartPr>
      <w:docPartBody>
        <w:p w:rsidR="00875272" w:rsidRDefault="00875272" w:rsidP="00875272">
          <w:pPr>
            <w:pStyle w:val="5B883751D1154648B59FCBA99B63627F2"/>
          </w:pPr>
          <w:r w:rsidRPr="008F0497">
            <w:rPr>
              <w:rStyle w:val="PlaceholderText"/>
              <w:sz w:val="26"/>
              <w:szCs w:val="26"/>
            </w:rPr>
            <w:t>………………………….………………….</w:t>
          </w:r>
        </w:p>
      </w:docPartBody>
    </w:docPart>
    <w:docPart>
      <w:docPartPr>
        <w:name w:val="DB50E225BFA54F26849ADC4875DC4F75"/>
        <w:category>
          <w:name w:val="General"/>
          <w:gallery w:val="placeholder"/>
        </w:category>
        <w:types>
          <w:type w:val="bbPlcHdr"/>
        </w:types>
        <w:behaviors>
          <w:behavior w:val="content"/>
        </w:behaviors>
        <w:guid w:val="{AC2E8CF7-791D-418B-A1DC-D05717EF41E2}"/>
      </w:docPartPr>
      <w:docPartBody>
        <w:p w:rsidR="00875272" w:rsidRDefault="00875272" w:rsidP="00875272">
          <w:pPr>
            <w:pStyle w:val="DB50E225BFA54F26849ADC4875DC4F752"/>
          </w:pPr>
          <w:r w:rsidRPr="008F0497">
            <w:rPr>
              <w:rStyle w:val="PlaceholderText"/>
              <w:sz w:val="26"/>
              <w:szCs w:val="26"/>
            </w:rPr>
            <w:t>…………..</w:t>
          </w:r>
        </w:p>
      </w:docPartBody>
    </w:docPart>
    <w:docPart>
      <w:docPartPr>
        <w:name w:val="AD2EE442D6404F38AF0774A57DC9B86D"/>
        <w:category>
          <w:name w:val="General"/>
          <w:gallery w:val="placeholder"/>
        </w:category>
        <w:types>
          <w:type w:val="bbPlcHdr"/>
        </w:types>
        <w:behaviors>
          <w:behavior w:val="content"/>
        </w:behaviors>
        <w:guid w:val="{B391C860-205A-4683-B1C2-5C52E03E7D20}"/>
      </w:docPartPr>
      <w:docPartBody>
        <w:p w:rsidR="00875272" w:rsidRDefault="00875272" w:rsidP="00875272">
          <w:pPr>
            <w:pStyle w:val="AD2EE442D6404F38AF0774A57DC9B86D2"/>
          </w:pPr>
          <w:r w:rsidRPr="008F0497">
            <w:rPr>
              <w:rStyle w:val="PlaceholderText"/>
              <w:rFonts w:cs="Andalus"/>
              <w:sz w:val="26"/>
              <w:szCs w:val="26"/>
            </w:rPr>
            <w: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eiryo">
    <w:altName w:val="Arial Unicode MS"/>
    <w:charset w:val="80"/>
    <w:family w:val="swiss"/>
    <w:pitch w:val="variable"/>
    <w:sig w:usb0="00000000" w:usb1="EAC7FFFF" w:usb2="00010012" w:usb3="00000000" w:csb0="0002009F" w:csb1="00000000"/>
  </w:font>
  <w:font w:name="Segoe UI Symbol">
    <w:panose1 w:val="020B0502040204020203"/>
    <w:charset w:val="00"/>
    <w:family w:val="swiss"/>
    <w:pitch w:val="variable"/>
    <w:sig w:usb0="8000006F" w:usb1="1200FBEF" w:usb2="000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ndalus">
    <w:panose1 w:val="02020603050405020304"/>
    <w:charset w:val="00"/>
    <w:family w:val="roman"/>
    <w:pitch w:val="variable"/>
    <w:sig w:usb0="00002003" w:usb1="80000000" w:usb2="00000008" w:usb3="00000000" w:csb0="0000004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64579"/>
    <w:rsid w:val="00147B61"/>
    <w:rsid w:val="00231E9B"/>
    <w:rsid w:val="00256842"/>
    <w:rsid w:val="002E2273"/>
    <w:rsid w:val="00326D93"/>
    <w:rsid w:val="00354EAB"/>
    <w:rsid w:val="003A565A"/>
    <w:rsid w:val="003B0CED"/>
    <w:rsid w:val="003E0AC3"/>
    <w:rsid w:val="00421CB9"/>
    <w:rsid w:val="00491629"/>
    <w:rsid w:val="004A159E"/>
    <w:rsid w:val="005358DD"/>
    <w:rsid w:val="005C753B"/>
    <w:rsid w:val="005F383D"/>
    <w:rsid w:val="005F3D1B"/>
    <w:rsid w:val="00626BDE"/>
    <w:rsid w:val="0070209D"/>
    <w:rsid w:val="0071020D"/>
    <w:rsid w:val="00774285"/>
    <w:rsid w:val="00804145"/>
    <w:rsid w:val="00875272"/>
    <w:rsid w:val="008A5243"/>
    <w:rsid w:val="008E2123"/>
    <w:rsid w:val="009F66BD"/>
    <w:rsid w:val="00A57B31"/>
    <w:rsid w:val="00AB1576"/>
    <w:rsid w:val="00AC55D7"/>
    <w:rsid w:val="00BC7CC9"/>
    <w:rsid w:val="00C058AD"/>
    <w:rsid w:val="00C95D6A"/>
    <w:rsid w:val="00CE0C04"/>
    <w:rsid w:val="00D64579"/>
    <w:rsid w:val="00E332E0"/>
    <w:rsid w:val="00E4279E"/>
    <w:rsid w:val="00E47553"/>
    <w:rsid w:val="00E85D07"/>
    <w:rsid w:val="00EA2C19"/>
    <w:rsid w:val="00F640D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020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272"/>
    <w:rPr>
      <w:color w:val="808080"/>
    </w:rPr>
  </w:style>
  <w:style w:type="paragraph" w:customStyle="1" w:styleId="4FECF5CB75F94B64A62670B8B3BF15AD">
    <w:name w:val="4FECF5CB75F94B64A62670B8B3BF15AD"/>
    <w:rsid w:val="00D64579"/>
    <w:pPr>
      <w:bidi/>
    </w:pPr>
  </w:style>
  <w:style w:type="paragraph" w:customStyle="1" w:styleId="6346096C62104655A9B631656B97D452">
    <w:name w:val="6346096C62104655A9B631656B97D452"/>
    <w:rsid w:val="00D64579"/>
    <w:pPr>
      <w:bidi/>
    </w:pPr>
  </w:style>
  <w:style w:type="paragraph" w:customStyle="1" w:styleId="4FECF5CB75F94B64A62670B8B3BF15AD1">
    <w:name w:val="4FECF5CB75F94B64A62670B8B3BF15AD1"/>
    <w:rsid w:val="00D64579"/>
    <w:pPr>
      <w:bidi/>
    </w:pPr>
    <w:rPr>
      <w:rFonts w:eastAsiaTheme="minorHAnsi"/>
    </w:rPr>
  </w:style>
  <w:style w:type="paragraph" w:customStyle="1" w:styleId="F8FBCA2950E4486A88F7C95696A38036">
    <w:name w:val="F8FBCA2950E4486A88F7C95696A38036"/>
    <w:rsid w:val="00D64579"/>
    <w:pPr>
      <w:bidi/>
    </w:pPr>
    <w:rPr>
      <w:rFonts w:eastAsiaTheme="minorHAnsi"/>
    </w:rPr>
  </w:style>
  <w:style w:type="paragraph" w:customStyle="1" w:styleId="F2D2B31375D84C5084BD37904B01B6A0">
    <w:name w:val="F2D2B31375D84C5084BD37904B01B6A0"/>
    <w:rsid w:val="00D64579"/>
    <w:pPr>
      <w:bidi/>
    </w:pPr>
    <w:rPr>
      <w:rFonts w:eastAsiaTheme="minorHAnsi"/>
    </w:rPr>
  </w:style>
  <w:style w:type="paragraph" w:customStyle="1" w:styleId="1D2571CA7E784BACBA14C51854142280">
    <w:name w:val="1D2571CA7E784BACBA14C51854142280"/>
    <w:rsid w:val="00D64579"/>
    <w:pPr>
      <w:bidi/>
    </w:pPr>
    <w:rPr>
      <w:rFonts w:eastAsiaTheme="minorHAnsi"/>
    </w:rPr>
  </w:style>
  <w:style w:type="paragraph" w:customStyle="1" w:styleId="A99FA218C0504F469445D46AD0B630BB">
    <w:name w:val="A99FA218C0504F469445D46AD0B630BB"/>
    <w:rsid w:val="00D64579"/>
    <w:pPr>
      <w:bidi/>
    </w:pPr>
    <w:rPr>
      <w:rFonts w:eastAsiaTheme="minorHAnsi"/>
    </w:rPr>
  </w:style>
  <w:style w:type="paragraph" w:customStyle="1" w:styleId="C47B91D655744636BD0D67EBD9CA15DD">
    <w:name w:val="C47B91D655744636BD0D67EBD9CA15DD"/>
    <w:rsid w:val="00D64579"/>
    <w:pPr>
      <w:bidi/>
    </w:pPr>
    <w:rPr>
      <w:rFonts w:eastAsiaTheme="minorHAnsi"/>
    </w:rPr>
  </w:style>
  <w:style w:type="paragraph" w:customStyle="1" w:styleId="6D9B2884BC93444C86775C3702B46BB0">
    <w:name w:val="6D9B2884BC93444C86775C3702B46BB0"/>
    <w:rsid w:val="00D64579"/>
    <w:pPr>
      <w:bidi/>
    </w:pPr>
    <w:rPr>
      <w:rFonts w:eastAsiaTheme="minorHAnsi"/>
    </w:rPr>
  </w:style>
  <w:style w:type="paragraph" w:customStyle="1" w:styleId="7E989754071F461CAD69A733FEABC57A">
    <w:name w:val="7E989754071F461CAD69A733FEABC57A"/>
    <w:rsid w:val="00D64579"/>
    <w:pPr>
      <w:bidi/>
    </w:pPr>
    <w:rPr>
      <w:rFonts w:eastAsiaTheme="minorHAnsi"/>
    </w:rPr>
  </w:style>
  <w:style w:type="paragraph" w:customStyle="1" w:styleId="2A109C01170F4C59BE7A0B6D96BAA6F0">
    <w:name w:val="2A109C01170F4C59BE7A0B6D96BAA6F0"/>
    <w:rsid w:val="00D64579"/>
    <w:pPr>
      <w:bidi/>
    </w:pPr>
    <w:rPr>
      <w:rFonts w:eastAsiaTheme="minorHAnsi"/>
    </w:rPr>
  </w:style>
  <w:style w:type="paragraph" w:customStyle="1" w:styleId="AB9D167D5D7347A299F66A436ABB630C">
    <w:name w:val="AB9D167D5D7347A299F66A436ABB630C"/>
    <w:rsid w:val="00D64579"/>
    <w:pPr>
      <w:bidi/>
    </w:pPr>
    <w:rPr>
      <w:rFonts w:eastAsiaTheme="minorHAnsi"/>
    </w:rPr>
  </w:style>
  <w:style w:type="paragraph" w:customStyle="1" w:styleId="8FC8ACC199874A83AF1244A0992459AD">
    <w:name w:val="8FC8ACC199874A83AF1244A0992459AD"/>
    <w:rsid w:val="00D64579"/>
    <w:pPr>
      <w:bidi/>
    </w:pPr>
    <w:rPr>
      <w:rFonts w:eastAsiaTheme="minorHAnsi"/>
    </w:rPr>
  </w:style>
  <w:style w:type="paragraph" w:customStyle="1" w:styleId="51BAB176544C460DAF94DCD9FCB82CCD">
    <w:name w:val="51BAB176544C460DAF94DCD9FCB82CCD"/>
    <w:rsid w:val="00D64579"/>
    <w:pPr>
      <w:bidi/>
    </w:pPr>
    <w:rPr>
      <w:rFonts w:eastAsiaTheme="minorHAnsi"/>
    </w:rPr>
  </w:style>
  <w:style w:type="paragraph" w:customStyle="1" w:styleId="BDA86F69E7344F098A4D8EAA54E0C8CE">
    <w:name w:val="BDA86F69E7344F098A4D8EAA54E0C8CE"/>
    <w:rsid w:val="00D64579"/>
    <w:pPr>
      <w:bidi/>
    </w:pPr>
    <w:rPr>
      <w:rFonts w:eastAsiaTheme="minorHAnsi"/>
    </w:rPr>
  </w:style>
  <w:style w:type="paragraph" w:customStyle="1" w:styleId="7BC5D7CEBEBD4341B6186B60DC675CB1">
    <w:name w:val="7BC5D7CEBEBD4341B6186B60DC675CB1"/>
    <w:rsid w:val="00D64579"/>
    <w:pPr>
      <w:bidi/>
    </w:pPr>
    <w:rPr>
      <w:rFonts w:eastAsiaTheme="minorHAnsi"/>
    </w:rPr>
  </w:style>
  <w:style w:type="paragraph" w:customStyle="1" w:styleId="A1F0CCC3031D4B86A1DE880CE9B3992F">
    <w:name w:val="A1F0CCC3031D4B86A1DE880CE9B3992F"/>
    <w:rsid w:val="00D64579"/>
    <w:pPr>
      <w:bidi/>
    </w:pPr>
    <w:rPr>
      <w:rFonts w:eastAsiaTheme="minorHAnsi"/>
    </w:rPr>
  </w:style>
  <w:style w:type="paragraph" w:customStyle="1" w:styleId="968754EAE78F4B5CBE5A693FCE99AB8E">
    <w:name w:val="968754EAE78F4B5CBE5A693FCE99AB8E"/>
    <w:rsid w:val="00D64579"/>
    <w:pPr>
      <w:bidi/>
    </w:pPr>
    <w:rPr>
      <w:rFonts w:eastAsiaTheme="minorHAnsi"/>
    </w:rPr>
  </w:style>
  <w:style w:type="paragraph" w:customStyle="1" w:styleId="702F545EFFDD44A6A342811A98FA786F">
    <w:name w:val="702F545EFFDD44A6A342811A98FA786F"/>
    <w:rsid w:val="00D64579"/>
    <w:pPr>
      <w:bidi/>
    </w:pPr>
    <w:rPr>
      <w:rFonts w:eastAsiaTheme="minorHAnsi"/>
    </w:rPr>
  </w:style>
  <w:style w:type="paragraph" w:customStyle="1" w:styleId="C0C6DFC4223D43E591D01B98CCFB63CD">
    <w:name w:val="C0C6DFC4223D43E591D01B98CCFB63CD"/>
    <w:rsid w:val="00D64579"/>
    <w:pPr>
      <w:bidi/>
    </w:pPr>
    <w:rPr>
      <w:rFonts w:eastAsiaTheme="minorHAnsi"/>
    </w:rPr>
  </w:style>
  <w:style w:type="paragraph" w:customStyle="1" w:styleId="906E2AD9C1B240C39011F1F4CCE2ED88">
    <w:name w:val="906E2AD9C1B240C39011F1F4CCE2ED88"/>
    <w:rsid w:val="00D64579"/>
    <w:pPr>
      <w:bidi/>
    </w:pPr>
    <w:rPr>
      <w:rFonts w:eastAsiaTheme="minorHAnsi"/>
    </w:rPr>
  </w:style>
  <w:style w:type="paragraph" w:customStyle="1" w:styleId="6346096C62104655A9B631656B97D4521">
    <w:name w:val="6346096C62104655A9B631656B97D4521"/>
    <w:rsid w:val="00D64579"/>
    <w:pPr>
      <w:bidi/>
    </w:pPr>
    <w:rPr>
      <w:rFonts w:eastAsiaTheme="minorHAnsi"/>
    </w:rPr>
  </w:style>
  <w:style w:type="paragraph" w:customStyle="1" w:styleId="172FA92CE8FC4CC5A58914E60BF202D2">
    <w:name w:val="172FA92CE8FC4CC5A58914E60BF202D2"/>
    <w:rsid w:val="00D64579"/>
    <w:pPr>
      <w:bidi/>
    </w:pPr>
    <w:rPr>
      <w:rFonts w:eastAsiaTheme="minorHAnsi"/>
    </w:rPr>
  </w:style>
  <w:style w:type="paragraph" w:customStyle="1" w:styleId="2F8C9D73D07143488FAB35715C0E2058">
    <w:name w:val="2F8C9D73D07143488FAB35715C0E2058"/>
    <w:rsid w:val="00D64579"/>
    <w:pPr>
      <w:bidi/>
    </w:pPr>
  </w:style>
  <w:style w:type="paragraph" w:customStyle="1" w:styleId="4589570E9DC7416E9B2052A526728E0C">
    <w:name w:val="4589570E9DC7416E9B2052A526728E0C"/>
    <w:rsid w:val="00D64579"/>
    <w:pPr>
      <w:bidi/>
    </w:pPr>
    <w:rPr>
      <w:rFonts w:eastAsiaTheme="minorHAnsi"/>
    </w:rPr>
  </w:style>
  <w:style w:type="paragraph" w:customStyle="1" w:styleId="C8F4F9C8FA6D41B08F1DC550B537E720">
    <w:name w:val="C8F4F9C8FA6D41B08F1DC550B537E720"/>
    <w:rsid w:val="00D64579"/>
    <w:pPr>
      <w:bidi/>
    </w:pPr>
    <w:rPr>
      <w:rFonts w:eastAsiaTheme="minorHAnsi"/>
    </w:rPr>
  </w:style>
  <w:style w:type="paragraph" w:customStyle="1" w:styleId="5AF32B25149E4E36AB7452DA80D18762">
    <w:name w:val="5AF32B25149E4E36AB7452DA80D18762"/>
    <w:rsid w:val="00D64579"/>
    <w:pPr>
      <w:bidi/>
    </w:pPr>
    <w:rPr>
      <w:rFonts w:eastAsiaTheme="minorHAnsi"/>
    </w:rPr>
  </w:style>
  <w:style w:type="paragraph" w:customStyle="1" w:styleId="1D2571CA7E784BACBA14C518541422801">
    <w:name w:val="1D2571CA7E784BACBA14C518541422801"/>
    <w:rsid w:val="00D64579"/>
    <w:pPr>
      <w:bidi/>
    </w:pPr>
    <w:rPr>
      <w:rFonts w:eastAsiaTheme="minorHAnsi"/>
    </w:rPr>
  </w:style>
  <w:style w:type="paragraph" w:customStyle="1" w:styleId="A99FA218C0504F469445D46AD0B630BB1">
    <w:name w:val="A99FA218C0504F469445D46AD0B630BB1"/>
    <w:rsid w:val="00D64579"/>
    <w:pPr>
      <w:bidi/>
    </w:pPr>
    <w:rPr>
      <w:rFonts w:eastAsiaTheme="minorHAnsi"/>
    </w:rPr>
  </w:style>
  <w:style w:type="paragraph" w:customStyle="1" w:styleId="C47B91D655744636BD0D67EBD9CA15DD1">
    <w:name w:val="C47B91D655744636BD0D67EBD9CA15DD1"/>
    <w:rsid w:val="00D64579"/>
    <w:pPr>
      <w:bidi/>
    </w:pPr>
    <w:rPr>
      <w:rFonts w:eastAsiaTheme="minorHAnsi"/>
    </w:rPr>
  </w:style>
  <w:style w:type="paragraph" w:customStyle="1" w:styleId="6D9B2884BC93444C86775C3702B46BB01">
    <w:name w:val="6D9B2884BC93444C86775C3702B46BB01"/>
    <w:rsid w:val="00D64579"/>
    <w:pPr>
      <w:bidi/>
    </w:pPr>
    <w:rPr>
      <w:rFonts w:eastAsiaTheme="minorHAnsi"/>
    </w:rPr>
  </w:style>
  <w:style w:type="paragraph" w:customStyle="1" w:styleId="7E989754071F461CAD69A733FEABC57A1">
    <w:name w:val="7E989754071F461CAD69A733FEABC57A1"/>
    <w:rsid w:val="00D64579"/>
    <w:pPr>
      <w:bidi/>
    </w:pPr>
    <w:rPr>
      <w:rFonts w:eastAsiaTheme="minorHAnsi"/>
    </w:rPr>
  </w:style>
  <w:style w:type="paragraph" w:customStyle="1" w:styleId="2A109C01170F4C59BE7A0B6D96BAA6F01">
    <w:name w:val="2A109C01170F4C59BE7A0B6D96BAA6F01"/>
    <w:rsid w:val="00D64579"/>
    <w:pPr>
      <w:bidi/>
    </w:pPr>
    <w:rPr>
      <w:rFonts w:eastAsiaTheme="minorHAnsi"/>
    </w:rPr>
  </w:style>
  <w:style w:type="paragraph" w:customStyle="1" w:styleId="AB9D167D5D7347A299F66A436ABB630C1">
    <w:name w:val="AB9D167D5D7347A299F66A436ABB630C1"/>
    <w:rsid w:val="00D64579"/>
    <w:pPr>
      <w:bidi/>
    </w:pPr>
    <w:rPr>
      <w:rFonts w:eastAsiaTheme="minorHAnsi"/>
    </w:rPr>
  </w:style>
  <w:style w:type="paragraph" w:customStyle="1" w:styleId="8FC8ACC199874A83AF1244A0992459AD1">
    <w:name w:val="8FC8ACC199874A83AF1244A0992459AD1"/>
    <w:rsid w:val="00D64579"/>
    <w:pPr>
      <w:bidi/>
    </w:pPr>
    <w:rPr>
      <w:rFonts w:eastAsiaTheme="minorHAnsi"/>
    </w:rPr>
  </w:style>
  <w:style w:type="paragraph" w:customStyle="1" w:styleId="51BAB176544C460DAF94DCD9FCB82CCD1">
    <w:name w:val="51BAB176544C460DAF94DCD9FCB82CCD1"/>
    <w:rsid w:val="00D64579"/>
    <w:pPr>
      <w:bidi/>
    </w:pPr>
    <w:rPr>
      <w:rFonts w:eastAsiaTheme="minorHAnsi"/>
    </w:rPr>
  </w:style>
  <w:style w:type="paragraph" w:customStyle="1" w:styleId="BDA86F69E7344F098A4D8EAA54E0C8CE1">
    <w:name w:val="BDA86F69E7344F098A4D8EAA54E0C8CE1"/>
    <w:rsid w:val="00D64579"/>
    <w:pPr>
      <w:bidi/>
    </w:pPr>
    <w:rPr>
      <w:rFonts w:eastAsiaTheme="minorHAnsi"/>
    </w:rPr>
  </w:style>
  <w:style w:type="paragraph" w:customStyle="1" w:styleId="7BC5D7CEBEBD4341B6186B60DC675CB11">
    <w:name w:val="7BC5D7CEBEBD4341B6186B60DC675CB11"/>
    <w:rsid w:val="00D64579"/>
    <w:pPr>
      <w:bidi/>
    </w:pPr>
    <w:rPr>
      <w:rFonts w:eastAsiaTheme="minorHAnsi"/>
    </w:rPr>
  </w:style>
  <w:style w:type="paragraph" w:customStyle="1" w:styleId="A1F0CCC3031D4B86A1DE880CE9B3992F1">
    <w:name w:val="A1F0CCC3031D4B86A1DE880CE9B3992F1"/>
    <w:rsid w:val="00D64579"/>
    <w:pPr>
      <w:bidi/>
    </w:pPr>
    <w:rPr>
      <w:rFonts w:eastAsiaTheme="minorHAnsi"/>
    </w:rPr>
  </w:style>
  <w:style w:type="paragraph" w:customStyle="1" w:styleId="968754EAE78F4B5CBE5A693FCE99AB8E1">
    <w:name w:val="968754EAE78F4B5CBE5A693FCE99AB8E1"/>
    <w:rsid w:val="00D64579"/>
    <w:pPr>
      <w:bidi/>
    </w:pPr>
    <w:rPr>
      <w:rFonts w:eastAsiaTheme="minorHAnsi"/>
    </w:rPr>
  </w:style>
  <w:style w:type="paragraph" w:customStyle="1" w:styleId="702F545EFFDD44A6A342811A98FA786F1">
    <w:name w:val="702F545EFFDD44A6A342811A98FA786F1"/>
    <w:rsid w:val="00D64579"/>
    <w:pPr>
      <w:bidi/>
    </w:pPr>
    <w:rPr>
      <w:rFonts w:eastAsiaTheme="minorHAnsi"/>
    </w:rPr>
  </w:style>
  <w:style w:type="paragraph" w:customStyle="1" w:styleId="C0C6DFC4223D43E591D01B98CCFB63CD1">
    <w:name w:val="C0C6DFC4223D43E591D01B98CCFB63CD1"/>
    <w:rsid w:val="00D64579"/>
    <w:pPr>
      <w:bidi/>
    </w:pPr>
    <w:rPr>
      <w:rFonts w:eastAsiaTheme="minorHAnsi"/>
    </w:rPr>
  </w:style>
  <w:style w:type="paragraph" w:customStyle="1" w:styleId="906E2AD9C1B240C39011F1F4CCE2ED881">
    <w:name w:val="906E2AD9C1B240C39011F1F4CCE2ED881"/>
    <w:rsid w:val="00D64579"/>
    <w:pPr>
      <w:bidi/>
    </w:pPr>
    <w:rPr>
      <w:rFonts w:eastAsiaTheme="minorHAnsi"/>
    </w:rPr>
  </w:style>
  <w:style w:type="paragraph" w:customStyle="1" w:styleId="6346096C62104655A9B631656B97D4522">
    <w:name w:val="6346096C62104655A9B631656B97D4522"/>
    <w:rsid w:val="00D64579"/>
    <w:pPr>
      <w:bidi/>
    </w:pPr>
    <w:rPr>
      <w:rFonts w:eastAsiaTheme="minorHAnsi"/>
    </w:rPr>
  </w:style>
  <w:style w:type="paragraph" w:customStyle="1" w:styleId="172FA92CE8FC4CC5A58914E60BF202D21">
    <w:name w:val="172FA92CE8FC4CC5A58914E60BF202D21"/>
    <w:rsid w:val="00D64579"/>
    <w:pPr>
      <w:bidi/>
    </w:pPr>
    <w:rPr>
      <w:rFonts w:eastAsiaTheme="minorHAnsi"/>
    </w:rPr>
  </w:style>
  <w:style w:type="paragraph" w:customStyle="1" w:styleId="47C5473CFE0D46E48564CB96DE8B177C">
    <w:name w:val="47C5473CFE0D46E48564CB96DE8B177C"/>
    <w:rsid w:val="00D64579"/>
    <w:pPr>
      <w:bidi/>
    </w:pPr>
  </w:style>
  <w:style w:type="paragraph" w:customStyle="1" w:styleId="CC40E2B20CD24304A798A9B211E1ACC7">
    <w:name w:val="CC40E2B20CD24304A798A9B211E1ACC7"/>
    <w:rsid w:val="00D64579"/>
    <w:pPr>
      <w:bidi/>
    </w:pPr>
  </w:style>
  <w:style w:type="paragraph" w:customStyle="1" w:styleId="E3ABA08FC83142F1A3953E8C2AECB0B0">
    <w:name w:val="E3ABA08FC83142F1A3953E8C2AECB0B0"/>
    <w:rsid w:val="00D64579"/>
    <w:pPr>
      <w:bidi/>
    </w:pPr>
  </w:style>
  <w:style w:type="paragraph" w:customStyle="1" w:styleId="3BFACE0966AB439EADA0A0386199082E">
    <w:name w:val="3BFACE0966AB439EADA0A0386199082E"/>
    <w:rsid w:val="00D64579"/>
    <w:pPr>
      <w:bidi/>
    </w:pPr>
  </w:style>
  <w:style w:type="paragraph" w:customStyle="1" w:styleId="EF64790CBE284B8C804DE67942AC71E6">
    <w:name w:val="EF64790CBE284B8C804DE67942AC71E6"/>
    <w:rsid w:val="00D64579"/>
    <w:pPr>
      <w:bidi/>
    </w:pPr>
  </w:style>
  <w:style w:type="paragraph" w:customStyle="1" w:styleId="8C7E0920A99D48DC9EE1A8D80DA81876">
    <w:name w:val="8C7E0920A99D48DC9EE1A8D80DA81876"/>
    <w:rsid w:val="00D64579"/>
    <w:pPr>
      <w:bidi/>
    </w:pPr>
  </w:style>
  <w:style w:type="paragraph" w:customStyle="1" w:styleId="12B668DD5B8649ECBBA349C64ABD6889">
    <w:name w:val="12B668DD5B8649ECBBA349C64ABD6889"/>
    <w:rsid w:val="00D64579"/>
    <w:pPr>
      <w:bidi/>
    </w:pPr>
  </w:style>
  <w:style w:type="paragraph" w:customStyle="1" w:styleId="CD590C44D54C436BA187D4309DC33899">
    <w:name w:val="CD590C44D54C436BA187D4309DC33899"/>
    <w:rsid w:val="00D64579"/>
    <w:pPr>
      <w:bidi/>
    </w:pPr>
  </w:style>
  <w:style w:type="paragraph" w:customStyle="1" w:styleId="E5CAB303AE89448D8D15D526A66E0F0F">
    <w:name w:val="E5CAB303AE89448D8D15D526A66E0F0F"/>
    <w:rsid w:val="00D64579"/>
    <w:pPr>
      <w:bidi/>
    </w:pPr>
  </w:style>
  <w:style w:type="paragraph" w:customStyle="1" w:styleId="42BB0C9D19BB4498944B925D7C76F590">
    <w:name w:val="42BB0C9D19BB4498944B925D7C76F590"/>
    <w:rsid w:val="00D64579"/>
    <w:pPr>
      <w:bidi/>
    </w:pPr>
  </w:style>
  <w:style w:type="paragraph" w:customStyle="1" w:styleId="53EDD9F4B518420191134C762D40FEFF">
    <w:name w:val="53EDD9F4B518420191134C762D40FEFF"/>
    <w:rsid w:val="00D64579"/>
    <w:pPr>
      <w:bidi/>
    </w:pPr>
  </w:style>
  <w:style w:type="paragraph" w:customStyle="1" w:styleId="0854A7D12B04420391D3D59A58E9B67F">
    <w:name w:val="0854A7D12B04420391D3D59A58E9B67F"/>
    <w:rsid w:val="00D64579"/>
    <w:pPr>
      <w:bidi/>
    </w:pPr>
  </w:style>
  <w:style w:type="paragraph" w:customStyle="1" w:styleId="293D1710F23F4165ACE8188B0CFA161C">
    <w:name w:val="293D1710F23F4165ACE8188B0CFA161C"/>
    <w:rsid w:val="00D64579"/>
    <w:pPr>
      <w:bidi/>
    </w:pPr>
  </w:style>
  <w:style w:type="paragraph" w:customStyle="1" w:styleId="89FF70F97AB84313AB512FC69581910C">
    <w:name w:val="89FF70F97AB84313AB512FC69581910C"/>
    <w:rsid w:val="00D64579"/>
    <w:pPr>
      <w:bidi/>
    </w:pPr>
  </w:style>
  <w:style w:type="paragraph" w:customStyle="1" w:styleId="677AD409372A4B1FB693574AD7E09E2E">
    <w:name w:val="677AD409372A4B1FB693574AD7E09E2E"/>
    <w:rsid w:val="00D64579"/>
    <w:pPr>
      <w:bidi/>
    </w:pPr>
  </w:style>
  <w:style w:type="paragraph" w:customStyle="1" w:styleId="47C5473CFE0D46E48564CB96DE8B177C1">
    <w:name w:val="47C5473CFE0D46E48564CB96DE8B177C1"/>
    <w:rsid w:val="00D64579"/>
    <w:pPr>
      <w:bidi/>
    </w:pPr>
    <w:rPr>
      <w:rFonts w:eastAsiaTheme="minorHAnsi"/>
    </w:rPr>
  </w:style>
  <w:style w:type="paragraph" w:customStyle="1" w:styleId="CC40E2B20CD24304A798A9B211E1ACC71">
    <w:name w:val="CC40E2B20CD24304A798A9B211E1ACC71"/>
    <w:rsid w:val="00D64579"/>
    <w:pPr>
      <w:bidi/>
    </w:pPr>
    <w:rPr>
      <w:rFonts w:eastAsiaTheme="minorHAnsi"/>
    </w:rPr>
  </w:style>
  <w:style w:type="paragraph" w:customStyle="1" w:styleId="E3ABA08FC83142F1A3953E8C2AECB0B01">
    <w:name w:val="E3ABA08FC83142F1A3953E8C2AECB0B01"/>
    <w:rsid w:val="00D64579"/>
    <w:pPr>
      <w:bidi/>
    </w:pPr>
    <w:rPr>
      <w:rFonts w:eastAsiaTheme="minorHAnsi"/>
    </w:rPr>
  </w:style>
  <w:style w:type="paragraph" w:customStyle="1" w:styleId="1D2571CA7E784BACBA14C518541422802">
    <w:name w:val="1D2571CA7E784BACBA14C518541422802"/>
    <w:rsid w:val="00D64579"/>
    <w:pPr>
      <w:bidi/>
    </w:pPr>
    <w:rPr>
      <w:rFonts w:eastAsiaTheme="minorHAnsi"/>
    </w:rPr>
  </w:style>
  <w:style w:type="paragraph" w:customStyle="1" w:styleId="3BFACE0966AB439EADA0A0386199082E1">
    <w:name w:val="3BFACE0966AB439EADA0A0386199082E1"/>
    <w:rsid w:val="00D64579"/>
    <w:pPr>
      <w:bidi/>
    </w:pPr>
    <w:rPr>
      <w:rFonts w:eastAsiaTheme="minorHAnsi"/>
    </w:rPr>
  </w:style>
  <w:style w:type="paragraph" w:customStyle="1" w:styleId="C47B91D655744636BD0D67EBD9CA15DD2">
    <w:name w:val="C47B91D655744636BD0D67EBD9CA15DD2"/>
    <w:rsid w:val="00D64579"/>
    <w:pPr>
      <w:bidi/>
    </w:pPr>
    <w:rPr>
      <w:rFonts w:eastAsiaTheme="minorHAnsi"/>
    </w:rPr>
  </w:style>
  <w:style w:type="paragraph" w:customStyle="1" w:styleId="EF64790CBE284B8C804DE67942AC71E61">
    <w:name w:val="EF64790CBE284B8C804DE67942AC71E61"/>
    <w:rsid w:val="00D64579"/>
    <w:pPr>
      <w:bidi/>
    </w:pPr>
    <w:rPr>
      <w:rFonts w:eastAsiaTheme="minorHAnsi"/>
    </w:rPr>
  </w:style>
  <w:style w:type="paragraph" w:customStyle="1" w:styleId="7E989754071F461CAD69A733FEABC57A2">
    <w:name w:val="7E989754071F461CAD69A733FEABC57A2"/>
    <w:rsid w:val="00D64579"/>
    <w:pPr>
      <w:bidi/>
    </w:pPr>
    <w:rPr>
      <w:rFonts w:eastAsiaTheme="minorHAnsi"/>
    </w:rPr>
  </w:style>
  <w:style w:type="paragraph" w:customStyle="1" w:styleId="2A109C01170F4C59BE7A0B6D96BAA6F02">
    <w:name w:val="2A109C01170F4C59BE7A0B6D96BAA6F02"/>
    <w:rsid w:val="00D64579"/>
    <w:pPr>
      <w:bidi/>
    </w:pPr>
    <w:rPr>
      <w:rFonts w:eastAsiaTheme="minorHAnsi"/>
    </w:rPr>
  </w:style>
  <w:style w:type="paragraph" w:customStyle="1" w:styleId="8C7E0920A99D48DC9EE1A8D80DA818761">
    <w:name w:val="8C7E0920A99D48DC9EE1A8D80DA818761"/>
    <w:rsid w:val="00D64579"/>
    <w:pPr>
      <w:bidi/>
    </w:pPr>
    <w:rPr>
      <w:rFonts w:eastAsiaTheme="minorHAnsi"/>
    </w:rPr>
  </w:style>
  <w:style w:type="paragraph" w:customStyle="1" w:styleId="12B668DD5B8649ECBBA349C64ABD68891">
    <w:name w:val="12B668DD5B8649ECBBA349C64ABD68891"/>
    <w:rsid w:val="00D64579"/>
    <w:pPr>
      <w:bidi/>
    </w:pPr>
    <w:rPr>
      <w:rFonts w:eastAsiaTheme="minorHAnsi"/>
    </w:rPr>
  </w:style>
  <w:style w:type="paragraph" w:customStyle="1" w:styleId="CD590C44D54C436BA187D4309DC338991">
    <w:name w:val="CD590C44D54C436BA187D4309DC338991"/>
    <w:rsid w:val="00D64579"/>
    <w:pPr>
      <w:bidi/>
    </w:pPr>
    <w:rPr>
      <w:rFonts w:eastAsiaTheme="minorHAnsi"/>
    </w:rPr>
  </w:style>
  <w:style w:type="paragraph" w:customStyle="1" w:styleId="51BAB176544C460DAF94DCD9FCB82CCD2">
    <w:name w:val="51BAB176544C460DAF94DCD9FCB82CCD2"/>
    <w:rsid w:val="00D64579"/>
    <w:pPr>
      <w:bidi/>
    </w:pPr>
    <w:rPr>
      <w:rFonts w:eastAsiaTheme="minorHAnsi"/>
    </w:rPr>
  </w:style>
  <w:style w:type="paragraph" w:customStyle="1" w:styleId="E5CAB303AE89448D8D15D526A66E0F0F1">
    <w:name w:val="E5CAB303AE89448D8D15D526A66E0F0F1"/>
    <w:rsid w:val="00D64579"/>
    <w:pPr>
      <w:bidi/>
    </w:pPr>
    <w:rPr>
      <w:rFonts w:eastAsiaTheme="minorHAnsi"/>
    </w:rPr>
  </w:style>
  <w:style w:type="paragraph" w:customStyle="1" w:styleId="7BC5D7CEBEBD4341B6186B60DC675CB12">
    <w:name w:val="7BC5D7CEBEBD4341B6186B60DC675CB12"/>
    <w:rsid w:val="00D64579"/>
    <w:pPr>
      <w:bidi/>
    </w:pPr>
    <w:rPr>
      <w:rFonts w:eastAsiaTheme="minorHAnsi"/>
    </w:rPr>
  </w:style>
  <w:style w:type="paragraph" w:customStyle="1" w:styleId="42BB0C9D19BB4498944B925D7C76F5901">
    <w:name w:val="42BB0C9D19BB4498944B925D7C76F5901"/>
    <w:rsid w:val="00D64579"/>
    <w:pPr>
      <w:bidi/>
    </w:pPr>
    <w:rPr>
      <w:rFonts w:eastAsiaTheme="minorHAnsi"/>
    </w:rPr>
  </w:style>
  <w:style w:type="paragraph" w:customStyle="1" w:styleId="968754EAE78F4B5CBE5A693FCE99AB8E2">
    <w:name w:val="968754EAE78F4B5CBE5A693FCE99AB8E2"/>
    <w:rsid w:val="00D64579"/>
    <w:pPr>
      <w:bidi/>
    </w:pPr>
    <w:rPr>
      <w:rFonts w:eastAsiaTheme="minorHAnsi"/>
    </w:rPr>
  </w:style>
  <w:style w:type="paragraph" w:customStyle="1" w:styleId="53EDD9F4B518420191134C762D40FEFF1">
    <w:name w:val="53EDD9F4B518420191134C762D40FEFF1"/>
    <w:rsid w:val="00D64579"/>
    <w:pPr>
      <w:bidi/>
    </w:pPr>
    <w:rPr>
      <w:rFonts w:eastAsiaTheme="minorHAnsi"/>
    </w:rPr>
  </w:style>
  <w:style w:type="paragraph" w:customStyle="1" w:styleId="C0C6DFC4223D43E591D01B98CCFB63CD2">
    <w:name w:val="C0C6DFC4223D43E591D01B98CCFB63CD2"/>
    <w:rsid w:val="00D64579"/>
    <w:pPr>
      <w:bidi/>
    </w:pPr>
    <w:rPr>
      <w:rFonts w:eastAsiaTheme="minorHAnsi"/>
    </w:rPr>
  </w:style>
  <w:style w:type="paragraph" w:customStyle="1" w:styleId="0854A7D12B04420391D3D59A58E9B67F1">
    <w:name w:val="0854A7D12B04420391D3D59A58E9B67F1"/>
    <w:rsid w:val="00D64579"/>
    <w:pPr>
      <w:bidi/>
    </w:pPr>
    <w:rPr>
      <w:rFonts w:eastAsiaTheme="minorHAnsi"/>
    </w:rPr>
  </w:style>
  <w:style w:type="paragraph" w:customStyle="1" w:styleId="293D1710F23F4165ACE8188B0CFA161C1">
    <w:name w:val="293D1710F23F4165ACE8188B0CFA161C1"/>
    <w:rsid w:val="00D64579"/>
    <w:pPr>
      <w:bidi/>
    </w:pPr>
    <w:rPr>
      <w:rFonts w:eastAsiaTheme="minorHAnsi"/>
    </w:rPr>
  </w:style>
  <w:style w:type="paragraph" w:customStyle="1" w:styleId="89FF70F97AB84313AB512FC69581910C1">
    <w:name w:val="89FF70F97AB84313AB512FC69581910C1"/>
    <w:rsid w:val="00D64579"/>
    <w:pPr>
      <w:bidi/>
    </w:pPr>
    <w:rPr>
      <w:rFonts w:eastAsiaTheme="minorHAnsi"/>
    </w:rPr>
  </w:style>
  <w:style w:type="paragraph" w:customStyle="1" w:styleId="644FA51473D84E0DA16FC9BBFF5DBD8A">
    <w:name w:val="644FA51473D84E0DA16FC9BBFF5DBD8A"/>
    <w:rsid w:val="008E2123"/>
    <w:pPr>
      <w:bidi/>
    </w:pPr>
  </w:style>
  <w:style w:type="paragraph" w:customStyle="1" w:styleId="3C6EAB31AE1A4AE3A5E7803325D50B83">
    <w:name w:val="3C6EAB31AE1A4AE3A5E7803325D50B83"/>
    <w:rsid w:val="008E2123"/>
    <w:pPr>
      <w:bidi/>
    </w:pPr>
  </w:style>
  <w:style w:type="paragraph" w:customStyle="1" w:styleId="3B07004B8F7A433493925AF9A8BEA4F6">
    <w:name w:val="3B07004B8F7A433493925AF9A8BEA4F6"/>
    <w:rsid w:val="008E2123"/>
    <w:pPr>
      <w:bidi/>
    </w:pPr>
  </w:style>
  <w:style w:type="paragraph" w:customStyle="1" w:styleId="47C5473CFE0D46E48564CB96DE8B177C2">
    <w:name w:val="47C5473CFE0D46E48564CB96DE8B177C2"/>
    <w:rsid w:val="008E2123"/>
    <w:pPr>
      <w:bidi/>
    </w:pPr>
    <w:rPr>
      <w:rFonts w:eastAsiaTheme="minorHAnsi"/>
    </w:rPr>
  </w:style>
  <w:style w:type="paragraph" w:customStyle="1" w:styleId="CC40E2B20CD24304A798A9B211E1ACC72">
    <w:name w:val="CC40E2B20CD24304A798A9B211E1ACC72"/>
    <w:rsid w:val="008E2123"/>
    <w:pPr>
      <w:bidi/>
    </w:pPr>
    <w:rPr>
      <w:rFonts w:eastAsiaTheme="minorHAnsi"/>
    </w:rPr>
  </w:style>
  <w:style w:type="paragraph" w:customStyle="1" w:styleId="E3ABA08FC83142F1A3953E8C2AECB0B02">
    <w:name w:val="E3ABA08FC83142F1A3953E8C2AECB0B02"/>
    <w:rsid w:val="008E2123"/>
    <w:pPr>
      <w:bidi/>
    </w:pPr>
    <w:rPr>
      <w:rFonts w:eastAsiaTheme="minorHAnsi"/>
    </w:rPr>
  </w:style>
  <w:style w:type="paragraph" w:customStyle="1" w:styleId="1D2571CA7E784BACBA14C518541422803">
    <w:name w:val="1D2571CA7E784BACBA14C518541422803"/>
    <w:rsid w:val="008E2123"/>
    <w:pPr>
      <w:bidi/>
    </w:pPr>
    <w:rPr>
      <w:rFonts w:eastAsiaTheme="minorHAnsi"/>
    </w:rPr>
  </w:style>
  <w:style w:type="paragraph" w:customStyle="1" w:styleId="3BFACE0966AB439EADA0A0386199082E2">
    <w:name w:val="3BFACE0966AB439EADA0A0386199082E2"/>
    <w:rsid w:val="008E2123"/>
    <w:pPr>
      <w:bidi/>
    </w:pPr>
    <w:rPr>
      <w:rFonts w:eastAsiaTheme="minorHAnsi"/>
    </w:rPr>
  </w:style>
  <w:style w:type="paragraph" w:customStyle="1" w:styleId="C47B91D655744636BD0D67EBD9CA15DD3">
    <w:name w:val="C47B91D655744636BD0D67EBD9CA15DD3"/>
    <w:rsid w:val="008E2123"/>
    <w:pPr>
      <w:bidi/>
    </w:pPr>
    <w:rPr>
      <w:rFonts w:eastAsiaTheme="minorHAnsi"/>
    </w:rPr>
  </w:style>
  <w:style w:type="paragraph" w:customStyle="1" w:styleId="EF64790CBE284B8C804DE67942AC71E62">
    <w:name w:val="EF64790CBE284B8C804DE67942AC71E62"/>
    <w:rsid w:val="008E2123"/>
    <w:pPr>
      <w:bidi/>
    </w:pPr>
    <w:rPr>
      <w:rFonts w:eastAsiaTheme="minorHAnsi"/>
    </w:rPr>
  </w:style>
  <w:style w:type="paragraph" w:customStyle="1" w:styleId="7E989754071F461CAD69A733FEABC57A3">
    <w:name w:val="7E989754071F461CAD69A733FEABC57A3"/>
    <w:rsid w:val="008E2123"/>
    <w:pPr>
      <w:bidi/>
    </w:pPr>
    <w:rPr>
      <w:rFonts w:eastAsiaTheme="minorHAnsi"/>
    </w:rPr>
  </w:style>
  <w:style w:type="paragraph" w:customStyle="1" w:styleId="2A109C01170F4C59BE7A0B6D96BAA6F03">
    <w:name w:val="2A109C01170F4C59BE7A0B6D96BAA6F03"/>
    <w:rsid w:val="008E2123"/>
    <w:pPr>
      <w:bidi/>
    </w:pPr>
    <w:rPr>
      <w:rFonts w:eastAsiaTheme="minorHAnsi"/>
    </w:rPr>
  </w:style>
  <w:style w:type="paragraph" w:customStyle="1" w:styleId="8C7E0920A99D48DC9EE1A8D80DA818762">
    <w:name w:val="8C7E0920A99D48DC9EE1A8D80DA818762"/>
    <w:rsid w:val="008E2123"/>
    <w:pPr>
      <w:bidi/>
    </w:pPr>
    <w:rPr>
      <w:rFonts w:eastAsiaTheme="minorHAnsi"/>
    </w:rPr>
  </w:style>
  <w:style w:type="paragraph" w:customStyle="1" w:styleId="12B668DD5B8649ECBBA349C64ABD68892">
    <w:name w:val="12B668DD5B8649ECBBA349C64ABD68892"/>
    <w:rsid w:val="008E2123"/>
    <w:pPr>
      <w:bidi/>
    </w:pPr>
    <w:rPr>
      <w:rFonts w:eastAsiaTheme="minorHAnsi"/>
    </w:rPr>
  </w:style>
  <w:style w:type="paragraph" w:customStyle="1" w:styleId="CD590C44D54C436BA187D4309DC338992">
    <w:name w:val="CD590C44D54C436BA187D4309DC338992"/>
    <w:rsid w:val="008E2123"/>
    <w:pPr>
      <w:bidi/>
    </w:pPr>
    <w:rPr>
      <w:rFonts w:eastAsiaTheme="minorHAnsi"/>
    </w:rPr>
  </w:style>
  <w:style w:type="paragraph" w:customStyle="1" w:styleId="51BAB176544C460DAF94DCD9FCB82CCD3">
    <w:name w:val="51BAB176544C460DAF94DCD9FCB82CCD3"/>
    <w:rsid w:val="008E2123"/>
    <w:pPr>
      <w:bidi/>
    </w:pPr>
    <w:rPr>
      <w:rFonts w:eastAsiaTheme="minorHAnsi"/>
    </w:rPr>
  </w:style>
  <w:style w:type="paragraph" w:customStyle="1" w:styleId="E5CAB303AE89448D8D15D526A66E0F0F2">
    <w:name w:val="E5CAB303AE89448D8D15D526A66E0F0F2"/>
    <w:rsid w:val="008E2123"/>
    <w:pPr>
      <w:bidi/>
    </w:pPr>
    <w:rPr>
      <w:rFonts w:eastAsiaTheme="minorHAnsi"/>
    </w:rPr>
  </w:style>
  <w:style w:type="paragraph" w:customStyle="1" w:styleId="644FA51473D84E0DA16FC9BBFF5DBD8A1">
    <w:name w:val="644FA51473D84E0DA16FC9BBFF5DBD8A1"/>
    <w:rsid w:val="008E2123"/>
    <w:pPr>
      <w:bidi/>
    </w:pPr>
    <w:rPr>
      <w:rFonts w:eastAsiaTheme="minorHAnsi"/>
    </w:rPr>
  </w:style>
  <w:style w:type="paragraph" w:customStyle="1" w:styleId="42BB0C9D19BB4498944B925D7C76F5902">
    <w:name w:val="42BB0C9D19BB4498944B925D7C76F5902"/>
    <w:rsid w:val="008E2123"/>
    <w:pPr>
      <w:bidi/>
    </w:pPr>
    <w:rPr>
      <w:rFonts w:eastAsiaTheme="minorHAnsi"/>
    </w:rPr>
  </w:style>
  <w:style w:type="paragraph" w:customStyle="1" w:styleId="3C6EAB31AE1A4AE3A5E7803325D50B831">
    <w:name w:val="3C6EAB31AE1A4AE3A5E7803325D50B831"/>
    <w:rsid w:val="008E2123"/>
    <w:pPr>
      <w:bidi/>
    </w:pPr>
    <w:rPr>
      <w:rFonts w:eastAsiaTheme="minorHAnsi"/>
    </w:rPr>
  </w:style>
  <w:style w:type="paragraph" w:customStyle="1" w:styleId="53EDD9F4B518420191134C762D40FEFF2">
    <w:name w:val="53EDD9F4B518420191134C762D40FEFF2"/>
    <w:rsid w:val="008E2123"/>
    <w:pPr>
      <w:bidi/>
    </w:pPr>
    <w:rPr>
      <w:rFonts w:eastAsiaTheme="minorHAnsi"/>
    </w:rPr>
  </w:style>
  <w:style w:type="paragraph" w:customStyle="1" w:styleId="3B07004B8F7A433493925AF9A8BEA4F61">
    <w:name w:val="3B07004B8F7A433493925AF9A8BEA4F61"/>
    <w:rsid w:val="008E2123"/>
    <w:pPr>
      <w:bidi/>
    </w:pPr>
    <w:rPr>
      <w:rFonts w:eastAsiaTheme="minorHAnsi"/>
    </w:rPr>
  </w:style>
  <w:style w:type="paragraph" w:customStyle="1" w:styleId="0854A7D12B04420391D3D59A58E9B67F2">
    <w:name w:val="0854A7D12B04420391D3D59A58E9B67F2"/>
    <w:rsid w:val="008E2123"/>
    <w:pPr>
      <w:bidi/>
    </w:pPr>
    <w:rPr>
      <w:rFonts w:eastAsiaTheme="minorHAnsi"/>
    </w:rPr>
  </w:style>
  <w:style w:type="paragraph" w:customStyle="1" w:styleId="293D1710F23F4165ACE8188B0CFA161C2">
    <w:name w:val="293D1710F23F4165ACE8188B0CFA161C2"/>
    <w:rsid w:val="008E2123"/>
    <w:pPr>
      <w:bidi/>
    </w:pPr>
    <w:rPr>
      <w:rFonts w:eastAsiaTheme="minorHAnsi"/>
    </w:rPr>
  </w:style>
  <w:style w:type="paragraph" w:customStyle="1" w:styleId="89FF70F97AB84313AB512FC69581910C2">
    <w:name w:val="89FF70F97AB84313AB512FC69581910C2"/>
    <w:rsid w:val="008E2123"/>
    <w:pPr>
      <w:bidi/>
    </w:pPr>
    <w:rPr>
      <w:rFonts w:eastAsiaTheme="minorHAnsi"/>
    </w:rPr>
  </w:style>
  <w:style w:type="paragraph" w:customStyle="1" w:styleId="47C5473CFE0D46E48564CB96DE8B177C3">
    <w:name w:val="47C5473CFE0D46E48564CB96DE8B177C3"/>
    <w:rsid w:val="008E2123"/>
    <w:pPr>
      <w:bidi/>
    </w:pPr>
    <w:rPr>
      <w:rFonts w:eastAsiaTheme="minorHAnsi"/>
    </w:rPr>
  </w:style>
  <w:style w:type="paragraph" w:customStyle="1" w:styleId="CC40E2B20CD24304A798A9B211E1ACC73">
    <w:name w:val="CC40E2B20CD24304A798A9B211E1ACC73"/>
    <w:rsid w:val="008E2123"/>
    <w:pPr>
      <w:bidi/>
    </w:pPr>
    <w:rPr>
      <w:rFonts w:eastAsiaTheme="minorHAnsi"/>
    </w:rPr>
  </w:style>
  <w:style w:type="paragraph" w:customStyle="1" w:styleId="E3ABA08FC83142F1A3953E8C2AECB0B03">
    <w:name w:val="E3ABA08FC83142F1A3953E8C2AECB0B03"/>
    <w:rsid w:val="008E2123"/>
    <w:pPr>
      <w:bidi/>
    </w:pPr>
    <w:rPr>
      <w:rFonts w:eastAsiaTheme="minorHAnsi"/>
    </w:rPr>
  </w:style>
  <w:style w:type="paragraph" w:customStyle="1" w:styleId="1D2571CA7E784BACBA14C518541422804">
    <w:name w:val="1D2571CA7E784BACBA14C518541422804"/>
    <w:rsid w:val="008E2123"/>
    <w:pPr>
      <w:bidi/>
    </w:pPr>
    <w:rPr>
      <w:rFonts w:eastAsiaTheme="minorHAnsi"/>
    </w:rPr>
  </w:style>
  <w:style w:type="paragraph" w:customStyle="1" w:styleId="3BFACE0966AB439EADA0A0386199082E3">
    <w:name w:val="3BFACE0966AB439EADA0A0386199082E3"/>
    <w:rsid w:val="008E2123"/>
    <w:pPr>
      <w:bidi/>
    </w:pPr>
    <w:rPr>
      <w:rFonts w:eastAsiaTheme="minorHAnsi"/>
    </w:rPr>
  </w:style>
  <w:style w:type="paragraph" w:customStyle="1" w:styleId="C47B91D655744636BD0D67EBD9CA15DD4">
    <w:name w:val="C47B91D655744636BD0D67EBD9CA15DD4"/>
    <w:rsid w:val="008E2123"/>
    <w:pPr>
      <w:bidi/>
    </w:pPr>
    <w:rPr>
      <w:rFonts w:eastAsiaTheme="minorHAnsi"/>
    </w:rPr>
  </w:style>
  <w:style w:type="paragraph" w:customStyle="1" w:styleId="EF64790CBE284B8C804DE67942AC71E63">
    <w:name w:val="EF64790CBE284B8C804DE67942AC71E63"/>
    <w:rsid w:val="008E2123"/>
    <w:pPr>
      <w:bidi/>
    </w:pPr>
    <w:rPr>
      <w:rFonts w:eastAsiaTheme="minorHAnsi"/>
    </w:rPr>
  </w:style>
  <w:style w:type="paragraph" w:customStyle="1" w:styleId="7E989754071F461CAD69A733FEABC57A4">
    <w:name w:val="7E989754071F461CAD69A733FEABC57A4"/>
    <w:rsid w:val="008E2123"/>
    <w:pPr>
      <w:bidi/>
    </w:pPr>
    <w:rPr>
      <w:rFonts w:eastAsiaTheme="minorHAnsi"/>
    </w:rPr>
  </w:style>
  <w:style w:type="paragraph" w:customStyle="1" w:styleId="2A109C01170F4C59BE7A0B6D96BAA6F04">
    <w:name w:val="2A109C01170F4C59BE7A0B6D96BAA6F04"/>
    <w:rsid w:val="008E2123"/>
    <w:pPr>
      <w:bidi/>
    </w:pPr>
    <w:rPr>
      <w:rFonts w:eastAsiaTheme="minorHAnsi"/>
    </w:rPr>
  </w:style>
  <w:style w:type="paragraph" w:customStyle="1" w:styleId="12B668DD5B8649ECBBA349C64ABD68893">
    <w:name w:val="12B668DD5B8649ECBBA349C64ABD68893"/>
    <w:rsid w:val="008E2123"/>
    <w:pPr>
      <w:bidi/>
    </w:pPr>
    <w:rPr>
      <w:rFonts w:eastAsiaTheme="minorHAnsi"/>
    </w:rPr>
  </w:style>
  <w:style w:type="paragraph" w:customStyle="1" w:styleId="CD590C44D54C436BA187D4309DC338993">
    <w:name w:val="CD590C44D54C436BA187D4309DC338993"/>
    <w:rsid w:val="008E2123"/>
    <w:pPr>
      <w:bidi/>
    </w:pPr>
    <w:rPr>
      <w:rFonts w:eastAsiaTheme="minorHAnsi"/>
    </w:rPr>
  </w:style>
  <w:style w:type="paragraph" w:customStyle="1" w:styleId="51BAB176544C460DAF94DCD9FCB82CCD4">
    <w:name w:val="51BAB176544C460DAF94DCD9FCB82CCD4"/>
    <w:rsid w:val="008E2123"/>
    <w:pPr>
      <w:bidi/>
    </w:pPr>
    <w:rPr>
      <w:rFonts w:eastAsiaTheme="minorHAnsi"/>
    </w:rPr>
  </w:style>
  <w:style w:type="paragraph" w:customStyle="1" w:styleId="E5CAB303AE89448D8D15D526A66E0F0F3">
    <w:name w:val="E5CAB303AE89448D8D15D526A66E0F0F3"/>
    <w:rsid w:val="008E2123"/>
    <w:pPr>
      <w:bidi/>
    </w:pPr>
    <w:rPr>
      <w:rFonts w:eastAsiaTheme="minorHAnsi"/>
    </w:rPr>
  </w:style>
  <w:style w:type="paragraph" w:customStyle="1" w:styleId="644FA51473D84E0DA16FC9BBFF5DBD8A2">
    <w:name w:val="644FA51473D84E0DA16FC9BBFF5DBD8A2"/>
    <w:rsid w:val="008E2123"/>
    <w:pPr>
      <w:bidi/>
    </w:pPr>
    <w:rPr>
      <w:rFonts w:eastAsiaTheme="minorHAnsi"/>
    </w:rPr>
  </w:style>
  <w:style w:type="paragraph" w:customStyle="1" w:styleId="42BB0C9D19BB4498944B925D7C76F5903">
    <w:name w:val="42BB0C9D19BB4498944B925D7C76F5903"/>
    <w:rsid w:val="008E2123"/>
    <w:pPr>
      <w:bidi/>
    </w:pPr>
    <w:rPr>
      <w:rFonts w:eastAsiaTheme="minorHAnsi"/>
    </w:rPr>
  </w:style>
  <w:style w:type="paragraph" w:customStyle="1" w:styleId="3C6EAB31AE1A4AE3A5E7803325D50B832">
    <w:name w:val="3C6EAB31AE1A4AE3A5E7803325D50B832"/>
    <w:rsid w:val="008E2123"/>
    <w:pPr>
      <w:bidi/>
    </w:pPr>
    <w:rPr>
      <w:rFonts w:eastAsiaTheme="minorHAnsi"/>
    </w:rPr>
  </w:style>
  <w:style w:type="paragraph" w:customStyle="1" w:styleId="53EDD9F4B518420191134C762D40FEFF3">
    <w:name w:val="53EDD9F4B518420191134C762D40FEFF3"/>
    <w:rsid w:val="008E2123"/>
    <w:pPr>
      <w:bidi/>
    </w:pPr>
    <w:rPr>
      <w:rFonts w:eastAsiaTheme="minorHAnsi"/>
    </w:rPr>
  </w:style>
  <w:style w:type="paragraph" w:customStyle="1" w:styleId="3B07004B8F7A433493925AF9A8BEA4F62">
    <w:name w:val="3B07004B8F7A433493925AF9A8BEA4F62"/>
    <w:rsid w:val="008E2123"/>
    <w:pPr>
      <w:bidi/>
    </w:pPr>
    <w:rPr>
      <w:rFonts w:eastAsiaTheme="minorHAnsi"/>
    </w:rPr>
  </w:style>
  <w:style w:type="paragraph" w:customStyle="1" w:styleId="0854A7D12B04420391D3D59A58E9B67F3">
    <w:name w:val="0854A7D12B04420391D3D59A58E9B67F3"/>
    <w:rsid w:val="008E2123"/>
    <w:pPr>
      <w:bidi/>
    </w:pPr>
    <w:rPr>
      <w:rFonts w:eastAsiaTheme="minorHAnsi"/>
    </w:rPr>
  </w:style>
  <w:style w:type="paragraph" w:customStyle="1" w:styleId="293D1710F23F4165ACE8188B0CFA161C3">
    <w:name w:val="293D1710F23F4165ACE8188B0CFA161C3"/>
    <w:rsid w:val="008E2123"/>
    <w:pPr>
      <w:bidi/>
    </w:pPr>
    <w:rPr>
      <w:rFonts w:eastAsiaTheme="minorHAnsi"/>
    </w:rPr>
  </w:style>
  <w:style w:type="paragraph" w:customStyle="1" w:styleId="89FF70F97AB84313AB512FC69581910C3">
    <w:name w:val="89FF70F97AB84313AB512FC69581910C3"/>
    <w:rsid w:val="008E2123"/>
    <w:pPr>
      <w:bidi/>
    </w:pPr>
    <w:rPr>
      <w:rFonts w:eastAsiaTheme="minorHAnsi"/>
    </w:rPr>
  </w:style>
  <w:style w:type="paragraph" w:customStyle="1" w:styleId="47C5473CFE0D46E48564CB96DE8B177C4">
    <w:name w:val="47C5473CFE0D46E48564CB96DE8B177C4"/>
    <w:rsid w:val="008E2123"/>
    <w:pPr>
      <w:bidi/>
    </w:pPr>
    <w:rPr>
      <w:rFonts w:eastAsiaTheme="minorHAnsi"/>
    </w:rPr>
  </w:style>
  <w:style w:type="paragraph" w:customStyle="1" w:styleId="CC40E2B20CD24304A798A9B211E1ACC74">
    <w:name w:val="CC40E2B20CD24304A798A9B211E1ACC74"/>
    <w:rsid w:val="008E2123"/>
    <w:pPr>
      <w:bidi/>
    </w:pPr>
    <w:rPr>
      <w:rFonts w:eastAsiaTheme="minorHAnsi"/>
    </w:rPr>
  </w:style>
  <w:style w:type="paragraph" w:customStyle="1" w:styleId="E3ABA08FC83142F1A3953E8C2AECB0B04">
    <w:name w:val="E3ABA08FC83142F1A3953E8C2AECB0B04"/>
    <w:rsid w:val="008E2123"/>
    <w:pPr>
      <w:bidi/>
    </w:pPr>
    <w:rPr>
      <w:rFonts w:eastAsiaTheme="minorHAnsi"/>
    </w:rPr>
  </w:style>
  <w:style w:type="paragraph" w:customStyle="1" w:styleId="1D2571CA7E784BACBA14C518541422805">
    <w:name w:val="1D2571CA7E784BACBA14C518541422805"/>
    <w:rsid w:val="008E2123"/>
    <w:pPr>
      <w:bidi/>
    </w:pPr>
    <w:rPr>
      <w:rFonts w:eastAsiaTheme="minorHAnsi"/>
    </w:rPr>
  </w:style>
  <w:style w:type="paragraph" w:customStyle="1" w:styleId="3BFACE0966AB439EADA0A0386199082E4">
    <w:name w:val="3BFACE0966AB439EADA0A0386199082E4"/>
    <w:rsid w:val="008E2123"/>
    <w:pPr>
      <w:bidi/>
    </w:pPr>
    <w:rPr>
      <w:rFonts w:eastAsiaTheme="minorHAnsi"/>
    </w:rPr>
  </w:style>
  <w:style w:type="paragraph" w:customStyle="1" w:styleId="C47B91D655744636BD0D67EBD9CA15DD5">
    <w:name w:val="C47B91D655744636BD0D67EBD9CA15DD5"/>
    <w:rsid w:val="008E2123"/>
    <w:pPr>
      <w:bidi/>
    </w:pPr>
    <w:rPr>
      <w:rFonts w:eastAsiaTheme="minorHAnsi"/>
    </w:rPr>
  </w:style>
  <w:style w:type="paragraph" w:customStyle="1" w:styleId="EF64790CBE284B8C804DE67942AC71E64">
    <w:name w:val="EF64790CBE284B8C804DE67942AC71E64"/>
    <w:rsid w:val="008E2123"/>
    <w:pPr>
      <w:bidi/>
    </w:pPr>
    <w:rPr>
      <w:rFonts w:eastAsiaTheme="minorHAnsi"/>
    </w:rPr>
  </w:style>
  <w:style w:type="paragraph" w:customStyle="1" w:styleId="7E989754071F461CAD69A733FEABC57A5">
    <w:name w:val="7E989754071F461CAD69A733FEABC57A5"/>
    <w:rsid w:val="008E2123"/>
    <w:pPr>
      <w:bidi/>
    </w:pPr>
    <w:rPr>
      <w:rFonts w:eastAsiaTheme="minorHAnsi"/>
    </w:rPr>
  </w:style>
  <w:style w:type="paragraph" w:customStyle="1" w:styleId="2A109C01170F4C59BE7A0B6D96BAA6F05">
    <w:name w:val="2A109C01170F4C59BE7A0B6D96BAA6F05"/>
    <w:rsid w:val="008E2123"/>
    <w:pPr>
      <w:bidi/>
    </w:pPr>
    <w:rPr>
      <w:rFonts w:eastAsiaTheme="minorHAnsi"/>
    </w:rPr>
  </w:style>
  <w:style w:type="paragraph" w:customStyle="1" w:styleId="12B668DD5B8649ECBBA349C64ABD68894">
    <w:name w:val="12B668DD5B8649ECBBA349C64ABD68894"/>
    <w:rsid w:val="008E2123"/>
    <w:pPr>
      <w:bidi/>
    </w:pPr>
    <w:rPr>
      <w:rFonts w:eastAsiaTheme="minorHAnsi"/>
    </w:rPr>
  </w:style>
  <w:style w:type="paragraph" w:customStyle="1" w:styleId="CD590C44D54C436BA187D4309DC338994">
    <w:name w:val="CD590C44D54C436BA187D4309DC338994"/>
    <w:rsid w:val="008E2123"/>
    <w:pPr>
      <w:bidi/>
    </w:pPr>
    <w:rPr>
      <w:rFonts w:eastAsiaTheme="minorHAnsi"/>
    </w:rPr>
  </w:style>
  <w:style w:type="paragraph" w:customStyle="1" w:styleId="51BAB176544C460DAF94DCD9FCB82CCD5">
    <w:name w:val="51BAB176544C460DAF94DCD9FCB82CCD5"/>
    <w:rsid w:val="008E2123"/>
    <w:pPr>
      <w:bidi/>
    </w:pPr>
    <w:rPr>
      <w:rFonts w:eastAsiaTheme="minorHAnsi"/>
    </w:rPr>
  </w:style>
  <w:style w:type="paragraph" w:customStyle="1" w:styleId="E5CAB303AE89448D8D15D526A66E0F0F4">
    <w:name w:val="E5CAB303AE89448D8D15D526A66E0F0F4"/>
    <w:rsid w:val="008E2123"/>
    <w:pPr>
      <w:bidi/>
    </w:pPr>
    <w:rPr>
      <w:rFonts w:eastAsiaTheme="minorHAnsi"/>
    </w:rPr>
  </w:style>
  <w:style w:type="paragraph" w:customStyle="1" w:styleId="644FA51473D84E0DA16FC9BBFF5DBD8A3">
    <w:name w:val="644FA51473D84E0DA16FC9BBFF5DBD8A3"/>
    <w:rsid w:val="008E2123"/>
    <w:pPr>
      <w:bidi/>
    </w:pPr>
    <w:rPr>
      <w:rFonts w:eastAsiaTheme="minorHAnsi"/>
    </w:rPr>
  </w:style>
  <w:style w:type="paragraph" w:customStyle="1" w:styleId="42BB0C9D19BB4498944B925D7C76F5904">
    <w:name w:val="42BB0C9D19BB4498944B925D7C76F5904"/>
    <w:rsid w:val="008E2123"/>
    <w:pPr>
      <w:bidi/>
    </w:pPr>
    <w:rPr>
      <w:rFonts w:eastAsiaTheme="minorHAnsi"/>
    </w:rPr>
  </w:style>
  <w:style w:type="paragraph" w:customStyle="1" w:styleId="3C6EAB31AE1A4AE3A5E7803325D50B833">
    <w:name w:val="3C6EAB31AE1A4AE3A5E7803325D50B833"/>
    <w:rsid w:val="008E2123"/>
    <w:pPr>
      <w:bidi/>
    </w:pPr>
    <w:rPr>
      <w:rFonts w:eastAsiaTheme="minorHAnsi"/>
    </w:rPr>
  </w:style>
  <w:style w:type="paragraph" w:customStyle="1" w:styleId="53EDD9F4B518420191134C762D40FEFF4">
    <w:name w:val="53EDD9F4B518420191134C762D40FEFF4"/>
    <w:rsid w:val="008E2123"/>
    <w:pPr>
      <w:bidi/>
    </w:pPr>
    <w:rPr>
      <w:rFonts w:eastAsiaTheme="minorHAnsi"/>
    </w:rPr>
  </w:style>
  <w:style w:type="paragraph" w:customStyle="1" w:styleId="3B07004B8F7A433493925AF9A8BEA4F63">
    <w:name w:val="3B07004B8F7A433493925AF9A8BEA4F63"/>
    <w:rsid w:val="008E2123"/>
    <w:pPr>
      <w:bidi/>
    </w:pPr>
    <w:rPr>
      <w:rFonts w:eastAsiaTheme="minorHAnsi"/>
    </w:rPr>
  </w:style>
  <w:style w:type="paragraph" w:customStyle="1" w:styleId="0854A7D12B04420391D3D59A58E9B67F4">
    <w:name w:val="0854A7D12B04420391D3D59A58E9B67F4"/>
    <w:rsid w:val="008E2123"/>
    <w:pPr>
      <w:bidi/>
    </w:pPr>
    <w:rPr>
      <w:rFonts w:eastAsiaTheme="minorHAnsi"/>
    </w:rPr>
  </w:style>
  <w:style w:type="paragraph" w:customStyle="1" w:styleId="293D1710F23F4165ACE8188B0CFA161C4">
    <w:name w:val="293D1710F23F4165ACE8188B0CFA161C4"/>
    <w:rsid w:val="008E2123"/>
    <w:pPr>
      <w:bidi/>
    </w:pPr>
    <w:rPr>
      <w:rFonts w:eastAsiaTheme="minorHAnsi"/>
    </w:rPr>
  </w:style>
  <w:style w:type="paragraph" w:customStyle="1" w:styleId="89FF70F97AB84313AB512FC69581910C4">
    <w:name w:val="89FF70F97AB84313AB512FC69581910C4"/>
    <w:rsid w:val="008E2123"/>
    <w:pPr>
      <w:bidi/>
    </w:pPr>
    <w:rPr>
      <w:rFonts w:eastAsiaTheme="minorHAnsi"/>
    </w:rPr>
  </w:style>
  <w:style w:type="paragraph" w:customStyle="1" w:styleId="2FE430A2B39847F987BB9DDC906608CB">
    <w:name w:val="2FE430A2B39847F987BB9DDC906608CB"/>
    <w:rsid w:val="008E2123"/>
    <w:pPr>
      <w:bidi/>
    </w:pPr>
  </w:style>
  <w:style w:type="paragraph" w:customStyle="1" w:styleId="A4ACE5F5FE254E308A65D56F0C4A5C25">
    <w:name w:val="A4ACE5F5FE254E308A65D56F0C4A5C25"/>
    <w:rsid w:val="008E2123"/>
    <w:pPr>
      <w:bidi/>
    </w:pPr>
  </w:style>
  <w:style w:type="paragraph" w:customStyle="1" w:styleId="4205E110622A468980694382EABE0BD8">
    <w:name w:val="4205E110622A468980694382EABE0BD8"/>
    <w:rsid w:val="008E2123"/>
    <w:pPr>
      <w:bidi/>
    </w:pPr>
  </w:style>
  <w:style w:type="paragraph" w:customStyle="1" w:styleId="BB03B52584254981B3140ACF200A5541">
    <w:name w:val="BB03B52584254981B3140ACF200A5541"/>
    <w:rsid w:val="008E2123"/>
    <w:pPr>
      <w:bidi/>
    </w:pPr>
  </w:style>
  <w:style w:type="paragraph" w:customStyle="1" w:styleId="1D2C00C2E24F401898C6962F6C247EAD">
    <w:name w:val="1D2C00C2E24F401898C6962F6C247EAD"/>
    <w:rsid w:val="008E2123"/>
    <w:pPr>
      <w:bidi/>
    </w:pPr>
  </w:style>
  <w:style w:type="paragraph" w:customStyle="1" w:styleId="A7A45A40FDF04BA484818EF476A09EC6">
    <w:name w:val="A7A45A40FDF04BA484818EF476A09EC6"/>
    <w:rsid w:val="008E2123"/>
    <w:pPr>
      <w:bidi/>
    </w:pPr>
  </w:style>
  <w:style w:type="paragraph" w:customStyle="1" w:styleId="9550E424917F4D3B9FC9F89E4944F374">
    <w:name w:val="9550E424917F4D3B9FC9F89E4944F374"/>
    <w:rsid w:val="008E2123"/>
    <w:pPr>
      <w:bidi/>
    </w:pPr>
  </w:style>
  <w:style w:type="paragraph" w:customStyle="1" w:styleId="B5B94DDCC0D94531BD9235E34C0E2DDC">
    <w:name w:val="B5B94DDCC0D94531BD9235E34C0E2DDC"/>
    <w:rsid w:val="008E2123"/>
    <w:pPr>
      <w:bidi/>
    </w:pPr>
  </w:style>
  <w:style w:type="paragraph" w:customStyle="1" w:styleId="D709A954900E436C96AB6B48FF6D8C24">
    <w:name w:val="D709A954900E436C96AB6B48FF6D8C24"/>
    <w:rsid w:val="008E2123"/>
    <w:pPr>
      <w:bidi/>
    </w:pPr>
  </w:style>
  <w:style w:type="paragraph" w:customStyle="1" w:styleId="3C7A8843B2FA40E79170D343D5B1A391">
    <w:name w:val="3C7A8843B2FA40E79170D343D5B1A391"/>
    <w:rsid w:val="008E2123"/>
    <w:pPr>
      <w:bidi/>
    </w:pPr>
  </w:style>
  <w:style w:type="paragraph" w:customStyle="1" w:styleId="5A220BE63EA249C89A67446422FF0D34">
    <w:name w:val="5A220BE63EA249C89A67446422FF0D34"/>
    <w:rsid w:val="008E2123"/>
    <w:pPr>
      <w:bidi/>
    </w:pPr>
  </w:style>
  <w:style w:type="paragraph" w:customStyle="1" w:styleId="DF11C131D9934E4D983D050D163043E8">
    <w:name w:val="DF11C131D9934E4D983D050D163043E8"/>
    <w:rsid w:val="008E2123"/>
    <w:pPr>
      <w:bidi/>
    </w:pPr>
  </w:style>
  <w:style w:type="paragraph" w:customStyle="1" w:styleId="0393390AB8D94ACBBE38CFA264DF320B">
    <w:name w:val="0393390AB8D94ACBBE38CFA264DF320B"/>
    <w:rsid w:val="008E2123"/>
    <w:pPr>
      <w:bidi/>
    </w:pPr>
  </w:style>
  <w:style w:type="paragraph" w:customStyle="1" w:styleId="C2461189687A4378ACFCB6BCBBD7E35B">
    <w:name w:val="C2461189687A4378ACFCB6BCBBD7E35B"/>
    <w:rsid w:val="008E2123"/>
    <w:pPr>
      <w:bidi/>
    </w:pPr>
  </w:style>
  <w:style w:type="paragraph" w:customStyle="1" w:styleId="48490093629941649D502E0C84AB4B1F">
    <w:name w:val="48490093629941649D502E0C84AB4B1F"/>
    <w:rsid w:val="008E2123"/>
    <w:pPr>
      <w:bidi/>
    </w:pPr>
  </w:style>
  <w:style w:type="paragraph" w:customStyle="1" w:styleId="47C5473CFE0D46E48564CB96DE8B177C5">
    <w:name w:val="47C5473CFE0D46E48564CB96DE8B177C5"/>
    <w:rsid w:val="008E2123"/>
    <w:pPr>
      <w:bidi/>
    </w:pPr>
    <w:rPr>
      <w:rFonts w:eastAsiaTheme="minorHAnsi"/>
    </w:rPr>
  </w:style>
  <w:style w:type="paragraph" w:customStyle="1" w:styleId="CC40E2B20CD24304A798A9B211E1ACC75">
    <w:name w:val="CC40E2B20CD24304A798A9B211E1ACC75"/>
    <w:rsid w:val="008E2123"/>
    <w:pPr>
      <w:bidi/>
    </w:pPr>
    <w:rPr>
      <w:rFonts w:eastAsiaTheme="minorHAnsi"/>
    </w:rPr>
  </w:style>
  <w:style w:type="paragraph" w:customStyle="1" w:styleId="E3ABA08FC83142F1A3953E8C2AECB0B05">
    <w:name w:val="E3ABA08FC83142F1A3953E8C2AECB0B05"/>
    <w:rsid w:val="008E2123"/>
    <w:pPr>
      <w:bidi/>
    </w:pPr>
    <w:rPr>
      <w:rFonts w:eastAsiaTheme="minorHAnsi"/>
    </w:rPr>
  </w:style>
  <w:style w:type="paragraph" w:customStyle="1" w:styleId="1D2571CA7E784BACBA14C518541422806">
    <w:name w:val="1D2571CA7E784BACBA14C518541422806"/>
    <w:rsid w:val="008E2123"/>
    <w:pPr>
      <w:bidi/>
    </w:pPr>
    <w:rPr>
      <w:rFonts w:eastAsiaTheme="minorHAnsi"/>
    </w:rPr>
  </w:style>
  <w:style w:type="paragraph" w:customStyle="1" w:styleId="3BFACE0966AB439EADA0A0386199082E5">
    <w:name w:val="3BFACE0966AB439EADA0A0386199082E5"/>
    <w:rsid w:val="008E2123"/>
    <w:pPr>
      <w:bidi/>
    </w:pPr>
    <w:rPr>
      <w:rFonts w:eastAsiaTheme="minorHAnsi"/>
    </w:rPr>
  </w:style>
  <w:style w:type="paragraph" w:customStyle="1" w:styleId="C47B91D655744636BD0D67EBD9CA15DD6">
    <w:name w:val="C47B91D655744636BD0D67EBD9CA15DD6"/>
    <w:rsid w:val="008E2123"/>
    <w:pPr>
      <w:bidi/>
    </w:pPr>
    <w:rPr>
      <w:rFonts w:eastAsiaTheme="minorHAnsi"/>
    </w:rPr>
  </w:style>
  <w:style w:type="paragraph" w:customStyle="1" w:styleId="EF64790CBE284B8C804DE67942AC71E65">
    <w:name w:val="EF64790CBE284B8C804DE67942AC71E65"/>
    <w:rsid w:val="008E2123"/>
    <w:pPr>
      <w:bidi/>
    </w:pPr>
    <w:rPr>
      <w:rFonts w:eastAsiaTheme="minorHAnsi"/>
    </w:rPr>
  </w:style>
  <w:style w:type="paragraph" w:customStyle="1" w:styleId="7E989754071F461CAD69A733FEABC57A6">
    <w:name w:val="7E989754071F461CAD69A733FEABC57A6"/>
    <w:rsid w:val="008E2123"/>
    <w:pPr>
      <w:bidi/>
    </w:pPr>
    <w:rPr>
      <w:rFonts w:eastAsiaTheme="minorHAnsi"/>
    </w:rPr>
  </w:style>
  <w:style w:type="paragraph" w:customStyle="1" w:styleId="2A109C01170F4C59BE7A0B6D96BAA6F06">
    <w:name w:val="2A109C01170F4C59BE7A0B6D96BAA6F06"/>
    <w:rsid w:val="008E2123"/>
    <w:pPr>
      <w:bidi/>
    </w:pPr>
    <w:rPr>
      <w:rFonts w:eastAsiaTheme="minorHAnsi"/>
    </w:rPr>
  </w:style>
  <w:style w:type="paragraph" w:customStyle="1" w:styleId="1D2C00C2E24F401898C6962F6C247EAD1">
    <w:name w:val="1D2C00C2E24F401898C6962F6C247EAD1"/>
    <w:rsid w:val="008E2123"/>
    <w:pPr>
      <w:bidi/>
    </w:pPr>
    <w:rPr>
      <w:rFonts w:eastAsiaTheme="minorHAnsi"/>
    </w:rPr>
  </w:style>
  <w:style w:type="paragraph" w:customStyle="1" w:styleId="A7A45A40FDF04BA484818EF476A09EC61">
    <w:name w:val="A7A45A40FDF04BA484818EF476A09EC61"/>
    <w:rsid w:val="008E2123"/>
    <w:pPr>
      <w:bidi/>
    </w:pPr>
    <w:rPr>
      <w:rFonts w:eastAsiaTheme="minorHAnsi"/>
    </w:rPr>
  </w:style>
  <w:style w:type="paragraph" w:customStyle="1" w:styleId="9550E424917F4D3B9FC9F89E4944F3741">
    <w:name w:val="9550E424917F4D3B9FC9F89E4944F3741"/>
    <w:rsid w:val="008E2123"/>
    <w:pPr>
      <w:bidi/>
    </w:pPr>
    <w:rPr>
      <w:rFonts w:eastAsiaTheme="minorHAnsi"/>
    </w:rPr>
  </w:style>
  <w:style w:type="paragraph" w:customStyle="1" w:styleId="B5B94DDCC0D94531BD9235E34C0E2DDC1">
    <w:name w:val="B5B94DDCC0D94531BD9235E34C0E2DDC1"/>
    <w:rsid w:val="008E2123"/>
    <w:pPr>
      <w:bidi/>
    </w:pPr>
    <w:rPr>
      <w:rFonts w:eastAsiaTheme="minorHAnsi"/>
    </w:rPr>
  </w:style>
  <w:style w:type="paragraph" w:customStyle="1" w:styleId="D709A954900E436C96AB6B48FF6D8C241">
    <w:name w:val="D709A954900E436C96AB6B48FF6D8C241"/>
    <w:rsid w:val="008E2123"/>
    <w:pPr>
      <w:bidi/>
    </w:pPr>
    <w:rPr>
      <w:rFonts w:eastAsiaTheme="minorHAnsi"/>
    </w:rPr>
  </w:style>
  <w:style w:type="paragraph" w:customStyle="1" w:styleId="3C7A8843B2FA40E79170D343D5B1A3911">
    <w:name w:val="3C7A8843B2FA40E79170D343D5B1A3911"/>
    <w:rsid w:val="008E2123"/>
    <w:pPr>
      <w:bidi/>
    </w:pPr>
    <w:rPr>
      <w:rFonts w:eastAsiaTheme="minorHAnsi"/>
    </w:rPr>
  </w:style>
  <w:style w:type="paragraph" w:customStyle="1" w:styleId="5A220BE63EA249C89A67446422FF0D341">
    <w:name w:val="5A220BE63EA249C89A67446422FF0D341"/>
    <w:rsid w:val="008E2123"/>
    <w:pPr>
      <w:bidi/>
    </w:pPr>
    <w:rPr>
      <w:rFonts w:eastAsiaTheme="minorHAnsi"/>
    </w:rPr>
  </w:style>
  <w:style w:type="paragraph" w:customStyle="1" w:styleId="DF11C131D9934E4D983D050D163043E81">
    <w:name w:val="DF11C131D9934E4D983D050D163043E81"/>
    <w:rsid w:val="008E2123"/>
    <w:pPr>
      <w:bidi/>
    </w:pPr>
    <w:rPr>
      <w:rFonts w:eastAsiaTheme="minorHAnsi"/>
    </w:rPr>
  </w:style>
  <w:style w:type="paragraph" w:customStyle="1" w:styleId="C2461189687A4378ACFCB6BCBBD7E35B1">
    <w:name w:val="C2461189687A4378ACFCB6BCBBD7E35B1"/>
    <w:rsid w:val="008E2123"/>
    <w:pPr>
      <w:bidi/>
    </w:pPr>
    <w:rPr>
      <w:rFonts w:eastAsiaTheme="minorHAnsi"/>
    </w:rPr>
  </w:style>
  <w:style w:type="paragraph" w:customStyle="1" w:styleId="48490093629941649D502E0C84AB4B1F1">
    <w:name w:val="48490093629941649D502E0C84AB4B1F1"/>
    <w:rsid w:val="008E2123"/>
    <w:pPr>
      <w:bidi/>
    </w:pPr>
    <w:rPr>
      <w:rFonts w:eastAsiaTheme="minorHAnsi"/>
    </w:rPr>
  </w:style>
  <w:style w:type="paragraph" w:customStyle="1" w:styleId="1416D5CDC0874AFB9BAFEEF75850E131">
    <w:name w:val="1416D5CDC0874AFB9BAFEEF75850E131"/>
    <w:rsid w:val="008E2123"/>
    <w:pPr>
      <w:bidi/>
    </w:pPr>
  </w:style>
  <w:style w:type="paragraph" w:customStyle="1" w:styleId="086C4A77E33D4240BC8075C8F3DA61D4">
    <w:name w:val="086C4A77E33D4240BC8075C8F3DA61D4"/>
    <w:rsid w:val="008E2123"/>
    <w:pPr>
      <w:bidi/>
    </w:pPr>
  </w:style>
  <w:style w:type="paragraph" w:customStyle="1" w:styleId="2E25D405415149F192D316D575DF9146">
    <w:name w:val="2E25D405415149F192D316D575DF9146"/>
    <w:rsid w:val="008E2123"/>
    <w:pPr>
      <w:bidi/>
    </w:pPr>
  </w:style>
  <w:style w:type="paragraph" w:customStyle="1" w:styleId="DE100299FD354220AA4BFBFB89F2FD09">
    <w:name w:val="DE100299FD354220AA4BFBFB89F2FD09"/>
    <w:rsid w:val="008E2123"/>
    <w:pPr>
      <w:bidi/>
    </w:pPr>
  </w:style>
  <w:style w:type="paragraph" w:customStyle="1" w:styleId="C020A846DFA94135A942A0D0CB95EBE5">
    <w:name w:val="C020A846DFA94135A942A0D0CB95EBE5"/>
    <w:rsid w:val="008E2123"/>
    <w:pPr>
      <w:bidi/>
    </w:pPr>
  </w:style>
  <w:style w:type="paragraph" w:customStyle="1" w:styleId="36BCFE2B754B4C0D901D64BCFA7E30C1">
    <w:name w:val="36BCFE2B754B4C0D901D64BCFA7E30C1"/>
    <w:rsid w:val="008E2123"/>
    <w:pPr>
      <w:bidi/>
    </w:pPr>
  </w:style>
  <w:style w:type="paragraph" w:customStyle="1" w:styleId="C8A63A9128844C91AF136175A0A59185">
    <w:name w:val="C8A63A9128844C91AF136175A0A59185"/>
    <w:rsid w:val="008E2123"/>
    <w:pPr>
      <w:bidi/>
    </w:pPr>
  </w:style>
  <w:style w:type="paragraph" w:customStyle="1" w:styleId="1221A5D3BEDB4713BC0F7935A837D098">
    <w:name w:val="1221A5D3BEDB4713BC0F7935A837D098"/>
    <w:rsid w:val="008E2123"/>
    <w:pPr>
      <w:bidi/>
    </w:pPr>
  </w:style>
  <w:style w:type="paragraph" w:customStyle="1" w:styleId="24020B1726864E929AB4BA0CA821483C">
    <w:name w:val="24020B1726864E929AB4BA0CA821483C"/>
    <w:rsid w:val="008E2123"/>
    <w:pPr>
      <w:bidi/>
    </w:pPr>
  </w:style>
  <w:style w:type="paragraph" w:customStyle="1" w:styleId="5D2E4D495DD64434846A8307C044F101">
    <w:name w:val="5D2E4D495DD64434846A8307C044F101"/>
    <w:rsid w:val="008E2123"/>
    <w:pPr>
      <w:bidi/>
    </w:pPr>
  </w:style>
  <w:style w:type="paragraph" w:customStyle="1" w:styleId="D9F69BFA37904507B4A7409482CDBAFC">
    <w:name w:val="D9F69BFA37904507B4A7409482CDBAFC"/>
    <w:rsid w:val="008E2123"/>
    <w:pPr>
      <w:bidi/>
    </w:pPr>
  </w:style>
  <w:style w:type="paragraph" w:customStyle="1" w:styleId="9B69E46A8F6543F09BD5B40D8A05BA26">
    <w:name w:val="9B69E46A8F6543F09BD5B40D8A05BA26"/>
    <w:rsid w:val="008E2123"/>
    <w:pPr>
      <w:bidi/>
    </w:pPr>
  </w:style>
  <w:style w:type="paragraph" w:customStyle="1" w:styleId="2A58492F10B84FABA5E3605D8AADE627">
    <w:name w:val="2A58492F10B84FABA5E3605D8AADE627"/>
    <w:rsid w:val="008E2123"/>
    <w:pPr>
      <w:bidi/>
    </w:pPr>
  </w:style>
  <w:style w:type="paragraph" w:customStyle="1" w:styleId="3EA49C2AADE048E8BAAC4BA518CAD20F">
    <w:name w:val="3EA49C2AADE048E8BAAC4BA518CAD20F"/>
    <w:rsid w:val="008E2123"/>
    <w:pPr>
      <w:bidi/>
    </w:pPr>
  </w:style>
  <w:style w:type="paragraph" w:customStyle="1" w:styleId="AED288193C1D48988763AC9D6D8C83AB">
    <w:name w:val="AED288193C1D48988763AC9D6D8C83AB"/>
    <w:rsid w:val="008E2123"/>
    <w:pPr>
      <w:bidi/>
    </w:pPr>
  </w:style>
  <w:style w:type="paragraph" w:customStyle="1" w:styleId="B0F2D406C82C4B6289BC7940E77070D6">
    <w:name w:val="B0F2D406C82C4B6289BC7940E77070D6"/>
    <w:rsid w:val="008E2123"/>
    <w:pPr>
      <w:bidi/>
    </w:pPr>
  </w:style>
  <w:style w:type="paragraph" w:customStyle="1" w:styleId="C3CA5FE1E20945DBBF9AD512434FFD48">
    <w:name w:val="C3CA5FE1E20945DBBF9AD512434FFD48"/>
    <w:rsid w:val="008E2123"/>
    <w:pPr>
      <w:bidi/>
    </w:pPr>
  </w:style>
  <w:style w:type="paragraph" w:customStyle="1" w:styleId="0ED32F0ABE3A42FC87154C71DC9A4767">
    <w:name w:val="0ED32F0ABE3A42FC87154C71DC9A4767"/>
    <w:rsid w:val="008E2123"/>
    <w:pPr>
      <w:bidi/>
    </w:pPr>
  </w:style>
  <w:style w:type="paragraph" w:customStyle="1" w:styleId="47C5473CFE0D46E48564CB96DE8B177C6">
    <w:name w:val="47C5473CFE0D46E48564CB96DE8B177C6"/>
    <w:rsid w:val="008E2123"/>
    <w:pPr>
      <w:bidi/>
    </w:pPr>
    <w:rPr>
      <w:rFonts w:eastAsiaTheme="minorHAnsi"/>
    </w:rPr>
  </w:style>
  <w:style w:type="paragraph" w:customStyle="1" w:styleId="CC40E2B20CD24304A798A9B211E1ACC76">
    <w:name w:val="CC40E2B20CD24304A798A9B211E1ACC76"/>
    <w:rsid w:val="008E2123"/>
    <w:pPr>
      <w:bidi/>
    </w:pPr>
    <w:rPr>
      <w:rFonts w:eastAsiaTheme="minorHAnsi"/>
    </w:rPr>
  </w:style>
  <w:style w:type="paragraph" w:customStyle="1" w:styleId="E3ABA08FC83142F1A3953E8C2AECB0B06">
    <w:name w:val="E3ABA08FC83142F1A3953E8C2AECB0B06"/>
    <w:rsid w:val="008E2123"/>
    <w:pPr>
      <w:bidi/>
    </w:pPr>
    <w:rPr>
      <w:rFonts w:eastAsiaTheme="minorHAnsi"/>
    </w:rPr>
  </w:style>
  <w:style w:type="paragraph" w:customStyle="1" w:styleId="A8489255807C4666BC332DCC8692B0F2">
    <w:name w:val="A8489255807C4666BC332DCC8692B0F2"/>
    <w:rsid w:val="008E2123"/>
    <w:pPr>
      <w:bidi/>
    </w:pPr>
    <w:rPr>
      <w:rFonts w:eastAsiaTheme="minorHAnsi"/>
    </w:rPr>
  </w:style>
  <w:style w:type="paragraph" w:customStyle="1" w:styleId="1416D5CDC0874AFB9BAFEEF75850E1311">
    <w:name w:val="1416D5CDC0874AFB9BAFEEF75850E1311"/>
    <w:rsid w:val="008E2123"/>
    <w:pPr>
      <w:bidi/>
    </w:pPr>
    <w:rPr>
      <w:rFonts w:eastAsiaTheme="minorHAnsi"/>
    </w:rPr>
  </w:style>
  <w:style w:type="paragraph" w:customStyle="1" w:styleId="086C4A77E33D4240BC8075C8F3DA61D41">
    <w:name w:val="086C4A77E33D4240BC8075C8F3DA61D41"/>
    <w:rsid w:val="008E2123"/>
    <w:pPr>
      <w:bidi/>
    </w:pPr>
    <w:rPr>
      <w:rFonts w:eastAsiaTheme="minorHAnsi"/>
    </w:rPr>
  </w:style>
  <w:style w:type="paragraph" w:customStyle="1" w:styleId="2E25D405415149F192D316D575DF91461">
    <w:name w:val="2E25D405415149F192D316D575DF91461"/>
    <w:rsid w:val="008E2123"/>
    <w:pPr>
      <w:bidi/>
    </w:pPr>
    <w:rPr>
      <w:rFonts w:eastAsiaTheme="minorHAnsi"/>
    </w:rPr>
  </w:style>
  <w:style w:type="paragraph" w:customStyle="1" w:styleId="DE100299FD354220AA4BFBFB89F2FD091">
    <w:name w:val="DE100299FD354220AA4BFBFB89F2FD091"/>
    <w:rsid w:val="008E2123"/>
    <w:pPr>
      <w:bidi/>
    </w:pPr>
    <w:rPr>
      <w:rFonts w:eastAsiaTheme="minorHAnsi"/>
    </w:rPr>
  </w:style>
  <w:style w:type="paragraph" w:customStyle="1" w:styleId="C020A846DFA94135A942A0D0CB95EBE51">
    <w:name w:val="C020A846DFA94135A942A0D0CB95EBE51"/>
    <w:rsid w:val="008E2123"/>
    <w:pPr>
      <w:bidi/>
    </w:pPr>
    <w:rPr>
      <w:rFonts w:eastAsiaTheme="minorHAnsi"/>
    </w:rPr>
  </w:style>
  <w:style w:type="paragraph" w:customStyle="1" w:styleId="1221A5D3BEDB4713BC0F7935A837D0981">
    <w:name w:val="1221A5D3BEDB4713BC0F7935A837D0981"/>
    <w:rsid w:val="008E2123"/>
    <w:pPr>
      <w:bidi/>
    </w:pPr>
    <w:rPr>
      <w:rFonts w:eastAsiaTheme="minorHAnsi"/>
    </w:rPr>
  </w:style>
  <w:style w:type="paragraph" w:customStyle="1" w:styleId="24020B1726864E929AB4BA0CA821483C1">
    <w:name w:val="24020B1726864E929AB4BA0CA821483C1"/>
    <w:rsid w:val="008E2123"/>
    <w:pPr>
      <w:bidi/>
    </w:pPr>
    <w:rPr>
      <w:rFonts w:eastAsiaTheme="minorHAnsi"/>
    </w:rPr>
  </w:style>
  <w:style w:type="paragraph" w:customStyle="1" w:styleId="5D2E4D495DD64434846A8307C044F1011">
    <w:name w:val="5D2E4D495DD64434846A8307C044F1011"/>
    <w:rsid w:val="008E2123"/>
    <w:pPr>
      <w:bidi/>
    </w:pPr>
    <w:rPr>
      <w:rFonts w:eastAsiaTheme="minorHAnsi"/>
    </w:rPr>
  </w:style>
  <w:style w:type="paragraph" w:customStyle="1" w:styleId="D9F69BFA37904507B4A7409482CDBAFC1">
    <w:name w:val="D9F69BFA37904507B4A7409482CDBAFC1"/>
    <w:rsid w:val="008E2123"/>
    <w:pPr>
      <w:bidi/>
    </w:pPr>
    <w:rPr>
      <w:rFonts w:eastAsiaTheme="minorHAnsi"/>
    </w:rPr>
  </w:style>
  <w:style w:type="paragraph" w:customStyle="1" w:styleId="9B69E46A8F6543F09BD5B40D8A05BA261">
    <w:name w:val="9B69E46A8F6543F09BD5B40D8A05BA261"/>
    <w:rsid w:val="008E2123"/>
    <w:pPr>
      <w:bidi/>
    </w:pPr>
    <w:rPr>
      <w:rFonts w:eastAsiaTheme="minorHAnsi"/>
    </w:rPr>
  </w:style>
  <w:style w:type="paragraph" w:customStyle="1" w:styleId="2A58492F10B84FABA5E3605D8AADE6271">
    <w:name w:val="2A58492F10B84FABA5E3605D8AADE6271"/>
    <w:rsid w:val="008E2123"/>
    <w:pPr>
      <w:bidi/>
    </w:pPr>
    <w:rPr>
      <w:rFonts w:eastAsiaTheme="minorHAnsi"/>
    </w:rPr>
  </w:style>
  <w:style w:type="paragraph" w:customStyle="1" w:styleId="3EA49C2AADE048E8BAAC4BA518CAD20F1">
    <w:name w:val="3EA49C2AADE048E8BAAC4BA518CAD20F1"/>
    <w:rsid w:val="008E2123"/>
    <w:pPr>
      <w:bidi/>
    </w:pPr>
    <w:rPr>
      <w:rFonts w:eastAsiaTheme="minorHAnsi"/>
    </w:rPr>
  </w:style>
  <w:style w:type="paragraph" w:customStyle="1" w:styleId="AED288193C1D48988763AC9D6D8C83AB1">
    <w:name w:val="AED288193C1D48988763AC9D6D8C83AB1"/>
    <w:rsid w:val="008E2123"/>
    <w:pPr>
      <w:bidi/>
    </w:pPr>
    <w:rPr>
      <w:rFonts w:eastAsiaTheme="minorHAnsi"/>
    </w:rPr>
  </w:style>
  <w:style w:type="paragraph" w:customStyle="1" w:styleId="C3CA5FE1E20945DBBF9AD512434FFD481">
    <w:name w:val="C3CA5FE1E20945DBBF9AD512434FFD481"/>
    <w:rsid w:val="008E2123"/>
    <w:pPr>
      <w:bidi/>
    </w:pPr>
    <w:rPr>
      <w:rFonts w:eastAsiaTheme="minorHAnsi"/>
    </w:rPr>
  </w:style>
  <w:style w:type="paragraph" w:customStyle="1" w:styleId="0ED32F0ABE3A42FC87154C71DC9A47671">
    <w:name w:val="0ED32F0ABE3A42FC87154C71DC9A47671"/>
    <w:rsid w:val="008E2123"/>
    <w:pPr>
      <w:bidi/>
    </w:pPr>
    <w:rPr>
      <w:rFonts w:eastAsiaTheme="minorHAnsi"/>
    </w:rPr>
  </w:style>
  <w:style w:type="paragraph" w:customStyle="1" w:styleId="6B6055E4CF1A4A67819CD41F11217B16">
    <w:name w:val="6B6055E4CF1A4A67819CD41F11217B16"/>
    <w:rsid w:val="008E2123"/>
    <w:pPr>
      <w:bidi/>
    </w:pPr>
  </w:style>
  <w:style w:type="paragraph" w:customStyle="1" w:styleId="47C5473CFE0D46E48564CB96DE8B177C7">
    <w:name w:val="47C5473CFE0D46E48564CB96DE8B177C7"/>
    <w:rsid w:val="008E2123"/>
    <w:pPr>
      <w:bidi/>
    </w:pPr>
    <w:rPr>
      <w:rFonts w:eastAsiaTheme="minorHAnsi"/>
    </w:rPr>
  </w:style>
  <w:style w:type="paragraph" w:customStyle="1" w:styleId="CC40E2B20CD24304A798A9B211E1ACC77">
    <w:name w:val="CC40E2B20CD24304A798A9B211E1ACC77"/>
    <w:rsid w:val="008E2123"/>
    <w:pPr>
      <w:bidi/>
    </w:pPr>
    <w:rPr>
      <w:rFonts w:eastAsiaTheme="minorHAnsi"/>
    </w:rPr>
  </w:style>
  <w:style w:type="paragraph" w:customStyle="1" w:styleId="E3ABA08FC83142F1A3953E8C2AECB0B07">
    <w:name w:val="E3ABA08FC83142F1A3953E8C2AECB0B07"/>
    <w:rsid w:val="008E2123"/>
    <w:pPr>
      <w:bidi/>
    </w:pPr>
    <w:rPr>
      <w:rFonts w:eastAsiaTheme="minorHAnsi"/>
    </w:rPr>
  </w:style>
  <w:style w:type="paragraph" w:customStyle="1" w:styleId="A8489255807C4666BC332DCC8692B0F21">
    <w:name w:val="A8489255807C4666BC332DCC8692B0F21"/>
    <w:rsid w:val="008E2123"/>
    <w:pPr>
      <w:bidi/>
    </w:pPr>
    <w:rPr>
      <w:rFonts w:eastAsiaTheme="minorHAnsi"/>
    </w:rPr>
  </w:style>
  <w:style w:type="paragraph" w:customStyle="1" w:styleId="1416D5CDC0874AFB9BAFEEF75850E1312">
    <w:name w:val="1416D5CDC0874AFB9BAFEEF75850E1312"/>
    <w:rsid w:val="008E2123"/>
    <w:pPr>
      <w:bidi/>
    </w:pPr>
    <w:rPr>
      <w:rFonts w:eastAsiaTheme="minorHAnsi"/>
    </w:rPr>
  </w:style>
  <w:style w:type="paragraph" w:customStyle="1" w:styleId="6B6055E4CF1A4A67819CD41F11217B161">
    <w:name w:val="6B6055E4CF1A4A67819CD41F11217B161"/>
    <w:rsid w:val="008E2123"/>
    <w:pPr>
      <w:bidi/>
    </w:pPr>
    <w:rPr>
      <w:rFonts w:eastAsiaTheme="minorHAnsi"/>
    </w:rPr>
  </w:style>
  <w:style w:type="paragraph" w:customStyle="1" w:styleId="2E25D405415149F192D316D575DF91462">
    <w:name w:val="2E25D405415149F192D316D575DF91462"/>
    <w:rsid w:val="008E2123"/>
    <w:pPr>
      <w:bidi/>
    </w:pPr>
    <w:rPr>
      <w:rFonts w:eastAsiaTheme="minorHAnsi"/>
    </w:rPr>
  </w:style>
  <w:style w:type="paragraph" w:customStyle="1" w:styleId="DE100299FD354220AA4BFBFB89F2FD092">
    <w:name w:val="DE100299FD354220AA4BFBFB89F2FD092"/>
    <w:rsid w:val="008E2123"/>
    <w:pPr>
      <w:bidi/>
    </w:pPr>
    <w:rPr>
      <w:rFonts w:eastAsiaTheme="minorHAnsi"/>
    </w:rPr>
  </w:style>
  <w:style w:type="paragraph" w:customStyle="1" w:styleId="C020A846DFA94135A942A0D0CB95EBE52">
    <w:name w:val="C020A846DFA94135A942A0D0CB95EBE52"/>
    <w:rsid w:val="008E2123"/>
    <w:pPr>
      <w:bidi/>
    </w:pPr>
    <w:rPr>
      <w:rFonts w:eastAsiaTheme="minorHAnsi"/>
    </w:rPr>
  </w:style>
  <w:style w:type="paragraph" w:customStyle="1" w:styleId="1221A5D3BEDB4713BC0F7935A837D0982">
    <w:name w:val="1221A5D3BEDB4713BC0F7935A837D0982"/>
    <w:rsid w:val="008E2123"/>
    <w:pPr>
      <w:bidi/>
    </w:pPr>
    <w:rPr>
      <w:rFonts w:eastAsiaTheme="minorHAnsi"/>
    </w:rPr>
  </w:style>
  <w:style w:type="paragraph" w:customStyle="1" w:styleId="24020B1726864E929AB4BA0CA821483C2">
    <w:name w:val="24020B1726864E929AB4BA0CA821483C2"/>
    <w:rsid w:val="008E2123"/>
    <w:pPr>
      <w:bidi/>
    </w:pPr>
    <w:rPr>
      <w:rFonts w:eastAsiaTheme="minorHAnsi"/>
    </w:rPr>
  </w:style>
  <w:style w:type="paragraph" w:customStyle="1" w:styleId="5D2E4D495DD64434846A8307C044F1012">
    <w:name w:val="5D2E4D495DD64434846A8307C044F1012"/>
    <w:rsid w:val="008E2123"/>
    <w:pPr>
      <w:bidi/>
    </w:pPr>
    <w:rPr>
      <w:rFonts w:eastAsiaTheme="minorHAnsi"/>
    </w:rPr>
  </w:style>
  <w:style w:type="paragraph" w:customStyle="1" w:styleId="D9F69BFA37904507B4A7409482CDBAFC2">
    <w:name w:val="D9F69BFA37904507B4A7409482CDBAFC2"/>
    <w:rsid w:val="008E2123"/>
    <w:pPr>
      <w:bidi/>
    </w:pPr>
    <w:rPr>
      <w:rFonts w:eastAsiaTheme="minorHAnsi"/>
    </w:rPr>
  </w:style>
  <w:style w:type="paragraph" w:customStyle="1" w:styleId="9B69E46A8F6543F09BD5B40D8A05BA262">
    <w:name w:val="9B69E46A8F6543F09BD5B40D8A05BA262"/>
    <w:rsid w:val="008E2123"/>
    <w:pPr>
      <w:bidi/>
    </w:pPr>
    <w:rPr>
      <w:rFonts w:eastAsiaTheme="minorHAnsi"/>
    </w:rPr>
  </w:style>
  <w:style w:type="paragraph" w:customStyle="1" w:styleId="2A58492F10B84FABA5E3605D8AADE6272">
    <w:name w:val="2A58492F10B84FABA5E3605D8AADE6272"/>
    <w:rsid w:val="008E2123"/>
    <w:pPr>
      <w:bidi/>
    </w:pPr>
    <w:rPr>
      <w:rFonts w:eastAsiaTheme="minorHAnsi"/>
    </w:rPr>
  </w:style>
  <w:style w:type="paragraph" w:customStyle="1" w:styleId="3EA49C2AADE048E8BAAC4BA518CAD20F2">
    <w:name w:val="3EA49C2AADE048E8BAAC4BA518CAD20F2"/>
    <w:rsid w:val="008E2123"/>
    <w:pPr>
      <w:bidi/>
    </w:pPr>
    <w:rPr>
      <w:rFonts w:eastAsiaTheme="minorHAnsi"/>
    </w:rPr>
  </w:style>
  <w:style w:type="paragraph" w:customStyle="1" w:styleId="AED288193C1D48988763AC9D6D8C83AB2">
    <w:name w:val="AED288193C1D48988763AC9D6D8C83AB2"/>
    <w:rsid w:val="008E2123"/>
    <w:pPr>
      <w:bidi/>
    </w:pPr>
    <w:rPr>
      <w:rFonts w:eastAsiaTheme="minorHAnsi"/>
    </w:rPr>
  </w:style>
  <w:style w:type="paragraph" w:customStyle="1" w:styleId="C3CA5FE1E20945DBBF9AD512434FFD482">
    <w:name w:val="C3CA5FE1E20945DBBF9AD512434FFD482"/>
    <w:rsid w:val="008E2123"/>
    <w:pPr>
      <w:bidi/>
    </w:pPr>
    <w:rPr>
      <w:rFonts w:eastAsiaTheme="minorHAnsi"/>
    </w:rPr>
  </w:style>
  <w:style w:type="paragraph" w:customStyle="1" w:styleId="0ED32F0ABE3A42FC87154C71DC9A47672">
    <w:name w:val="0ED32F0ABE3A42FC87154C71DC9A47672"/>
    <w:rsid w:val="008E2123"/>
    <w:pPr>
      <w:bidi/>
    </w:pPr>
    <w:rPr>
      <w:rFonts w:eastAsiaTheme="minorHAnsi"/>
    </w:rPr>
  </w:style>
  <w:style w:type="paragraph" w:customStyle="1" w:styleId="47C5473CFE0D46E48564CB96DE8B177C8">
    <w:name w:val="47C5473CFE0D46E48564CB96DE8B177C8"/>
    <w:rsid w:val="008E2123"/>
    <w:pPr>
      <w:bidi/>
    </w:pPr>
    <w:rPr>
      <w:rFonts w:eastAsiaTheme="minorHAnsi"/>
    </w:rPr>
  </w:style>
  <w:style w:type="paragraph" w:customStyle="1" w:styleId="CC40E2B20CD24304A798A9B211E1ACC78">
    <w:name w:val="CC40E2B20CD24304A798A9B211E1ACC78"/>
    <w:rsid w:val="008E2123"/>
    <w:pPr>
      <w:bidi/>
    </w:pPr>
    <w:rPr>
      <w:rFonts w:eastAsiaTheme="minorHAnsi"/>
    </w:rPr>
  </w:style>
  <w:style w:type="paragraph" w:customStyle="1" w:styleId="E3ABA08FC83142F1A3953E8C2AECB0B08">
    <w:name w:val="E3ABA08FC83142F1A3953E8C2AECB0B08"/>
    <w:rsid w:val="008E2123"/>
    <w:pPr>
      <w:bidi/>
    </w:pPr>
    <w:rPr>
      <w:rFonts w:eastAsiaTheme="minorHAnsi"/>
    </w:rPr>
  </w:style>
  <w:style w:type="paragraph" w:customStyle="1" w:styleId="A8489255807C4666BC332DCC8692B0F22">
    <w:name w:val="A8489255807C4666BC332DCC8692B0F22"/>
    <w:rsid w:val="008E2123"/>
    <w:pPr>
      <w:bidi/>
    </w:pPr>
    <w:rPr>
      <w:rFonts w:eastAsiaTheme="minorHAnsi"/>
    </w:rPr>
  </w:style>
  <w:style w:type="paragraph" w:customStyle="1" w:styleId="1416D5CDC0874AFB9BAFEEF75850E1313">
    <w:name w:val="1416D5CDC0874AFB9BAFEEF75850E1313"/>
    <w:rsid w:val="008E2123"/>
    <w:pPr>
      <w:bidi/>
    </w:pPr>
    <w:rPr>
      <w:rFonts w:eastAsiaTheme="minorHAnsi"/>
    </w:rPr>
  </w:style>
  <w:style w:type="paragraph" w:customStyle="1" w:styleId="6B6055E4CF1A4A67819CD41F11217B162">
    <w:name w:val="6B6055E4CF1A4A67819CD41F11217B162"/>
    <w:rsid w:val="008E2123"/>
    <w:pPr>
      <w:bidi/>
    </w:pPr>
    <w:rPr>
      <w:rFonts w:eastAsiaTheme="minorHAnsi"/>
    </w:rPr>
  </w:style>
  <w:style w:type="paragraph" w:customStyle="1" w:styleId="2E25D405415149F192D316D575DF91463">
    <w:name w:val="2E25D405415149F192D316D575DF91463"/>
    <w:rsid w:val="008E2123"/>
    <w:pPr>
      <w:bidi/>
    </w:pPr>
    <w:rPr>
      <w:rFonts w:eastAsiaTheme="minorHAnsi"/>
    </w:rPr>
  </w:style>
  <w:style w:type="paragraph" w:customStyle="1" w:styleId="DE100299FD354220AA4BFBFB89F2FD093">
    <w:name w:val="DE100299FD354220AA4BFBFB89F2FD093"/>
    <w:rsid w:val="008E2123"/>
    <w:pPr>
      <w:bidi/>
    </w:pPr>
    <w:rPr>
      <w:rFonts w:eastAsiaTheme="minorHAnsi"/>
    </w:rPr>
  </w:style>
  <w:style w:type="paragraph" w:customStyle="1" w:styleId="1221A5D3BEDB4713BC0F7935A837D0983">
    <w:name w:val="1221A5D3BEDB4713BC0F7935A837D0983"/>
    <w:rsid w:val="008E2123"/>
    <w:pPr>
      <w:bidi/>
    </w:pPr>
    <w:rPr>
      <w:rFonts w:eastAsiaTheme="minorHAnsi"/>
    </w:rPr>
  </w:style>
  <w:style w:type="paragraph" w:customStyle="1" w:styleId="24020B1726864E929AB4BA0CA821483C3">
    <w:name w:val="24020B1726864E929AB4BA0CA821483C3"/>
    <w:rsid w:val="008E2123"/>
    <w:pPr>
      <w:bidi/>
    </w:pPr>
    <w:rPr>
      <w:rFonts w:eastAsiaTheme="minorHAnsi"/>
    </w:rPr>
  </w:style>
  <w:style w:type="paragraph" w:customStyle="1" w:styleId="5D2E4D495DD64434846A8307C044F1013">
    <w:name w:val="5D2E4D495DD64434846A8307C044F1013"/>
    <w:rsid w:val="008E2123"/>
    <w:pPr>
      <w:bidi/>
    </w:pPr>
    <w:rPr>
      <w:rFonts w:eastAsiaTheme="minorHAnsi"/>
    </w:rPr>
  </w:style>
  <w:style w:type="paragraph" w:customStyle="1" w:styleId="D9F69BFA37904507B4A7409482CDBAFC3">
    <w:name w:val="D9F69BFA37904507B4A7409482CDBAFC3"/>
    <w:rsid w:val="008E2123"/>
    <w:pPr>
      <w:bidi/>
    </w:pPr>
    <w:rPr>
      <w:rFonts w:eastAsiaTheme="minorHAnsi"/>
    </w:rPr>
  </w:style>
  <w:style w:type="paragraph" w:customStyle="1" w:styleId="9B69E46A8F6543F09BD5B40D8A05BA263">
    <w:name w:val="9B69E46A8F6543F09BD5B40D8A05BA263"/>
    <w:rsid w:val="008E2123"/>
    <w:pPr>
      <w:bidi/>
    </w:pPr>
    <w:rPr>
      <w:rFonts w:eastAsiaTheme="minorHAnsi"/>
    </w:rPr>
  </w:style>
  <w:style w:type="paragraph" w:customStyle="1" w:styleId="2A58492F10B84FABA5E3605D8AADE6273">
    <w:name w:val="2A58492F10B84FABA5E3605D8AADE6273"/>
    <w:rsid w:val="008E2123"/>
    <w:pPr>
      <w:bidi/>
    </w:pPr>
    <w:rPr>
      <w:rFonts w:eastAsiaTheme="minorHAnsi"/>
    </w:rPr>
  </w:style>
  <w:style w:type="paragraph" w:customStyle="1" w:styleId="3EA49C2AADE048E8BAAC4BA518CAD20F3">
    <w:name w:val="3EA49C2AADE048E8BAAC4BA518CAD20F3"/>
    <w:rsid w:val="008E2123"/>
    <w:pPr>
      <w:bidi/>
    </w:pPr>
    <w:rPr>
      <w:rFonts w:eastAsiaTheme="minorHAnsi"/>
    </w:rPr>
  </w:style>
  <w:style w:type="paragraph" w:customStyle="1" w:styleId="AED288193C1D48988763AC9D6D8C83AB3">
    <w:name w:val="AED288193C1D48988763AC9D6D8C83AB3"/>
    <w:rsid w:val="008E2123"/>
    <w:pPr>
      <w:bidi/>
    </w:pPr>
    <w:rPr>
      <w:rFonts w:eastAsiaTheme="minorHAnsi"/>
    </w:rPr>
  </w:style>
  <w:style w:type="paragraph" w:customStyle="1" w:styleId="C3CA5FE1E20945DBBF9AD512434FFD483">
    <w:name w:val="C3CA5FE1E20945DBBF9AD512434FFD483"/>
    <w:rsid w:val="008E2123"/>
    <w:pPr>
      <w:bidi/>
    </w:pPr>
    <w:rPr>
      <w:rFonts w:eastAsiaTheme="minorHAnsi"/>
    </w:rPr>
  </w:style>
  <w:style w:type="paragraph" w:customStyle="1" w:styleId="0ED32F0ABE3A42FC87154C71DC9A47673">
    <w:name w:val="0ED32F0ABE3A42FC87154C71DC9A47673"/>
    <w:rsid w:val="008E2123"/>
    <w:pPr>
      <w:bidi/>
    </w:pPr>
    <w:rPr>
      <w:rFonts w:eastAsiaTheme="minorHAnsi"/>
    </w:rPr>
  </w:style>
  <w:style w:type="paragraph" w:customStyle="1" w:styleId="47C5473CFE0D46E48564CB96DE8B177C9">
    <w:name w:val="47C5473CFE0D46E48564CB96DE8B177C9"/>
    <w:rsid w:val="00421CB9"/>
    <w:pPr>
      <w:bidi/>
    </w:pPr>
    <w:rPr>
      <w:rFonts w:eastAsiaTheme="minorHAnsi"/>
    </w:rPr>
  </w:style>
  <w:style w:type="paragraph" w:customStyle="1" w:styleId="CC40E2B20CD24304A798A9B211E1ACC79">
    <w:name w:val="CC40E2B20CD24304A798A9B211E1ACC79"/>
    <w:rsid w:val="00421CB9"/>
    <w:pPr>
      <w:bidi/>
    </w:pPr>
    <w:rPr>
      <w:rFonts w:eastAsiaTheme="minorHAnsi"/>
    </w:rPr>
  </w:style>
  <w:style w:type="paragraph" w:customStyle="1" w:styleId="E3ABA08FC83142F1A3953E8C2AECB0B09">
    <w:name w:val="E3ABA08FC83142F1A3953E8C2AECB0B09"/>
    <w:rsid w:val="00421CB9"/>
    <w:pPr>
      <w:bidi/>
    </w:pPr>
    <w:rPr>
      <w:rFonts w:eastAsiaTheme="minorHAnsi"/>
    </w:rPr>
  </w:style>
  <w:style w:type="paragraph" w:customStyle="1" w:styleId="A8489255807C4666BC332DCC8692B0F23">
    <w:name w:val="A8489255807C4666BC332DCC8692B0F23"/>
    <w:rsid w:val="00421CB9"/>
    <w:pPr>
      <w:bidi/>
    </w:pPr>
    <w:rPr>
      <w:rFonts w:eastAsiaTheme="minorHAnsi"/>
    </w:rPr>
  </w:style>
  <w:style w:type="paragraph" w:customStyle="1" w:styleId="1416D5CDC0874AFB9BAFEEF75850E1314">
    <w:name w:val="1416D5CDC0874AFB9BAFEEF75850E1314"/>
    <w:rsid w:val="00421CB9"/>
    <w:pPr>
      <w:bidi/>
    </w:pPr>
    <w:rPr>
      <w:rFonts w:eastAsiaTheme="minorHAnsi"/>
    </w:rPr>
  </w:style>
  <w:style w:type="paragraph" w:customStyle="1" w:styleId="6B6055E4CF1A4A67819CD41F11217B163">
    <w:name w:val="6B6055E4CF1A4A67819CD41F11217B163"/>
    <w:rsid w:val="00421CB9"/>
    <w:pPr>
      <w:bidi/>
    </w:pPr>
    <w:rPr>
      <w:rFonts w:eastAsiaTheme="minorHAnsi"/>
    </w:rPr>
  </w:style>
  <w:style w:type="paragraph" w:customStyle="1" w:styleId="2E25D405415149F192D316D575DF91464">
    <w:name w:val="2E25D405415149F192D316D575DF91464"/>
    <w:rsid w:val="00421CB9"/>
    <w:pPr>
      <w:bidi/>
    </w:pPr>
    <w:rPr>
      <w:rFonts w:eastAsiaTheme="minorHAnsi"/>
    </w:rPr>
  </w:style>
  <w:style w:type="paragraph" w:customStyle="1" w:styleId="DE100299FD354220AA4BFBFB89F2FD094">
    <w:name w:val="DE100299FD354220AA4BFBFB89F2FD094"/>
    <w:rsid w:val="00421CB9"/>
    <w:pPr>
      <w:bidi/>
    </w:pPr>
    <w:rPr>
      <w:rFonts w:eastAsiaTheme="minorHAnsi"/>
    </w:rPr>
  </w:style>
  <w:style w:type="paragraph" w:customStyle="1" w:styleId="1221A5D3BEDB4713BC0F7935A837D0984">
    <w:name w:val="1221A5D3BEDB4713BC0F7935A837D0984"/>
    <w:rsid w:val="00421CB9"/>
    <w:pPr>
      <w:bidi/>
    </w:pPr>
    <w:rPr>
      <w:rFonts w:eastAsiaTheme="minorHAnsi"/>
    </w:rPr>
  </w:style>
  <w:style w:type="paragraph" w:customStyle="1" w:styleId="24020B1726864E929AB4BA0CA821483C4">
    <w:name w:val="24020B1726864E929AB4BA0CA821483C4"/>
    <w:rsid w:val="00421CB9"/>
    <w:pPr>
      <w:bidi/>
    </w:pPr>
    <w:rPr>
      <w:rFonts w:eastAsiaTheme="minorHAnsi"/>
    </w:rPr>
  </w:style>
  <w:style w:type="paragraph" w:customStyle="1" w:styleId="5D2E4D495DD64434846A8307C044F1014">
    <w:name w:val="5D2E4D495DD64434846A8307C044F1014"/>
    <w:rsid w:val="00421CB9"/>
    <w:pPr>
      <w:bidi/>
    </w:pPr>
    <w:rPr>
      <w:rFonts w:eastAsiaTheme="minorHAnsi"/>
    </w:rPr>
  </w:style>
  <w:style w:type="paragraph" w:customStyle="1" w:styleId="D9F69BFA37904507B4A7409482CDBAFC4">
    <w:name w:val="D9F69BFA37904507B4A7409482CDBAFC4"/>
    <w:rsid w:val="00421CB9"/>
    <w:pPr>
      <w:bidi/>
    </w:pPr>
    <w:rPr>
      <w:rFonts w:eastAsiaTheme="minorHAnsi"/>
    </w:rPr>
  </w:style>
  <w:style w:type="paragraph" w:customStyle="1" w:styleId="9B69E46A8F6543F09BD5B40D8A05BA264">
    <w:name w:val="9B69E46A8F6543F09BD5B40D8A05BA264"/>
    <w:rsid w:val="00421CB9"/>
    <w:pPr>
      <w:bidi/>
    </w:pPr>
    <w:rPr>
      <w:rFonts w:eastAsiaTheme="minorHAnsi"/>
    </w:rPr>
  </w:style>
  <w:style w:type="paragraph" w:customStyle="1" w:styleId="2A58492F10B84FABA5E3605D8AADE6274">
    <w:name w:val="2A58492F10B84FABA5E3605D8AADE6274"/>
    <w:rsid w:val="00421CB9"/>
    <w:pPr>
      <w:bidi/>
    </w:pPr>
    <w:rPr>
      <w:rFonts w:eastAsiaTheme="minorHAnsi"/>
    </w:rPr>
  </w:style>
  <w:style w:type="paragraph" w:customStyle="1" w:styleId="3EA49C2AADE048E8BAAC4BA518CAD20F4">
    <w:name w:val="3EA49C2AADE048E8BAAC4BA518CAD20F4"/>
    <w:rsid w:val="00421CB9"/>
    <w:pPr>
      <w:bidi/>
    </w:pPr>
    <w:rPr>
      <w:rFonts w:eastAsiaTheme="minorHAnsi"/>
    </w:rPr>
  </w:style>
  <w:style w:type="paragraph" w:customStyle="1" w:styleId="AED288193C1D48988763AC9D6D8C83AB4">
    <w:name w:val="AED288193C1D48988763AC9D6D8C83AB4"/>
    <w:rsid w:val="00421CB9"/>
    <w:pPr>
      <w:bidi/>
    </w:pPr>
    <w:rPr>
      <w:rFonts w:eastAsiaTheme="minorHAnsi"/>
    </w:rPr>
  </w:style>
  <w:style w:type="paragraph" w:customStyle="1" w:styleId="C3CA5FE1E20945DBBF9AD512434FFD484">
    <w:name w:val="C3CA5FE1E20945DBBF9AD512434FFD484"/>
    <w:rsid w:val="00421CB9"/>
    <w:pPr>
      <w:bidi/>
    </w:pPr>
    <w:rPr>
      <w:rFonts w:eastAsiaTheme="minorHAnsi"/>
    </w:rPr>
  </w:style>
  <w:style w:type="paragraph" w:customStyle="1" w:styleId="0ED32F0ABE3A42FC87154C71DC9A47674">
    <w:name w:val="0ED32F0ABE3A42FC87154C71DC9A47674"/>
    <w:rsid w:val="00421CB9"/>
    <w:pPr>
      <w:bidi/>
    </w:pPr>
    <w:rPr>
      <w:rFonts w:eastAsiaTheme="minorHAnsi"/>
    </w:rPr>
  </w:style>
  <w:style w:type="paragraph" w:customStyle="1" w:styleId="F6C6890D01314BF18E775E85FFF9B339">
    <w:name w:val="F6C6890D01314BF18E775E85FFF9B339"/>
    <w:rsid w:val="00421CB9"/>
    <w:pPr>
      <w:bidi/>
    </w:pPr>
  </w:style>
  <w:style w:type="paragraph" w:customStyle="1" w:styleId="0930999B2A1A4BC5ACFA69C647254FC3">
    <w:name w:val="0930999B2A1A4BC5ACFA69C647254FC3"/>
    <w:rsid w:val="00231E9B"/>
    <w:pPr>
      <w:bidi/>
    </w:pPr>
  </w:style>
  <w:style w:type="paragraph" w:customStyle="1" w:styleId="B23B4B4BA22B470595A9113FB2A91625">
    <w:name w:val="B23B4B4BA22B470595A9113FB2A91625"/>
    <w:rsid w:val="00231E9B"/>
    <w:pPr>
      <w:bidi/>
    </w:pPr>
  </w:style>
  <w:style w:type="paragraph" w:customStyle="1" w:styleId="8DE1BC7EE996437DABD98844EE6F6D98">
    <w:name w:val="8DE1BC7EE996437DABD98844EE6F6D98"/>
    <w:rsid w:val="00231E9B"/>
    <w:pPr>
      <w:bidi/>
    </w:pPr>
  </w:style>
  <w:style w:type="paragraph" w:customStyle="1" w:styleId="47C5473CFE0D46E48564CB96DE8B177C10">
    <w:name w:val="47C5473CFE0D46E48564CB96DE8B177C10"/>
    <w:rsid w:val="00AB1576"/>
    <w:pPr>
      <w:bidi/>
    </w:pPr>
    <w:rPr>
      <w:rFonts w:eastAsiaTheme="minorHAnsi"/>
    </w:rPr>
  </w:style>
  <w:style w:type="paragraph" w:customStyle="1" w:styleId="CC40E2B20CD24304A798A9B211E1ACC710">
    <w:name w:val="CC40E2B20CD24304A798A9B211E1ACC710"/>
    <w:rsid w:val="00AB1576"/>
    <w:pPr>
      <w:bidi/>
    </w:pPr>
    <w:rPr>
      <w:rFonts w:eastAsiaTheme="minorHAnsi"/>
    </w:rPr>
  </w:style>
  <w:style w:type="paragraph" w:customStyle="1" w:styleId="E3ABA08FC83142F1A3953E8C2AECB0B010">
    <w:name w:val="E3ABA08FC83142F1A3953E8C2AECB0B010"/>
    <w:rsid w:val="00AB1576"/>
    <w:pPr>
      <w:bidi/>
    </w:pPr>
    <w:rPr>
      <w:rFonts w:eastAsiaTheme="minorHAnsi"/>
    </w:rPr>
  </w:style>
  <w:style w:type="paragraph" w:customStyle="1" w:styleId="A8489255807C4666BC332DCC8692B0F24">
    <w:name w:val="A8489255807C4666BC332DCC8692B0F24"/>
    <w:rsid w:val="00AB1576"/>
    <w:pPr>
      <w:bidi/>
    </w:pPr>
    <w:rPr>
      <w:rFonts w:eastAsiaTheme="minorHAnsi"/>
    </w:rPr>
  </w:style>
  <w:style w:type="paragraph" w:customStyle="1" w:styleId="1416D5CDC0874AFB9BAFEEF75850E1315">
    <w:name w:val="1416D5CDC0874AFB9BAFEEF75850E1315"/>
    <w:rsid w:val="00AB1576"/>
    <w:pPr>
      <w:bidi/>
    </w:pPr>
    <w:rPr>
      <w:rFonts w:eastAsiaTheme="minorHAnsi"/>
    </w:rPr>
  </w:style>
  <w:style w:type="paragraph" w:customStyle="1" w:styleId="6B6055E4CF1A4A67819CD41F11217B164">
    <w:name w:val="6B6055E4CF1A4A67819CD41F11217B164"/>
    <w:rsid w:val="00AB1576"/>
    <w:pPr>
      <w:bidi/>
    </w:pPr>
    <w:rPr>
      <w:rFonts w:eastAsiaTheme="minorHAnsi"/>
    </w:rPr>
  </w:style>
  <w:style w:type="paragraph" w:customStyle="1" w:styleId="2E25D405415149F192D316D575DF91465">
    <w:name w:val="2E25D405415149F192D316D575DF91465"/>
    <w:rsid w:val="00AB1576"/>
    <w:pPr>
      <w:bidi/>
    </w:pPr>
    <w:rPr>
      <w:rFonts w:eastAsiaTheme="minorHAnsi"/>
    </w:rPr>
  </w:style>
  <w:style w:type="paragraph" w:customStyle="1" w:styleId="DE100299FD354220AA4BFBFB89F2FD095">
    <w:name w:val="DE100299FD354220AA4BFBFB89F2FD095"/>
    <w:rsid w:val="00AB1576"/>
    <w:pPr>
      <w:bidi/>
    </w:pPr>
    <w:rPr>
      <w:rFonts w:eastAsiaTheme="minorHAnsi"/>
    </w:rPr>
  </w:style>
  <w:style w:type="paragraph" w:customStyle="1" w:styleId="1221A5D3BEDB4713BC0F7935A837D0985">
    <w:name w:val="1221A5D3BEDB4713BC0F7935A837D0985"/>
    <w:rsid w:val="00AB1576"/>
    <w:pPr>
      <w:bidi/>
    </w:pPr>
    <w:rPr>
      <w:rFonts w:eastAsiaTheme="minorHAnsi"/>
    </w:rPr>
  </w:style>
  <w:style w:type="paragraph" w:customStyle="1" w:styleId="24020B1726864E929AB4BA0CA821483C5">
    <w:name w:val="24020B1726864E929AB4BA0CA821483C5"/>
    <w:rsid w:val="00AB1576"/>
    <w:pPr>
      <w:bidi/>
    </w:pPr>
    <w:rPr>
      <w:rFonts w:eastAsiaTheme="minorHAnsi"/>
    </w:rPr>
  </w:style>
  <w:style w:type="paragraph" w:customStyle="1" w:styleId="5D2E4D495DD64434846A8307C044F1015">
    <w:name w:val="5D2E4D495DD64434846A8307C044F1015"/>
    <w:rsid w:val="00AB1576"/>
    <w:pPr>
      <w:bidi/>
    </w:pPr>
    <w:rPr>
      <w:rFonts w:eastAsiaTheme="minorHAnsi"/>
    </w:rPr>
  </w:style>
  <w:style w:type="paragraph" w:customStyle="1" w:styleId="D9F69BFA37904507B4A7409482CDBAFC5">
    <w:name w:val="D9F69BFA37904507B4A7409482CDBAFC5"/>
    <w:rsid w:val="00AB1576"/>
    <w:pPr>
      <w:bidi/>
    </w:pPr>
    <w:rPr>
      <w:rFonts w:eastAsiaTheme="minorHAnsi"/>
    </w:rPr>
  </w:style>
  <w:style w:type="paragraph" w:customStyle="1" w:styleId="9B69E46A8F6543F09BD5B40D8A05BA265">
    <w:name w:val="9B69E46A8F6543F09BD5B40D8A05BA265"/>
    <w:rsid w:val="00AB1576"/>
    <w:pPr>
      <w:bidi/>
    </w:pPr>
    <w:rPr>
      <w:rFonts w:eastAsiaTheme="minorHAnsi"/>
    </w:rPr>
  </w:style>
  <w:style w:type="paragraph" w:customStyle="1" w:styleId="2A58492F10B84FABA5E3605D8AADE6275">
    <w:name w:val="2A58492F10B84FABA5E3605D8AADE6275"/>
    <w:rsid w:val="00AB1576"/>
    <w:pPr>
      <w:bidi/>
    </w:pPr>
    <w:rPr>
      <w:rFonts w:eastAsiaTheme="minorHAnsi"/>
    </w:rPr>
  </w:style>
  <w:style w:type="paragraph" w:customStyle="1" w:styleId="3EA49C2AADE048E8BAAC4BA518CAD20F5">
    <w:name w:val="3EA49C2AADE048E8BAAC4BA518CAD20F5"/>
    <w:rsid w:val="00AB1576"/>
    <w:pPr>
      <w:bidi/>
    </w:pPr>
    <w:rPr>
      <w:rFonts w:eastAsiaTheme="minorHAnsi"/>
    </w:rPr>
  </w:style>
  <w:style w:type="paragraph" w:customStyle="1" w:styleId="AED288193C1D48988763AC9D6D8C83AB5">
    <w:name w:val="AED288193C1D48988763AC9D6D8C83AB5"/>
    <w:rsid w:val="00AB1576"/>
    <w:pPr>
      <w:bidi/>
    </w:pPr>
    <w:rPr>
      <w:rFonts w:eastAsiaTheme="minorHAnsi"/>
    </w:rPr>
  </w:style>
  <w:style w:type="paragraph" w:customStyle="1" w:styleId="B23B4B4BA22B470595A9113FB2A916251">
    <w:name w:val="B23B4B4BA22B470595A9113FB2A916251"/>
    <w:rsid w:val="00AB1576"/>
    <w:pPr>
      <w:bidi/>
    </w:pPr>
    <w:rPr>
      <w:rFonts w:eastAsiaTheme="minorHAnsi"/>
    </w:rPr>
  </w:style>
  <w:style w:type="paragraph" w:customStyle="1" w:styleId="8DE1BC7EE996437DABD98844EE6F6D981">
    <w:name w:val="8DE1BC7EE996437DABD98844EE6F6D981"/>
    <w:rsid w:val="00AB1576"/>
    <w:pPr>
      <w:bidi/>
    </w:pPr>
    <w:rPr>
      <w:rFonts w:eastAsiaTheme="minorHAnsi"/>
    </w:rPr>
  </w:style>
  <w:style w:type="paragraph" w:customStyle="1" w:styleId="C90D3C5CDE4F4F13A0DF9904B9F6F09A">
    <w:name w:val="C90D3C5CDE4F4F13A0DF9904B9F6F09A"/>
    <w:rsid w:val="00AB1576"/>
    <w:pPr>
      <w:bidi/>
      <w:spacing w:after="160" w:line="259" w:lineRule="auto"/>
    </w:pPr>
  </w:style>
  <w:style w:type="paragraph" w:customStyle="1" w:styleId="47C5473CFE0D46E48564CB96DE8B177C11">
    <w:name w:val="47C5473CFE0D46E48564CB96DE8B177C11"/>
    <w:rsid w:val="00AB1576"/>
    <w:pPr>
      <w:bidi/>
    </w:pPr>
    <w:rPr>
      <w:rFonts w:eastAsiaTheme="minorHAnsi"/>
    </w:rPr>
  </w:style>
  <w:style w:type="paragraph" w:customStyle="1" w:styleId="CC40E2B20CD24304A798A9B211E1ACC711">
    <w:name w:val="CC40E2B20CD24304A798A9B211E1ACC711"/>
    <w:rsid w:val="00AB1576"/>
    <w:pPr>
      <w:bidi/>
    </w:pPr>
    <w:rPr>
      <w:rFonts w:eastAsiaTheme="minorHAnsi"/>
    </w:rPr>
  </w:style>
  <w:style w:type="paragraph" w:customStyle="1" w:styleId="E3ABA08FC83142F1A3953E8C2AECB0B011">
    <w:name w:val="E3ABA08FC83142F1A3953E8C2AECB0B011"/>
    <w:rsid w:val="00AB1576"/>
    <w:pPr>
      <w:bidi/>
    </w:pPr>
    <w:rPr>
      <w:rFonts w:eastAsiaTheme="minorHAnsi"/>
    </w:rPr>
  </w:style>
  <w:style w:type="paragraph" w:customStyle="1" w:styleId="A8489255807C4666BC332DCC8692B0F25">
    <w:name w:val="A8489255807C4666BC332DCC8692B0F25"/>
    <w:rsid w:val="00AB1576"/>
    <w:pPr>
      <w:bidi/>
    </w:pPr>
    <w:rPr>
      <w:rFonts w:eastAsiaTheme="minorHAnsi"/>
    </w:rPr>
  </w:style>
  <w:style w:type="paragraph" w:customStyle="1" w:styleId="1416D5CDC0874AFB9BAFEEF75850E1316">
    <w:name w:val="1416D5CDC0874AFB9BAFEEF75850E1316"/>
    <w:rsid w:val="00AB1576"/>
    <w:pPr>
      <w:bidi/>
    </w:pPr>
    <w:rPr>
      <w:rFonts w:eastAsiaTheme="minorHAnsi"/>
    </w:rPr>
  </w:style>
  <w:style w:type="paragraph" w:customStyle="1" w:styleId="6B6055E4CF1A4A67819CD41F11217B165">
    <w:name w:val="6B6055E4CF1A4A67819CD41F11217B165"/>
    <w:rsid w:val="00AB1576"/>
    <w:pPr>
      <w:bidi/>
    </w:pPr>
    <w:rPr>
      <w:rFonts w:eastAsiaTheme="minorHAnsi"/>
    </w:rPr>
  </w:style>
  <w:style w:type="paragraph" w:customStyle="1" w:styleId="2E25D405415149F192D316D575DF91466">
    <w:name w:val="2E25D405415149F192D316D575DF91466"/>
    <w:rsid w:val="00AB1576"/>
    <w:pPr>
      <w:bidi/>
    </w:pPr>
    <w:rPr>
      <w:rFonts w:eastAsiaTheme="minorHAnsi"/>
    </w:rPr>
  </w:style>
  <w:style w:type="paragraph" w:customStyle="1" w:styleId="DE100299FD354220AA4BFBFB89F2FD096">
    <w:name w:val="DE100299FD354220AA4BFBFB89F2FD096"/>
    <w:rsid w:val="00AB1576"/>
    <w:pPr>
      <w:bidi/>
    </w:pPr>
    <w:rPr>
      <w:rFonts w:eastAsiaTheme="minorHAnsi"/>
    </w:rPr>
  </w:style>
  <w:style w:type="paragraph" w:customStyle="1" w:styleId="1221A5D3BEDB4713BC0F7935A837D0986">
    <w:name w:val="1221A5D3BEDB4713BC0F7935A837D0986"/>
    <w:rsid w:val="00AB1576"/>
    <w:pPr>
      <w:bidi/>
    </w:pPr>
    <w:rPr>
      <w:rFonts w:eastAsiaTheme="minorHAnsi"/>
    </w:rPr>
  </w:style>
  <w:style w:type="paragraph" w:customStyle="1" w:styleId="24020B1726864E929AB4BA0CA821483C6">
    <w:name w:val="24020B1726864E929AB4BA0CA821483C6"/>
    <w:rsid w:val="00AB1576"/>
    <w:pPr>
      <w:bidi/>
    </w:pPr>
    <w:rPr>
      <w:rFonts w:eastAsiaTheme="minorHAnsi"/>
    </w:rPr>
  </w:style>
  <w:style w:type="paragraph" w:customStyle="1" w:styleId="5D2E4D495DD64434846A8307C044F1016">
    <w:name w:val="5D2E4D495DD64434846A8307C044F1016"/>
    <w:rsid w:val="00AB1576"/>
    <w:pPr>
      <w:bidi/>
    </w:pPr>
    <w:rPr>
      <w:rFonts w:eastAsiaTheme="minorHAnsi"/>
    </w:rPr>
  </w:style>
  <w:style w:type="paragraph" w:customStyle="1" w:styleId="D9F69BFA37904507B4A7409482CDBAFC6">
    <w:name w:val="D9F69BFA37904507B4A7409482CDBAFC6"/>
    <w:rsid w:val="00AB1576"/>
    <w:pPr>
      <w:bidi/>
    </w:pPr>
    <w:rPr>
      <w:rFonts w:eastAsiaTheme="minorHAnsi"/>
    </w:rPr>
  </w:style>
  <w:style w:type="paragraph" w:customStyle="1" w:styleId="9B69E46A8F6543F09BD5B40D8A05BA266">
    <w:name w:val="9B69E46A8F6543F09BD5B40D8A05BA266"/>
    <w:rsid w:val="00AB1576"/>
    <w:pPr>
      <w:bidi/>
    </w:pPr>
    <w:rPr>
      <w:rFonts w:eastAsiaTheme="minorHAnsi"/>
    </w:rPr>
  </w:style>
  <w:style w:type="paragraph" w:customStyle="1" w:styleId="2A58492F10B84FABA5E3605D8AADE6276">
    <w:name w:val="2A58492F10B84FABA5E3605D8AADE6276"/>
    <w:rsid w:val="00AB1576"/>
    <w:pPr>
      <w:bidi/>
    </w:pPr>
    <w:rPr>
      <w:rFonts w:eastAsiaTheme="minorHAnsi"/>
    </w:rPr>
  </w:style>
  <w:style w:type="paragraph" w:customStyle="1" w:styleId="3EA49C2AADE048E8BAAC4BA518CAD20F6">
    <w:name w:val="3EA49C2AADE048E8BAAC4BA518CAD20F6"/>
    <w:rsid w:val="00AB1576"/>
    <w:pPr>
      <w:bidi/>
    </w:pPr>
    <w:rPr>
      <w:rFonts w:eastAsiaTheme="minorHAnsi"/>
    </w:rPr>
  </w:style>
  <w:style w:type="paragraph" w:customStyle="1" w:styleId="AED288193C1D48988763AC9D6D8C83AB6">
    <w:name w:val="AED288193C1D48988763AC9D6D8C83AB6"/>
    <w:rsid w:val="00AB1576"/>
    <w:pPr>
      <w:bidi/>
    </w:pPr>
    <w:rPr>
      <w:rFonts w:eastAsiaTheme="minorHAnsi"/>
    </w:rPr>
  </w:style>
  <w:style w:type="paragraph" w:customStyle="1" w:styleId="B23B4B4BA22B470595A9113FB2A916252">
    <w:name w:val="B23B4B4BA22B470595A9113FB2A916252"/>
    <w:rsid w:val="00AB1576"/>
    <w:pPr>
      <w:bidi/>
    </w:pPr>
    <w:rPr>
      <w:rFonts w:eastAsiaTheme="minorHAnsi"/>
    </w:rPr>
  </w:style>
  <w:style w:type="paragraph" w:customStyle="1" w:styleId="8DE1BC7EE996437DABD98844EE6F6D982">
    <w:name w:val="8DE1BC7EE996437DABD98844EE6F6D982"/>
    <w:rsid w:val="00AB1576"/>
    <w:pPr>
      <w:bidi/>
    </w:pPr>
    <w:rPr>
      <w:rFonts w:eastAsiaTheme="minorHAnsi"/>
    </w:rPr>
  </w:style>
  <w:style w:type="paragraph" w:customStyle="1" w:styleId="F6BC73BF4E8B4D9B88EDC81D1739B5D3">
    <w:name w:val="F6BC73BF4E8B4D9B88EDC81D1739B5D3"/>
    <w:rsid w:val="00AB1576"/>
    <w:pPr>
      <w:bidi/>
      <w:spacing w:after="160" w:line="259" w:lineRule="auto"/>
    </w:pPr>
  </w:style>
  <w:style w:type="paragraph" w:customStyle="1" w:styleId="DAC7BB3639C945488E9664122528406F">
    <w:name w:val="DAC7BB3639C945488E9664122528406F"/>
    <w:rsid w:val="00AB1576"/>
    <w:pPr>
      <w:bidi/>
      <w:spacing w:after="160" w:line="259" w:lineRule="auto"/>
    </w:pPr>
  </w:style>
  <w:style w:type="paragraph" w:customStyle="1" w:styleId="05F8B4EA7AF34FF49D5A75447CF9F2E8">
    <w:name w:val="05F8B4EA7AF34FF49D5A75447CF9F2E8"/>
    <w:rsid w:val="00AB1576"/>
    <w:pPr>
      <w:bidi/>
      <w:spacing w:after="160" w:line="259" w:lineRule="auto"/>
    </w:pPr>
  </w:style>
  <w:style w:type="paragraph" w:customStyle="1" w:styleId="5794100A221C4BDBB77F327706B8420E">
    <w:name w:val="5794100A221C4BDBB77F327706B8420E"/>
    <w:rsid w:val="00AB1576"/>
    <w:pPr>
      <w:bidi/>
      <w:spacing w:after="160" w:line="259" w:lineRule="auto"/>
    </w:pPr>
  </w:style>
  <w:style w:type="paragraph" w:customStyle="1" w:styleId="A5AFCFD9A8294E8CB7078DB23E1F233E">
    <w:name w:val="A5AFCFD9A8294E8CB7078DB23E1F233E"/>
    <w:rsid w:val="00AB1576"/>
    <w:pPr>
      <w:bidi/>
      <w:spacing w:after="160" w:line="259" w:lineRule="auto"/>
    </w:pPr>
  </w:style>
  <w:style w:type="paragraph" w:customStyle="1" w:styleId="988D4E02FAFA470E96BBE84E6B854508">
    <w:name w:val="988D4E02FAFA470E96BBE84E6B854508"/>
    <w:rsid w:val="00AB1576"/>
    <w:pPr>
      <w:bidi/>
      <w:spacing w:after="160" w:line="259" w:lineRule="auto"/>
    </w:pPr>
  </w:style>
  <w:style w:type="paragraph" w:customStyle="1" w:styleId="967A8A3E9E6B479EA333DC61B7A80916">
    <w:name w:val="967A8A3E9E6B479EA333DC61B7A80916"/>
    <w:rsid w:val="00AB1576"/>
    <w:pPr>
      <w:bidi/>
      <w:spacing w:after="160" w:line="259" w:lineRule="auto"/>
    </w:pPr>
  </w:style>
  <w:style w:type="paragraph" w:customStyle="1" w:styleId="47C5473CFE0D46E48564CB96DE8B177C12">
    <w:name w:val="47C5473CFE0D46E48564CB96DE8B177C12"/>
    <w:rsid w:val="00AB1576"/>
    <w:pPr>
      <w:bidi/>
    </w:pPr>
    <w:rPr>
      <w:rFonts w:eastAsiaTheme="minorHAnsi"/>
    </w:rPr>
  </w:style>
  <w:style w:type="paragraph" w:customStyle="1" w:styleId="CC40E2B20CD24304A798A9B211E1ACC712">
    <w:name w:val="CC40E2B20CD24304A798A9B211E1ACC712"/>
    <w:rsid w:val="00AB1576"/>
    <w:pPr>
      <w:bidi/>
    </w:pPr>
    <w:rPr>
      <w:rFonts w:eastAsiaTheme="minorHAnsi"/>
    </w:rPr>
  </w:style>
  <w:style w:type="paragraph" w:customStyle="1" w:styleId="E3ABA08FC83142F1A3953E8C2AECB0B012">
    <w:name w:val="E3ABA08FC83142F1A3953E8C2AECB0B012"/>
    <w:rsid w:val="00AB1576"/>
    <w:pPr>
      <w:bidi/>
    </w:pPr>
    <w:rPr>
      <w:rFonts w:eastAsiaTheme="minorHAnsi"/>
    </w:rPr>
  </w:style>
  <w:style w:type="paragraph" w:customStyle="1" w:styleId="A8489255807C4666BC332DCC8692B0F26">
    <w:name w:val="A8489255807C4666BC332DCC8692B0F26"/>
    <w:rsid w:val="00AB1576"/>
    <w:pPr>
      <w:bidi/>
    </w:pPr>
    <w:rPr>
      <w:rFonts w:eastAsiaTheme="minorHAnsi"/>
    </w:rPr>
  </w:style>
  <w:style w:type="paragraph" w:customStyle="1" w:styleId="1416D5CDC0874AFB9BAFEEF75850E1317">
    <w:name w:val="1416D5CDC0874AFB9BAFEEF75850E1317"/>
    <w:rsid w:val="00AB1576"/>
    <w:pPr>
      <w:bidi/>
    </w:pPr>
    <w:rPr>
      <w:rFonts w:eastAsiaTheme="minorHAnsi"/>
    </w:rPr>
  </w:style>
  <w:style w:type="paragraph" w:customStyle="1" w:styleId="6B6055E4CF1A4A67819CD41F11217B166">
    <w:name w:val="6B6055E4CF1A4A67819CD41F11217B166"/>
    <w:rsid w:val="00AB1576"/>
    <w:pPr>
      <w:bidi/>
    </w:pPr>
    <w:rPr>
      <w:rFonts w:eastAsiaTheme="minorHAnsi"/>
    </w:rPr>
  </w:style>
  <w:style w:type="paragraph" w:customStyle="1" w:styleId="2E25D405415149F192D316D575DF91467">
    <w:name w:val="2E25D405415149F192D316D575DF91467"/>
    <w:rsid w:val="00AB1576"/>
    <w:pPr>
      <w:bidi/>
    </w:pPr>
    <w:rPr>
      <w:rFonts w:eastAsiaTheme="minorHAnsi"/>
    </w:rPr>
  </w:style>
  <w:style w:type="paragraph" w:customStyle="1" w:styleId="DE100299FD354220AA4BFBFB89F2FD097">
    <w:name w:val="DE100299FD354220AA4BFBFB89F2FD097"/>
    <w:rsid w:val="00AB1576"/>
    <w:pPr>
      <w:bidi/>
    </w:pPr>
    <w:rPr>
      <w:rFonts w:eastAsiaTheme="minorHAnsi"/>
    </w:rPr>
  </w:style>
  <w:style w:type="paragraph" w:customStyle="1" w:styleId="1221A5D3BEDB4713BC0F7935A837D0987">
    <w:name w:val="1221A5D3BEDB4713BC0F7935A837D0987"/>
    <w:rsid w:val="00AB1576"/>
    <w:pPr>
      <w:bidi/>
    </w:pPr>
    <w:rPr>
      <w:rFonts w:eastAsiaTheme="minorHAnsi"/>
    </w:rPr>
  </w:style>
  <w:style w:type="paragraph" w:customStyle="1" w:styleId="24020B1726864E929AB4BA0CA821483C7">
    <w:name w:val="24020B1726864E929AB4BA0CA821483C7"/>
    <w:rsid w:val="00AB1576"/>
    <w:pPr>
      <w:bidi/>
    </w:pPr>
    <w:rPr>
      <w:rFonts w:eastAsiaTheme="minorHAnsi"/>
    </w:rPr>
  </w:style>
  <w:style w:type="paragraph" w:customStyle="1" w:styleId="5D2E4D495DD64434846A8307C044F1017">
    <w:name w:val="5D2E4D495DD64434846A8307C044F1017"/>
    <w:rsid w:val="00AB1576"/>
    <w:pPr>
      <w:bidi/>
    </w:pPr>
    <w:rPr>
      <w:rFonts w:eastAsiaTheme="minorHAnsi"/>
    </w:rPr>
  </w:style>
  <w:style w:type="paragraph" w:customStyle="1" w:styleId="D9F69BFA37904507B4A7409482CDBAFC7">
    <w:name w:val="D9F69BFA37904507B4A7409482CDBAFC7"/>
    <w:rsid w:val="00AB1576"/>
    <w:pPr>
      <w:bidi/>
    </w:pPr>
    <w:rPr>
      <w:rFonts w:eastAsiaTheme="minorHAnsi"/>
    </w:rPr>
  </w:style>
  <w:style w:type="paragraph" w:customStyle="1" w:styleId="B23B4B4BA22B470595A9113FB2A916253">
    <w:name w:val="B23B4B4BA22B470595A9113FB2A916253"/>
    <w:rsid w:val="00AB1576"/>
    <w:pPr>
      <w:bidi/>
    </w:pPr>
    <w:rPr>
      <w:rFonts w:eastAsiaTheme="minorHAnsi"/>
    </w:rPr>
  </w:style>
  <w:style w:type="paragraph" w:customStyle="1" w:styleId="8DE1BC7EE996437DABD98844EE6F6D983">
    <w:name w:val="8DE1BC7EE996437DABD98844EE6F6D983"/>
    <w:rsid w:val="00AB1576"/>
    <w:pPr>
      <w:bidi/>
    </w:pPr>
    <w:rPr>
      <w:rFonts w:eastAsiaTheme="minorHAnsi"/>
    </w:rPr>
  </w:style>
  <w:style w:type="paragraph" w:customStyle="1" w:styleId="05F8B4EA7AF34FF49D5A75447CF9F2E81">
    <w:name w:val="05F8B4EA7AF34FF49D5A75447CF9F2E81"/>
    <w:rsid w:val="00AB1576"/>
    <w:pPr>
      <w:bidi/>
    </w:pPr>
    <w:rPr>
      <w:rFonts w:eastAsiaTheme="minorHAnsi"/>
    </w:rPr>
  </w:style>
  <w:style w:type="paragraph" w:customStyle="1" w:styleId="5794100A221C4BDBB77F327706B8420E1">
    <w:name w:val="5794100A221C4BDBB77F327706B8420E1"/>
    <w:rsid w:val="00AB1576"/>
    <w:pPr>
      <w:bidi/>
    </w:pPr>
    <w:rPr>
      <w:rFonts w:eastAsiaTheme="minorHAnsi"/>
    </w:rPr>
  </w:style>
  <w:style w:type="paragraph" w:customStyle="1" w:styleId="A5AFCFD9A8294E8CB7078DB23E1F233E1">
    <w:name w:val="A5AFCFD9A8294E8CB7078DB23E1F233E1"/>
    <w:rsid w:val="00AB1576"/>
    <w:pPr>
      <w:bidi/>
    </w:pPr>
    <w:rPr>
      <w:rFonts w:eastAsiaTheme="minorHAnsi"/>
    </w:rPr>
  </w:style>
  <w:style w:type="paragraph" w:customStyle="1" w:styleId="988D4E02FAFA470E96BBE84E6B8545081">
    <w:name w:val="988D4E02FAFA470E96BBE84E6B8545081"/>
    <w:rsid w:val="00AB1576"/>
    <w:pPr>
      <w:bidi/>
    </w:pPr>
    <w:rPr>
      <w:rFonts w:eastAsiaTheme="minorHAnsi"/>
    </w:rPr>
  </w:style>
  <w:style w:type="paragraph" w:customStyle="1" w:styleId="967A8A3E9E6B479EA333DC61B7A809161">
    <w:name w:val="967A8A3E9E6B479EA333DC61B7A809161"/>
    <w:rsid w:val="00AB1576"/>
    <w:pPr>
      <w:bidi/>
    </w:pPr>
    <w:rPr>
      <w:rFonts w:eastAsiaTheme="minorHAnsi"/>
    </w:rPr>
  </w:style>
  <w:style w:type="paragraph" w:customStyle="1" w:styleId="E9EE482AF5BC4E8C9386CCDDA0DA3C90">
    <w:name w:val="E9EE482AF5BC4E8C9386CCDDA0DA3C90"/>
    <w:rsid w:val="00F640D2"/>
    <w:pPr>
      <w:bidi/>
      <w:spacing w:after="160" w:line="259" w:lineRule="auto"/>
    </w:pPr>
  </w:style>
  <w:style w:type="paragraph" w:customStyle="1" w:styleId="582C40F7A67C4FBF9A87EBB6692318CE">
    <w:name w:val="582C40F7A67C4FBF9A87EBB6692318CE"/>
    <w:rsid w:val="00F640D2"/>
    <w:pPr>
      <w:bidi/>
      <w:spacing w:after="160" w:line="259" w:lineRule="auto"/>
    </w:pPr>
  </w:style>
  <w:style w:type="paragraph" w:customStyle="1" w:styleId="3CB2FC31108B43B5AACDA1B39228691B">
    <w:name w:val="3CB2FC31108B43B5AACDA1B39228691B"/>
    <w:rsid w:val="00F640D2"/>
    <w:pPr>
      <w:bidi/>
      <w:spacing w:after="160" w:line="259" w:lineRule="auto"/>
    </w:pPr>
  </w:style>
  <w:style w:type="paragraph" w:customStyle="1" w:styleId="72F00D36BC3F4382A6A5AF641DDF8175">
    <w:name w:val="72F00D36BC3F4382A6A5AF641DDF8175"/>
    <w:rsid w:val="00F640D2"/>
    <w:pPr>
      <w:bidi/>
      <w:spacing w:after="160" w:line="259" w:lineRule="auto"/>
    </w:pPr>
  </w:style>
  <w:style w:type="paragraph" w:customStyle="1" w:styleId="C7DF63154BBB4314BAED465897F7D74A">
    <w:name w:val="C7DF63154BBB4314BAED465897F7D74A"/>
    <w:rsid w:val="00F640D2"/>
    <w:pPr>
      <w:bidi/>
      <w:spacing w:after="160" w:line="259" w:lineRule="auto"/>
    </w:pPr>
  </w:style>
  <w:style w:type="paragraph" w:customStyle="1" w:styleId="8C142D96F2064799BA936F5DF89C2FE5">
    <w:name w:val="8C142D96F2064799BA936F5DF89C2FE5"/>
    <w:rsid w:val="00F640D2"/>
    <w:pPr>
      <w:bidi/>
      <w:spacing w:after="160" w:line="259" w:lineRule="auto"/>
    </w:pPr>
  </w:style>
  <w:style w:type="paragraph" w:customStyle="1" w:styleId="A4855F7058334DC6A17A7DACEDFE1968">
    <w:name w:val="A4855F7058334DC6A17A7DACEDFE1968"/>
    <w:rsid w:val="00F640D2"/>
    <w:pPr>
      <w:bidi/>
      <w:spacing w:after="160" w:line="259" w:lineRule="auto"/>
    </w:pPr>
  </w:style>
  <w:style w:type="paragraph" w:customStyle="1" w:styleId="CE24270BC1464378857B29B75BBD316E">
    <w:name w:val="CE24270BC1464378857B29B75BBD316E"/>
    <w:rsid w:val="00F640D2"/>
    <w:pPr>
      <w:bidi/>
      <w:spacing w:after="160" w:line="259" w:lineRule="auto"/>
    </w:pPr>
  </w:style>
  <w:style w:type="paragraph" w:customStyle="1" w:styleId="06D39C749E8F4BD6818A5C92D387C75F">
    <w:name w:val="06D39C749E8F4BD6818A5C92D387C75F"/>
    <w:rsid w:val="00F640D2"/>
    <w:pPr>
      <w:bidi/>
      <w:spacing w:after="160" w:line="259" w:lineRule="auto"/>
    </w:pPr>
  </w:style>
  <w:style w:type="paragraph" w:customStyle="1" w:styleId="FFAD7DE895FC4DAD8C1910078F1BE708">
    <w:name w:val="FFAD7DE895FC4DAD8C1910078F1BE708"/>
    <w:rsid w:val="00F640D2"/>
    <w:pPr>
      <w:bidi/>
      <w:spacing w:after="160" w:line="259" w:lineRule="auto"/>
    </w:pPr>
  </w:style>
  <w:style w:type="paragraph" w:customStyle="1" w:styleId="97B9108D279C4E8EBA0A531D646204FA">
    <w:name w:val="97B9108D279C4E8EBA0A531D646204FA"/>
    <w:rsid w:val="00F640D2"/>
    <w:pPr>
      <w:bidi/>
      <w:spacing w:after="160" w:line="259" w:lineRule="auto"/>
    </w:pPr>
  </w:style>
  <w:style w:type="paragraph" w:customStyle="1" w:styleId="A1DF2835B3DC48E791FAF3A276F23213">
    <w:name w:val="A1DF2835B3DC48E791FAF3A276F23213"/>
    <w:rsid w:val="00F640D2"/>
    <w:pPr>
      <w:bidi/>
      <w:spacing w:after="160" w:line="259" w:lineRule="auto"/>
    </w:pPr>
  </w:style>
  <w:style w:type="paragraph" w:customStyle="1" w:styleId="AD0DA798194D4C42872738787CEA2416">
    <w:name w:val="AD0DA798194D4C42872738787CEA2416"/>
    <w:rsid w:val="00F640D2"/>
    <w:pPr>
      <w:bidi/>
      <w:spacing w:after="160" w:line="259" w:lineRule="auto"/>
    </w:pPr>
  </w:style>
  <w:style w:type="paragraph" w:customStyle="1" w:styleId="6B49D971329742D19C70A6C6D391AB8F">
    <w:name w:val="6B49D971329742D19C70A6C6D391AB8F"/>
    <w:rsid w:val="00F640D2"/>
    <w:pPr>
      <w:bidi/>
      <w:spacing w:after="160" w:line="259" w:lineRule="auto"/>
    </w:pPr>
  </w:style>
  <w:style w:type="paragraph" w:customStyle="1" w:styleId="7C9304CAF5F84E4AAB493DBE02E216B3">
    <w:name w:val="7C9304CAF5F84E4AAB493DBE02E216B3"/>
    <w:rsid w:val="00F640D2"/>
    <w:pPr>
      <w:bidi/>
      <w:spacing w:after="160" w:line="259" w:lineRule="auto"/>
    </w:pPr>
  </w:style>
  <w:style w:type="paragraph" w:customStyle="1" w:styleId="DEC8028C1DE2493BBC04427B49E88F03">
    <w:name w:val="DEC8028C1DE2493BBC04427B49E88F03"/>
    <w:rsid w:val="00F640D2"/>
    <w:pPr>
      <w:bidi/>
      <w:spacing w:after="160" w:line="259" w:lineRule="auto"/>
    </w:pPr>
  </w:style>
  <w:style w:type="paragraph" w:customStyle="1" w:styleId="4210537466D94F7DBF3CC144C8C8AE3B">
    <w:name w:val="4210537466D94F7DBF3CC144C8C8AE3B"/>
    <w:rsid w:val="00F640D2"/>
    <w:pPr>
      <w:bidi/>
      <w:spacing w:after="160" w:line="259" w:lineRule="auto"/>
    </w:pPr>
  </w:style>
  <w:style w:type="paragraph" w:customStyle="1" w:styleId="75F8B28D1A1448E48F8662658487E9CD">
    <w:name w:val="75F8B28D1A1448E48F8662658487E9CD"/>
    <w:rsid w:val="00F640D2"/>
    <w:pPr>
      <w:bidi/>
      <w:spacing w:after="160" w:line="259" w:lineRule="auto"/>
    </w:pPr>
  </w:style>
  <w:style w:type="paragraph" w:customStyle="1" w:styleId="6E6D7E8698554DBA936B9EA6E068CF2A">
    <w:name w:val="6E6D7E8698554DBA936B9EA6E068CF2A"/>
    <w:rsid w:val="00F640D2"/>
    <w:pPr>
      <w:bidi/>
      <w:spacing w:after="160" w:line="259" w:lineRule="auto"/>
    </w:pPr>
  </w:style>
  <w:style w:type="paragraph" w:customStyle="1" w:styleId="47C5473CFE0D46E48564CB96DE8B177C13">
    <w:name w:val="47C5473CFE0D46E48564CB96DE8B177C13"/>
    <w:rsid w:val="00F640D2"/>
    <w:pPr>
      <w:bidi/>
    </w:pPr>
    <w:rPr>
      <w:rFonts w:eastAsiaTheme="minorHAnsi"/>
    </w:rPr>
  </w:style>
  <w:style w:type="paragraph" w:customStyle="1" w:styleId="CC40E2B20CD24304A798A9B211E1ACC713">
    <w:name w:val="CC40E2B20CD24304A798A9B211E1ACC713"/>
    <w:rsid w:val="00F640D2"/>
    <w:pPr>
      <w:bidi/>
    </w:pPr>
    <w:rPr>
      <w:rFonts w:eastAsiaTheme="minorHAnsi"/>
    </w:rPr>
  </w:style>
  <w:style w:type="paragraph" w:customStyle="1" w:styleId="E3ABA08FC83142F1A3953E8C2AECB0B013">
    <w:name w:val="E3ABA08FC83142F1A3953E8C2AECB0B013"/>
    <w:rsid w:val="00F640D2"/>
    <w:pPr>
      <w:bidi/>
    </w:pPr>
    <w:rPr>
      <w:rFonts w:eastAsiaTheme="minorHAnsi"/>
    </w:rPr>
  </w:style>
  <w:style w:type="paragraph" w:customStyle="1" w:styleId="A8489255807C4666BC332DCC8692B0F27">
    <w:name w:val="A8489255807C4666BC332DCC8692B0F27"/>
    <w:rsid w:val="00F640D2"/>
    <w:pPr>
      <w:bidi/>
    </w:pPr>
    <w:rPr>
      <w:rFonts w:eastAsiaTheme="minorHAnsi"/>
    </w:rPr>
  </w:style>
  <w:style w:type="paragraph" w:customStyle="1" w:styleId="1416D5CDC0874AFB9BAFEEF75850E1318">
    <w:name w:val="1416D5CDC0874AFB9BAFEEF75850E1318"/>
    <w:rsid w:val="00F640D2"/>
    <w:pPr>
      <w:bidi/>
    </w:pPr>
    <w:rPr>
      <w:rFonts w:eastAsiaTheme="minorHAnsi"/>
    </w:rPr>
  </w:style>
  <w:style w:type="paragraph" w:customStyle="1" w:styleId="6B6055E4CF1A4A67819CD41F11217B167">
    <w:name w:val="6B6055E4CF1A4A67819CD41F11217B167"/>
    <w:rsid w:val="00F640D2"/>
    <w:pPr>
      <w:bidi/>
    </w:pPr>
    <w:rPr>
      <w:rFonts w:eastAsiaTheme="minorHAnsi"/>
    </w:rPr>
  </w:style>
  <w:style w:type="paragraph" w:customStyle="1" w:styleId="A1DF2835B3DC48E791FAF3A276F232131">
    <w:name w:val="A1DF2835B3DC48E791FAF3A276F232131"/>
    <w:rsid w:val="00F640D2"/>
    <w:pPr>
      <w:bidi/>
    </w:pPr>
    <w:rPr>
      <w:rFonts w:eastAsiaTheme="minorHAnsi"/>
    </w:rPr>
  </w:style>
  <w:style w:type="paragraph" w:customStyle="1" w:styleId="E9EE482AF5BC4E8C9386CCDDA0DA3C901">
    <w:name w:val="E9EE482AF5BC4E8C9386CCDDA0DA3C901"/>
    <w:rsid w:val="00F640D2"/>
    <w:pPr>
      <w:bidi/>
    </w:pPr>
    <w:rPr>
      <w:rFonts w:eastAsiaTheme="minorHAnsi"/>
    </w:rPr>
  </w:style>
  <w:style w:type="paragraph" w:customStyle="1" w:styleId="72F00D36BC3F4382A6A5AF641DDF81751">
    <w:name w:val="72F00D36BC3F4382A6A5AF641DDF81751"/>
    <w:rsid w:val="00F640D2"/>
    <w:pPr>
      <w:bidi/>
    </w:pPr>
    <w:rPr>
      <w:rFonts w:eastAsiaTheme="minorHAnsi"/>
    </w:rPr>
  </w:style>
  <w:style w:type="paragraph" w:customStyle="1" w:styleId="C7DF63154BBB4314BAED465897F7D74A1">
    <w:name w:val="C7DF63154BBB4314BAED465897F7D74A1"/>
    <w:rsid w:val="00F640D2"/>
    <w:pPr>
      <w:bidi/>
    </w:pPr>
    <w:rPr>
      <w:rFonts w:eastAsiaTheme="minorHAnsi"/>
    </w:rPr>
  </w:style>
  <w:style w:type="paragraph" w:customStyle="1" w:styleId="AD0DA798194D4C42872738787CEA24161">
    <w:name w:val="AD0DA798194D4C42872738787CEA24161"/>
    <w:rsid w:val="00F640D2"/>
    <w:pPr>
      <w:bidi/>
    </w:pPr>
    <w:rPr>
      <w:rFonts w:eastAsiaTheme="minorHAnsi"/>
    </w:rPr>
  </w:style>
  <w:style w:type="paragraph" w:customStyle="1" w:styleId="6B49D971329742D19C70A6C6D391AB8F1">
    <w:name w:val="6B49D971329742D19C70A6C6D391AB8F1"/>
    <w:rsid w:val="00F640D2"/>
    <w:pPr>
      <w:bidi/>
    </w:pPr>
    <w:rPr>
      <w:rFonts w:eastAsiaTheme="minorHAnsi"/>
    </w:rPr>
  </w:style>
  <w:style w:type="paragraph" w:customStyle="1" w:styleId="7C9304CAF5F84E4AAB493DBE02E216B31">
    <w:name w:val="7C9304CAF5F84E4AAB493DBE02E216B31"/>
    <w:rsid w:val="00F640D2"/>
    <w:pPr>
      <w:bidi/>
    </w:pPr>
    <w:rPr>
      <w:rFonts w:eastAsiaTheme="minorHAnsi"/>
    </w:rPr>
  </w:style>
  <w:style w:type="paragraph" w:customStyle="1" w:styleId="DEC8028C1DE2493BBC04427B49E88F031">
    <w:name w:val="DEC8028C1DE2493BBC04427B49E88F031"/>
    <w:rsid w:val="00F640D2"/>
    <w:pPr>
      <w:bidi/>
    </w:pPr>
    <w:rPr>
      <w:rFonts w:eastAsiaTheme="minorHAnsi"/>
    </w:rPr>
  </w:style>
  <w:style w:type="paragraph" w:customStyle="1" w:styleId="75F8B28D1A1448E48F8662658487E9CD1">
    <w:name w:val="75F8B28D1A1448E48F8662658487E9CD1"/>
    <w:rsid w:val="00F640D2"/>
    <w:pPr>
      <w:bidi/>
    </w:pPr>
    <w:rPr>
      <w:rFonts w:eastAsiaTheme="minorHAnsi"/>
    </w:rPr>
  </w:style>
  <w:style w:type="paragraph" w:customStyle="1" w:styleId="6E6D7E8698554DBA936B9EA6E068CF2A1">
    <w:name w:val="6E6D7E8698554DBA936B9EA6E068CF2A1"/>
    <w:rsid w:val="00F640D2"/>
    <w:pPr>
      <w:bidi/>
    </w:pPr>
    <w:rPr>
      <w:rFonts w:eastAsiaTheme="minorHAnsi"/>
    </w:rPr>
  </w:style>
  <w:style w:type="paragraph" w:customStyle="1" w:styleId="05F8B4EA7AF34FF49D5A75447CF9F2E82">
    <w:name w:val="05F8B4EA7AF34FF49D5A75447CF9F2E82"/>
    <w:rsid w:val="00F640D2"/>
    <w:pPr>
      <w:bidi/>
    </w:pPr>
    <w:rPr>
      <w:rFonts w:eastAsiaTheme="minorHAnsi"/>
    </w:rPr>
  </w:style>
  <w:style w:type="paragraph" w:customStyle="1" w:styleId="5794100A221C4BDBB77F327706B8420E2">
    <w:name w:val="5794100A221C4BDBB77F327706B8420E2"/>
    <w:rsid w:val="00F640D2"/>
    <w:pPr>
      <w:bidi/>
    </w:pPr>
    <w:rPr>
      <w:rFonts w:eastAsiaTheme="minorHAnsi"/>
    </w:rPr>
  </w:style>
  <w:style w:type="paragraph" w:customStyle="1" w:styleId="A5AFCFD9A8294E8CB7078DB23E1F233E2">
    <w:name w:val="A5AFCFD9A8294E8CB7078DB23E1F233E2"/>
    <w:rsid w:val="00F640D2"/>
    <w:pPr>
      <w:bidi/>
    </w:pPr>
    <w:rPr>
      <w:rFonts w:eastAsiaTheme="minorHAnsi"/>
    </w:rPr>
  </w:style>
  <w:style w:type="paragraph" w:customStyle="1" w:styleId="988D4E02FAFA470E96BBE84E6B8545082">
    <w:name w:val="988D4E02FAFA470E96BBE84E6B8545082"/>
    <w:rsid w:val="00F640D2"/>
    <w:pPr>
      <w:bidi/>
    </w:pPr>
    <w:rPr>
      <w:rFonts w:eastAsiaTheme="minorHAnsi"/>
    </w:rPr>
  </w:style>
  <w:style w:type="paragraph" w:customStyle="1" w:styleId="967A8A3E9E6B479EA333DC61B7A809162">
    <w:name w:val="967A8A3E9E6B479EA333DC61B7A809162"/>
    <w:rsid w:val="00F640D2"/>
    <w:pPr>
      <w:bidi/>
    </w:pPr>
    <w:rPr>
      <w:rFonts w:eastAsiaTheme="minorHAnsi"/>
    </w:rPr>
  </w:style>
  <w:style w:type="paragraph" w:customStyle="1" w:styleId="DC8E8B63F756473EAFBF79C18D005407">
    <w:name w:val="DC8E8B63F756473EAFBF79C18D005407"/>
    <w:rsid w:val="00F640D2"/>
    <w:pPr>
      <w:bidi/>
      <w:spacing w:after="160" w:line="259" w:lineRule="auto"/>
    </w:pPr>
  </w:style>
  <w:style w:type="paragraph" w:customStyle="1" w:styleId="47C5473CFE0D46E48564CB96DE8B177C14">
    <w:name w:val="47C5473CFE0D46E48564CB96DE8B177C14"/>
    <w:rsid w:val="00F640D2"/>
    <w:pPr>
      <w:bidi/>
    </w:pPr>
    <w:rPr>
      <w:rFonts w:eastAsiaTheme="minorHAnsi"/>
    </w:rPr>
  </w:style>
  <w:style w:type="paragraph" w:customStyle="1" w:styleId="CC40E2B20CD24304A798A9B211E1ACC714">
    <w:name w:val="CC40E2B20CD24304A798A9B211E1ACC714"/>
    <w:rsid w:val="00F640D2"/>
    <w:pPr>
      <w:bidi/>
    </w:pPr>
    <w:rPr>
      <w:rFonts w:eastAsiaTheme="minorHAnsi"/>
    </w:rPr>
  </w:style>
  <w:style w:type="paragraph" w:customStyle="1" w:styleId="E3ABA08FC83142F1A3953E8C2AECB0B014">
    <w:name w:val="E3ABA08FC83142F1A3953E8C2AECB0B014"/>
    <w:rsid w:val="00F640D2"/>
    <w:pPr>
      <w:bidi/>
    </w:pPr>
    <w:rPr>
      <w:rFonts w:eastAsiaTheme="minorHAnsi"/>
    </w:rPr>
  </w:style>
  <w:style w:type="paragraph" w:customStyle="1" w:styleId="A8489255807C4666BC332DCC8692B0F28">
    <w:name w:val="A8489255807C4666BC332DCC8692B0F28"/>
    <w:rsid w:val="00F640D2"/>
    <w:pPr>
      <w:bidi/>
    </w:pPr>
    <w:rPr>
      <w:rFonts w:eastAsiaTheme="minorHAnsi"/>
    </w:rPr>
  </w:style>
  <w:style w:type="paragraph" w:customStyle="1" w:styleId="DC8E8B63F756473EAFBF79C18D0054071">
    <w:name w:val="DC8E8B63F756473EAFBF79C18D0054071"/>
    <w:rsid w:val="00F640D2"/>
    <w:pPr>
      <w:bidi/>
    </w:pPr>
    <w:rPr>
      <w:rFonts w:eastAsiaTheme="minorHAnsi"/>
    </w:rPr>
  </w:style>
  <w:style w:type="paragraph" w:customStyle="1" w:styleId="1416D5CDC0874AFB9BAFEEF75850E1319">
    <w:name w:val="1416D5CDC0874AFB9BAFEEF75850E1319"/>
    <w:rsid w:val="00F640D2"/>
    <w:pPr>
      <w:bidi/>
    </w:pPr>
    <w:rPr>
      <w:rFonts w:eastAsiaTheme="minorHAnsi"/>
    </w:rPr>
  </w:style>
  <w:style w:type="paragraph" w:customStyle="1" w:styleId="6B6055E4CF1A4A67819CD41F11217B168">
    <w:name w:val="6B6055E4CF1A4A67819CD41F11217B168"/>
    <w:rsid w:val="00F640D2"/>
    <w:pPr>
      <w:bidi/>
    </w:pPr>
    <w:rPr>
      <w:rFonts w:eastAsiaTheme="minorHAnsi"/>
    </w:rPr>
  </w:style>
  <w:style w:type="paragraph" w:customStyle="1" w:styleId="A1DF2835B3DC48E791FAF3A276F232132">
    <w:name w:val="A1DF2835B3DC48E791FAF3A276F232132"/>
    <w:rsid w:val="00F640D2"/>
    <w:pPr>
      <w:bidi/>
    </w:pPr>
    <w:rPr>
      <w:rFonts w:eastAsiaTheme="minorHAnsi"/>
    </w:rPr>
  </w:style>
  <w:style w:type="paragraph" w:customStyle="1" w:styleId="E9EE482AF5BC4E8C9386CCDDA0DA3C902">
    <w:name w:val="E9EE482AF5BC4E8C9386CCDDA0DA3C902"/>
    <w:rsid w:val="00F640D2"/>
    <w:pPr>
      <w:bidi/>
    </w:pPr>
    <w:rPr>
      <w:rFonts w:eastAsiaTheme="minorHAnsi"/>
    </w:rPr>
  </w:style>
  <w:style w:type="paragraph" w:customStyle="1" w:styleId="72F00D36BC3F4382A6A5AF641DDF81752">
    <w:name w:val="72F00D36BC3F4382A6A5AF641DDF81752"/>
    <w:rsid w:val="00F640D2"/>
    <w:pPr>
      <w:bidi/>
    </w:pPr>
    <w:rPr>
      <w:rFonts w:eastAsiaTheme="minorHAnsi"/>
    </w:rPr>
  </w:style>
  <w:style w:type="paragraph" w:customStyle="1" w:styleId="C7DF63154BBB4314BAED465897F7D74A2">
    <w:name w:val="C7DF63154BBB4314BAED465897F7D74A2"/>
    <w:rsid w:val="00F640D2"/>
    <w:pPr>
      <w:bidi/>
    </w:pPr>
    <w:rPr>
      <w:rFonts w:eastAsiaTheme="minorHAnsi"/>
    </w:rPr>
  </w:style>
  <w:style w:type="paragraph" w:customStyle="1" w:styleId="AD0DA798194D4C42872738787CEA24162">
    <w:name w:val="AD0DA798194D4C42872738787CEA24162"/>
    <w:rsid w:val="00F640D2"/>
    <w:pPr>
      <w:bidi/>
    </w:pPr>
    <w:rPr>
      <w:rFonts w:eastAsiaTheme="minorHAnsi"/>
    </w:rPr>
  </w:style>
  <w:style w:type="paragraph" w:customStyle="1" w:styleId="6B49D971329742D19C70A6C6D391AB8F2">
    <w:name w:val="6B49D971329742D19C70A6C6D391AB8F2"/>
    <w:rsid w:val="00F640D2"/>
    <w:pPr>
      <w:bidi/>
    </w:pPr>
    <w:rPr>
      <w:rFonts w:eastAsiaTheme="minorHAnsi"/>
    </w:rPr>
  </w:style>
  <w:style w:type="paragraph" w:customStyle="1" w:styleId="7C9304CAF5F84E4AAB493DBE02E216B32">
    <w:name w:val="7C9304CAF5F84E4AAB493DBE02E216B32"/>
    <w:rsid w:val="00F640D2"/>
    <w:pPr>
      <w:bidi/>
    </w:pPr>
    <w:rPr>
      <w:rFonts w:eastAsiaTheme="minorHAnsi"/>
    </w:rPr>
  </w:style>
  <w:style w:type="paragraph" w:customStyle="1" w:styleId="DEC8028C1DE2493BBC04427B49E88F032">
    <w:name w:val="DEC8028C1DE2493BBC04427B49E88F032"/>
    <w:rsid w:val="00F640D2"/>
    <w:pPr>
      <w:bidi/>
    </w:pPr>
    <w:rPr>
      <w:rFonts w:eastAsiaTheme="minorHAnsi"/>
    </w:rPr>
  </w:style>
  <w:style w:type="paragraph" w:customStyle="1" w:styleId="75F8B28D1A1448E48F8662658487E9CD2">
    <w:name w:val="75F8B28D1A1448E48F8662658487E9CD2"/>
    <w:rsid w:val="00F640D2"/>
    <w:pPr>
      <w:bidi/>
    </w:pPr>
    <w:rPr>
      <w:rFonts w:eastAsiaTheme="minorHAnsi"/>
    </w:rPr>
  </w:style>
  <w:style w:type="paragraph" w:customStyle="1" w:styleId="6E6D7E8698554DBA936B9EA6E068CF2A2">
    <w:name w:val="6E6D7E8698554DBA936B9EA6E068CF2A2"/>
    <w:rsid w:val="00F640D2"/>
    <w:pPr>
      <w:bidi/>
    </w:pPr>
    <w:rPr>
      <w:rFonts w:eastAsiaTheme="minorHAnsi"/>
    </w:rPr>
  </w:style>
  <w:style w:type="paragraph" w:customStyle="1" w:styleId="05F8B4EA7AF34FF49D5A75447CF9F2E83">
    <w:name w:val="05F8B4EA7AF34FF49D5A75447CF9F2E83"/>
    <w:rsid w:val="00F640D2"/>
    <w:pPr>
      <w:bidi/>
    </w:pPr>
    <w:rPr>
      <w:rFonts w:eastAsiaTheme="minorHAnsi"/>
    </w:rPr>
  </w:style>
  <w:style w:type="paragraph" w:customStyle="1" w:styleId="5794100A221C4BDBB77F327706B8420E3">
    <w:name w:val="5794100A221C4BDBB77F327706B8420E3"/>
    <w:rsid w:val="00F640D2"/>
    <w:pPr>
      <w:bidi/>
    </w:pPr>
    <w:rPr>
      <w:rFonts w:eastAsiaTheme="minorHAnsi"/>
    </w:rPr>
  </w:style>
  <w:style w:type="paragraph" w:customStyle="1" w:styleId="A5AFCFD9A8294E8CB7078DB23E1F233E3">
    <w:name w:val="A5AFCFD9A8294E8CB7078DB23E1F233E3"/>
    <w:rsid w:val="00F640D2"/>
    <w:pPr>
      <w:bidi/>
    </w:pPr>
    <w:rPr>
      <w:rFonts w:eastAsiaTheme="minorHAnsi"/>
    </w:rPr>
  </w:style>
  <w:style w:type="paragraph" w:customStyle="1" w:styleId="988D4E02FAFA470E96BBE84E6B8545083">
    <w:name w:val="988D4E02FAFA470E96BBE84E6B8545083"/>
    <w:rsid w:val="00F640D2"/>
    <w:pPr>
      <w:bidi/>
    </w:pPr>
    <w:rPr>
      <w:rFonts w:eastAsiaTheme="minorHAnsi"/>
    </w:rPr>
  </w:style>
  <w:style w:type="paragraph" w:customStyle="1" w:styleId="967A8A3E9E6B479EA333DC61B7A809163">
    <w:name w:val="967A8A3E9E6B479EA333DC61B7A809163"/>
    <w:rsid w:val="00F640D2"/>
    <w:pPr>
      <w:bidi/>
    </w:pPr>
    <w:rPr>
      <w:rFonts w:eastAsiaTheme="minorHAnsi"/>
    </w:rPr>
  </w:style>
  <w:style w:type="paragraph" w:customStyle="1" w:styleId="47C5473CFE0D46E48564CB96DE8B177C15">
    <w:name w:val="47C5473CFE0D46E48564CB96DE8B177C15"/>
    <w:rsid w:val="00F640D2"/>
    <w:pPr>
      <w:bidi/>
    </w:pPr>
    <w:rPr>
      <w:rFonts w:eastAsiaTheme="minorHAnsi"/>
    </w:rPr>
  </w:style>
  <w:style w:type="paragraph" w:customStyle="1" w:styleId="CC40E2B20CD24304A798A9B211E1ACC715">
    <w:name w:val="CC40E2B20CD24304A798A9B211E1ACC715"/>
    <w:rsid w:val="00F640D2"/>
    <w:pPr>
      <w:bidi/>
    </w:pPr>
    <w:rPr>
      <w:rFonts w:eastAsiaTheme="minorHAnsi"/>
    </w:rPr>
  </w:style>
  <w:style w:type="paragraph" w:customStyle="1" w:styleId="E3ABA08FC83142F1A3953E8C2AECB0B015">
    <w:name w:val="E3ABA08FC83142F1A3953E8C2AECB0B015"/>
    <w:rsid w:val="00F640D2"/>
    <w:pPr>
      <w:bidi/>
    </w:pPr>
    <w:rPr>
      <w:rFonts w:eastAsiaTheme="minorHAnsi"/>
    </w:rPr>
  </w:style>
  <w:style w:type="paragraph" w:customStyle="1" w:styleId="A8489255807C4666BC332DCC8692B0F29">
    <w:name w:val="A8489255807C4666BC332DCC8692B0F29"/>
    <w:rsid w:val="00F640D2"/>
    <w:pPr>
      <w:bidi/>
    </w:pPr>
    <w:rPr>
      <w:rFonts w:eastAsiaTheme="minorHAnsi"/>
    </w:rPr>
  </w:style>
  <w:style w:type="paragraph" w:customStyle="1" w:styleId="DC8E8B63F756473EAFBF79C18D0054072">
    <w:name w:val="DC8E8B63F756473EAFBF79C18D0054072"/>
    <w:rsid w:val="00F640D2"/>
    <w:pPr>
      <w:bidi/>
    </w:pPr>
    <w:rPr>
      <w:rFonts w:eastAsiaTheme="minorHAnsi"/>
    </w:rPr>
  </w:style>
  <w:style w:type="paragraph" w:customStyle="1" w:styleId="1416D5CDC0874AFB9BAFEEF75850E13110">
    <w:name w:val="1416D5CDC0874AFB9BAFEEF75850E13110"/>
    <w:rsid w:val="00F640D2"/>
    <w:pPr>
      <w:bidi/>
    </w:pPr>
    <w:rPr>
      <w:rFonts w:eastAsiaTheme="minorHAnsi"/>
    </w:rPr>
  </w:style>
  <w:style w:type="paragraph" w:customStyle="1" w:styleId="6B6055E4CF1A4A67819CD41F11217B169">
    <w:name w:val="6B6055E4CF1A4A67819CD41F11217B169"/>
    <w:rsid w:val="00F640D2"/>
    <w:pPr>
      <w:bidi/>
    </w:pPr>
    <w:rPr>
      <w:rFonts w:eastAsiaTheme="minorHAnsi"/>
    </w:rPr>
  </w:style>
  <w:style w:type="paragraph" w:customStyle="1" w:styleId="A1DF2835B3DC48E791FAF3A276F232133">
    <w:name w:val="A1DF2835B3DC48E791FAF3A276F232133"/>
    <w:rsid w:val="00F640D2"/>
    <w:pPr>
      <w:bidi/>
    </w:pPr>
    <w:rPr>
      <w:rFonts w:eastAsiaTheme="minorHAnsi"/>
    </w:rPr>
  </w:style>
  <w:style w:type="paragraph" w:customStyle="1" w:styleId="E9EE482AF5BC4E8C9386CCDDA0DA3C903">
    <w:name w:val="E9EE482AF5BC4E8C9386CCDDA0DA3C903"/>
    <w:rsid w:val="00F640D2"/>
    <w:pPr>
      <w:bidi/>
    </w:pPr>
    <w:rPr>
      <w:rFonts w:eastAsiaTheme="minorHAnsi"/>
    </w:rPr>
  </w:style>
  <w:style w:type="paragraph" w:customStyle="1" w:styleId="72F00D36BC3F4382A6A5AF641DDF81753">
    <w:name w:val="72F00D36BC3F4382A6A5AF641DDF81753"/>
    <w:rsid w:val="00F640D2"/>
    <w:pPr>
      <w:bidi/>
    </w:pPr>
    <w:rPr>
      <w:rFonts w:eastAsiaTheme="minorHAnsi"/>
    </w:rPr>
  </w:style>
  <w:style w:type="paragraph" w:customStyle="1" w:styleId="C7DF63154BBB4314BAED465897F7D74A3">
    <w:name w:val="C7DF63154BBB4314BAED465897F7D74A3"/>
    <w:rsid w:val="00F640D2"/>
    <w:pPr>
      <w:bidi/>
    </w:pPr>
    <w:rPr>
      <w:rFonts w:eastAsiaTheme="minorHAnsi"/>
    </w:rPr>
  </w:style>
  <w:style w:type="paragraph" w:customStyle="1" w:styleId="AD0DA798194D4C42872738787CEA24163">
    <w:name w:val="AD0DA798194D4C42872738787CEA24163"/>
    <w:rsid w:val="00F640D2"/>
    <w:pPr>
      <w:bidi/>
    </w:pPr>
    <w:rPr>
      <w:rFonts w:eastAsiaTheme="minorHAnsi"/>
    </w:rPr>
  </w:style>
  <w:style w:type="paragraph" w:customStyle="1" w:styleId="6B49D971329742D19C70A6C6D391AB8F3">
    <w:name w:val="6B49D971329742D19C70A6C6D391AB8F3"/>
    <w:rsid w:val="00F640D2"/>
    <w:pPr>
      <w:bidi/>
    </w:pPr>
    <w:rPr>
      <w:rFonts w:eastAsiaTheme="minorHAnsi"/>
    </w:rPr>
  </w:style>
  <w:style w:type="paragraph" w:customStyle="1" w:styleId="7C9304CAF5F84E4AAB493DBE02E216B33">
    <w:name w:val="7C9304CAF5F84E4AAB493DBE02E216B33"/>
    <w:rsid w:val="00F640D2"/>
    <w:pPr>
      <w:bidi/>
    </w:pPr>
    <w:rPr>
      <w:rFonts w:eastAsiaTheme="minorHAnsi"/>
    </w:rPr>
  </w:style>
  <w:style w:type="paragraph" w:customStyle="1" w:styleId="DEC8028C1DE2493BBC04427B49E88F033">
    <w:name w:val="DEC8028C1DE2493BBC04427B49E88F033"/>
    <w:rsid w:val="00F640D2"/>
    <w:pPr>
      <w:bidi/>
    </w:pPr>
    <w:rPr>
      <w:rFonts w:eastAsiaTheme="minorHAnsi"/>
    </w:rPr>
  </w:style>
  <w:style w:type="paragraph" w:customStyle="1" w:styleId="75F8B28D1A1448E48F8662658487E9CD3">
    <w:name w:val="75F8B28D1A1448E48F8662658487E9CD3"/>
    <w:rsid w:val="00F640D2"/>
    <w:pPr>
      <w:bidi/>
    </w:pPr>
    <w:rPr>
      <w:rFonts w:eastAsiaTheme="minorHAnsi"/>
    </w:rPr>
  </w:style>
  <w:style w:type="paragraph" w:customStyle="1" w:styleId="6E6D7E8698554DBA936B9EA6E068CF2A3">
    <w:name w:val="6E6D7E8698554DBA936B9EA6E068CF2A3"/>
    <w:rsid w:val="00F640D2"/>
    <w:pPr>
      <w:bidi/>
    </w:pPr>
    <w:rPr>
      <w:rFonts w:eastAsiaTheme="minorHAnsi"/>
    </w:rPr>
  </w:style>
  <w:style w:type="paragraph" w:customStyle="1" w:styleId="05F8B4EA7AF34FF49D5A75447CF9F2E84">
    <w:name w:val="05F8B4EA7AF34FF49D5A75447CF9F2E84"/>
    <w:rsid w:val="00F640D2"/>
    <w:pPr>
      <w:bidi/>
    </w:pPr>
    <w:rPr>
      <w:rFonts w:eastAsiaTheme="minorHAnsi"/>
    </w:rPr>
  </w:style>
  <w:style w:type="paragraph" w:customStyle="1" w:styleId="5794100A221C4BDBB77F327706B8420E4">
    <w:name w:val="5794100A221C4BDBB77F327706B8420E4"/>
    <w:rsid w:val="00F640D2"/>
    <w:pPr>
      <w:bidi/>
    </w:pPr>
    <w:rPr>
      <w:rFonts w:eastAsiaTheme="minorHAnsi"/>
    </w:rPr>
  </w:style>
  <w:style w:type="paragraph" w:customStyle="1" w:styleId="A5AFCFD9A8294E8CB7078DB23E1F233E4">
    <w:name w:val="A5AFCFD9A8294E8CB7078DB23E1F233E4"/>
    <w:rsid w:val="00F640D2"/>
    <w:pPr>
      <w:bidi/>
    </w:pPr>
    <w:rPr>
      <w:rFonts w:eastAsiaTheme="minorHAnsi"/>
    </w:rPr>
  </w:style>
  <w:style w:type="paragraph" w:customStyle="1" w:styleId="988D4E02FAFA470E96BBE84E6B8545084">
    <w:name w:val="988D4E02FAFA470E96BBE84E6B8545084"/>
    <w:rsid w:val="00F640D2"/>
    <w:pPr>
      <w:bidi/>
    </w:pPr>
    <w:rPr>
      <w:rFonts w:eastAsiaTheme="minorHAnsi"/>
    </w:rPr>
  </w:style>
  <w:style w:type="paragraph" w:customStyle="1" w:styleId="967A8A3E9E6B479EA333DC61B7A809164">
    <w:name w:val="967A8A3E9E6B479EA333DC61B7A809164"/>
    <w:rsid w:val="00F640D2"/>
    <w:pPr>
      <w:bidi/>
    </w:pPr>
    <w:rPr>
      <w:rFonts w:eastAsiaTheme="minorHAnsi"/>
    </w:rPr>
  </w:style>
  <w:style w:type="paragraph" w:customStyle="1" w:styleId="69C0196B30924598AF38F001412ED535">
    <w:name w:val="69C0196B30924598AF38F001412ED535"/>
    <w:rsid w:val="00F640D2"/>
    <w:pPr>
      <w:bidi/>
      <w:spacing w:after="160" w:line="259" w:lineRule="auto"/>
    </w:pPr>
  </w:style>
  <w:style w:type="paragraph" w:customStyle="1" w:styleId="52E1E7396454412AA18912D070F8D90B">
    <w:name w:val="52E1E7396454412AA18912D070F8D90B"/>
    <w:rsid w:val="00F640D2"/>
    <w:pPr>
      <w:bidi/>
      <w:spacing w:after="160" w:line="259" w:lineRule="auto"/>
    </w:pPr>
  </w:style>
  <w:style w:type="paragraph" w:customStyle="1" w:styleId="F93CA39D613A4137891F3AF9A2EF343D">
    <w:name w:val="F93CA39D613A4137891F3AF9A2EF343D"/>
    <w:rsid w:val="00F640D2"/>
    <w:pPr>
      <w:bidi/>
      <w:spacing w:after="160" w:line="259" w:lineRule="auto"/>
    </w:pPr>
  </w:style>
  <w:style w:type="paragraph" w:customStyle="1" w:styleId="7826BCB104964932807820CB827BCC68">
    <w:name w:val="7826BCB104964932807820CB827BCC68"/>
    <w:rsid w:val="00F640D2"/>
    <w:pPr>
      <w:bidi/>
      <w:spacing w:after="160" w:line="259" w:lineRule="auto"/>
    </w:pPr>
  </w:style>
  <w:style w:type="paragraph" w:customStyle="1" w:styleId="86A498B1056042F0A588662D68B3D120">
    <w:name w:val="86A498B1056042F0A588662D68B3D120"/>
    <w:rsid w:val="00F640D2"/>
    <w:pPr>
      <w:bidi/>
      <w:spacing w:after="160" w:line="259" w:lineRule="auto"/>
    </w:pPr>
  </w:style>
  <w:style w:type="paragraph" w:customStyle="1" w:styleId="D6B221D5D4C042B6BBA21A031C245551">
    <w:name w:val="D6B221D5D4C042B6BBA21A031C245551"/>
    <w:rsid w:val="00F640D2"/>
    <w:pPr>
      <w:bidi/>
      <w:spacing w:after="160" w:line="259" w:lineRule="auto"/>
    </w:pPr>
  </w:style>
  <w:style w:type="paragraph" w:customStyle="1" w:styleId="68D3EBCC4F6C4A8383A1C23E9B818B5E">
    <w:name w:val="68D3EBCC4F6C4A8383A1C23E9B818B5E"/>
    <w:rsid w:val="00F640D2"/>
    <w:pPr>
      <w:bidi/>
      <w:spacing w:after="160" w:line="259" w:lineRule="auto"/>
    </w:pPr>
  </w:style>
  <w:style w:type="paragraph" w:customStyle="1" w:styleId="3368A377D70049A18748E278197B9262">
    <w:name w:val="3368A377D70049A18748E278197B9262"/>
    <w:rsid w:val="00F640D2"/>
    <w:pPr>
      <w:bidi/>
      <w:spacing w:after="160" w:line="259" w:lineRule="auto"/>
    </w:pPr>
  </w:style>
  <w:style w:type="paragraph" w:customStyle="1" w:styleId="A18DB946F715460A82FE80398A3522B2">
    <w:name w:val="A18DB946F715460A82FE80398A3522B2"/>
    <w:rsid w:val="00F640D2"/>
    <w:pPr>
      <w:bidi/>
      <w:spacing w:after="160" w:line="259" w:lineRule="auto"/>
    </w:pPr>
  </w:style>
  <w:style w:type="paragraph" w:customStyle="1" w:styleId="12A28521D4D4480D845DAEFD8C274393">
    <w:name w:val="12A28521D4D4480D845DAEFD8C274393"/>
    <w:rsid w:val="00F640D2"/>
    <w:pPr>
      <w:bidi/>
      <w:spacing w:after="160" w:line="259" w:lineRule="auto"/>
    </w:pPr>
  </w:style>
  <w:style w:type="paragraph" w:customStyle="1" w:styleId="FF5FD8D26AD14C7DB9F77F5460AC6CEA">
    <w:name w:val="FF5FD8D26AD14C7DB9F77F5460AC6CEA"/>
    <w:rsid w:val="00F640D2"/>
    <w:pPr>
      <w:bidi/>
      <w:spacing w:after="160" w:line="259" w:lineRule="auto"/>
    </w:pPr>
  </w:style>
  <w:style w:type="paragraph" w:customStyle="1" w:styleId="BB1A2519D77D4120816A99F690E8C831">
    <w:name w:val="BB1A2519D77D4120816A99F690E8C831"/>
    <w:rsid w:val="00F640D2"/>
    <w:pPr>
      <w:bidi/>
      <w:spacing w:after="160" w:line="259" w:lineRule="auto"/>
    </w:pPr>
  </w:style>
  <w:style w:type="paragraph" w:customStyle="1" w:styleId="0485587D2AF5448A9642B080CE9D8820">
    <w:name w:val="0485587D2AF5448A9642B080CE9D8820"/>
    <w:rsid w:val="00F640D2"/>
    <w:pPr>
      <w:bidi/>
      <w:spacing w:after="160" w:line="259" w:lineRule="auto"/>
    </w:pPr>
  </w:style>
  <w:style w:type="paragraph" w:customStyle="1" w:styleId="AC51EC4AA37F4087A81956147734299B">
    <w:name w:val="AC51EC4AA37F4087A81956147734299B"/>
    <w:rsid w:val="00F640D2"/>
    <w:pPr>
      <w:bidi/>
      <w:spacing w:after="160" w:line="259" w:lineRule="auto"/>
    </w:pPr>
  </w:style>
  <w:style w:type="paragraph" w:customStyle="1" w:styleId="B12B1C05ABCC473CB1BD9366D1953B24">
    <w:name w:val="B12B1C05ABCC473CB1BD9366D1953B24"/>
    <w:rsid w:val="00F640D2"/>
    <w:pPr>
      <w:bidi/>
      <w:spacing w:after="160" w:line="259" w:lineRule="auto"/>
    </w:pPr>
  </w:style>
  <w:style w:type="paragraph" w:customStyle="1" w:styleId="EBB4B64F78F044978D35FEDA7EFA0BD8">
    <w:name w:val="EBB4B64F78F044978D35FEDA7EFA0BD8"/>
    <w:rsid w:val="00F640D2"/>
    <w:pPr>
      <w:bidi/>
      <w:spacing w:after="160" w:line="259" w:lineRule="auto"/>
    </w:pPr>
  </w:style>
  <w:style w:type="paragraph" w:customStyle="1" w:styleId="A7DE91F7CF214832BCA3669DCF7A1BC3">
    <w:name w:val="A7DE91F7CF214832BCA3669DCF7A1BC3"/>
    <w:rsid w:val="00F640D2"/>
    <w:pPr>
      <w:bidi/>
      <w:spacing w:after="160" w:line="259" w:lineRule="auto"/>
    </w:pPr>
  </w:style>
  <w:style w:type="paragraph" w:customStyle="1" w:styleId="5ED0A7CFFD804EB8B528320485409E9C">
    <w:name w:val="5ED0A7CFFD804EB8B528320485409E9C"/>
    <w:rsid w:val="00F640D2"/>
    <w:pPr>
      <w:bidi/>
      <w:spacing w:after="160" w:line="259" w:lineRule="auto"/>
    </w:pPr>
  </w:style>
  <w:style w:type="paragraph" w:customStyle="1" w:styleId="FDC479DB151B46F5852FA1019704A1A2">
    <w:name w:val="FDC479DB151B46F5852FA1019704A1A2"/>
    <w:rsid w:val="00F640D2"/>
    <w:pPr>
      <w:bidi/>
      <w:spacing w:after="160" w:line="259" w:lineRule="auto"/>
    </w:pPr>
  </w:style>
  <w:style w:type="paragraph" w:customStyle="1" w:styleId="9E4C4DF3CEF441C3B0692415C3C57D6A">
    <w:name w:val="9E4C4DF3CEF441C3B0692415C3C57D6A"/>
    <w:rsid w:val="00F640D2"/>
    <w:pPr>
      <w:bidi/>
      <w:spacing w:after="160" w:line="259" w:lineRule="auto"/>
    </w:pPr>
  </w:style>
  <w:style w:type="paragraph" w:customStyle="1" w:styleId="69C0196B30924598AF38F001412ED5351">
    <w:name w:val="69C0196B30924598AF38F001412ED5351"/>
    <w:rsid w:val="005F383D"/>
    <w:pPr>
      <w:bidi/>
    </w:pPr>
    <w:rPr>
      <w:rFonts w:eastAsiaTheme="minorHAnsi"/>
    </w:rPr>
  </w:style>
  <w:style w:type="paragraph" w:customStyle="1" w:styleId="52E1E7396454412AA18912D070F8D90B1">
    <w:name w:val="52E1E7396454412AA18912D070F8D90B1"/>
    <w:rsid w:val="005F383D"/>
    <w:pPr>
      <w:bidi/>
    </w:pPr>
    <w:rPr>
      <w:rFonts w:eastAsiaTheme="minorHAnsi"/>
    </w:rPr>
  </w:style>
  <w:style w:type="paragraph" w:customStyle="1" w:styleId="F93CA39D613A4137891F3AF9A2EF343D1">
    <w:name w:val="F93CA39D613A4137891F3AF9A2EF343D1"/>
    <w:rsid w:val="005F383D"/>
    <w:pPr>
      <w:bidi/>
    </w:pPr>
    <w:rPr>
      <w:rFonts w:eastAsiaTheme="minorHAnsi"/>
    </w:rPr>
  </w:style>
  <w:style w:type="paragraph" w:customStyle="1" w:styleId="7826BCB104964932807820CB827BCC681">
    <w:name w:val="7826BCB104964932807820CB827BCC681"/>
    <w:rsid w:val="005F383D"/>
    <w:pPr>
      <w:bidi/>
    </w:pPr>
    <w:rPr>
      <w:rFonts w:eastAsiaTheme="minorHAnsi"/>
    </w:rPr>
  </w:style>
  <w:style w:type="paragraph" w:customStyle="1" w:styleId="86A498B1056042F0A588662D68B3D1201">
    <w:name w:val="86A498B1056042F0A588662D68B3D1201"/>
    <w:rsid w:val="005F383D"/>
    <w:pPr>
      <w:bidi/>
    </w:pPr>
    <w:rPr>
      <w:rFonts w:eastAsiaTheme="minorHAnsi"/>
    </w:rPr>
  </w:style>
  <w:style w:type="paragraph" w:customStyle="1" w:styleId="D6B221D5D4C042B6BBA21A031C2455511">
    <w:name w:val="D6B221D5D4C042B6BBA21A031C2455511"/>
    <w:rsid w:val="005F383D"/>
    <w:pPr>
      <w:bidi/>
    </w:pPr>
    <w:rPr>
      <w:rFonts w:eastAsiaTheme="minorHAnsi"/>
    </w:rPr>
  </w:style>
  <w:style w:type="paragraph" w:customStyle="1" w:styleId="68D3EBCC4F6C4A8383A1C23E9B818B5E1">
    <w:name w:val="68D3EBCC4F6C4A8383A1C23E9B818B5E1"/>
    <w:rsid w:val="005F383D"/>
    <w:pPr>
      <w:bidi/>
    </w:pPr>
    <w:rPr>
      <w:rFonts w:eastAsiaTheme="minorHAnsi"/>
    </w:rPr>
  </w:style>
  <w:style w:type="paragraph" w:customStyle="1" w:styleId="3368A377D70049A18748E278197B92621">
    <w:name w:val="3368A377D70049A18748E278197B92621"/>
    <w:rsid w:val="005F383D"/>
    <w:pPr>
      <w:bidi/>
    </w:pPr>
    <w:rPr>
      <w:rFonts w:eastAsiaTheme="minorHAnsi"/>
    </w:rPr>
  </w:style>
  <w:style w:type="paragraph" w:customStyle="1" w:styleId="A18DB946F715460A82FE80398A3522B21">
    <w:name w:val="A18DB946F715460A82FE80398A3522B21"/>
    <w:rsid w:val="005F383D"/>
    <w:pPr>
      <w:bidi/>
    </w:pPr>
    <w:rPr>
      <w:rFonts w:eastAsiaTheme="minorHAnsi"/>
    </w:rPr>
  </w:style>
  <w:style w:type="paragraph" w:customStyle="1" w:styleId="BB1A2519D77D4120816A99F690E8C8311">
    <w:name w:val="BB1A2519D77D4120816A99F690E8C8311"/>
    <w:rsid w:val="005F383D"/>
    <w:pPr>
      <w:bidi/>
    </w:pPr>
    <w:rPr>
      <w:rFonts w:eastAsiaTheme="minorHAnsi"/>
    </w:rPr>
  </w:style>
  <w:style w:type="paragraph" w:customStyle="1" w:styleId="0485587D2AF5448A9642B080CE9D88201">
    <w:name w:val="0485587D2AF5448A9642B080CE9D88201"/>
    <w:rsid w:val="005F383D"/>
    <w:pPr>
      <w:bidi/>
    </w:pPr>
    <w:rPr>
      <w:rFonts w:eastAsiaTheme="minorHAnsi"/>
    </w:rPr>
  </w:style>
  <w:style w:type="paragraph" w:customStyle="1" w:styleId="AC51EC4AA37F4087A81956147734299B1">
    <w:name w:val="AC51EC4AA37F4087A81956147734299B1"/>
    <w:rsid w:val="005F383D"/>
    <w:pPr>
      <w:bidi/>
    </w:pPr>
    <w:rPr>
      <w:rFonts w:eastAsiaTheme="minorHAnsi"/>
    </w:rPr>
  </w:style>
  <w:style w:type="paragraph" w:customStyle="1" w:styleId="B12B1C05ABCC473CB1BD9366D1953B241">
    <w:name w:val="B12B1C05ABCC473CB1BD9366D1953B241"/>
    <w:rsid w:val="005F383D"/>
    <w:pPr>
      <w:bidi/>
    </w:pPr>
    <w:rPr>
      <w:rFonts w:eastAsiaTheme="minorHAnsi"/>
    </w:rPr>
  </w:style>
  <w:style w:type="paragraph" w:customStyle="1" w:styleId="EBB4B64F78F044978D35FEDA7EFA0BD81">
    <w:name w:val="EBB4B64F78F044978D35FEDA7EFA0BD81"/>
    <w:rsid w:val="005F383D"/>
    <w:pPr>
      <w:bidi/>
    </w:pPr>
    <w:rPr>
      <w:rFonts w:eastAsiaTheme="minorHAnsi"/>
    </w:rPr>
  </w:style>
  <w:style w:type="paragraph" w:customStyle="1" w:styleId="A7DE91F7CF214832BCA3669DCF7A1BC31">
    <w:name w:val="A7DE91F7CF214832BCA3669DCF7A1BC31"/>
    <w:rsid w:val="005F383D"/>
    <w:pPr>
      <w:bidi/>
    </w:pPr>
    <w:rPr>
      <w:rFonts w:eastAsiaTheme="minorHAnsi"/>
    </w:rPr>
  </w:style>
  <w:style w:type="paragraph" w:customStyle="1" w:styleId="FDC479DB151B46F5852FA1019704A1A21">
    <w:name w:val="FDC479DB151B46F5852FA1019704A1A21"/>
    <w:rsid w:val="005F383D"/>
    <w:pPr>
      <w:bidi/>
    </w:pPr>
    <w:rPr>
      <w:rFonts w:eastAsiaTheme="minorHAnsi"/>
    </w:rPr>
  </w:style>
  <w:style w:type="paragraph" w:customStyle="1" w:styleId="9E4C4DF3CEF441C3B0692415C3C57D6A1">
    <w:name w:val="9E4C4DF3CEF441C3B0692415C3C57D6A1"/>
    <w:rsid w:val="005F383D"/>
    <w:pPr>
      <w:bidi/>
    </w:pPr>
    <w:rPr>
      <w:rFonts w:eastAsiaTheme="minorHAnsi"/>
    </w:rPr>
  </w:style>
  <w:style w:type="paragraph" w:customStyle="1" w:styleId="05F8B4EA7AF34FF49D5A75447CF9F2E85">
    <w:name w:val="05F8B4EA7AF34FF49D5A75447CF9F2E85"/>
    <w:rsid w:val="005F383D"/>
    <w:pPr>
      <w:bidi/>
    </w:pPr>
    <w:rPr>
      <w:rFonts w:eastAsiaTheme="minorHAnsi"/>
    </w:rPr>
  </w:style>
  <w:style w:type="paragraph" w:customStyle="1" w:styleId="5794100A221C4BDBB77F327706B8420E5">
    <w:name w:val="5794100A221C4BDBB77F327706B8420E5"/>
    <w:rsid w:val="005F383D"/>
    <w:pPr>
      <w:bidi/>
    </w:pPr>
    <w:rPr>
      <w:rFonts w:eastAsiaTheme="minorHAnsi"/>
    </w:rPr>
  </w:style>
  <w:style w:type="paragraph" w:customStyle="1" w:styleId="A5AFCFD9A8294E8CB7078DB23E1F233E5">
    <w:name w:val="A5AFCFD9A8294E8CB7078DB23E1F233E5"/>
    <w:rsid w:val="005F383D"/>
    <w:pPr>
      <w:bidi/>
    </w:pPr>
    <w:rPr>
      <w:rFonts w:eastAsiaTheme="minorHAnsi"/>
    </w:rPr>
  </w:style>
  <w:style w:type="paragraph" w:customStyle="1" w:styleId="988D4E02FAFA470E96BBE84E6B8545085">
    <w:name w:val="988D4E02FAFA470E96BBE84E6B8545085"/>
    <w:rsid w:val="005F383D"/>
    <w:pPr>
      <w:bidi/>
    </w:pPr>
    <w:rPr>
      <w:rFonts w:eastAsiaTheme="minorHAnsi"/>
    </w:rPr>
  </w:style>
  <w:style w:type="paragraph" w:customStyle="1" w:styleId="967A8A3E9E6B479EA333DC61B7A809165">
    <w:name w:val="967A8A3E9E6B479EA333DC61B7A809165"/>
    <w:rsid w:val="005F383D"/>
    <w:pPr>
      <w:bidi/>
    </w:pPr>
    <w:rPr>
      <w:rFonts w:eastAsiaTheme="minorHAnsi"/>
    </w:rPr>
  </w:style>
  <w:style w:type="paragraph" w:customStyle="1" w:styleId="D9F8614B3144407DA642E3EC5B9476B6">
    <w:name w:val="D9F8614B3144407DA642E3EC5B9476B6"/>
    <w:rsid w:val="005F383D"/>
    <w:pPr>
      <w:bidi/>
      <w:spacing w:after="160" w:line="259" w:lineRule="auto"/>
    </w:pPr>
  </w:style>
  <w:style w:type="paragraph" w:customStyle="1" w:styleId="F4F2DA1972514BC68927110D4A72049D">
    <w:name w:val="F4F2DA1972514BC68927110D4A72049D"/>
    <w:rsid w:val="005F383D"/>
    <w:pPr>
      <w:bidi/>
      <w:spacing w:after="160" w:line="259" w:lineRule="auto"/>
    </w:pPr>
  </w:style>
  <w:style w:type="paragraph" w:customStyle="1" w:styleId="69C0196B30924598AF38F001412ED5352">
    <w:name w:val="69C0196B30924598AF38F001412ED5352"/>
    <w:rsid w:val="005F383D"/>
    <w:pPr>
      <w:bidi/>
    </w:pPr>
    <w:rPr>
      <w:rFonts w:eastAsiaTheme="minorHAnsi"/>
    </w:rPr>
  </w:style>
  <w:style w:type="paragraph" w:customStyle="1" w:styleId="52E1E7396454412AA18912D070F8D90B2">
    <w:name w:val="52E1E7396454412AA18912D070F8D90B2"/>
    <w:rsid w:val="005F383D"/>
    <w:pPr>
      <w:bidi/>
    </w:pPr>
    <w:rPr>
      <w:rFonts w:eastAsiaTheme="minorHAnsi"/>
    </w:rPr>
  </w:style>
  <w:style w:type="paragraph" w:customStyle="1" w:styleId="F93CA39D613A4137891F3AF9A2EF343D2">
    <w:name w:val="F93CA39D613A4137891F3AF9A2EF343D2"/>
    <w:rsid w:val="005F383D"/>
    <w:pPr>
      <w:bidi/>
    </w:pPr>
    <w:rPr>
      <w:rFonts w:eastAsiaTheme="minorHAnsi"/>
    </w:rPr>
  </w:style>
  <w:style w:type="paragraph" w:customStyle="1" w:styleId="7826BCB104964932807820CB827BCC682">
    <w:name w:val="7826BCB104964932807820CB827BCC682"/>
    <w:rsid w:val="005F383D"/>
    <w:pPr>
      <w:bidi/>
    </w:pPr>
    <w:rPr>
      <w:rFonts w:eastAsiaTheme="minorHAnsi"/>
    </w:rPr>
  </w:style>
  <w:style w:type="paragraph" w:customStyle="1" w:styleId="86A498B1056042F0A588662D68B3D1202">
    <w:name w:val="86A498B1056042F0A588662D68B3D1202"/>
    <w:rsid w:val="005F383D"/>
    <w:pPr>
      <w:bidi/>
    </w:pPr>
    <w:rPr>
      <w:rFonts w:eastAsiaTheme="minorHAnsi"/>
    </w:rPr>
  </w:style>
  <w:style w:type="paragraph" w:customStyle="1" w:styleId="D6B221D5D4C042B6BBA21A031C2455512">
    <w:name w:val="D6B221D5D4C042B6BBA21A031C2455512"/>
    <w:rsid w:val="005F383D"/>
    <w:pPr>
      <w:bidi/>
    </w:pPr>
    <w:rPr>
      <w:rFonts w:eastAsiaTheme="minorHAnsi"/>
    </w:rPr>
  </w:style>
  <w:style w:type="paragraph" w:customStyle="1" w:styleId="68D3EBCC4F6C4A8383A1C23E9B818B5E2">
    <w:name w:val="68D3EBCC4F6C4A8383A1C23E9B818B5E2"/>
    <w:rsid w:val="005F383D"/>
    <w:pPr>
      <w:bidi/>
    </w:pPr>
    <w:rPr>
      <w:rFonts w:eastAsiaTheme="minorHAnsi"/>
    </w:rPr>
  </w:style>
  <w:style w:type="paragraph" w:customStyle="1" w:styleId="3368A377D70049A18748E278197B92622">
    <w:name w:val="3368A377D70049A18748E278197B92622"/>
    <w:rsid w:val="005F383D"/>
    <w:pPr>
      <w:bidi/>
    </w:pPr>
    <w:rPr>
      <w:rFonts w:eastAsiaTheme="minorHAnsi"/>
    </w:rPr>
  </w:style>
  <w:style w:type="paragraph" w:customStyle="1" w:styleId="D9F8614B3144407DA642E3EC5B9476B61">
    <w:name w:val="D9F8614B3144407DA642E3EC5B9476B61"/>
    <w:rsid w:val="005F383D"/>
    <w:pPr>
      <w:bidi/>
    </w:pPr>
    <w:rPr>
      <w:rFonts w:eastAsiaTheme="minorHAnsi"/>
    </w:rPr>
  </w:style>
  <w:style w:type="paragraph" w:customStyle="1" w:styleId="BB1A2519D77D4120816A99F690E8C8312">
    <w:name w:val="BB1A2519D77D4120816A99F690E8C8312"/>
    <w:rsid w:val="005F383D"/>
    <w:pPr>
      <w:bidi/>
    </w:pPr>
    <w:rPr>
      <w:rFonts w:eastAsiaTheme="minorHAnsi"/>
    </w:rPr>
  </w:style>
  <w:style w:type="paragraph" w:customStyle="1" w:styleId="0485587D2AF5448A9642B080CE9D88202">
    <w:name w:val="0485587D2AF5448A9642B080CE9D88202"/>
    <w:rsid w:val="005F383D"/>
    <w:pPr>
      <w:bidi/>
    </w:pPr>
    <w:rPr>
      <w:rFonts w:eastAsiaTheme="minorHAnsi"/>
    </w:rPr>
  </w:style>
  <w:style w:type="paragraph" w:customStyle="1" w:styleId="AC51EC4AA37F4087A81956147734299B2">
    <w:name w:val="AC51EC4AA37F4087A81956147734299B2"/>
    <w:rsid w:val="005F383D"/>
    <w:pPr>
      <w:bidi/>
    </w:pPr>
    <w:rPr>
      <w:rFonts w:eastAsiaTheme="minorHAnsi"/>
    </w:rPr>
  </w:style>
  <w:style w:type="paragraph" w:customStyle="1" w:styleId="B12B1C05ABCC473CB1BD9366D1953B242">
    <w:name w:val="B12B1C05ABCC473CB1BD9366D1953B242"/>
    <w:rsid w:val="005F383D"/>
    <w:pPr>
      <w:bidi/>
    </w:pPr>
    <w:rPr>
      <w:rFonts w:eastAsiaTheme="minorHAnsi"/>
    </w:rPr>
  </w:style>
  <w:style w:type="paragraph" w:customStyle="1" w:styleId="EBB4B64F78F044978D35FEDA7EFA0BD82">
    <w:name w:val="EBB4B64F78F044978D35FEDA7EFA0BD82"/>
    <w:rsid w:val="005F383D"/>
    <w:pPr>
      <w:bidi/>
    </w:pPr>
    <w:rPr>
      <w:rFonts w:eastAsiaTheme="minorHAnsi"/>
    </w:rPr>
  </w:style>
  <w:style w:type="paragraph" w:customStyle="1" w:styleId="A7DE91F7CF214832BCA3669DCF7A1BC32">
    <w:name w:val="A7DE91F7CF214832BCA3669DCF7A1BC32"/>
    <w:rsid w:val="005F383D"/>
    <w:pPr>
      <w:bidi/>
    </w:pPr>
    <w:rPr>
      <w:rFonts w:eastAsiaTheme="minorHAnsi"/>
    </w:rPr>
  </w:style>
  <w:style w:type="paragraph" w:customStyle="1" w:styleId="FDC479DB151B46F5852FA1019704A1A22">
    <w:name w:val="FDC479DB151B46F5852FA1019704A1A22"/>
    <w:rsid w:val="005F383D"/>
    <w:pPr>
      <w:bidi/>
    </w:pPr>
    <w:rPr>
      <w:rFonts w:eastAsiaTheme="minorHAnsi"/>
    </w:rPr>
  </w:style>
  <w:style w:type="paragraph" w:customStyle="1" w:styleId="9E4C4DF3CEF441C3B0692415C3C57D6A2">
    <w:name w:val="9E4C4DF3CEF441C3B0692415C3C57D6A2"/>
    <w:rsid w:val="005F383D"/>
    <w:pPr>
      <w:bidi/>
    </w:pPr>
    <w:rPr>
      <w:rFonts w:eastAsiaTheme="minorHAnsi"/>
    </w:rPr>
  </w:style>
  <w:style w:type="paragraph" w:customStyle="1" w:styleId="05F8B4EA7AF34FF49D5A75447CF9F2E86">
    <w:name w:val="05F8B4EA7AF34FF49D5A75447CF9F2E86"/>
    <w:rsid w:val="005F383D"/>
    <w:pPr>
      <w:bidi/>
    </w:pPr>
    <w:rPr>
      <w:rFonts w:eastAsiaTheme="minorHAnsi"/>
    </w:rPr>
  </w:style>
  <w:style w:type="paragraph" w:customStyle="1" w:styleId="5794100A221C4BDBB77F327706B8420E6">
    <w:name w:val="5794100A221C4BDBB77F327706B8420E6"/>
    <w:rsid w:val="005F383D"/>
    <w:pPr>
      <w:bidi/>
    </w:pPr>
    <w:rPr>
      <w:rFonts w:eastAsiaTheme="minorHAnsi"/>
    </w:rPr>
  </w:style>
  <w:style w:type="paragraph" w:customStyle="1" w:styleId="A5AFCFD9A8294E8CB7078DB23E1F233E6">
    <w:name w:val="A5AFCFD9A8294E8CB7078DB23E1F233E6"/>
    <w:rsid w:val="005F383D"/>
    <w:pPr>
      <w:bidi/>
    </w:pPr>
    <w:rPr>
      <w:rFonts w:eastAsiaTheme="minorHAnsi"/>
    </w:rPr>
  </w:style>
  <w:style w:type="paragraph" w:customStyle="1" w:styleId="988D4E02FAFA470E96BBE84E6B8545086">
    <w:name w:val="988D4E02FAFA470E96BBE84E6B8545086"/>
    <w:rsid w:val="005F383D"/>
    <w:pPr>
      <w:bidi/>
    </w:pPr>
    <w:rPr>
      <w:rFonts w:eastAsiaTheme="minorHAnsi"/>
    </w:rPr>
  </w:style>
  <w:style w:type="paragraph" w:customStyle="1" w:styleId="967A8A3E9E6B479EA333DC61B7A809166">
    <w:name w:val="967A8A3E9E6B479EA333DC61B7A809166"/>
    <w:rsid w:val="005F383D"/>
    <w:pPr>
      <w:bidi/>
    </w:pPr>
    <w:rPr>
      <w:rFonts w:eastAsiaTheme="minorHAnsi"/>
    </w:rPr>
  </w:style>
  <w:style w:type="paragraph" w:customStyle="1" w:styleId="F55BDADA321D423FB29AF991C63B30AE">
    <w:name w:val="F55BDADA321D423FB29AF991C63B30AE"/>
    <w:rsid w:val="005F383D"/>
    <w:pPr>
      <w:bidi/>
      <w:spacing w:after="160" w:line="259" w:lineRule="auto"/>
    </w:pPr>
  </w:style>
  <w:style w:type="paragraph" w:customStyle="1" w:styleId="37BA165A947140A68660C969FD86968A">
    <w:name w:val="37BA165A947140A68660C969FD86968A"/>
    <w:rsid w:val="005F383D"/>
    <w:pPr>
      <w:bidi/>
      <w:spacing w:after="160" w:line="259" w:lineRule="auto"/>
    </w:pPr>
  </w:style>
  <w:style w:type="paragraph" w:customStyle="1" w:styleId="14625A03FBD64A5EB115CA4D075D153A">
    <w:name w:val="14625A03FBD64A5EB115CA4D075D153A"/>
    <w:rsid w:val="005F383D"/>
    <w:pPr>
      <w:bidi/>
      <w:spacing w:after="160" w:line="259" w:lineRule="auto"/>
    </w:pPr>
  </w:style>
  <w:style w:type="paragraph" w:customStyle="1" w:styleId="4BF4AFB4C30E4D809A1392BF6B29B629">
    <w:name w:val="4BF4AFB4C30E4D809A1392BF6B29B629"/>
    <w:rsid w:val="005F383D"/>
    <w:pPr>
      <w:bidi/>
      <w:spacing w:after="160" w:line="259" w:lineRule="auto"/>
    </w:pPr>
  </w:style>
  <w:style w:type="paragraph" w:customStyle="1" w:styleId="02127D9D451D49C0A67C1F97FFA30960">
    <w:name w:val="02127D9D451D49C0A67C1F97FFA30960"/>
    <w:rsid w:val="005F383D"/>
    <w:pPr>
      <w:bidi/>
      <w:spacing w:after="160" w:line="259" w:lineRule="auto"/>
    </w:pPr>
  </w:style>
  <w:style w:type="paragraph" w:customStyle="1" w:styleId="C8EE9D938452491FAC0B3C77ED2A770E">
    <w:name w:val="C8EE9D938452491FAC0B3C77ED2A770E"/>
    <w:rsid w:val="005F383D"/>
    <w:pPr>
      <w:bidi/>
      <w:spacing w:after="160" w:line="259" w:lineRule="auto"/>
    </w:pPr>
  </w:style>
  <w:style w:type="paragraph" w:customStyle="1" w:styleId="6AEE8A080E824ECDB2798C5DF26A6C4C">
    <w:name w:val="6AEE8A080E824ECDB2798C5DF26A6C4C"/>
    <w:rsid w:val="005F383D"/>
    <w:pPr>
      <w:bidi/>
      <w:spacing w:after="160" w:line="259" w:lineRule="auto"/>
    </w:pPr>
  </w:style>
  <w:style w:type="paragraph" w:customStyle="1" w:styleId="9B996B5575544DDC90D3E78D7216E375">
    <w:name w:val="9B996B5575544DDC90D3E78D7216E375"/>
    <w:rsid w:val="005F383D"/>
    <w:pPr>
      <w:bidi/>
      <w:spacing w:after="160" w:line="259" w:lineRule="auto"/>
    </w:pPr>
  </w:style>
  <w:style w:type="paragraph" w:customStyle="1" w:styleId="A32726B26CB0490B8543A7DADB892DB5">
    <w:name w:val="A32726B26CB0490B8543A7DADB892DB5"/>
    <w:rsid w:val="005F383D"/>
    <w:pPr>
      <w:bidi/>
      <w:spacing w:after="160" w:line="259" w:lineRule="auto"/>
    </w:pPr>
  </w:style>
  <w:style w:type="paragraph" w:customStyle="1" w:styleId="C80414A5DC434E8E98256435C7E0C990">
    <w:name w:val="C80414A5DC434E8E98256435C7E0C990"/>
    <w:rsid w:val="005F383D"/>
    <w:pPr>
      <w:bidi/>
      <w:spacing w:after="160" w:line="259" w:lineRule="auto"/>
    </w:pPr>
  </w:style>
  <w:style w:type="paragraph" w:customStyle="1" w:styleId="87F4E621BF3A4C008C9B2A2E7B2AA725">
    <w:name w:val="87F4E621BF3A4C008C9B2A2E7B2AA725"/>
    <w:rsid w:val="005F383D"/>
    <w:pPr>
      <w:bidi/>
      <w:spacing w:after="160" w:line="259" w:lineRule="auto"/>
    </w:pPr>
  </w:style>
  <w:style w:type="paragraph" w:customStyle="1" w:styleId="3A1BE0A36E8247729CBA49AA6A979F1C">
    <w:name w:val="3A1BE0A36E8247729CBA49AA6A979F1C"/>
    <w:rsid w:val="005F383D"/>
    <w:pPr>
      <w:bidi/>
      <w:spacing w:after="160" w:line="259" w:lineRule="auto"/>
    </w:pPr>
  </w:style>
  <w:style w:type="paragraph" w:customStyle="1" w:styleId="20FD7A5DB6CD4C7C87426C485404C93D">
    <w:name w:val="20FD7A5DB6CD4C7C87426C485404C93D"/>
    <w:rsid w:val="005F383D"/>
    <w:pPr>
      <w:bidi/>
      <w:spacing w:after="160" w:line="259" w:lineRule="auto"/>
    </w:pPr>
  </w:style>
  <w:style w:type="paragraph" w:customStyle="1" w:styleId="61073F6AF60B4924B2E9AA269B42B1F2">
    <w:name w:val="61073F6AF60B4924B2E9AA269B42B1F2"/>
    <w:rsid w:val="005F383D"/>
    <w:pPr>
      <w:bidi/>
      <w:spacing w:after="160" w:line="259" w:lineRule="auto"/>
    </w:pPr>
  </w:style>
  <w:style w:type="paragraph" w:customStyle="1" w:styleId="964DD73187714D9792861DC7EEA83F0D">
    <w:name w:val="964DD73187714D9792861DC7EEA83F0D"/>
    <w:rsid w:val="005F383D"/>
    <w:pPr>
      <w:bidi/>
      <w:spacing w:after="160" w:line="259" w:lineRule="auto"/>
    </w:pPr>
  </w:style>
  <w:style w:type="paragraph" w:customStyle="1" w:styleId="3EFD63B806C04EB2B197BD59E76DD829">
    <w:name w:val="3EFD63B806C04EB2B197BD59E76DD829"/>
    <w:rsid w:val="005F383D"/>
    <w:pPr>
      <w:bidi/>
      <w:spacing w:after="160" w:line="259" w:lineRule="auto"/>
    </w:pPr>
  </w:style>
  <w:style w:type="paragraph" w:customStyle="1" w:styleId="383322F0E19E4554B0D6F1E2698F6474">
    <w:name w:val="383322F0E19E4554B0D6F1E2698F6474"/>
    <w:rsid w:val="005F383D"/>
    <w:pPr>
      <w:bidi/>
      <w:spacing w:after="160" w:line="259" w:lineRule="auto"/>
    </w:pPr>
  </w:style>
  <w:style w:type="paragraph" w:customStyle="1" w:styleId="6B41F88455B54BBBB6C979A2AE75AD2D">
    <w:name w:val="6B41F88455B54BBBB6C979A2AE75AD2D"/>
    <w:rsid w:val="005F383D"/>
    <w:pPr>
      <w:bidi/>
      <w:spacing w:after="160" w:line="259" w:lineRule="auto"/>
    </w:pPr>
  </w:style>
  <w:style w:type="paragraph" w:customStyle="1" w:styleId="7B6874359819499FAD71EC864C623CF9">
    <w:name w:val="7B6874359819499FAD71EC864C623CF9"/>
    <w:rsid w:val="005F383D"/>
    <w:pPr>
      <w:bidi/>
      <w:spacing w:after="160" w:line="259" w:lineRule="auto"/>
    </w:pPr>
  </w:style>
  <w:style w:type="paragraph" w:customStyle="1" w:styleId="D501CCF0A5264344BD7236478ABBCFE1">
    <w:name w:val="D501CCF0A5264344BD7236478ABBCFE1"/>
    <w:rsid w:val="005F383D"/>
    <w:pPr>
      <w:bidi/>
      <w:spacing w:after="160" w:line="259" w:lineRule="auto"/>
    </w:pPr>
  </w:style>
  <w:style w:type="paragraph" w:customStyle="1" w:styleId="C37C76ABBD1F4CE7A5397BD2FFC6E0E1">
    <w:name w:val="C37C76ABBD1F4CE7A5397BD2FFC6E0E1"/>
    <w:rsid w:val="005F383D"/>
    <w:pPr>
      <w:bidi/>
      <w:spacing w:after="160" w:line="259" w:lineRule="auto"/>
    </w:pPr>
  </w:style>
  <w:style w:type="paragraph" w:customStyle="1" w:styleId="BC499DD3F89C43899EF2E8F912DAA03D">
    <w:name w:val="BC499DD3F89C43899EF2E8F912DAA03D"/>
    <w:rsid w:val="005F383D"/>
    <w:pPr>
      <w:bidi/>
      <w:spacing w:after="160" w:line="259" w:lineRule="auto"/>
    </w:pPr>
  </w:style>
  <w:style w:type="paragraph" w:customStyle="1" w:styleId="081D42A03F92412FA9A7625A4D1DF802">
    <w:name w:val="081D42A03F92412FA9A7625A4D1DF802"/>
    <w:rsid w:val="005F383D"/>
    <w:pPr>
      <w:bidi/>
      <w:spacing w:after="160" w:line="259" w:lineRule="auto"/>
    </w:pPr>
  </w:style>
  <w:style w:type="paragraph" w:customStyle="1" w:styleId="1CDC0AAAE240481DA133D9799CC23536">
    <w:name w:val="1CDC0AAAE240481DA133D9799CC23536"/>
    <w:rsid w:val="005F383D"/>
    <w:pPr>
      <w:bidi/>
      <w:spacing w:after="160" w:line="259" w:lineRule="auto"/>
    </w:pPr>
  </w:style>
  <w:style w:type="paragraph" w:customStyle="1" w:styleId="E6AD332A6E1B4EA5BB69BB4ED9CF7340">
    <w:name w:val="E6AD332A6E1B4EA5BB69BB4ED9CF7340"/>
    <w:rsid w:val="005F383D"/>
    <w:pPr>
      <w:bidi/>
      <w:spacing w:after="160" w:line="259" w:lineRule="auto"/>
    </w:pPr>
  </w:style>
  <w:style w:type="paragraph" w:customStyle="1" w:styleId="5D2E36323F5143F1A35A44022F36F47F">
    <w:name w:val="5D2E36323F5143F1A35A44022F36F47F"/>
    <w:rsid w:val="005F383D"/>
    <w:pPr>
      <w:bidi/>
      <w:spacing w:after="160" w:line="259" w:lineRule="auto"/>
    </w:pPr>
  </w:style>
  <w:style w:type="paragraph" w:customStyle="1" w:styleId="73262EA8F4DF411882BF35C06CFB809B">
    <w:name w:val="73262EA8F4DF411882BF35C06CFB809B"/>
    <w:rsid w:val="005F383D"/>
    <w:pPr>
      <w:bidi/>
      <w:spacing w:after="160" w:line="259" w:lineRule="auto"/>
    </w:pPr>
  </w:style>
  <w:style w:type="paragraph" w:customStyle="1" w:styleId="6CD160E27F5C4C1B87926308B8472A3C">
    <w:name w:val="6CD160E27F5C4C1B87926308B8472A3C"/>
    <w:rsid w:val="005F383D"/>
    <w:pPr>
      <w:bidi/>
      <w:spacing w:after="160" w:line="259" w:lineRule="auto"/>
    </w:pPr>
  </w:style>
  <w:style w:type="paragraph" w:customStyle="1" w:styleId="020D13A2FCB84EE78C6F4227BCE2FBCE">
    <w:name w:val="020D13A2FCB84EE78C6F4227BCE2FBCE"/>
    <w:rsid w:val="005F383D"/>
    <w:pPr>
      <w:bidi/>
      <w:spacing w:after="160" w:line="259" w:lineRule="auto"/>
    </w:pPr>
  </w:style>
  <w:style w:type="paragraph" w:customStyle="1" w:styleId="00D245A6990F4A28B6ABADB81D580BA3">
    <w:name w:val="00D245A6990F4A28B6ABADB81D580BA3"/>
    <w:rsid w:val="005F383D"/>
    <w:pPr>
      <w:bidi/>
      <w:spacing w:after="160" w:line="259" w:lineRule="auto"/>
    </w:pPr>
  </w:style>
  <w:style w:type="paragraph" w:customStyle="1" w:styleId="04158A1DCE3B44A68E8F70AB6E1D6A93">
    <w:name w:val="04158A1DCE3B44A68E8F70AB6E1D6A93"/>
    <w:rsid w:val="005F383D"/>
    <w:pPr>
      <w:bidi/>
      <w:spacing w:after="160" w:line="259" w:lineRule="auto"/>
    </w:pPr>
  </w:style>
  <w:style w:type="paragraph" w:customStyle="1" w:styleId="9E6505C39D684A6A8DAA1BAFE8042E98">
    <w:name w:val="9E6505C39D684A6A8DAA1BAFE8042E98"/>
    <w:rsid w:val="005F383D"/>
    <w:pPr>
      <w:bidi/>
      <w:spacing w:after="160" w:line="259" w:lineRule="auto"/>
    </w:pPr>
  </w:style>
  <w:style w:type="paragraph" w:customStyle="1" w:styleId="6D635F73A58947FEAD8262E9C9CBE9E2">
    <w:name w:val="6D635F73A58947FEAD8262E9C9CBE9E2"/>
    <w:rsid w:val="005F383D"/>
    <w:pPr>
      <w:bidi/>
      <w:spacing w:after="160" w:line="259" w:lineRule="auto"/>
    </w:pPr>
  </w:style>
  <w:style w:type="paragraph" w:customStyle="1" w:styleId="FFDFFB93530641FC99E3669D3BBD8777">
    <w:name w:val="FFDFFB93530641FC99E3669D3BBD8777"/>
    <w:rsid w:val="005F383D"/>
    <w:pPr>
      <w:bidi/>
      <w:spacing w:after="160" w:line="259" w:lineRule="auto"/>
    </w:pPr>
  </w:style>
  <w:style w:type="paragraph" w:customStyle="1" w:styleId="8CA8CE9D35E1462691B3473FE8DBE5ED">
    <w:name w:val="8CA8CE9D35E1462691B3473FE8DBE5ED"/>
    <w:rsid w:val="005F383D"/>
    <w:pPr>
      <w:bidi/>
      <w:spacing w:after="160" w:line="259" w:lineRule="auto"/>
    </w:pPr>
  </w:style>
  <w:style w:type="paragraph" w:customStyle="1" w:styleId="69C0196B30924598AF38F001412ED5353">
    <w:name w:val="69C0196B30924598AF38F001412ED5353"/>
    <w:rsid w:val="00354EAB"/>
    <w:pPr>
      <w:bidi/>
    </w:pPr>
    <w:rPr>
      <w:rFonts w:eastAsiaTheme="minorHAnsi"/>
    </w:rPr>
  </w:style>
  <w:style w:type="paragraph" w:customStyle="1" w:styleId="52E1E7396454412AA18912D070F8D90B3">
    <w:name w:val="52E1E7396454412AA18912D070F8D90B3"/>
    <w:rsid w:val="00354EAB"/>
    <w:pPr>
      <w:bidi/>
    </w:pPr>
    <w:rPr>
      <w:rFonts w:eastAsiaTheme="minorHAnsi"/>
    </w:rPr>
  </w:style>
  <w:style w:type="paragraph" w:customStyle="1" w:styleId="6D635F73A58947FEAD8262E9C9CBE9E21">
    <w:name w:val="6D635F73A58947FEAD8262E9C9CBE9E21"/>
    <w:rsid w:val="00354EAB"/>
    <w:pPr>
      <w:bidi/>
    </w:pPr>
    <w:rPr>
      <w:rFonts w:eastAsiaTheme="minorHAnsi"/>
    </w:rPr>
  </w:style>
  <w:style w:type="paragraph" w:customStyle="1" w:styleId="FFDFFB93530641FC99E3669D3BBD87771">
    <w:name w:val="FFDFFB93530641FC99E3669D3BBD87771"/>
    <w:rsid w:val="00354EAB"/>
    <w:pPr>
      <w:bidi/>
    </w:pPr>
    <w:rPr>
      <w:rFonts w:eastAsiaTheme="minorHAnsi"/>
    </w:rPr>
  </w:style>
  <w:style w:type="paragraph" w:customStyle="1" w:styleId="8CA8CE9D35E1462691B3473FE8DBE5ED1">
    <w:name w:val="8CA8CE9D35E1462691B3473FE8DBE5ED1"/>
    <w:rsid w:val="00354EAB"/>
    <w:pPr>
      <w:bidi/>
    </w:pPr>
    <w:rPr>
      <w:rFonts w:eastAsiaTheme="minorHAnsi"/>
    </w:rPr>
  </w:style>
  <w:style w:type="paragraph" w:customStyle="1" w:styleId="6B41F88455B54BBBB6C979A2AE75AD2D1">
    <w:name w:val="6B41F88455B54BBBB6C979A2AE75AD2D1"/>
    <w:rsid w:val="00354EAB"/>
    <w:pPr>
      <w:bidi/>
    </w:pPr>
    <w:rPr>
      <w:rFonts w:eastAsiaTheme="minorHAnsi"/>
    </w:rPr>
  </w:style>
  <w:style w:type="paragraph" w:customStyle="1" w:styleId="7B6874359819499FAD71EC864C623CF91">
    <w:name w:val="7B6874359819499FAD71EC864C623CF91"/>
    <w:rsid w:val="00354EAB"/>
    <w:pPr>
      <w:bidi/>
    </w:pPr>
    <w:rPr>
      <w:rFonts w:eastAsiaTheme="minorHAnsi"/>
    </w:rPr>
  </w:style>
  <w:style w:type="paragraph" w:customStyle="1" w:styleId="D501CCF0A5264344BD7236478ABBCFE11">
    <w:name w:val="D501CCF0A5264344BD7236478ABBCFE11"/>
    <w:rsid w:val="00354EAB"/>
    <w:pPr>
      <w:bidi/>
    </w:pPr>
    <w:rPr>
      <w:rFonts w:eastAsiaTheme="minorHAnsi"/>
    </w:rPr>
  </w:style>
  <w:style w:type="paragraph" w:customStyle="1" w:styleId="C37C76ABBD1F4CE7A5397BD2FFC6E0E11">
    <w:name w:val="C37C76ABBD1F4CE7A5397BD2FFC6E0E11"/>
    <w:rsid w:val="00354EAB"/>
    <w:pPr>
      <w:bidi/>
    </w:pPr>
    <w:rPr>
      <w:rFonts w:eastAsiaTheme="minorHAnsi"/>
    </w:rPr>
  </w:style>
  <w:style w:type="paragraph" w:customStyle="1" w:styleId="1CDC0AAAE240481DA133D9799CC235361">
    <w:name w:val="1CDC0AAAE240481DA133D9799CC235361"/>
    <w:rsid w:val="00354EAB"/>
    <w:pPr>
      <w:bidi/>
    </w:pPr>
    <w:rPr>
      <w:rFonts w:eastAsiaTheme="minorHAnsi"/>
    </w:rPr>
  </w:style>
  <w:style w:type="paragraph" w:customStyle="1" w:styleId="E6AD332A6E1B4EA5BB69BB4ED9CF73401">
    <w:name w:val="E6AD332A6E1B4EA5BB69BB4ED9CF73401"/>
    <w:rsid w:val="00354EAB"/>
    <w:pPr>
      <w:bidi/>
    </w:pPr>
    <w:rPr>
      <w:rFonts w:eastAsiaTheme="minorHAnsi"/>
    </w:rPr>
  </w:style>
  <w:style w:type="paragraph" w:customStyle="1" w:styleId="5D2E36323F5143F1A35A44022F36F47F1">
    <w:name w:val="5D2E36323F5143F1A35A44022F36F47F1"/>
    <w:rsid w:val="00354EAB"/>
    <w:pPr>
      <w:bidi/>
    </w:pPr>
    <w:rPr>
      <w:rFonts w:eastAsiaTheme="minorHAnsi"/>
    </w:rPr>
  </w:style>
  <w:style w:type="paragraph" w:customStyle="1" w:styleId="73262EA8F4DF411882BF35C06CFB809B1">
    <w:name w:val="73262EA8F4DF411882BF35C06CFB809B1"/>
    <w:rsid w:val="00354EAB"/>
    <w:pPr>
      <w:bidi/>
    </w:pPr>
    <w:rPr>
      <w:rFonts w:eastAsiaTheme="minorHAnsi"/>
    </w:rPr>
  </w:style>
  <w:style w:type="paragraph" w:customStyle="1" w:styleId="6CD160E27F5C4C1B87926308B8472A3C1">
    <w:name w:val="6CD160E27F5C4C1B87926308B8472A3C1"/>
    <w:rsid w:val="00354EAB"/>
    <w:pPr>
      <w:bidi/>
    </w:pPr>
    <w:rPr>
      <w:rFonts w:eastAsiaTheme="minorHAnsi"/>
    </w:rPr>
  </w:style>
  <w:style w:type="paragraph" w:customStyle="1" w:styleId="020D13A2FCB84EE78C6F4227BCE2FBCE1">
    <w:name w:val="020D13A2FCB84EE78C6F4227BCE2FBCE1"/>
    <w:rsid w:val="00354EAB"/>
    <w:pPr>
      <w:bidi/>
    </w:pPr>
    <w:rPr>
      <w:rFonts w:eastAsiaTheme="minorHAnsi"/>
    </w:rPr>
  </w:style>
  <w:style w:type="paragraph" w:customStyle="1" w:styleId="04158A1DCE3B44A68E8F70AB6E1D6A931">
    <w:name w:val="04158A1DCE3B44A68E8F70AB6E1D6A931"/>
    <w:rsid w:val="00354EAB"/>
    <w:pPr>
      <w:bidi/>
    </w:pPr>
    <w:rPr>
      <w:rFonts w:eastAsiaTheme="minorHAnsi"/>
    </w:rPr>
  </w:style>
  <w:style w:type="paragraph" w:customStyle="1" w:styleId="9E6505C39D684A6A8DAA1BAFE8042E981">
    <w:name w:val="9E6505C39D684A6A8DAA1BAFE8042E981"/>
    <w:rsid w:val="00354EAB"/>
    <w:pPr>
      <w:bidi/>
    </w:pPr>
    <w:rPr>
      <w:rFonts w:eastAsiaTheme="minorHAnsi"/>
    </w:rPr>
  </w:style>
  <w:style w:type="paragraph" w:customStyle="1" w:styleId="05F8B4EA7AF34FF49D5A75447CF9F2E87">
    <w:name w:val="05F8B4EA7AF34FF49D5A75447CF9F2E87"/>
    <w:rsid w:val="00354EAB"/>
    <w:pPr>
      <w:bidi/>
    </w:pPr>
    <w:rPr>
      <w:rFonts w:eastAsiaTheme="minorHAnsi"/>
    </w:rPr>
  </w:style>
  <w:style w:type="paragraph" w:customStyle="1" w:styleId="5794100A221C4BDBB77F327706B8420E7">
    <w:name w:val="5794100A221C4BDBB77F327706B8420E7"/>
    <w:rsid w:val="00354EAB"/>
    <w:pPr>
      <w:bidi/>
    </w:pPr>
    <w:rPr>
      <w:rFonts w:eastAsiaTheme="minorHAnsi"/>
    </w:rPr>
  </w:style>
  <w:style w:type="paragraph" w:customStyle="1" w:styleId="A5AFCFD9A8294E8CB7078DB23E1F233E7">
    <w:name w:val="A5AFCFD9A8294E8CB7078DB23E1F233E7"/>
    <w:rsid w:val="00354EAB"/>
    <w:pPr>
      <w:bidi/>
    </w:pPr>
    <w:rPr>
      <w:rFonts w:eastAsiaTheme="minorHAnsi"/>
    </w:rPr>
  </w:style>
  <w:style w:type="paragraph" w:customStyle="1" w:styleId="988D4E02FAFA470E96BBE84E6B8545087">
    <w:name w:val="988D4E02FAFA470E96BBE84E6B8545087"/>
    <w:rsid w:val="00354EAB"/>
    <w:pPr>
      <w:bidi/>
    </w:pPr>
    <w:rPr>
      <w:rFonts w:eastAsiaTheme="minorHAnsi"/>
    </w:rPr>
  </w:style>
  <w:style w:type="paragraph" w:customStyle="1" w:styleId="967A8A3E9E6B479EA333DC61B7A809167">
    <w:name w:val="967A8A3E9E6B479EA333DC61B7A809167"/>
    <w:rsid w:val="00354EAB"/>
    <w:pPr>
      <w:bidi/>
    </w:pPr>
    <w:rPr>
      <w:rFonts w:eastAsiaTheme="minorHAnsi"/>
    </w:rPr>
  </w:style>
  <w:style w:type="paragraph" w:customStyle="1" w:styleId="69C0196B30924598AF38F001412ED5354">
    <w:name w:val="69C0196B30924598AF38F001412ED5354"/>
    <w:rsid w:val="00354EAB"/>
    <w:pPr>
      <w:bidi/>
    </w:pPr>
    <w:rPr>
      <w:rFonts w:eastAsiaTheme="minorHAnsi"/>
    </w:rPr>
  </w:style>
  <w:style w:type="paragraph" w:customStyle="1" w:styleId="52E1E7396454412AA18912D070F8D90B4">
    <w:name w:val="52E1E7396454412AA18912D070F8D90B4"/>
    <w:rsid w:val="00354EAB"/>
    <w:pPr>
      <w:bidi/>
    </w:pPr>
    <w:rPr>
      <w:rFonts w:eastAsiaTheme="minorHAnsi"/>
    </w:rPr>
  </w:style>
  <w:style w:type="paragraph" w:customStyle="1" w:styleId="6D635F73A58947FEAD8262E9C9CBE9E22">
    <w:name w:val="6D635F73A58947FEAD8262E9C9CBE9E22"/>
    <w:rsid w:val="00354EAB"/>
    <w:pPr>
      <w:bidi/>
    </w:pPr>
    <w:rPr>
      <w:rFonts w:eastAsiaTheme="minorHAnsi"/>
    </w:rPr>
  </w:style>
  <w:style w:type="paragraph" w:customStyle="1" w:styleId="FFDFFB93530641FC99E3669D3BBD87772">
    <w:name w:val="FFDFFB93530641FC99E3669D3BBD87772"/>
    <w:rsid w:val="00354EAB"/>
    <w:pPr>
      <w:bidi/>
    </w:pPr>
    <w:rPr>
      <w:rFonts w:eastAsiaTheme="minorHAnsi"/>
    </w:rPr>
  </w:style>
  <w:style w:type="paragraph" w:customStyle="1" w:styleId="8CA8CE9D35E1462691B3473FE8DBE5ED2">
    <w:name w:val="8CA8CE9D35E1462691B3473FE8DBE5ED2"/>
    <w:rsid w:val="00354EAB"/>
    <w:pPr>
      <w:bidi/>
    </w:pPr>
    <w:rPr>
      <w:rFonts w:eastAsiaTheme="minorHAnsi"/>
    </w:rPr>
  </w:style>
  <w:style w:type="paragraph" w:customStyle="1" w:styleId="6B41F88455B54BBBB6C979A2AE75AD2D2">
    <w:name w:val="6B41F88455B54BBBB6C979A2AE75AD2D2"/>
    <w:rsid w:val="00354EAB"/>
    <w:pPr>
      <w:bidi/>
    </w:pPr>
    <w:rPr>
      <w:rFonts w:eastAsiaTheme="minorHAnsi"/>
    </w:rPr>
  </w:style>
  <w:style w:type="paragraph" w:customStyle="1" w:styleId="7B6874359819499FAD71EC864C623CF92">
    <w:name w:val="7B6874359819499FAD71EC864C623CF92"/>
    <w:rsid w:val="00354EAB"/>
    <w:pPr>
      <w:bidi/>
    </w:pPr>
    <w:rPr>
      <w:rFonts w:eastAsiaTheme="minorHAnsi"/>
    </w:rPr>
  </w:style>
  <w:style w:type="paragraph" w:customStyle="1" w:styleId="D501CCF0A5264344BD7236478ABBCFE12">
    <w:name w:val="D501CCF0A5264344BD7236478ABBCFE12"/>
    <w:rsid w:val="00354EAB"/>
    <w:pPr>
      <w:bidi/>
    </w:pPr>
    <w:rPr>
      <w:rFonts w:eastAsiaTheme="minorHAnsi"/>
    </w:rPr>
  </w:style>
  <w:style w:type="paragraph" w:customStyle="1" w:styleId="C37C76ABBD1F4CE7A5397BD2FFC6E0E12">
    <w:name w:val="C37C76ABBD1F4CE7A5397BD2FFC6E0E12"/>
    <w:rsid w:val="00354EAB"/>
    <w:pPr>
      <w:bidi/>
    </w:pPr>
    <w:rPr>
      <w:rFonts w:eastAsiaTheme="minorHAnsi"/>
    </w:rPr>
  </w:style>
  <w:style w:type="paragraph" w:customStyle="1" w:styleId="1CDC0AAAE240481DA133D9799CC235362">
    <w:name w:val="1CDC0AAAE240481DA133D9799CC235362"/>
    <w:rsid w:val="00354EAB"/>
    <w:pPr>
      <w:bidi/>
    </w:pPr>
    <w:rPr>
      <w:rFonts w:eastAsiaTheme="minorHAnsi"/>
    </w:rPr>
  </w:style>
  <w:style w:type="paragraph" w:customStyle="1" w:styleId="E6AD332A6E1B4EA5BB69BB4ED9CF73402">
    <w:name w:val="E6AD332A6E1B4EA5BB69BB4ED9CF73402"/>
    <w:rsid w:val="00354EAB"/>
    <w:pPr>
      <w:bidi/>
    </w:pPr>
    <w:rPr>
      <w:rFonts w:eastAsiaTheme="minorHAnsi"/>
    </w:rPr>
  </w:style>
  <w:style w:type="paragraph" w:customStyle="1" w:styleId="5D2E36323F5143F1A35A44022F36F47F2">
    <w:name w:val="5D2E36323F5143F1A35A44022F36F47F2"/>
    <w:rsid w:val="00354EAB"/>
    <w:pPr>
      <w:bidi/>
    </w:pPr>
    <w:rPr>
      <w:rFonts w:eastAsiaTheme="minorHAnsi"/>
    </w:rPr>
  </w:style>
  <w:style w:type="paragraph" w:customStyle="1" w:styleId="73262EA8F4DF411882BF35C06CFB809B2">
    <w:name w:val="73262EA8F4DF411882BF35C06CFB809B2"/>
    <w:rsid w:val="00354EAB"/>
    <w:pPr>
      <w:bidi/>
    </w:pPr>
    <w:rPr>
      <w:rFonts w:eastAsiaTheme="minorHAnsi"/>
    </w:rPr>
  </w:style>
  <w:style w:type="paragraph" w:customStyle="1" w:styleId="6CD160E27F5C4C1B87926308B8472A3C2">
    <w:name w:val="6CD160E27F5C4C1B87926308B8472A3C2"/>
    <w:rsid w:val="00354EAB"/>
    <w:pPr>
      <w:bidi/>
    </w:pPr>
    <w:rPr>
      <w:rFonts w:eastAsiaTheme="minorHAnsi"/>
    </w:rPr>
  </w:style>
  <w:style w:type="paragraph" w:customStyle="1" w:styleId="020D13A2FCB84EE78C6F4227BCE2FBCE2">
    <w:name w:val="020D13A2FCB84EE78C6F4227BCE2FBCE2"/>
    <w:rsid w:val="00354EAB"/>
    <w:pPr>
      <w:bidi/>
    </w:pPr>
    <w:rPr>
      <w:rFonts w:eastAsiaTheme="minorHAnsi"/>
    </w:rPr>
  </w:style>
  <w:style w:type="paragraph" w:customStyle="1" w:styleId="04158A1DCE3B44A68E8F70AB6E1D6A932">
    <w:name w:val="04158A1DCE3B44A68E8F70AB6E1D6A932"/>
    <w:rsid w:val="00354EAB"/>
    <w:pPr>
      <w:bidi/>
    </w:pPr>
    <w:rPr>
      <w:rFonts w:eastAsiaTheme="minorHAnsi"/>
    </w:rPr>
  </w:style>
  <w:style w:type="paragraph" w:customStyle="1" w:styleId="9E6505C39D684A6A8DAA1BAFE8042E982">
    <w:name w:val="9E6505C39D684A6A8DAA1BAFE8042E982"/>
    <w:rsid w:val="00354EAB"/>
    <w:pPr>
      <w:bidi/>
    </w:pPr>
    <w:rPr>
      <w:rFonts w:eastAsiaTheme="minorHAnsi"/>
    </w:rPr>
  </w:style>
  <w:style w:type="paragraph" w:customStyle="1" w:styleId="05F8B4EA7AF34FF49D5A75447CF9F2E88">
    <w:name w:val="05F8B4EA7AF34FF49D5A75447CF9F2E88"/>
    <w:rsid w:val="00354EAB"/>
    <w:pPr>
      <w:bidi/>
    </w:pPr>
    <w:rPr>
      <w:rFonts w:eastAsiaTheme="minorHAnsi"/>
    </w:rPr>
  </w:style>
  <w:style w:type="paragraph" w:customStyle="1" w:styleId="5794100A221C4BDBB77F327706B8420E8">
    <w:name w:val="5794100A221C4BDBB77F327706B8420E8"/>
    <w:rsid w:val="00354EAB"/>
    <w:pPr>
      <w:bidi/>
    </w:pPr>
    <w:rPr>
      <w:rFonts w:eastAsiaTheme="minorHAnsi"/>
    </w:rPr>
  </w:style>
  <w:style w:type="paragraph" w:customStyle="1" w:styleId="A5AFCFD9A8294E8CB7078DB23E1F233E8">
    <w:name w:val="A5AFCFD9A8294E8CB7078DB23E1F233E8"/>
    <w:rsid w:val="00354EAB"/>
    <w:pPr>
      <w:bidi/>
    </w:pPr>
    <w:rPr>
      <w:rFonts w:eastAsiaTheme="minorHAnsi"/>
    </w:rPr>
  </w:style>
  <w:style w:type="paragraph" w:customStyle="1" w:styleId="988D4E02FAFA470E96BBE84E6B8545088">
    <w:name w:val="988D4E02FAFA470E96BBE84E6B8545088"/>
    <w:rsid w:val="00354EAB"/>
    <w:pPr>
      <w:bidi/>
    </w:pPr>
    <w:rPr>
      <w:rFonts w:eastAsiaTheme="minorHAnsi"/>
    </w:rPr>
  </w:style>
  <w:style w:type="paragraph" w:customStyle="1" w:styleId="967A8A3E9E6B479EA333DC61B7A809168">
    <w:name w:val="967A8A3E9E6B479EA333DC61B7A809168"/>
    <w:rsid w:val="00354EAB"/>
    <w:pPr>
      <w:bidi/>
    </w:pPr>
    <w:rPr>
      <w:rFonts w:eastAsiaTheme="minorHAnsi"/>
    </w:rPr>
  </w:style>
  <w:style w:type="paragraph" w:customStyle="1" w:styleId="6DB643C16D664F6B9F472A8C8DFE79DE">
    <w:name w:val="6DB643C16D664F6B9F472A8C8DFE79DE"/>
    <w:rsid w:val="00354EAB"/>
    <w:pPr>
      <w:bidi/>
      <w:spacing w:after="160" w:line="259" w:lineRule="auto"/>
    </w:pPr>
  </w:style>
  <w:style w:type="paragraph" w:customStyle="1" w:styleId="BFEDE0C7D9F44D95829BFDFE055170B5">
    <w:name w:val="BFEDE0C7D9F44D95829BFDFE055170B5"/>
    <w:rsid w:val="00354EAB"/>
    <w:pPr>
      <w:bidi/>
      <w:spacing w:after="160" w:line="259" w:lineRule="auto"/>
    </w:pPr>
  </w:style>
  <w:style w:type="paragraph" w:customStyle="1" w:styleId="AEFEB156CBCD494DAF392A987A1934CD">
    <w:name w:val="AEFEB156CBCD494DAF392A987A1934CD"/>
    <w:rsid w:val="00354EAB"/>
    <w:pPr>
      <w:bidi/>
      <w:spacing w:after="160" w:line="259" w:lineRule="auto"/>
    </w:pPr>
  </w:style>
  <w:style w:type="paragraph" w:customStyle="1" w:styleId="FAF9AD9DB5D24E538645DC46E41C72F7">
    <w:name w:val="FAF9AD9DB5D24E538645DC46E41C72F7"/>
    <w:rsid w:val="00354EAB"/>
    <w:pPr>
      <w:bidi/>
      <w:spacing w:after="160" w:line="259" w:lineRule="auto"/>
    </w:pPr>
  </w:style>
  <w:style w:type="paragraph" w:customStyle="1" w:styleId="3F9C70C09B304DA89BF4DF0FD6B57272">
    <w:name w:val="3F9C70C09B304DA89BF4DF0FD6B57272"/>
    <w:rsid w:val="00354EAB"/>
    <w:pPr>
      <w:bidi/>
      <w:spacing w:after="160" w:line="259" w:lineRule="auto"/>
    </w:pPr>
  </w:style>
  <w:style w:type="paragraph" w:customStyle="1" w:styleId="D9DD9CA6E94B420BB6C9503B71CC74CB">
    <w:name w:val="D9DD9CA6E94B420BB6C9503B71CC74CB"/>
    <w:rsid w:val="00354EAB"/>
    <w:pPr>
      <w:bidi/>
      <w:spacing w:after="160" w:line="259" w:lineRule="auto"/>
    </w:pPr>
  </w:style>
  <w:style w:type="paragraph" w:customStyle="1" w:styleId="EA4428991580490D8929E3686AC65681">
    <w:name w:val="EA4428991580490D8929E3686AC65681"/>
    <w:rsid w:val="00354EAB"/>
    <w:pPr>
      <w:bidi/>
      <w:spacing w:after="160" w:line="259" w:lineRule="auto"/>
    </w:pPr>
  </w:style>
  <w:style w:type="paragraph" w:customStyle="1" w:styleId="10E53A522255468587269A56D2127B76">
    <w:name w:val="10E53A522255468587269A56D2127B76"/>
    <w:rsid w:val="00354EAB"/>
    <w:pPr>
      <w:bidi/>
      <w:spacing w:after="160" w:line="259" w:lineRule="auto"/>
    </w:pPr>
  </w:style>
  <w:style w:type="paragraph" w:customStyle="1" w:styleId="B285B7C17FEF4766B9EF3A3DCED550D2">
    <w:name w:val="B285B7C17FEF4766B9EF3A3DCED550D2"/>
    <w:rsid w:val="00354EAB"/>
    <w:pPr>
      <w:bidi/>
      <w:spacing w:after="160" w:line="259" w:lineRule="auto"/>
    </w:pPr>
  </w:style>
  <w:style w:type="paragraph" w:customStyle="1" w:styleId="87C4D51446A0495EAB3F3DA8F42A59B2">
    <w:name w:val="87C4D51446A0495EAB3F3DA8F42A59B2"/>
    <w:rsid w:val="00354EAB"/>
    <w:pPr>
      <w:bidi/>
      <w:spacing w:after="160" w:line="259" w:lineRule="auto"/>
    </w:pPr>
  </w:style>
  <w:style w:type="paragraph" w:customStyle="1" w:styleId="9C7254373D3E4FF0B2EAC7799702B24D">
    <w:name w:val="9C7254373D3E4FF0B2EAC7799702B24D"/>
    <w:rsid w:val="00354EAB"/>
    <w:pPr>
      <w:bidi/>
      <w:spacing w:after="160" w:line="259" w:lineRule="auto"/>
    </w:pPr>
  </w:style>
  <w:style w:type="paragraph" w:customStyle="1" w:styleId="ACF2FD02EA9242889E7D6576BB3DD8B9">
    <w:name w:val="ACF2FD02EA9242889E7D6576BB3DD8B9"/>
    <w:rsid w:val="00354EAB"/>
    <w:pPr>
      <w:bidi/>
      <w:spacing w:after="160" w:line="259" w:lineRule="auto"/>
    </w:pPr>
  </w:style>
  <w:style w:type="paragraph" w:customStyle="1" w:styleId="5A243564AB8F435EA7206868F785690F">
    <w:name w:val="5A243564AB8F435EA7206868F785690F"/>
    <w:rsid w:val="00354EAB"/>
    <w:pPr>
      <w:bidi/>
      <w:spacing w:after="160" w:line="259" w:lineRule="auto"/>
    </w:pPr>
  </w:style>
  <w:style w:type="paragraph" w:customStyle="1" w:styleId="7E3CA453616C48FF965EF67A69B74066">
    <w:name w:val="7E3CA453616C48FF965EF67A69B74066"/>
    <w:rsid w:val="00354EAB"/>
    <w:pPr>
      <w:bidi/>
      <w:spacing w:after="160" w:line="259" w:lineRule="auto"/>
    </w:pPr>
  </w:style>
  <w:style w:type="paragraph" w:customStyle="1" w:styleId="F531BFC38DCD42C091B1151E1AC7F431">
    <w:name w:val="F531BFC38DCD42C091B1151E1AC7F431"/>
    <w:rsid w:val="00354EAB"/>
    <w:pPr>
      <w:bidi/>
      <w:spacing w:after="160" w:line="259" w:lineRule="auto"/>
    </w:pPr>
  </w:style>
  <w:style w:type="paragraph" w:customStyle="1" w:styleId="0AE6D4D091684745AE21A2646520E38B">
    <w:name w:val="0AE6D4D091684745AE21A2646520E38B"/>
    <w:rsid w:val="00354EAB"/>
    <w:pPr>
      <w:bidi/>
      <w:spacing w:after="160" w:line="259" w:lineRule="auto"/>
    </w:pPr>
  </w:style>
  <w:style w:type="paragraph" w:customStyle="1" w:styleId="32E19063913E4430AF36FA4A8FE90FC8">
    <w:name w:val="32E19063913E4430AF36FA4A8FE90FC8"/>
    <w:rsid w:val="00354EAB"/>
    <w:pPr>
      <w:bidi/>
      <w:spacing w:after="160" w:line="259" w:lineRule="auto"/>
    </w:pPr>
  </w:style>
  <w:style w:type="paragraph" w:customStyle="1" w:styleId="9341BFFB75C54ACFAD7870AF4776C566">
    <w:name w:val="9341BFFB75C54ACFAD7870AF4776C566"/>
    <w:rsid w:val="00354EAB"/>
    <w:pPr>
      <w:bidi/>
      <w:spacing w:after="160" w:line="259" w:lineRule="auto"/>
    </w:pPr>
  </w:style>
  <w:style w:type="paragraph" w:customStyle="1" w:styleId="1DE0C5DD1D65477085B3F81EFB0AFC0F">
    <w:name w:val="1DE0C5DD1D65477085B3F81EFB0AFC0F"/>
    <w:rsid w:val="00354EAB"/>
    <w:pPr>
      <w:bidi/>
      <w:spacing w:after="160" w:line="259" w:lineRule="auto"/>
    </w:pPr>
  </w:style>
  <w:style w:type="paragraph" w:customStyle="1" w:styleId="859B128E8CBB49AFBE6F360D593B7C2C">
    <w:name w:val="859B128E8CBB49AFBE6F360D593B7C2C"/>
    <w:rsid w:val="00354EAB"/>
    <w:pPr>
      <w:bidi/>
      <w:spacing w:after="160" w:line="259" w:lineRule="auto"/>
    </w:pPr>
  </w:style>
  <w:style w:type="paragraph" w:customStyle="1" w:styleId="A55A76DF92C840DE9370B489717E6C3D">
    <w:name w:val="A55A76DF92C840DE9370B489717E6C3D"/>
    <w:rsid w:val="00354EAB"/>
    <w:pPr>
      <w:bidi/>
      <w:spacing w:after="160" w:line="259" w:lineRule="auto"/>
    </w:pPr>
  </w:style>
  <w:style w:type="paragraph" w:customStyle="1" w:styleId="69C0196B30924598AF38F001412ED5355">
    <w:name w:val="69C0196B30924598AF38F001412ED5355"/>
    <w:rsid w:val="00354EAB"/>
    <w:pPr>
      <w:bidi/>
    </w:pPr>
    <w:rPr>
      <w:rFonts w:eastAsiaTheme="minorHAnsi"/>
    </w:rPr>
  </w:style>
  <w:style w:type="paragraph" w:customStyle="1" w:styleId="52E1E7396454412AA18912D070F8D90B5">
    <w:name w:val="52E1E7396454412AA18912D070F8D90B5"/>
    <w:rsid w:val="00354EAB"/>
    <w:pPr>
      <w:bidi/>
    </w:pPr>
    <w:rPr>
      <w:rFonts w:eastAsiaTheme="minorHAnsi"/>
    </w:rPr>
  </w:style>
  <w:style w:type="paragraph" w:customStyle="1" w:styleId="6D635F73A58947FEAD8262E9C9CBE9E23">
    <w:name w:val="6D635F73A58947FEAD8262E9C9CBE9E23"/>
    <w:rsid w:val="00354EAB"/>
    <w:pPr>
      <w:bidi/>
    </w:pPr>
    <w:rPr>
      <w:rFonts w:eastAsiaTheme="minorHAnsi"/>
    </w:rPr>
  </w:style>
  <w:style w:type="paragraph" w:customStyle="1" w:styleId="FFDFFB93530641FC99E3669D3BBD87773">
    <w:name w:val="FFDFFB93530641FC99E3669D3BBD87773"/>
    <w:rsid w:val="00354EAB"/>
    <w:pPr>
      <w:bidi/>
    </w:pPr>
    <w:rPr>
      <w:rFonts w:eastAsiaTheme="minorHAnsi"/>
    </w:rPr>
  </w:style>
  <w:style w:type="paragraph" w:customStyle="1" w:styleId="8CA8CE9D35E1462691B3473FE8DBE5ED3">
    <w:name w:val="8CA8CE9D35E1462691B3473FE8DBE5ED3"/>
    <w:rsid w:val="00354EAB"/>
    <w:pPr>
      <w:bidi/>
    </w:pPr>
    <w:rPr>
      <w:rFonts w:eastAsiaTheme="minorHAnsi"/>
    </w:rPr>
  </w:style>
  <w:style w:type="paragraph" w:customStyle="1" w:styleId="6B41F88455B54BBBB6C979A2AE75AD2D3">
    <w:name w:val="6B41F88455B54BBBB6C979A2AE75AD2D3"/>
    <w:rsid w:val="00354EAB"/>
    <w:pPr>
      <w:bidi/>
    </w:pPr>
    <w:rPr>
      <w:rFonts w:eastAsiaTheme="minorHAnsi"/>
    </w:rPr>
  </w:style>
  <w:style w:type="paragraph" w:customStyle="1" w:styleId="7B6874359819499FAD71EC864C623CF93">
    <w:name w:val="7B6874359819499FAD71EC864C623CF93"/>
    <w:rsid w:val="00354EAB"/>
    <w:pPr>
      <w:bidi/>
    </w:pPr>
    <w:rPr>
      <w:rFonts w:eastAsiaTheme="minorHAnsi"/>
    </w:rPr>
  </w:style>
  <w:style w:type="paragraph" w:customStyle="1" w:styleId="D501CCF0A5264344BD7236478ABBCFE13">
    <w:name w:val="D501CCF0A5264344BD7236478ABBCFE13"/>
    <w:rsid w:val="00354EAB"/>
    <w:pPr>
      <w:bidi/>
    </w:pPr>
    <w:rPr>
      <w:rFonts w:eastAsiaTheme="minorHAnsi"/>
    </w:rPr>
  </w:style>
  <w:style w:type="paragraph" w:customStyle="1" w:styleId="C37C76ABBD1F4CE7A5397BD2FFC6E0E13">
    <w:name w:val="C37C76ABBD1F4CE7A5397BD2FFC6E0E13"/>
    <w:rsid w:val="00354EAB"/>
    <w:pPr>
      <w:bidi/>
    </w:pPr>
    <w:rPr>
      <w:rFonts w:eastAsiaTheme="minorHAnsi"/>
    </w:rPr>
  </w:style>
  <w:style w:type="paragraph" w:customStyle="1" w:styleId="6DB643C16D664F6B9F472A8C8DFE79DE1">
    <w:name w:val="6DB643C16D664F6B9F472A8C8DFE79DE1"/>
    <w:rsid w:val="00354EAB"/>
    <w:pPr>
      <w:bidi/>
    </w:pPr>
    <w:rPr>
      <w:rFonts w:eastAsiaTheme="minorHAnsi"/>
    </w:rPr>
  </w:style>
  <w:style w:type="paragraph" w:customStyle="1" w:styleId="ACF2FD02EA9242889E7D6576BB3DD8B91">
    <w:name w:val="ACF2FD02EA9242889E7D6576BB3DD8B91"/>
    <w:rsid w:val="00354EAB"/>
    <w:pPr>
      <w:bidi/>
    </w:pPr>
    <w:rPr>
      <w:rFonts w:eastAsiaTheme="minorHAnsi"/>
    </w:rPr>
  </w:style>
  <w:style w:type="paragraph" w:customStyle="1" w:styleId="5A243564AB8F435EA7206868F785690F1">
    <w:name w:val="5A243564AB8F435EA7206868F785690F1"/>
    <w:rsid w:val="00354EAB"/>
    <w:pPr>
      <w:bidi/>
    </w:pPr>
    <w:rPr>
      <w:rFonts w:eastAsiaTheme="minorHAnsi"/>
    </w:rPr>
  </w:style>
  <w:style w:type="paragraph" w:customStyle="1" w:styleId="7E3CA453616C48FF965EF67A69B740661">
    <w:name w:val="7E3CA453616C48FF965EF67A69B740661"/>
    <w:rsid w:val="00354EAB"/>
    <w:pPr>
      <w:bidi/>
    </w:pPr>
    <w:rPr>
      <w:rFonts w:eastAsiaTheme="minorHAnsi"/>
    </w:rPr>
  </w:style>
  <w:style w:type="paragraph" w:customStyle="1" w:styleId="F531BFC38DCD42C091B1151E1AC7F4311">
    <w:name w:val="F531BFC38DCD42C091B1151E1AC7F4311"/>
    <w:rsid w:val="00354EAB"/>
    <w:pPr>
      <w:bidi/>
    </w:pPr>
    <w:rPr>
      <w:rFonts w:eastAsiaTheme="minorHAnsi"/>
    </w:rPr>
  </w:style>
  <w:style w:type="paragraph" w:customStyle="1" w:styleId="0AE6D4D091684745AE21A2646520E38B1">
    <w:name w:val="0AE6D4D091684745AE21A2646520E38B1"/>
    <w:rsid w:val="00354EAB"/>
    <w:pPr>
      <w:bidi/>
    </w:pPr>
    <w:rPr>
      <w:rFonts w:eastAsiaTheme="minorHAnsi"/>
    </w:rPr>
  </w:style>
  <w:style w:type="paragraph" w:customStyle="1" w:styleId="32E19063913E4430AF36FA4A8FE90FC81">
    <w:name w:val="32E19063913E4430AF36FA4A8FE90FC81"/>
    <w:rsid w:val="00354EAB"/>
    <w:pPr>
      <w:bidi/>
    </w:pPr>
    <w:rPr>
      <w:rFonts w:eastAsiaTheme="minorHAnsi"/>
    </w:rPr>
  </w:style>
  <w:style w:type="paragraph" w:customStyle="1" w:styleId="9341BFFB75C54ACFAD7870AF4776C5661">
    <w:name w:val="9341BFFB75C54ACFAD7870AF4776C5661"/>
    <w:rsid w:val="00354EAB"/>
    <w:pPr>
      <w:bidi/>
    </w:pPr>
    <w:rPr>
      <w:rFonts w:eastAsiaTheme="minorHAnsi"/>
    </w:rPr>
  </w:style>
  <w:style w:type="paragraph" w:customStyle="1" w:styleId="859B128E8CBB49AFBE6F360D593B7C2C1">
    <w:name w:val="859B128E8CBB49AFBE6F360D593B7C2C1"/>
    <w:rsid w:val="00354EAB"/>
    <w:pPr>
      <w:bidi/>
    </w:pPr>
    <w:rPr>
      <w:rFonts w:eastAsiaTheme="minorHAnsi"/>
    </w:rPr>
  </w:style>
  <w:style w:type="paragraph" w:customStyle="1" w:styleId="A55A76DF92C840DE9370B489717E6C3D1">
    <w:name w:val="A55A76DF92C840DE9370B489717E6C3D1"/>
    <w:rsid w:val="00354EAB"/>
    <w:pPr>
      <w:bidi/>
    </w:pPr>
    <w:rPr>
      <w:rFonts w:eastAsiaTheme="minorHAnsi"/>
    </w:rPr>
  </w:style>
  <w:style w:type="paragraph" w:customStyle="1" w:styleId="05F8B4EA7AF34FF49D5A75447CF9F2E89">
    <w:name w:val="05F8B4EA7AF34FF49D5A75447CF9F2E89"/>
    <w:rsid w:val="00354EAB"/>
    <w:pPr>
      <w:bidi/>
    </w:pPr>
    <w:rPr>
      <w:rFonts w:eastAsiaTheme="minorHAnsi"/>
    </w:rPr>
  </w:style>
  <w:style w:type="paragraph" w:customStyle="1" w:styleId="5794100A221C4BDBB77F327706B8420E9">
    <w:name w:val="5794100A221C4BDBB77F327706B8420E9"/>
    <w:rsid w:val="00354EAB"/>
    <w:pPr>
      <w:bidi/>
    </w:pPr>
    <w:rPr>
      <w:rFonts w:eastAsiaTheme="minorHAnsi"/>
    </w:rPr>
  </w:style>
  <w:style w:type="paragraph" w:customStyle="1" w:styleId="A5AFCFD9A8294E8CB7078DB23E1F233E9">
    <w:name w:val="A5AFCFD9A8294E8CB7078DB23E1F233E9"/>
    <w:rsid w:val="00354EAB"/>
    <w:pPr>
      <w:bidi/>
    </w:pPr>
    <w:rPr>
      <w:rFonts w:eastAsiaTheme="minorHAnsi"/>
    </w:rPr>
  </w:style>
  <w:style w:type="paragraph" w:customStyle="1" w:styleId="988D4E02FAFA470E96BBE84E6B8545089">
    <w:name w:val="988D4E02FAFA470E96BBE84E6B8545089"/>
    <w:rsid w:val="00354EAB"/>
    <w:pPr>
      <w:bidi/>
    </w:pPr>
    <w:rPr>
      <w:rFonts w:eastAsiaTheme="minorHAnsi"/>
    </w:rPr>
  </w:style>
  <w:style w:type="paragraph" w:customStyle="1" w:styleId="967A8A3E9E6B479EA333DC61B7A809169">
    <w:name w:val="967A8A3E9E6B479EA333DC61B7A809169"/>
    <w:rsid w:val="00354EAB"/>
    <w:pPr>
      <w:bidi/>
    </w:pPr>
    <w:rPr>
      <w:rFonts w:eastAsiaTheme="minorHAnsi"/>
    </w:rPr>
  </w:style>
  <w:style w:type="paragraph" w:customStyle="1" w:styleId="69C0196B30924598AF38F001412ED5356">
    <w:name w:val="69C0196B30924598AF38F001412ED5356"/>
    <w:rsid w:val="00354EAB"/>
    <w:pPr>
      <w:bidi/>
    </w:pPr>
    <w:rPr>
      <w:rFonts w:eastAsiaTheme="minorHAnsi"/>
    </w:rPr>
  </w:style>
  <w:style w:type="paragraph" w:customStyle="1" w:styleId="52E1E7396454412AA18912D070F8D90B6">
    <w:name w:val="52E1E7396454412AA18912D070F8D90B6"/>
    <w:rsid w:val="00354EAB"/>
    <w:pPr>
      <w:bidi/>
    </w:pPr>
    <w:rPr>
      <w:rFonts w:eastAsiaTheme="minorHAnsi"/>
    </w:rPr>
  </w:style>
  <w:style w:type="paragraph" w:customStyle="1" w:styleId="6D635F73A58947FEAD8262E9C9CBE9E24">
    <w:name w:val="6D635F73A58947FEAD8262E9C9CBE9E24"/>
    <w:rsid w:val="00354EAB"/>
    <w:pPr>
      <w:bidi/>
    </w:pPr>
    <w:rPr>
      <w:rFonts w:eastAsiaTheme="minorHAnsi"/>
    </w:rPr>
  </w:style>
  <w:style w:type="paragraph" w:customStyle="1" w:styleId="FFDFFB93530641FC99E3669D3BBD87774">
    <w:name w:val="FFDFFB93530641FC99E3669D3BBD87774"/>
    <w:rsid w:val="00354EAB"/>
    <w:pPr>
      <w:bidi/>
    </w:pPr>
    <w:rPr>
      <w:rFonts w:eastAsiaTheme="minorHAnsi"/>
    </w:rPr>
  </w:style>
  <w:style w:type="paragraph" w:customStyle="1" w:styleId="8CA8CE9D35E1462691B3473FE8DBE5ED4">
    <w:name w:val="8CA8CE9D35E1462691B3473FE8DBE5ED4"/>
    <w:rsid w:val="00354EAB"/>
    <w:pPr>
      <w:bidi/>
    </w:pPr>
    <w:rPr>
      <w:rFonts w:eastAsiaTheme="minorHAnsi"/>
    </w:rPr>
  </w:style>
  <w:style w:type="paragraph" w:customStyle="1" w:styleId="6B41F88455B54BBBB6C979A2AE75AD2D4">
    <w:name w:val="6B41F88455B54BBBB6C979A2AE75AD2D4"/>
    <w:rsid w:val="00354EAB"/>
    <w:pPr>
      <w:bidi/>
    </w:pPr>
    <w:rPr>
      <w:rFonts w:eastAsiaTheme="minorHAnsi"/>
    </w:rPr>
  </w:style>
  <w:style w:type="paragraph" w:customStyle="1" w:styleId="7B6874359819499FAD71EC864C623CF94">
    <w:name w:val="7B6874359819499FAD71EC864C623CF94"/>
    <w:rsid w:val="00354EAB"/>
    <w:pPr>
      <w:bidi/>
    </w:pPr>
    <w:rPr>
      <w:rFonts w:eastAsiaTheme="minorHAnsi"/>
    </w:rPr>
  </w:style>
  <w:style w:type="paragraph" w:customStyle="1" w:styleId="D501CCF0A5264344BD7236478ABBCFE14">
    <w:name w:val="D501CCF0A5264344BD7236478ABBCFE14"/>
    <w:rsid w:val="00354EAB"/>
    <w:pPr>
      <w:bidi/>
    </w:pPr>
    <w:rPr>
      <w:rFonts w:eastAsiaTheme="minorHAnsi"/>
    </w:rPr>
  </w:style>
  <w:style w:type="paragraph" w:customStyle="1" w:styleId="C37C76ABBD1F4CE7A5397BD2FFC6E0E14">
    <w:name w:val="C37C76ABBD1F4CE7A5397BD2FFC6E0E14"/>
    <w:rsid w:val="00354EAB"/>
    <w:pPr>
      <w:bidi/>
    </w:pPr>
    <w:rPr>
      <w:rFonts w:eastAsiaTheme="minorHAnsi"/>
    </w:rPr>
  </w:style>
  <w:style w:type="paragraph" w:customStyle="1" w:styleId="6DB643C16D664F6B9F472A8C8DFE79DE2">
    <w:name w:val="6DB643C16D664F6B9F472A8C8DFE79DE2"/>
    <w:rsid w:val="00354EAB"/>
    <w:pPr>
      <w:bidi/>
    </w:pPr>
    <w:rPr>
      <w:rFonts w:eastAsiaTheme="minorHAnsi"/>
    </w:rPr>
  </w:style>
  <w:style w:type="paragraph" w:customStyle="1" w:styleId="ACF2FD02EA9242889E7D6576BB3DD8B92">
    <w:name w:val="ACF2FD02EA9242889E7D6576BB3DD8B92"/>
    <w:rsid w:val="00354EAB"/>
    <w:pPr>
      <w:bidi/>
    </w:pPr>
    <w:rPr>
      <w:rFonts w:eastAsiaTheme="minorHAnsi"/>
    </w:rPr>
  </w:style>
  <w:style w:type="paragraph" w:customStyle="1" w:styleId="5A243564AB8F435EA7206868F785690F2">
    <w:name w:val="5A243564AB8F435EA7206868F785690F2"/>
    <w:rsid w:val="00354EAB"/>
    <w:pPr>
      <w:bidi/>
    </w:pPr>
    <w:rPr>
      <w:rFonts w:eastAsiaTheme="minorHAnsi"/>
    </w:rPr>
  </w:style>
  <w:style w:type="paragraph" w:customStyle="1" w:styleId="7E3CA453616C48FF965EF67A69B740662">
    <w:name w:val="7E3CA453616C48FF965EF67A69B740662"/>
    <w:rsid w:val="00354EAB"/>
    <w:pPr>
      <w:bidi/>
    </w:pPr>
    <w:rPr>
      <w:rFonts w:eastAsiaTheme="minorHAnsi"/>
    </w:rPr>
  </w:style>
  <w:style w:type="paragraph" w:customStyle="1" w:styleId="F531BFC38DCD42C091B1151E1AC7F4312">
    <w:name w:val="F531BFC38DCD42C091B1151E1AC7F4312"/>
    <w:rsid w:val="00354EAB"/>
    <w:pPr>
      <w:bidi/>
    </w:pPr>
    <w:rPr>
      <w:rFonts w:eastAsiaTheme="minorHAnsi"/>
    </w:rPr>
  </w:style>
  <w:style w:type="paragraph" w:customStyle="1" w:styleId="0AE6D4D091684745AE21A2646520E38B2">
    <w:name w:val="0AE6D4D091684745AE21A2646520E38B2"/>
    <w:rsid w:val="00354EAB"/>
    <w:pPr>
      <w:bidi/>
    </w:pPr>
    <w:rPr>
      <w:rFonts w:eastAsiaTheme="minorHAnsi"/>
    </w:rPr>
  </w:style>
  <w:style w:type="paragraph" w:customStyle="1" w:styleId="32E19063913E4430AF36FA4A8FE90FC82">
    <w:name w:val="32E19063913E4430AF36FA4A8FE90FC82"/>
    <w:rsid w:val="00354EAB"/>
    <w:pPr>
      <w:bidi/>
    </w:pPr>
    <w:rPr>
      <w:rFonts w:eastAsiaTheme="minorHAnsi"/>
    </w:rPr>
  </w:style>
  <w:style w:type="paragraph" w:customStyle="1" w:styleId="9341BFFB75C54ACFAD7870AF4776C5662">
    <w:name w:val="9341BFFB75C54ACFAD7870AF4776C5662"/>
    <w:rsid w:val="00354EAB"/>
    <w:pPr>
      <w:bidi/>
    </w:pPr>
    <w:rPr>
      <w:rFonts w:eastAsiaTheme="minorHAnsi"/>
    </w:rPr>
  </w:style>
  <w:style w:type="paragraph" w:customStyle="1" w:styleId="859B128E8CBB49AFBE6F360D593B7C2C2">
    <w:name w:val="859B128E8CBB49AFBE6F360D593B7C2C2"/>
    <w:rsid w:val="00354EAB"/>
    <w:pPr>
      <w:bidi/>
    </w:pPr>
    <w:rPr>
      <w:rFonts w:eastAsiaTheme="minorHAnsi"/>
    </w:rPr>
  </w:style>
  <w:style w:type="paragraph" w:customStyle="1" w:styleId="A55A76DF92C840DE9370B489717E6C3D2">
    <w:name w:val="A55A76DF92C840DE9370B489717E6C3D2"/>
    <w:rsid w:val="00354EAB"/>
    <w:pPr>
      <w:bidi/>
    </w:pPr>
    <w:rPr>
      <w:rFonts w:eastAsiaTheme="minorHAnsi"/>
    </w:rPr>
  </w:style>
  <w:style w:type="paragraph" w:customStyle="1" w:styleId="05F8B4EA7AF34FF49D5A75447CF9F2E810">
    <w:name w:val="05F8B4EA7AF34FF49D5A75447CF9F2E810"/>
    <w:rsid w:val="00354EAB"/>
    <w:pPr>
      <w:bidi/>
    </w:pPr>
    <w:rPr>
      <w:rFonts w:eastAsiaTheme="minorHAnsi"/>
    </w:rPr>
  </w:style>
  <w:style w:type="paragraph" w:customStyle="1" w:styleId="5794100A221C4BDBB77F327706B8420E10">
    <w:name w:val="5794100A221C4BDBB77F327706B8420E10"/>
    <w:rsid w:val="00354EAB"/>
    <w:pPr>
      <w:bidi/>
    </w:pPr>
    <w:rPr>
      <w:rFonts w:eastAsiaTheme="minorHAnsi"/>
    </w:rPr>
  </w:style>
  <w:style w:type="paragraph" w:customStyle="1" w:styleId="A5AFCFD9A8294E8CB7078DB23E1F233E10">
    <w:name w:val="A5AFCFD9A8294E8CB7078DB23E1F233E10"/>
    <w:rsid w:val="00354EAB"/>
    <w:pPr>
      <w:bidi/>
    </w:pPr>
    <w:rPr>
      <w:rFonts w:eastAsiaTheme="minorHAnsi"/>
    </w:rPr>
  </w:style>
  <w:style w:type="paragraph" w:customStyle="1" w:styleId="988D4E02FAFA470E96BBE84E6B85450810">
    <w:name w:val="988D4E02FAFA470E96BBE84E6B85450810"/>
    <w:rsid w:val="00354EAB"/>
    <w:pPr>
      <w:bidi/>
    </w:pPr>
    <w:rPr>
      <w:rFonts w:eastAsiaTheme="minorHAnsi"/>
    </w:rPr>
  </w:style>
  <w:style w:type="paragraph" w:customStyle="1" w:styleId="967A8A3E9E6B479EA333DC61B7A8091610">
    <w:name w:val="967A8A3E9E6B479EA333DC61B7A8091610"/>
    <w:rsid w:val="00354EAB"/>
    <w:pPr>
      <w:bidi/>
    </w:pPr>
    <w:rPr>
      <w:rFonts w:eastAsiaTheme="minorHAnsi"/>
    </w:rPr>
  </w:style>
  <w:style w:type="paragraph" w:customStyle="1" w:styleId="69C0196B30924598AF38F001412ED5357">
    <w:name w:val="69C0196B30924598AF38F001412ED5357"/>
    <w:rsid w:val="00354EAB"/>
    <w:pPr>
      <w:bidi/>
    </w:pPr>
    <w:rPr>
      <w:rFonts w:eastAsiaTheme="minorHAnsi"/>
    </w:rPr>
  </w:style>
  <w:style w:type="paragraph" w:customStyle="1" w:styleId="52E1E7396454412AA18912D070F8D90B7">
    <w:name w:val="52E1E7396454412AA18912D070F8D90B7"/>
    <w:rsid w:val="00354EAB"/>
    <w:pPr>
      <w:bidi/>
    </w:pPr>
    <w:rPr>
      <w:rFonts w:eastAsiaTheme="minorHAnsi"/>
    </w:rPr>
  </w:style>
  <w:style w:type="paragraph" w:customStyle="1" w:styleId="6D635F73A58947FEAD8262E9C9CBE9E25">
    <w:name w:val="6D635F73A58947FEAD8262E9C9CBE9E25"/>
    <w:rsid w:val="00354EAB"/>
    <w:pPr>
      <w:bidi/>
    </w:pPr>
    <w:rPr>
      <w:rFonts w:eastAsiaTheme="minorHAnsi"/>
    </w:rPr>
  </w:style>
  <w:style w:type="paragraph" w:customStyle="1" w:styleId="FFDFFB93530641FC99E3669D3BBD87775">
    <w:name w:val="FFDFFB93530641FC99E3669D3BBD87775"/>
    <w:rsid w:val="00354EAB"/>
    <w:pPr>
      <w:bidi/>
    </w:pPr>
    <w:rPr>
      <w:rFonts w:eastAsiaTheme="minorHAnsi"/>
    </w:rPr>
  </w:style>
  <w:style w:type="paragraph" w:customStyle="1" w:styleId="8CA8CE9D35E1462691B3473FE8DBE5ED5">
    <w:name w:val="8CA8CE9D35E1462691B3473FE8DBE5ED5"/>
    <w:rsid w:val="00354EAB"/>
    <w:pPr>
      <w:bidi/>
    </w:pPr>
    <w:rPr>
      <w:rFonts w:eastAsiaTheme="minorHAnsi"/>
    </w:rPr>
  </w:style>
  <w:style w:type="paragraph" w:customStyle="1" w:styleId="6B41F88455B54BBBB6C979A2AE75AD2D5">
    <w:name w:val="6B41F88455B54BBBB6C979A2AE75AD2D5"/>
    <w:rsid w:val="00354EAB"/>
    <w:pPr>
      <w:bidi/>
    </w:pPr>
    <w:rPr>
      <w:rFonts w:eastAsiaTheme="minorHAnsi"/>
    </w:rPr>
  </w:style>
  <w:style w:type="paragraph" w:customStyle="1" w:styleId="7B6874359819499FAD71EC864C623CF95">
    <w:name w:val="7B6874359819499FAD71EC864C623CF95"/>
    <w:rsid w:val="00354EAB"/>
    <w:pPr>
      <w:bidi/>
    </w:pPr>
    <w:rPr>
      <w:rFonts w:eastAsiaTheme="minorHAnsi"/>
    </w:rPr>
  </w:style>
  <w:style w:type="paragraph" w:customStyle="1" w:styleId="D501CCF0A5264344BD7236478ABBCFE15">
    <w:name w:val="D501CCF0A5264344BD7236478ABBCFE15"/>
    <w:rsid w:val="00354EAB"/>
    <w:pPr>
      <w:bidi/>
    </w:pPr>
    <w:rPr>
      <w:rFonts w:eastAsiaTheme="minorHAnsi"/>
    </w:rPr>
  </w:style>
  <w:style w:type="paragraph" w:customStyle="1" w:styleId="C37C76ABBD1F4CE7A5397BD2FFC6E0E15">
    <w:name w:val="C37C76ABBD1F4CE7A5397BD2FFC6E0E15"/>
    <w:rsid w:val="00354EAB"/>
    <w:pPr>
      <w:bidi/>
    </w:pPr>
    <w:rPr>
      <w:rFonts w:eastAsiaTheme="minorHAnsi"/>
    </w:rPr>
  </w:style>
  <w:style w:type="paragraph" w:customStyle="1" w:styleId="6DB643C16D664F6B9F472A8C8DFE79DE3">
    <w:name w:val="6DB643C16D664F6B9F472A8C8DFE79DE3"/>
    <w:rsid w:val="00354EAB"/>
    <w:pPr>
      <w:bidi/>
    </w:pPr>
    <w:rPr>
      <w:rFonts w:eastAsiaTheme="minorHAnsi"/>
    </w:rPr>
  </w:style>
  <w:style w:type="paragraph" w:customStyle="1" w:styleId="ACF2FD02EA9242889E7D6576BB3DD8B93">
    <w:name w:val="ACF2FD02EA9242889E7D6576BB3DD8B93"/>
    <w:rsid w:val="00354EAB"/>
    <w:pPr>
      <w:bidi/>
    </w:pPr>
    <w:rPr>
      <w:rFonts w:eastAsiaTheme="minorHAnsi"/>
    </w:rPr>
  </w:style>
  <w:style w:type="paragraph" w:customStyle="1" w:styleId="5A243564AB8F435EA7206868F785690F3">
    <w:name w:val="5A243564AB8F435EA7206868F785690F3"/>
    <w:rsid w:val="00354EAB"/>
    <w:pPr>
      <w:bidi/>
    </w:pPr>
    <w:rPr>
      <w:rFonts w:eastAsiaTheme="minorHAnsi"/>
    </w:rPr>
  </w:style>
  <w:style w:type="paragraph" w:customStyle="1" w:styleId="7E3CA453616C48FF965EF67A69B740663">
    <w:name w:val="7E3CA453616C48FF965EF67A69B740663"/>
    <w:rsid w:val="00354EAB"/>
    <w:pPr>
      <w:bidi/>
    </w:pPr>
    <w:rPr>
      <w:rFonts w:eastAsiaTheme="minorHAnsi"/>
    </w:rPr>
  </w:style>
  <w:style w:type="paragraph" w:customStyle="1" w:styleId="F531BFC38DCD42C091B1151E1AC7F4313">
    <w:name w:val="F531BFC38DCD42C091B1151E1AC7F4313"/>
    <w:rsid w:val="00354EAB"/>
    <w:pPr>
      <w:bidi/>
    </w:pPr>
    <w:rPr>
      <w:rFonts w:eastAsiaTheme="minorHAnsi"/>
    </w:rPr>
  </w:style>
  <w:style w:type="paragraph" w:customStyle="1" w:styleId="0AE6D4D091684745AE21A2646520E38B3">
    <w:name w:val="0AE6D4D091684745AE21A2646520E38B3"/>
    <w:rsid w:val="00354EAB"/>
    <w:pPr>
      <w:bidi/>
    </w:pPr>
    <w:rPr>
      <w:rFonts w:eastAsiaTheme="minorHAnsi"/>
    </w:rPr>
  </w:style>
  <w:style w:type="paragraph" w:customStyle="1" w:styleId="32E19063913E4430AF36FA4A8FE90FC83">
    <w:name w:val="32E19063913E4430AF36FA4A8FE90FC83"/>
    <w:rsid w:val="00354EAB"/>
    <w:pPr>
      <w:bidi/>
    </w:pPr>
    <w:rPr>
      <w:rFonts w:eastAsiaTheme="minorHAnsi"/>
    </w:rPr>
  </w:style>
  <w:style w:type="paragraph" w:customStyle="1" w:styleId="9341BFFB75C54ACFAD7870AF4776C5663">
    <w:name w:val="9341BFFB75C54ACFAD7870AF4776C5663"/>
    <w:rsid w:val="00354EAB"/>
    <w:pPr>
      <w:bidi/>
    </w:pPr>
    <w:rPr>
      <w:rFonts w:eastAsiaTheme="minorHAnsi"/>
    </w:rPr>
  </w:style>
  <w:style w:type="paragraph" w:customStyle="1" w:styleId="859B128E8CBB49AFBE6F360D593B7C2C3">
    <w:name w:val="859B128E8CBB49AFBE6F360D593B7C2C3"/>
    <w:rsid w:val="00354EAB"/>
    <w:pPr>
      <w:bidi/>
    </w:pPr>
    <w:rPr>
      <w:rFonts w:eastAsiaTheme="minorHAnsi"/>
    </w:rPr>
  </w:style>
  <w:style w:type="paragraph" w:customStyle="1" w:styleId="A55A76DF92C840DE9370B489717E6C3D3">
    <w:name w:val="A55A76DF92C840DE9370B489717E6C3D3"/>
    <w:rsid w:val="00354EAB"/>
    <w:pPr>
      <w:bidi/>
    </w:pPr>
    <w:rPr>
      <w:rFonts w:eastAsiaTheme="minorHAnsi"/>
    </w:rPr>
  </w:style>
  <w:style w:type="paragraph" w:customStyle="1" w:styleId="05F8B4EA7AF34FF49D5A75447CF9F2E811">
    <w:name w:val="05F8B4EA7AF34FF49D5A75447CF9F2E811"/>
    <w:rsid w:val="00354EAB"/>
    <w:pPr>
      <w:bidi/>
    </w:pPr>
    <w:rPr>
      <w:rFonts w:eastAsiaTheme="minorHAnsi"/>
    </w:rPr>
  </w:style>
  <w:style w:type="paragraph" w:customStyle="1" w:styleId="5794100A221C4BDBB77F327706B8420E11">
    <w:name w:val="5794100A221C4BDBB77F327706B8420E11"/>
    <w:rsid w:val="00354EAB"/>
    <w:pPr>
      <w:bidi/>
    </w:pPr>
    <w:rPr>
      <w:rFonts w:eastAsiaTheme="minorHAnsi"/>
    </w:rPr>
  </w:style>
  <w:style w:type="paragraph" w:customStyle="1" w:styleId="A5AFCFD9A8294E8CB7078DB23E1F233E11">
    <w:name w:val="A5AFCFD9A8294E8CB7078DB23E1F233E11"/>
    <w:rsid w:val="00354EAB"/>
    <w:pPr>
      <w:bidi/>
    </w:pPr>
    <w:rPr>
      <w:rFonts w:eastAsiaTheme="minorHAnsi"/>
    </w:rPr>
  </w:style>
  <w:style w:type="paragraph" w:customStyle="1" w:styleId="988D4E02FAFA470E96BBE84E6B85450811">
    <w:name w:val="988D4E02FAFA470E96BBE84E6B85450811"/>
    <w:rsid w:val="00354EAB"/>
    <w:pPr>
      <w:bidi/>
    </w:pPr>
    <w:rPr>
      <w:rFonts w:eastAsiaTheme="minorHAnsi"/>
    </w:rPr>
  </w:style>
  <w:style w:type="paragraph" w:customStyle="1" w:styleId="967A8A3E9E6B479EA333DC61B7A8091611">
    <w:name w:val="967A8A3E9E6B479EA333DC61B7A8091611"/>
    <w:rsid w:val="00354EAB"/>
    <w:pPr>
      <w:bidi/>
    </w:pPr>
    <w:rPr>
      <w:rFonts w:eastAsiaTheme="minorHAnsi"/>
    </w:rPr>
  </w:style>
  <w:style w:type="paragraph" w:customStyle="1" w:styleId="AD776813D0A546AF8C32D3C22A8261BC">
    <w:name w:val="AD776813D0A546AF8C32D3C22A8261BC"/>
    <w:rsid w:val="00354EAB"/>
    <w:pPr>
      <w:bidi/>
      <w:spacing w:after="160" w:line="259" w:lineRule="auto"/>
    </w:pPr>
  </w:style>
  <w:style w:type="paragraph" w:customStyle="1" w:styleId="F8EF359EDAE94157A72131CC4B05C82E">
    <w:name w:val="F8EF359EDAE94157A72131CC4B05C82E"/>
    <w:rsid w:val="00354EAB"/>
    <w:pPr>
      <w:bidi/>
      <w:spacing w:after="160" w:line="259" w:lineRule="auto"/>
    </w:pPr>
  </w:style>
  <w:style w:type="paragraph" w:customStyle="1" w:styleId="8E515409062B4403B67583AC40135A23">
    <w:name w:val="8E515409062B4403B67583AC40135A23"/>
    <w:rsid w:val="00354EAB"/>
    <w:pPr>
      <w:bidi/>
      <w:spacing w:after="160" w:line="259" w:lineRule="auto"/>
    </w:pPr>
  </w:style>
  <w:style w:type="paragraph" w:customStyle="1" w:styleId="69C0196B30924598AF38F001412ED5358">
    <w:name w:val="69C0196B30924598AF38F001412ED5358"/>
    <w:rsid w:val="00AC55D7"/>
    <w:pPr>
      <w:bidi/>
    </w:pPr>
    <w:rPr>
      <w:rFonts w:eastAsiaTheme="minorHAnsi"/>
    </w:rPr>
  </w:style>
  <w:style w:type="paragraph" w:customStyle="1" w:styleId="52E1E7396454412AA18912D070F8D90B8">
    <w:name w:val="52E1E7396454412AA18912D070F8D90B8"/>
    <w:rsid w:val="00AC55D7"/>
    <w:pPr>
      <w:bidi/>
    </w:pPr>
    <w:rPr>
      <w:rFonts w:eastAsiaTheme="minorHAnsi"/>
    </w:rPr>
  </w:style>
  <w:style w:type="paragraph" w:customStyle="1" w:styleId="6D635F73A58947FEAD8262E9C9CBE9E26">
    <w:name w:val="6D635F73A58947FEAD8262E9C9CBE9E26"/>
    <w:rsid w:val="00AC55D7"/>
    <w:pPr>
      <w:bidi/>
    </w:pPr>
    <w:rPr>
      <w:rFonts w:eastAsiaTheme="minorHAnsi"/>
    </w:rPr>
  </w:style>
  <w:style w:type="paragraph" w:customStyle="1" w:styleId="FFDFFB93530641FC99E3669D3BBD87776">
    <w:name w:val="FFDFFB93530641FC99E3669D3BBD87776"/>
    <w:rsid w:val="00AC55D7"/>
    <w:pPr>
      <w:bidi/>
    </w:pPr>
    <w:rPr>
      <w:rFonts w:eastAsiaTheme="minorHAnsi"/>
    </w:rPr>
  </w:style>
  <w:style w:type="paragraph" w:customStyle="1" w:styleId="8CA8CE9D35E1462691B3473FE8DBE5ED6">
    <w:name w:val="8CA8CE9D35E1462691B3473FE8DBE5ED6"/>
    <w:rsid w:val="00AC55D7"/>
    <w:pPr>
      <w:bidi/>
    </w:pPr>
    <w:rPr>
      <w:rFonts w:eastAsiaTheme="minorHAnsi"/>
    </w:rPr>
  </w:style>
  <w:style w:type="paragraph" w:customStyle="1" w:styleId="6B41F88455B54BBBB6C979A2AE75AD2D6">
    <w:name w:val="6B41F88455B54BBBB6C979A2AE75AD2D6"/>
    <w:rsid w:val="00AC55D7"/>
    <w:pPr>
      <w:bidi/>
    </w:pPr>
    <w:rPr>
      <w:rFonts w:eastAsiaTheme="minorHAnsi"/>
    </w:rPr>
  </w:style>
  <w:style w:type="paragraph" w:customStyle="1" w:styleId="7B6874359819499FAD71EC864C623CF96">
    <w:name w:val="7B6874359819499FAD71EC864C623CF96"/>
    <w:rsid w:val="00AC55D7"/>
    <w:pPr>
      <w:bidi/>
    </w:pPr>
    <w:rPr>
      <w:rFonts w:eastAsiaTheme="minorHAnsi"/>
    </w:rPr>
  </w:style>
  <w:style w:type="paragraph" w:customStyle="1" w:styleId="D501CCF0A5264344BD7236478ABBCFE16">
    <w:name w:val="D501CCF0A5264344BD7236478ABBCFE16"/>
    <w:rsid w:val="00AC55D7"/>
    <w:pPr>
      <w:bidi/>
    </w:pPr>
    <w:rPr>
      <w:rFonts w:eastAsiaTheme="minorHAnsi"/>
    </w:rPr>
  </w:style>
  <w:style w:type="paragraph" w:customStyle="1" w:styleId="C37C76ABBD1F4CE7A5397BD2FFC6E0E16">
    <w:name w:val="C37C76ABBD1F4CE7A5397BD2FFC6E0E16"/>
    <w:rsid w:val="00AC55D7"/>
    <w:pPr>
      <w:bidi/>
    </w:pPr>
    <w:rPr>
      <w:rFonts w:eastAsiaTheme="minorHAnsi"/>
    </w:rPr>
  </w:style>
  <w:style w:type="paragraph" w:customStyle="1" w:styleId="6DB643C16D664F6B9F472A8C8DFE79DE4">
    <w:name w:val="6DB643C16D664F6B9F472A8C8DFE79DE4"/>
    <w:rsid w:val="00AC55D7"/>
    <w:pPr>
      <w:bidi/>
    </w:pPr>
    <w:rPr>
      <w:rFonts w:eastAsiaTheme="minorHAnsi"/>
    </w:rPr>
  </w:style>
  <w:style w:type="paragraph" w:customStyle="1" w:styleId="ACF2FD02EA9242889E7D6576BB3DD8B94">
    <w:name w:val="ACF2FD02EA9242889E7D6576BB3DD8B94"/>
    <w:rsid w:val="00AC55D7"/>
    <w:pPr>
      <w:bidi/>
    </w:pPr>
    <w:rPr>
      <w:rFonts w:eastAsiaTheme="minorHAnsi"/>
    </w:rPr>
  </w:style>
  <w:style w:type="paragraph" w:customStyle="1" w:styleId="5A243564AB8F435EA7206868F785690F4">
    <w:name w:val="5A243564AB8F435EA7206868F785690F4"/>
    <w:rsid w:val="00AC55D7"/>
    <w:pPr>
      <w:bidi/>
    </w:pPr>
    <w:rPr>
      <w:rFonts w:eastAsiaTheme="minorHAnsi"/>
    </w:rPr>
  </w:style>
  <w:style w:type="paragraph" w:customStyle="1" w:styleId="7E3CA453616C48FF965EF67A69B740664">
    <w:name w:val="7E3CA453616C48FF965EF67A69B740664"/>
    <w:rsid w:val="00AC55D7"/>
    <w:pPr>
      <w:bidi/>
    </w:pPr>
    <w:rPr>
      <w:rFonts w:eastAsiaTheme="minorHAnsi"/>
    </w:rPr>
  </w:style>
  <w:style w:type="paragraph" w:customStyle="1" w:styleId="F531BFC38DCD42C091B1151E1AC7F4314">
    <w:name w:val="F531BFC38DCD42C091B1151E1AC7F4314"/>
    <w:rsid w:val="00AC55D7"/>
    <w:pPr>
      <w:bidi/>
    </w:pPr>
    <w:rPr>
      <w:rFonts w:eastAsiaTheme="minorHAnsi"/>
    </w:rPr>
  </w:style>
  <w:style w:type="paragraph" w:customStyle="1" w:styleId="0AE6D4D091684745AE21A2646520E38B4">
    <w:name w:val="0AE6D4D091684745AE21A2646520E38B4"/>
    <w:rsid w:val="00AC55D7"/>
    <w:pPr>
      <w:bidi/>
    </w:pPr>
    <w:rPr>
      <w:rFonts w:eastAsiaTheme="minorHAnsi"/>
    </w:rPr>
  </w:style>
  <w:style w:type="paragraph" w:customStyle="1" w:styleId="32E19063913E4430AF36FA4A8FE90FC84">
    <w:name w:val="32E19063913E4430AF36FA4A8FE90FC84"/>
    <w:rsid w:val="00AC55D7"/>
    <w:pPr>
      <w:bidi/>
    </w:pPr>
    <w:rPr>
      <w:rFonts w:eastAsiaTheme="minorHAnsi"/>
    </w:rPr>
  </w:style>
  <w:style w:type="paragraph" w:customStyle="1" w:styleId="9341BFFB75C54ACFAD7870AF4776C5664">
    <w:name w:val="9341BFFB75C54ACFAD7870AF4776C5664"/>
    <w:rsid w:val="00AC55D7"/>
    <w:pPr>
      <w:bidi/>
    </w:pPr>
    <w:rPr>
      <w:rFonts w:eastAsiaTheme="minorHAnsi"/>
    </w:rPr>
  </w:style>
  <w:style w:type="paragraph" w:customStyle="1" w:styleId="AD776813D0A546AF8C32D3C22A8261BC1">
    <w:name w:val="AD776813D0A546AF8C32D3C22A8261BC1"/>
    <w:rsid w:val="00AC55D7"/>
    <w:pPr>
      <w:bidi/>
    </w:pPr>
    <w:rPr>
      <w:rFonts w:eastAsiaTheme="minorHAnsi"/>
    </w:rPr>
  </w:style>
  <w:style w:type="paragraph" w:customStyle="1" w:styleId="F8EF359EDAE94157A72131CC4B05C82E1">
    <w:name w:val="F8EF359EDAE94157A72131CC4B05C82E1"/>
    <w:rsid w:val="00AC55D7"/>
    <w:pPr>
      <w:bidi/>
    </w:pPr>
    <w:rPr>
      <w:rFonts w:eastAsiaTheme="minorHAnsi"/>
    </w:rPr>
  </w:style>
  <w:style w:type="paragraph" w:customStyle="1" w:styleId="8E515409062B4403B67583AC40135A231">
    <w:name w:val="8E515409062B4403B67583AC40135A231"/>
    <w:rsid w:val="00AC55D7"/>
    <w:pPr>
      <w:bidi/>
    </w:pPr>
    <w:rPr>
      <w:rFonts w:eastAsiaTheme="minorHAnsi"/>
    </w:rPr>
  </w:style>
  <w:style w:type="paragraph" w:customStyle="1" w:styleId="05F8B4EA7AF34FF49D5A75447CF9F2E812">
    <w:name w:val="05F8B4EA7AF34FF49D5A75447CF9F2E812"/>
    <w:rsid w:val="00AC55D7"/>
    <w:pPr>
      <w:bidi/>
    </w:pPr>
    <w:rPr>
      <w:rFonts w:eastAsiaTheme="minorHAnsi"/>
    </w:rPr>
  </w:style>
  <w:style w:type="paragraph" w:customStyle="1" w:styleId="5794100A221C4BDBB77F327706B8420E12">
    <w:name w:val="5794100A221C4BDBB77F327706B8420E12"/>
    <w:rsid w:val="00AC55D7"/>
    <w:pPr>
      <w:bidi/>
    </w:pPr>
    <w:rPr>
      <w:rFonts w:eastAsiaTheme="minorHAnsi"/>
    </w:rPr>
  </w:style>
  <w:style w:type="paragraph" w:customStyle="1" w:styleId="A5AFCFD9A8294E8CB7078DB23E1F233E12">
    <w:name w:val="A5AFCFD9A8294E8CB7078DB23E1F233E12"/>
    <w:rsid w:val="00AC55D7"/>
    <w:pPr>
      <w:bidi/>
    </w:pPr>
    <w:rPr>
      <w:rFonts w:eastAsiaTheme="minorHAnsi"/>
    </w:rPr>
  </w:style>
  <w:style w:type="paragraph" w:customStyle="1" w:styleId="988D4E02FAFA470E96BBE84E6B85450812">
    <w:name w:val="988D4E02FAFA470E96BBE84E6B85450812"/>
    <w:rsid w:val="00AC55D7"/>
    <w:pPr>
      <w:bidi/>
    </w:pPr>
    <w:rPr>
      <w:rFonts w:eastAsiaTheme="minorHAnsi"/>
    </w:rPr>
  </w:style>
  <w:style w:type="paragraph" w:customStyle="1" w:styleId="967A8A3E9E6B479EA333DC61B7A8091612">
    <w:name w:val="967A8A3E9E6B479EA333DC61B7A8091612"/>
    <w:rsid w:val="00AC55D7"/>
    <w:pPr>
      <w:bidi/>
    </w:pPr>
    <w:rPr>
      <w:rFonts w:eastAsiaTheme="minorHAnsi"/>
    </w:rPr>
  </w:style>
  <w:style w:type="paragraph" w:customStyle="1" w:styleId="14965053A28948EA980E7C5D44EB5A79">
    <w:name w:val="14965053A28948EA980E7C5D44EB5A79"/>
    <w:rsid w:val="00AC55D7"/>
    <w:pPr>
      <w:bidi/>
      <w:spacing w:after="160" w:line="259" w:lineRule="auto"/>
    </w:pPr>
  </w:style>
  <w:style w:type="paragraph" w:customStyle="1" w:styleId="05FF70A4FD88462888A7C6300E75F600">
    <w:name w:val="05FF70A4FD88462888A7C6300E75F600"/>
    <w:rsid w:val="00AC55D7"/>
    <w:pPr>
      <w:bidi/>
      <w:spacing w:after="160" w:line="259" w:lineRule="auto"/>
    </w:pPr>
  </w:style>
  <w:style w:type="paragraph" w:customStyle="1" w:styleId="58BFB8F3D71943D0985E76757C9BC7F4">
    <w:name w:val="58BFB8F3D71943D0985E76757C9BC7F4"/>
    <w:rsid w:val="00AC55D7"/>
    <w:pPr>
      <w:bidi/>
      <w:spacing w:after="160" w:line="259" w:lineRule="auto"/>
    </w:pPr>
  </w:style>
  <w:style w:type="paragraph" w:customStyle="1" w:styleId="5D60E2ED370E43B0A4F677D9CA9507FF">
    <w:name w:val="5D60E2ED370E43B0A4F677D9CA9507FF"/>
    <w:rsid w:val="00AC55D7"/>
    <w:pPr>
      <w:bidi/>
      <w:spacing w:after="160" w:line="259" w:lineRule="auto"/>
    </w:pPr>
  </w:style>
  <w:style w:type="paragraph" w:customStyle="1" w:styleId="C4639F77C4B84804873265FFB981420A">
    <w:name w:val="C4639F77C4B84804873265FFB981420A"/>
    <w:rsid w:val="00AC55D7"/>
    <w:pPr>
      <w:bidi/>
      <w:spacing w:after="160" w:line="259" w:lineRule="auto"/>
    </w:pPr>
  </w:style>
  <w:style w:type="paragraph" w:customStyle="1" w:styleId="DED77E2F233540BDB6D044BD7618AC9D">
    <w:name w:val="DED77E2F233540BDB6D044BD7618AC9D"/>
    <w:rsid w:val="00AC55D7"/>
    <w:pPr>
      <w:bidi/>
      <w:spacing w:after="160" w:line="259" w:lineRule="auto"/>
    </w:pPr>
  </w:style>
  <w:style w:type="paragraph" w:customStyle="1" w:styleId="8BD43343369047429169E1887837DACF">
    <w:name w:val="8BD43343369047429169E1887837DACF"/>
    <w:rsid w:val="00AC55D7"/>
    <w:pPr>
      <w:bidi/>
      <w:spacing w:after="160" w:line="259" w:lineRule="auto"/>
    </w:pPr>
  </w:style>
  <w:style w:type="paragraph" w:customStyle="1" w:styleId="88CDBEE5A7194426B21B874875B01C01">
    <w:name w:val="88CDBEE5A7194426B21B874875B01C01"/>
    <w:rsid w:val="00AC55D7"/>
    <w:pPr>
      <w:bidi/>
      <w:spacing w:after="160" w:line="259" w:lineRule="auto"/>
    </w:pPr>
  </w:style>
  <w:style w:type="paragraph" w:customStyle="1" w:styleId="3D0C30C2BABF4F1DAF8B06A6F98C07FD">
    <w:name w:val="3D0C30C2BABF4F1DAF8B06A6F98C07FD"/>
    <w:rsid w:val="00AC55D7"/>
    <w:pPr>
      <w:bidi/>
      <w:spacing w:after="160" w:line="259" w:lineRule="auto"/>
    </w:pPr>
  </w:style>
  <w:style w:type="paragraph" w:customStyle="1" w:styleId="85E13C749DA647FBBA821832BD98AD1C">
    <w:name w:val="85E13C749DA647FBBA821832BD98AD1C"/>
    <w:rsid w:val="00AC55D7"/>
    <w:pPr>
      <w:bidi/>
      <w:spacing w:after="160" w:line="259" w:lineRule="auto"/>
    </w:pPr>
  </w:style>
  <w:style w:type="paragraph" w:customStyle="1" w:styleId="F63A932B98194EA6A4FA3F6DAB17F821">
    <w:name w:val="F63A932B98194EA6A4FA3F6DAB17F821"/>
    <w:rsid w:val="00AC55D7"/>
    <w:pPr>
      <w:bidi/>
      <w:spacing w:after="160" w:line="259" w:lineRule="auto"/>
    </w:pPr>
  </w:style>
  <w:style w:type="paragraph" w:customStyle="1" w:styleId="C040A3A0FBB446F28B5C6A726221A6A4">
    <w:name w:val="C040A3A0FBB446F28B5C6A726221A6A4"/>
    <w:rsid w:val="00AC55D7"/>
    <w:pPr>
      <w:bidi/>
      <w:spacing w:after="160" w:line="259" w:lineRule="auto"/>
    </w:pPr>
  </w:style>
  <w:style w:type="paragraph" w:customStyle="1" w:styleId="45AB8388F77B41699127E736476B4F56">
    <w:name w:val="45AB8388F77B41699127E736476B4F56"/>
    <w:rsid w:val="00AC55D7"/>
    <w:pPr>
      <w:bidi/>
      <w:spacing w:after="160" w:line="259" w:lineRule="auto"/>
    </w:pPr>
  </w:style>
  <w:style w:type="paragraph" w:customStyle="1" w:styleId="6D2F5F39613F4AE0B2F9B11D8B17B0F6">
    <w:name w:val="6D2F5F39613F4AE0B2F9B11D8B17B0F6"/>
    <w:rsid w:val="00AC55D7"/>
    <w:pPr>
      <w:bidi/>
      <w:spacing w:after="160" w:line="259" w:lineRule="auto"/>
    </w:pPr>
  </w:style>
  <w:style w:type="paragraph" w:customStyle="1" w:styleId="3998784804774D3090508C4EDB9E189B">
    <w:name w:val="3998784804774D3090508C4EDB9E189B"/>
    <w:rsid w:val="00AC55D7"/>
    <w:pPr>
      <w:bidi/>
      <w:spacing w:after="160" w:line="259" w:lineRule="auto"/>
    </w:pPr>
  </w:style>
  <w:style w:type="paragraph" w:customStyle="1" w:styleId="97FEC40D4D7D4EC597BD1A468FF15A92">
    <w:name w:val="97FEC40D4D7D4EC597BD1A468FF15A92"/>
    <w:rsid w:val="00AC55D7"/>
    <w:pPr>
      <w:bidi/>
      <w:spacing w:after="160" w:line="259" w:lineRule="auto"/>
    </w:pPr>
  </w:style>
  <w:style w:type="paragraph" w:customStyle="1" w:styleId="D7244B498A544A16BC55EF3B81A26352">
    <w:name w:val="D7244B498A544A16BC55EF3B81A26352"/>
    <w:rsid w:val="00AC55D7"/>
    <w:pPr>
      <w:bidi/>
      <w:spacing w:after="160" w:line="259" w:lineRule="auto"/>
    </w:pPr>
  </w:style>
  <w:style w:type="paragraph" w:customStyle="1" w:styleId="15BF6FB740DD41FF88506C4BEBB78358">
    <w:name w:val="15BF6FB740DD41FF88506C4BEBB78358"/>
    <w:rsid w:val="00AC55D7"/>
    <w:pPr>
      <w:bidi/>
      <w:spacing w:after="160" w:line="259" w:lineRule="auto"/>
    </w:pPr>
  </w:style>
  <w:style w:type="paragraph" w:customStyle="1" w:styleId="04ED4D8BA4824A168E47428136BEB950">
    <w:name w:val="04ED4D8BA4824A168E47428136BEB950"/>
    <w:rsid w:val="00AC55D7"/>
    <w:pPr>
      <w:bidi/>
      <w:spacing w:after="160" w:line="259" w:lineRule="auto"/>
    </w:pPr>
  </w:style>
  <w:style w:type="paragraph" w:customStyle="1" w:styleId="B8A43CB489D64D639A2BFF682C7D860A">
    <w:name w:val="B8A43CB489D64D639A2BFF682C7D860A"/>
    <w:rsid w:val="00AC55D7"/>
    <w:pPr>
      <w:bidi/>
      <w:spacing w:after="160" w:line="259" w:lineRule="auto"/>
    </w:pPr>
  </w:style>
  <w:style w:type="paragraph" w:customStyle="1" w:styleId="6692D275213A48A198B501E9715D0DD0">
    <w:name w:val="6692D275213A48A198B501E9715D0DD0"/>
    <w:rsid w:val="00AC55D7"/>
    <w:pPr>
      <w:bidi/>
      <w:spacing w:after="160" w:line="259" w:lineRule="auto"/>
    </w:pPr>
  </w:style>
  <w:style w:type="paragraph" w:customStyle="1" w:styleId="CBF43AA3E2DB46CFAA11786BA965D87E">
    <w:name w:val="CBF43AA3E2DB46CFAA11786BA965D87E"/>
    <w:rsid w:val="00AC55D7"/>
    <w:pPr>
      <w:bidi/>
      <w:spacing w:after="160" w:line="259" w:lineRule="auto"/>
    </w:pPr>
  </w:style>
  <w:style w:type="paragraph" w:customStyle="1" w:styleId="575E3A4428984111B1BE4C167A05BF7B">
    <w:name w:val="575E3A4428984111B1BE4C167A05BF7B"/>
    <w:rsid w:val="00AC55D7"/>
    <w:pPr>
      <w:bidi/>
      <w:spacing w:after="160" w:line="259" w:lineRule="auto"/>
    </w:pPr>
  </w:style>
  <w:style w:type="paragraph" w:customStyle="1" w:styleId="99EB75E796AC4C1ABA56C8BDF8444161">
    <w:name w:val="99EB75E796AC4C1ABA56C8BDF8444161"/>
    <w:rsid w:val="00AC55D7"/>
    <w:pPr>
      <w:bidi/>
      <w:spacing w:after="160" w:line="259" w:lineRule="auto"/>
    </w:pPr>
  </w:style>
  <w:style w:type="paragraph" w:customStyle="1" w:styleId="F3BA1103368F4C0791532762ADF2A55B">
    <w:name w:val="F3BA1103368F4C0791532762ADF2A55B"/>
    <w:rsid w:val="00AC55D7"/>
    <w:pPr>
      <w:bidi/>
      <w:spacing w:after="160" w:line="259" w:lineRule="auto"/>
    </w:pPr>
  </w:style>
  <w:style w:type="paragraph" w:customStyle="1" w:styleId="E9457A266B874D54BBC5B6094E36C66B">
    <w:name w:val="E9457A266B874D54BBC5B6094E36C66B"/>
    <w:rsid w:val="00AC55D7"/>
    <w:pPr>
      <w:bidi/>
      <w:spacing w:after="160" w:line="259" w:lineRule="auto"/>
    </w:pPr>
  </w:style>
  <w:style w:type="paragraph" w:customStyle="1" w:styleId="FA672595F64C4576A17E5A973EF89D93">
    <w:name w:val="FA672595F64C4576A17E5A973EF89D93"/>
    <w:rsid w:val="00AC55D7"/>
    <w:pPr>
      <w:bidi/>
      <w:spacing w:after="160" w:line="259" w:lineRule="auto"/>
    </w:pPr>
  </w:style>
  <w:style w:type="paragraph" w:customStyle="1" w:styleId="FEF0FDA17C374B1FB7B1A1C14830B391">
    <w:name w:val="FEF0FDA17C374B1FB7B1A1C14830B391"/>
    <w:rsid w:val="00AC55D7"/>
    <w:pPr>
      <w:bidi/>
      <w:spacing w:after="160" w:line="259" w:lineRule="auto"/>
    </w:pPr>
  </w:style>
  <w:style w:type="paragraph" w:customStyle="1" w:styleId="6437B25D92544BC183B676EEAE8A3A91">
    <w:name w:val="6437B25D92544BC183B676EEAE8A3A91"/>
    <w:rsid w:val="00AC55D7"/>
    <w:pPr>
      <w:bidi/>
      <w:spacing w:after="160" w:line="259" w:lineRule="auto"/>
    </w:pPr>
  </w:style>
  <w:style w:type="paragraph" w:customStyle="1" w:styleId="C19C017F948E4EAEAB30A1F15ED8C77C">
    <w:name w:val="C19C017F948E4EAEAB30A1F15ED8C77C"/>
    <w:rsid w:val="00AC55D7"/>
    <w:pPr>
      <w:bidi/>
      <w:spacing w:after="160" w:line="259" w:lineRule="auto"/>
    </w:pPr>
  </w:style>
  <w:style w:type="paragraph" w:customStyle="1" w:styleId="B499074150F54B0FAEC1DC8AF43E7946">
    <w:name w:val="B499074150F54B0FAEC1DC8AF43E7946"/>
    <w:rsid w:val="00AC55D7"/>
    <w:pPr>
      <w:bidi/>
      <w:spacing w:after="160" w:line="259" w:lineRule="auto"/>
    </w:pPr>
  </w:style>
  <w:style w:type="paragraph" w:customStyle="1" w:styleId="10E9AD97427F4435A6D07E2D127FCE1C">
    <w:name w:val="10E9AD97427F4435A6D07E2D127FCE1C"/>
    <w:rsid w:val="00AC55D7"/>
    <w:pPr>
      <w:bidi/>
      <w:spacing w:after="160" w:line="259" w:lineRule="auto"/>
    </w:pPr>
  </w:style>
  <w:style w:type="paragraph" w:customStyle="1" w:styleId="9DDB1D69FD6C48488DFF7F970A2D5233">
    <w:name w:val="9DDB1D69FD6C48488DFF7F970A2D5233"/>
    <w:rsid w:val="00AC55D7"/>
    <w:pPr>
      <w:bidi/>
      <w:spacing w:after="160" w:line="259" w:lineRule="auto"/>
    </w:pPr>
  </w:style>
  <w:style w:type="paragraph" w:customStyle="1" w:styleId="E4B984AB514343DCB3D0BB57637CA715">
    <w:name w:val="E4B984AB514343DCB3D0BB57637CA715"/>
    <w:rsid w:val="00AC55D7"/>
    <w:pPr>
      <w:bidi/>
      <w:spacing w:after="160" w:line="259" w:lineRule="auto"/>
    </w:pPr>
  </w:style>
  <w:style w:type="paragraph" w:customStyle="1" w:styleId="017B07EE9D74410ABC88D1428C2AD25D">
    <w:name w:val="017B07EE9D74410ABC88D1428C2AD25D"/>
    <w:rsid w:val="00AC55D7"/>
    <w:pPr>
      <w:bidi/>
      <w:spacing w:after="160" w:line="259" w:lineRule="auto"/>
    </w:pPr>
  </w:style>
  <w:style w:type="paragraph" w:customStyle="1" w:styleId="88856D6FE514472E995AECB45B1C5053">
    <w:name w:val="88856D6FE514472E995AECB45B1C5053"/>
    <w:rsid w:val="00AC55D7"/>
    <w:pPr>
      <w:bidi/>
      <w:spacing w:after="160" w:line="259" w:lineRule="auto"/>
    </w:pPr>
  </w:style>
  <w:style w:type="paragraph" w:customStyle="1" w:styleId="35A8773BB5D148FCB11195A9CA97A113">
    <w:name w:val="35A8773BB5D148FCB11195A9CA97A113"/>
    <w:rsid w:val="00AC55D7"/>
    <w:pPr>
      <w:bidi/>
      <w:spacing w:after="160" w:line="259" w:lineRule="auto"/>
    </w:pPr>
  </w:style>
  <w:style w:type="paragraph" w:customStyle="1" w:styleId="C1AD5C633525448E9AA666B5055664FD">
    <w:name w:val="C1AD5C633525448E9AA666B5055664FD"/>
    <w:rsid w:val="00AC55D7"/>
    <w:pPr>
      <w:bidi/>
      <w:spacing w:after="160" w:line="259" w:lineRule="auto"/>
    </w:pPr>
  </w:style>
  <w:style w:type="paragraph" w:customStyle="1" w:styleId="61CB54676F104DB3B68C8E5B96D983DA">
    <w:name w:val="61CB54676F104DB3B68C8E5B96D983DA"/>
    <w:rsid w:val="00AC55D7"/>
    <w:pPr>
      <w:bidi/>
      <w:spacing w:after="160" w:line="259" w:lineRule="auto"/>
    </w:pPr>
  </w:style>
  <w:style w:type="paragraph" w:customStyle="1" w:styleId="C3E888D1B31C448CAF068D5F185075ED">
    <w:name w:val="C3E888D1B31C448CAF068D5F185075ED"/>
    <w:rsid w:val="00AC55D7"/>
    <w:pPr>
      <w:bidi/>
      <w:spacing w:after="160" w:line="259" w:lineRule="auto"/>
    </w:pPr>
  </w:style>
  <w:style w:type="paragraph" w:customStyle="1" w:styleId="3ED94B4D828B4941BEEBB8AB63D2716E">
    <w:name w:val="3ED94B4D828B4941BEEBB8AB63D2716E"/>
    <w:rsid w:val="00AC55D7"/>
    <w:pPr>
      <w:bidi/>
      <w:spacing w:after="160" w:line="259" w:lineRule="auto"/>
    </w:pPr>
  </w:style>
  <w:style w:type="paragraph" w:customStyle="1" w:styleId="5A959657F34A4DE68E375442B1E1DC88">
    <w:name w:val="5A959657F34A4DE68E375442B1E1DC88"/>
    <w:rsid w:val="00AC55D7"/>
    <w:pPr>
      <w:bidi/>
      <w:spacing w:after="160" w:line="259" w:lineRule="auto"/>
    </w:pPr>
  </w:style>
  <w:style w:type="paragraph" w:customStyle="1" w:styleId="750A116EA0A943488CF31FB9BDF6C5A6">
    <w:name w:val="750A116EA0A943488CF31FB9BDF6C5A6"/>
    <w:rsid w:val="00AC55D7"/>
    <w:pPr>
      <w:bidi/>
      <w:spacing w:after="160" w:line="259" w:lineRule="auto"/>
    </w:pPr>
  </w:style>
  <w:style w:type="paragraph" w:customStyle="1" w:styleId="200128517F7B4D45A34002007731B5C5">
    <w:name w:val="200128517F7B4D45A34002007731B5C5"/>
    <w:rsid w:val="00AC55D7"/>
    <w:pPr>
      <w:bidi/>
      <w:spacing w:after="160" w:line="259" w:lineRule="auto"/>
    </w:pPr>
  </w:style>
  <w:style w:type="paragraph" w:customStyle="1" w:styleId="50572241F62747DDA33085FED956F332">
    <w:name w:val="50572241F62747DDA33085FED956F332"/>
    <w:rsid w:val="00AC55D7"/>
    <w:pPr>
      <w:bidi/>
      <w:spacing w:after="160" w:line="259" w:lineRule="auto"/>
    </w:pPr>
  </w:style>
  <w:style w:type="paragraph" w:customStyle="1" w:styleId="91129027D02045E4A55D51D7B8D1DD12">
    <w:name w:val="91129027D02045E4A55D51D7B8D1DD12"/>
    <w:rsid w:val="00AC55D7"/>
    <w:pPr>
      <w:bidi/>
      <w:spacing w:after="160" w:line="259" w:lineRule="auto"/>
    </w:pPr>
  </w:style>
  <w:style w:type="paragraph" w:customStyle="1" w:styleId="7FE23320F1EC42E29EFDF38F8B699925">
    <w:name w:val="7FE23320F1EC42E29EFDF38F8B699925"/>
    <w:rsid w:val="00AC55D7"/>
    <w:pPr>
      <w:bidi/>
      <w:spacing w:after="160" w:line="259" w:lineRule="auto"/>
    </w:pPr>
  </w:style>
  <w:style w:type="paragraph" w:customStyle="1" w:styleId="ADBC65235D3943C9AECFC9005EF0D5D1">
    <w:name w:val="ADBC65235D3943C9AECFC9005EF0D5D1"/>
    <w:rsid w:val="0070209D"/>
    <w:pPr>
      <w:bidi/>
      <w:spacing w:after="160" w:line="259" w:lineRule="auto"/>
    </w:pPr>
  </w:style>
  <w:style w:type="paragraph" w:customStyle="1" w:styleId="E55A1AA04E404137B97A5E1A1FB2033C">
    <w:name w:val="E55A1AA04E404137B97A5E1A1FB2033C"/>
    <w:rsid w:val="0070209D"/>
    <w:pPr>
      <w:bidi/>
      <w:spacing w:after="160" w:line="259" w:lineRule="auto"/>
    </w:pPr>
  </w:style>
  <w:style w:type="paragraph" w:customStyle="1" w:styleId="61ED7500127148938BF624648ED4D5DF">
    <w:name w:val="61ED7500127148938BF624648ED4D5DF"/>
    <w:rsid w:val="0070209D"/>
    <w:pPr>
      <w:bidi/>
      <w:spacing w:after="160" w:line="259" w:lineRule="auto"/>
    </w:pPr>
  </w:style>
  <w:style w:type="paragraph" w:customStyle="1" w:styleId="0FF51B7C89044D268CAC9FCD6FF4FBAA">
    <w:name w:val="0FF51B7C89044D268CAC9FCD6FF4FBAA"/>
    <w:rsid w:val="0070209D"/>
    <w:pPr>
      <w:bidi/>
      <w:spacing w:after="160" w:line="259" w:lineRule="auto"/>
    </w:pPr>
  </w:style>
  <w:style w:type="paragraph" w:customStyle="1" w:styleId="FD2B060DD157498B8DD15C67BD13FBF7">
    <w:name w:val="FD2B060DD157498B8DD15C67BD13FBF7"/>
    <w:rsid w:val="0070209D"/>
    <w:pPr>
      <w:bidi/>
      <w:spacing w:after="160" w:line="259" w:lineRule="auto"/>
    </w:pPr>
  </w:style>
  <w:style w:type="paragraph" w:customStyle="1" w:styleId="8D2B0B8F1E2149309C83944A1EEBC505">
    <w:name w:val="8D2B0B8F1E2149309C83944A1EEBC505"/>
    <w:rsid w:val="0070209D"/>
    <w:pPr>
      <w:bidi/>
      <w:spacing w:after="160" w:line="259" w:lineRule="auto"/>
    </w:pPr>
  </w:style>
  <w:style w:type="paragraph" w:customStyle="1" w:styleId="F624717A412B40B0A202212E5E57F2D3">
    <w:name w:val="F624717A412B40B0A202212E5E57F2D3"/>
    <w:rsid w:val="0070209D"/>
    <w:pPr>
      <w:bidi/>
      <w:spacing w:after="160" w:line="259" w:lineRule="auto"/>
    </w:pPr>
  </w:style>
  <w:style w:type="paragraph" w:customStyle="1" w:styleId="5BD7F933E5E04B0AB6E7C89AECE03FB6">
    <w:name w:val="5BD7F933E5E04B0AB6E7C89AECE03FB6"/>
    <w:rsid w:val="0070209D"/>
    <w:pPr>
      <w:bidi/>
      <w:spacing w:after="160" w:line="259" w:lineRule="auto"/>
    </w:pPr>
  </w:style>
  <w:style w:type="paragraph" w:customStyle="1" w:styleId="5B0294A9813F45169F4754B0D624C181">
    <w:name w:val="5B0294A9813F45169F4754B0D624C181"/>
    <w:rsid w:val="0070209D"/>
    <w:pPr>
      <w:bidi/>
      <w:spacing w:after="160" w:line="259" w:lineRule="auto"/>
    </w:pPr>
  </w:style>
  <w:style w:type="paragraph" w:customStyle="1" w:styleId="06F3E1377644424AB3768FC560F0C779">
    <w:name w:val="06F3E1377644424AB3768FC560F0C779"/>
    <w:rsid w:val="0070209D"/>
    <w:pPr>
      <w:bidi/>
      <w:spacing w:after="160" w:line="259" w:lineRule="auto"/>
    </w:pPr>
  </w:style>
  <w:style w:type="paragraph" w:customStyle="1" w:styleId="179D9C39189D498CA32C611404F9EFCB">
    <w:name w:val="179D9C39189D498CA32C611404F9EFCB"/>
    <w:rsid w:val="0070209D"/>
    <w:pPr>
      <w:bidi/>
      <w:spacing w:after="160" w:line="259" w:lineRule="auto"/>
    </w:pPr>
  </w:style>
  <w:style w:type="paragraph" w:customStyle="1" w:styleId="B77EB3AB01CB49A48A711E770039C765">
    <w:name w:val="B77EB3AB01CB49A48A711E770039C765"/>
    <w:rsid w:val="0070209D"/>
    <w:pPr>
      <w:bidi/>
      <w:spacing w:after="160" w:line="259" w:lineRule="auto"/>
    </w:pPr>
  </w:style>
  <w:style w:type="paragraph" w:customStyle="1" w:styleId="17CF1F28849B484A92B6CAD8B9F4A179">
    <w:name w:val="17CF1F28849B484A92B6CAD8B9F4A179"/>
    <w:rsid w:val="0070209D"/>
    <w:pPr>
      <w:bidi/>
      <w:spacing w:after="160" w:line="259" w:lineRule="auto"/>
    </w:pPr>
  </w:style>
  <w:style w:type="paragraph" w:customStyle="1" w:styleId="F603E46A60A34742B798BA4F45C27BA7">
    <w:name w:val="F603E46A60A34742B798BA4F45C27BA7"/>
    <w:rsid w:val="0070209D"/>
    <w:pPr>
      <w:bidi/>
      <w:spacing w:after="160" w:line="259" w:lineRule="auto"/>
    </w:pPr>
  </w:style>
  <w:style w:type="paragraph" w:customStyle="1" w:styleId="EB8269E6535A4193B89ED64F3AA12844">
    <w:name w:val="EB8269E6535A4193B89ED64F3AA12844"/>
    <w:rsid w:val="0070209D"/>
    <w:pPr>
      <w:bidi/>
      <w:spacing w:after="160" w:line="259" w:lineRule="auto"/>
    </w:pPr>
  </w:style>
  <w:style w:type="paragraph" w:customStyle="1" w:styleId="5B883751D1154648B59FCBA99B63627F">
    <w:name w:val="5B883751D1154648B59FCBA99B63627F"/>
    <w:rsid w:val="0070209D"/>
    <w:pPr>
      <w:bidi/>
      <w:spacing w:after="160" w:line="259" w:lineRule="auto"/>
    </w:pPr>
  </w:style>
  <w:style w:type="paragraph" w:customStyle="1" w:styleId="DB50E225BFA54F26849ADC4875DC4F75">
    <w:name w:val="DB50E225BFA54F26849ADC4875DC4F75"/>
    <w:rsid w:val="0070209D"/>
    <w:pPr>
      <w:bidi/>
      <w:spacing w:after="160" w:line="259" w:lineRule="auto"/>
    </w:pPr>
  </w:style>
  <w:style w:type="paragraph" w:customStyle="1" w:styleId="AD2EE442D6404F38AF0774A57DC9B86D">
    <w:name w:val="AD2EE442D6404F38AF0774A57DC9B86D"/>
    <w:rsid w:val="0070209D"/>
    <w:pPr>
      <w:bidi/>
      <w:spacing w:after="160" w:line="259" w:lineRule="auto"/>
    </w:pPr>
  </w:style>
  <w:style w:type="paragraph" w:customStyle="1" w:styleId="50C649F3E6754B61B2F8DF1DCC6A27B7">
    <w:name w:val="50C649F3E6754B61B2F8DF1DCC6A27B7"/>
    <w:rsid w:val="0070209D"/>
    <w:pPr>
      <w:bidi/>
      <w:spacing w:after="160" w:line="259" w:lineRule="auto"/>
    </w:pPr>
  </w:style>
  <w:style w:type="paragraph" w:customStyle="1" w:styleId="8B227A0231B342ECADE5526B3C10EDE9">
    <w:name w:val="8B227A0231B342ECADE5526B3C10EDE9"/>
    <w:rsid w:val="0070209D"/>
    <w:pPr>
      <w:bidi/>
      <w:spacing w:after="160" w:line="259" w:lineRule="auto"/>
    </w:pPr>
  </w:style>
  <w:style w:type="paragraph" w:customStyle="1" w:styleId="ADBC65235D3943C9AECFC9005EF0D5D11">
    <w:name w:val="ADBC65235D3943C9AECFC9005EF0D5D11"/>
    <w:rsid w:val="00875272"/>
    <w:pPr>
      <w:bidi/>
    </w:pPr>
    <w:rPr>
      <w:rFonts w:eastAsiaTheme="minorHAnsi"/>
    </w:rPr>
  </w:style>
  <w:style w:type="paragraph" w:customStyle="1" w:styleId="E55A1AA04E404137B97A5E1A1FB2033C1">
    <w:name w:val="E55A1AA04E404137B97A5E1A1FB2033C1"/>
    <w:rsid w:val="00875272"/>
    <w:pPr>
      <w:bidi/>
    </w:pPr>
    <w:rPr>
      <w:rFonts w:eastAsiaTheme="minorHAnsi"/>
    </w:rPr>
  </w:style>
  <w:style w:type="paragraph" w:customStyle="1" w:styleId="61ED7500127148938BF624648ED4D5DF1">
    <w:name w:val="61ED7500127148938BF624648ED4D5DF1"/>
    <w:rsid w:val="00875272"/>
    <w:pPr>
      <w:bidi/>
    </w:pPr>
    <w:rPr>
      <w:rFonts w:eastAsiaTheme="minorHAnsi"/>
    </w:rPr>
  </w:style>
  <w:style w:type="paragraph" w:customStyle="1" w:styleId="0FF51B7C89044D268CAC9FCD6FF4FBAA1">
    <w:name w:val="0FF51B7C89044D268CAC9FCD6FF4FBAA1"/>
    <w:rsid w:val="00875272"/>
    <w:pPr>
      <w:bidi/>
    </w:pPr>
    <w:rPr>
      <w:rFonts w:eastAsiaTheme="minorHAnsi"/>
    </w:rPr>
  </w:style>
  <w:style w:type="paragraph" w:customStyle="1" w:styleId="FD2B060DD157498B8DD15C67BD13FBF71">
    <w:name w:val="FD2B060DD157498B8DD15C67BD13FBF71"/>
    <w:rsid w:val="00875272"/>
    <w:pPr>
      <w:bidi/>
    </w:pPr>
    <w:rPr>
      <w:rFonts w:eastAsiaTheme="minorHAnsi"/>
    </w:rPr>
  </w:style>
  <w:style w:type="paragraph" w:customStyle="1" w:styleId="8D2B0B8F1E2149309C83944A1EEBC5051">
    <w:name w:val="8D2B0B8F1E2149309C83944A1EEBC5051"/>
    <w:rsid w:val="00875272"/>
    <w:pPr>
      <w:bidi/>
    </w:pPr>
    <w:rPr>
      <w:rFonts w:eastAsiaTheme="minorHAnsi"/>
    </w:rPr>
  </w:style>
  <w:style w:type="paragraph" w:customStyle="1" w:styleId="F624717A412B40B0A202212E5E57F2D31">
    <w:name w:val="F624717A412B40B0A202212E5E57F2D31"/>
    <w:rsid w:val="00875272"/>
    <w:pPr>
      <w:bidi/>
    </w:pPr>
    <w:rPr>
      <w:rFonts w:eastAsiaTheme="minorHAnsi"/>
    </w:rPr>
  </w:style>
  <w:style w:type="paragraph" w:customStyle="1" w:styleId="5BD7F933E5E04B0AB6E7C89AECE03FB61">
    <w:name w:val="5BD7F933E5E04B0AB6E7C89AECE03FB61"/>
    <w:rsid w:val="00875272"/>
    <w:pPr>
      <w:bidi/>
    </w:pPr>
    <w:rPr>
      <w:rFonts w:eastAsiaTheme="minorHAnsi"/>
    </w:rPr>
  </w:style>
  <w:style w:type="paragraph" w:customStyle="1" w:styleId="5B0294A9813F45169F4754B0D624C1811">
    <w:name w:val="5B0294A9813F45169F4754B0D624C1811"/>
    <w:rsid w:val="00875272"/>
    <w:pPr>
      <w:bidi/>
    </w:pPr>
    <w:rPr>
      <w:rFonts w:eastAsiaTheme="minorHAnsi"/>
    </w:rPr>
  </w:style>
  <w:style w:type="paragraph" w:customStyle="1" w:styleId="06F3E1377644424AB3768FC560F0C7791">
    <w:name w:val="06F3E1377644424AB3768FC560F0C7791"/>
    <w:rsid w:val="00875272"/>
    <w:pPr>
      <w:bidi/>
    </w:pPr>
    <w:rPr>
      <w:rFonts w:eastAsiaTheme="minorHAnsi"/>
    </w:rPr>
  </w:style>
  <w:style w:type="paragraph" w:customStyle="1" w:styleId="179D9C39189D498CA32C611404F9EFCB1">
    <w:name w:val="179D9C39189D498CA32C611404F9EFCB1"/>
    <w:rsid w:val="00875272"/>
    <w:pPr>
      <w:bidi/>
    </w:pPr>
    <w:rPr>
      <w:rFonts w:eastAsiaTheme="minorHAnsi"/>
    </w:rPr>
  </w:style>
  <w:style w:type="paragraph" w:customStyle="1" w:styleId="B77EB3AB01CB49A48A711E770039C7651">
    <w:name w:val="B77EB3AB01CB49A48A711E770039C7651"/>
    <w:rsid w:val="00875272"/>
    <w:pPr>
      <w:bidi/>
    </w:pPr>
    <w:rPr>
      <w:rFonts w:eastAsiaTheme="minorHAnsi"/>
    </w:rPr>
  </w:style>
  <w:style w:type="paragraph" w:customStyle="1" w:styleId="17CF1F28849B484A92B6CAD8B9F4A1791">
    <w:name w:val="17CF1F28849B484A92B6CAD8B9F4A1791"/>
    <w:rsid w:val="00875272"/>
    <w:pPr>
      <w:bidi/>
    </w:pPr>
    <w:rPr>
      <w:rFonts w:eastAsiaTheme="minorHAnsi"/>
    </w:rPr>
  </w:style>
  <w:style w:type="paragraph" w:customStyle="1" w:styleId="F603E46A60A34742B798BA4F45C27BA71">
    <w:name w:val="F603E46A60A34742B798BA4F45C27BA71"/>
    <w:rsid w:val="00875272"/>
    <w:pPr>
      <w:bidi/>
    </w:pPr>
    <w:rPr>
      <w:rFonts w:eastAsiaTheme="minorHAnsi"/>
    </w:rPr>
  </w:style>
  <w:style w:type="paragraph" w:customStyle="1" w:styleId="EB8269E6535A4193B89ED64F3AA128441">
    <w:name w:val="EB8269E6535A4193B89ED64F3AA128441"/>
    <w:rsid w:val="00875272"/>
    <w:pPr>
      <w:bidi/>
    </w:pPr>
    <w:rPr>
      <w:rFonts w:eastAsiaTheme="minorHAnsi"/>
    </w:rPr>
  </w:style>
  <w:style w:type="paragraph" w:customStyle="1" w:styleId="5B883751D1154648B59FCBA99B63627F1">
    <w:name w:val="5B883751D1154648B59FCBA99B63627F1"/>
    <w:rsid w:val="00875272"/>
    <w:pPr>
      <w:bidi/>
    </w:pPr>
    <w:rPr>
      <w:rFonts w:eastAsiaTheme="minorHAnsi"/>
    </w:rPr>
  </w:style>
  <w:style w:type="paragraph" w:customStyle="1" w:styleId="DB50E225BFA54F26849ADC4875DC4F751">
    <w:name w:val="DB50E225BFA54F26849ADC4875DC4F751"/>
    <w:rsid w:val="00875272"/>
    <w:pPr>
      <w:bidi/>
    </w:pPr>
    <w:rPr>
      <w:rFonts w:eastAsiaTheme="minorHAnsi"/>
    </w:rPr>
  </w:style>
  <w:style w:type="paragraph" w:customStyle="1" w:styleId="AD2EE442D6404F38AF0774A57DC9B86D1">
    <w:name w:val="AD2EE442D6404F38AF0774A57DC9B86D1"/>
    <w:rsid w:val="00875272"/>
    <w:pPr>
      <w:bidi/>
    </w:pPr>
    <w:rPr>
      <w:rFonts w:eastAsiaTheme="minorHAnsi"/>
    </w:rPr>
  </w:style>
  <w:style w:type="paragraph" w:customStyle="1" w:styleId="50C649F3E6754B61B2F8DF1DCC6A27B71">
    <w:name w:val="50C649F3E6754B61B2F8DF1DCC6A27B71"/>
    <w:rsid w:val="00875272"/>
    <w:pPr>
      <w:bidi/>
    </w:pPr>
    <w:rPr>
      <w:rFonts w:eastAsiaTheme="minorHAnsi"/>
    </w:rPr>
  </w:style>
  <w:style w:type="paragraph" w:customStyle="1" w:styleId="8B227A0231B342ECADE5526B3C10EDE91">
    <w:name w:val="8B227A0231B342ECADE5526B3C10EDE91"/>
    <w:rsid w:val="00875272"/>
    <w:pPr>
      <w:bidi/>
    </w:pPr>
    <w:rPr>
      <w:rFonts w:eastAsiaTheme="minorHAnsi"/>
    </w:rPr>
  </w:style>
  <w:style w:type="paragraph" w:customStyle="1" w:styleId="05F8B4EA7AF34FF49D5A75447CF9F2E813">
    <w:name w:val="05F8B4EA7AF34FF49D5A75447CF9F2E813"/>
    <w:rsid w:val="00875272"/>
    <w:pPr>
      <w:bidi/>
    </w:pPr>
    <w:rPr>
      <w:rFonts w:eastAsiaTheme="minorHAnsi"/>
    </w:rPr>
  </w:style>
  <w:style w:type="paragraph" w:customStyle="1" w:styleId="5794100A221C4BDBB77F327706B8420E13">
    <w:name w:val="5794100A221C4BDBB77F327706B8420E13"/>
    <w:rsid w:val="00875272"/>
    <w:pPr>
      <w:bidi/>
    </w:pPr>
    <w:rPr>
      <w:rFonts w:eastAsiaTheme="minorHAnsi"/>
    </w:rPr>
  </w:style>
  <w:style w:type="paragraph" w:customStyle="1" w:styleId="A5AFCFD9A8294E8CB7078DB23E1F233E13">
    <w:name w:val="A5AFCFD9A8294E8CB7078DB23E1F233E13"/>
    <w:rsid w:val="00875272"/>
    <w:pPr>
      <w:bidi/>
    </w:pPr>
    <w:rPr>
      <w:rFonts w:eastAsiaTheme="minorHAnsi"/>
    </w:rPr>
  </w:style>
  <w:style w:type="paragraph" w:customStyle="1" w:styleId="988D4E02FAFA470E96BBE84E6B85450813">
    <w:name w:val="988D4E02FAFA470E96BBE84E6B85450813"/>
    <w:rsid w:val="00875272"/>
    <w:pPr>
      <w:bidi/>
    </w:pPr>
    <w:rPr>
      <w:rFonts w:eastAsiaTheme="minorHAnsi"/>
    </w:rPr>
  </w:style>
  <w:style w:type="paragraph" w:customStyle="1" w:styleId="967A8A3E9E6B479EA333DC61B7A8091613">
    <w:name w:val="967A8A3E9E6B479EA333DC61B7A8091613"/>
    <w:rsid w:val="00875272"/>
    <w:pPr>
      <w:bidi/>
    </w:pPr>
    <w:rPr>
      <w:rFonts w:eastAsiaTheme="minorHAnsi"/>
    </w:rPr>
  </w:style>
  <w:style w:type="paragraph" w:customStyle="1" w:styleId="ADBC65235D3943C9AECFC9005EF0D5D12">
    <w:name w:val="ADBC65235D3943C9AECFC9005EF0D5D12"/>
    <w:rsid w:val="00875272"/>
    <w:pPr>
      <w:bidi/>
    </w:pPr>
    <w:rPr>
      <w:rFonts w:eastAsiaTheme="minorHAnsi"/>
    </w:rPr>
  </w:style>
  <w:style w:type="paragraph" w:customStyle="1" w:styleId="E55A1AA04E404137B97A5E1A1FB2033C2">
    <w:name w:val="E55A1AA04E404137B97A5E1A1FB2033C2"/>
    <w:rsid w:val="00875272"/>
    <w:pPr>
      <w:bidi/>
    </w:pPr>
    <w:rPr>
      <w:rFonts w:eastAsiaTheme="minorHAnsi"/>
    </w:rPr>
  </w:style>
  <w:style w:type="paragraph" w:customStyle="1" w:styleId="61ED7500127148938BF624648ED4D5DF2">
    <w:name w:val="61ED7500127148938BF624648ED4D5DF2"/>
    <w:rsid w:val="00875272"/>
    <w:pPr>
      <w:bidi/>
    </w:pPr>
    <w:rPr>
      <w:rFonts w:eastAsiaTheme="minorHAnsi"/>
    </w:rPr>
  </w:style>
  <w:style w:type="paragraph" w:customStyle="1" w:styleId="0FF51B7C89044D268CAC9FCD6FF4FBAA2">
    <w:name w:val="0FF51B7C89044D268CAC9FCD6FF4FBAA2"/>
    <w:rsid w:val="00875272"/>
    <w:pPr>
      <w:bidi/>
    </w:pPr>
    <w:rPr>
      <w:rFonts w:eastAsiaTheme="minorHAnsi"/>
    </w:rPr>
  </w:style>
  <w:style w:type="paragraph" w:customStyle="1" w:styleId="FD2B060DD157498B8DD15C67BD13FBF72">
    <w:name w:val="FD2B060DD157498B8DD15C67BD13FBF72"/>
    <w:rsid w:val="00875272"/>
    <w:pPr>
      <w:bidi/>
    </w:pPr>
    <w:rPr>
      <w:rFonts w:eastAsiaTheme="minorHAnsi"/>
    </w:rPr>
  </w:style>
  <w:style w:type="paragraph" w:customStyle="1" w:styleId="8D2B0B8F1E2149309C83944A1EEBC5052">
    <w:name w:val="8D2B0B8F1E2149309C83944A1EEBC5052"/>
    <w:rsid w:val="00875272"/>
    <w:pPr>
      <w:bidi/>
    </w:pPr>
    <w:rPr>
      <w:rFonts w:eastAsiaTheme="minorHAnsi"/>
    </w:rPr>
  </w:style>
  <w:style w:type="paragraph" w:customStyle="1" w:styleId="F624717A412B40B0A202212E5E57F2D32">
    <w:name w:val="F624717A412B40B0A202212E5E57F2D32"/>
    <w:rsid w:val="00875272"/>
    <w:pPr>
      <w:bidi/>
    </w:pPr>
    <w:rPr>
      <w:rFonts w:eastAsiaTheme="minorHAnsi"/>
    </w:rPr>
  </w:style>
  <w:style w:type="paragraph" w:customStyle="1" w:styleId="5BD7F933E5E04B0AB6E7C89AECE03FB62">
    <w:name w:val="5BD7F933E5E04B0AB6E7C89AECE03FB62"/>
    <w:rsid w:val="00875272"/>
    <w:pPr>
      <w:bidi/>
    </w:pPr>
    <w:rPr>
      <w:rFonts w:eastAsiaTheme="minorHAnsi"/>
    </w:rPr>
  </w:style>
  <w:style w:type="paragraph" w:customStyle="1" w:styleId="5B0294A9813F45169F4754B0D624C1812">
    <w:name w:val="5B0294A9813F45169F4754B0D624C1812"/>
    <w:rsid w:val="00875272"/>
    <w:pPr>
      <w:bidi/>
    </w:pPr>
    <w:rPr>
      <w:rFonts w:eastAsiaTheme="minorHAnsi"/>
    </w:rPr>
  </w:style>
  <w:style w:type="paragraph" w:customStyle="1" w:styleId="06F3E1377644424AB3768FC560F0C7792">
    <w:name w:val="06F3E1377644424AB3768FC560F0C7792"/>
    <w:rsid w:val="00875272"/>
    <w:pPr>
      <w:bidi/>
    </w:pPr>
    <w:rPr>
      <w:rFonts w:eastAsiaTheme="minorHAnsi"/>
    </w:rPr>
  </w:style>
  <w:style w:type="paragraph" w:customStyle="1" w:styleId="179D9C39189D498CA32C611404F9EFCB2">
    <w:name w:val="179D9C39189D498CA32C611404F9EFCB2"/>
    <w:rsid w:val="00875272"/>
    <w:pPr>
      <w:bidi/>
    </w:pPr>
    <w:rPr>
      <w:rFonts w:eastAsiaTheme="minorHAnsi"/>
    </w:rPr>
  </w:style>
  <w:style w:type="paragraph" w:customStyle="1" w:styleId="B77EB3AB01CB49A48A711E770039C7652">
    <w:name w:val="B77EB3AB01CB49A48A711E770039C7652"/>
    <w:rsid w:val="00875272"/>
    <w:pPr>
      <w:bidi/>
    </w:pPr>
    <w:rPr>
      <w:rFonts w:eastAsiaTheme="minorHAnsi"/>
    </w:rPr>
  </w:style>
  <w:style w:type="paragraph" w:customStyle="1" w:styleId="17CF1F28849B484A92B6CAD8B9F4A1792">
    <w:name w:val="17CF1F28849B484A92B6CAD8B9F4A1792"/>
    <w:rsid w:val="00875272"/>
    <w:pPr>
      <w:bidi/>
    </w:pPr>
    <w:rPr>
      <w:rFonts w:eastAsiaTheme="minorHAnsi"/>
    </w:rPr>
  </w:style>
  <w:style w:type="paragraph" w:customStyle="1" w:styleId="F603E46A60A34742B798BA4F45C27BA72">
    <w:name w:val="F603E46A60A34742B798BA4F45C27BA72"/>
    <w:rsid w:val="00875272"/>
    <w:pPr>
      <w:bidi/>
    </w:pPr>
    <w:rPr>
      <w:rFonts w:eastAsiaTheme="minorHAnsi"/>
    </w:rPr>
  </w:style>
  <w:style w:type="paragraph" w:customStyle="1" w:styleId="EB8269E6535A4193B89ED64F3AA128442">
    <w:name w:val="EB8269E6535A4193B89ED64F3AA128442"/>
    <w:rsid w:val="00875272"/>
    <w:pPr>
      <w:bidi/>
    </w:pPr>
    <w:rPr>
      <w:rFonts w:eastAsiaTheme="minorHAnsi"/>
    </w:rPr>
  </w:style>
  <w:style w:type="paragraph" w:customStyle="1" w:styleId="5B883751D1154648B59FCBA99B63627F2">
    <w:name w:val="5B883751D1154648B59FCBA99B63627F2"/>
    <w:rsid w:val="00875272"/>
    <w:pPr>
      <w:bidi/>
    </w:pPr>
    <w:rPr>
      <w:rFonts w:eastAsiaTheme="minorHAnsi"/>
    </w:rPr>
  </w:style>
  <w:style w:type="paragraph" w:customStyle="1" w:styleId="DB50E225BFA54F26849ADC4875DC4F752">
    <w:name w:val="DB50E225BFA54F26849ADC4875DC4F752"/>
    <w:rsid w:val="00875272"/>
    <w:pPr>
      <w:bidi/>
    </w:pPr>
    <w:rPr>
      <w:rFonts w:eastAsiaTheme="minorHAnsi"/>
    </w:rPr>
  </w:style>
  <w:style w:type="paragraph" w:customStyle="1" w:styleId="AD2EE442D6404F38AF0774A57DC9B86D2">
    <w:name w:val="AD2EE442D6404F38AF0774A57DC9B86D2"/>
    <w:rsid w:val="00875272"/>
    <w:pPr>
      <w:bidi/>
    </w:pPr>
    <w:rPr>
      <w:rFonts w:eastAsiaTheme="minorHAnsi"/>
    </w:rPr>
  </w:style>
  <w:style w:type="paragraph" w:customStyle="1" w:styleId="50C649F3E6754B61B2F8DF1DCC6A27B72">
    <w:name w:val="50C649F3E6754B61B2F8DF1DCC6A27B72"/>
    <w:rsid w:val="00875272"/>
    <w:pPr>
      <w:bidi/>
    </w:pPr>
    <w:rPr>
      <w:rFonts w:eastAsiaTheme="minorHAnsi"/>
    </w:rPr>
  </w:style>
  <w:style w:type="paragraph" w:customStyle="1" w:styleId="8B227A0231B342ECADE5526B3C10EDE92">
    <w:name w:val="8B227A0231B342ECADE5526B3C10EDE92"/>
    <w:rsid w:val="00875272"/>
    <w:pPr>
      <w:bidi/>
    </w:pPr>
    <w:rPr>
      <w:rFonts w:eastAsiaTheme="minorHAnsi"/>
    </w:rPr>
  </w:style>
  <w:style w:type="paragraph" w:customStyle="1" w:styleId="05F8B4EA7AF34FF49D5A75447CF9F2E814">
    <w:name w:val="05F8B4EA7AF34FF49D5A75447CF9F2E814"/>
    <w:rsid w:val="00875272"/>
    <w:pPr>
      <w:bidi/>
    </w:pPr>
    <w:rPr>
      <w:rFonts w:eastAsiaTheme="minorHAnsi"/>
    </w:rPr>
  </w:style>
  <w:style w:type="paragraph" w:customStyle="1" w:styleId="5794100A221C4BDBB77F327706B8420E14">
    <w:name w:val="5794100A221C4BDBB77F327706B8420E14"/>
    <w:rsid w:val="00875272"/>
    <w:pPr>
      <w:bidi/>
    </w:pPr>
    <w:rPr>
      <w:rFonts w:eastAsiaTheme="minorHAnsi"/>
    </w:rPr>
  </w:style>
  <w:style w:type="paragraph" w:customStyle="1" w:styleId="A5AFCFD9A8294E8CB7078DB23E1F233E14">
    <w:name w:val="A5AFCFD9A8294E8CB7078DB23E1F233E14"/>
    <w:rsid w:val="00875272"/>
    <w:pPr>
      <w:bidi/>
    </w:pPr>
    <w:rPr>
      <w:rFonts w:eastAsiaTheme="minorHAnsi"/>
    </w:rPr>
  </w:style>
  <w:style w:type="paragraph" w:customStyle="1" w:styleId="988D4E02FAFA470E96BBE84E6B85450814">
    <w:name w:val="988D4E02FAFA470E96BBE84E6B85450814"/>
    <w:rsid w:val="00875272"/>
    <w:pPr>
      <w:bidi/>
    </w:pPr>
    <w:rPr>
      <w:rFonts w:eastAsiaTheme="minorHAnsi"/>
    </w:rPr>
  </w:style>
  <w:style w:type="paragraph" w:customStyle="1" w:styleId="967A8A3E9E6B479EA333DC61B7A8091614">
    <w:name w:val="967A8A3E9E6B479EA333DC61B7A8091614"/>
    <w:rsid w:val="00875272"/>
    <w:pPr>
      <w:bidi/>
    </w:pPr>
    <w:rPr>
      <w:rFonts w:eastAsiaTheme="minorHAnsi"/>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D440B5-4DBB-4535-B042-6C799687C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 Baz</dc:creator>
  <cp:lastModifiedBy>dr mohamed</cp:lastModifiedBy>
  <cp:revision>2</cp:revision>
  <cp:lastPrinted>2016-12-31T13:08:00Z</cp:lastPrinted>
  <dcterms:created xsi:type="dcterms:W3CDTF">2019-04-10T21:06:00Z</dcterms:created>
  <dcterms:modified xsi:type="dcterms:W3CDTF">2019-04-10T21:06:00Z</dcterms:modified>
</cp:coreProperties>
</file>